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89F2D" w14:textId="13C97E64" w:rsidR="001A4BDD" w:rsidRDefault="00A13502" w:rsidP="00FF3465">
      <w:pPr>
        <w:spacing w:line="240" w:lineRule="auto"/>
        <w:jc w:val="both"/>
        <w:rPr>
          <w:color w:val="7030A0"/>
        </w:rPr>
      </w:pPr>
      <w:bookmarkStart w:id="0" w:name="_GoBack"/>
      <w:bookmarkEnd w:id="0"/>
      <w:r>
        <w:rPr>
          <w:noProof/>
          <w:color w:val="7030A0"/>
          <w:lang w:val="en-US"/>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Default="0041638F" w:rsidP="00FF3465">
      <w:pPr>
        <w:pStyle w:val="Heading6"/>
        <w:spacing w:line="240" w:lineRule="auto"/>
        <w:jc w:val="both"/>
        <w:rPr>
          <w:sz w:val="10"/>
          <w:szCs w:val="10"/>
        </w:rPr>
      </w:pPr>
    </w:p>
    <w:p w14:paraId="0911BA94" w14:textId="77777777" w:rsidR="00A13502" w:rsidRPr="00A13502" w:rsidRDefault="00A13502" w:rsidP="00FF3465">
      <w:pPr>
        <w:jc w:val="both"/>
        <w:rPr>
          <w:sz w:val="10"/>
          <w:szCs w:val="10"/>
        </w:rPr>
      </w:pPr>
    </w:p>
    <w:p w14:paraId="7599A208" w14:textId="17EEA972" w:rsidR="001A4BDD" w:rsidRPr="0041638F" w:rsidRDefault="005D4AA7" w:rsidP="00A53489">
      <w:pPr>
        <w:pStyle w:val="Heading6"/>
        <w:spacing w:line="240" w:lineRule="auto"/>
        <w:rPr>
          <w:sz w:val="72"/>
          <w:szCs w:val="72"/>
        </w:rPr>
      </w:pPr>
      <w:r w:rsidRPr="001A4BDD">
        <w:rPr>
          <w:sz w:val="72"/>
          <w:szCs w:val="72"/>
        </w:rPr>
        <w:t>Council Minutes</w:t>
      </w:r>
    </w:p>
    <w:p w14:paraId="2E317608" w14:textId="77777777" w:rsidR="00F94CA2" w:rsidRDefault="00F94CA2" w:rsidP="00FF3465">
      <w:pPr>
        <w:spacing w:after="0" w:line="240" w:lineRule="auto"/>
        <w:jc w:val="both"/>
        <w:rPr>
          <w:rFonts w:cs="Times New Roman"/>
        </w:rPr>
      </w:pPr>
    </w:p>
    <w:p w14:paraId="7938596C" w14:textId="29A2E429" w:rsidR="0046177F" w:rsidRDefault="00E446C2" w:rsidP="00A53489">
      <w:pPr>
        <w:spacing w:after="0" w:line="240" w:lineRule="auto"/>
        <w:jc w:val="center"/>
        <w:rPr>
          <w:rFonts w:cs="Times New Roman"/>
        </w:rPr>
      </w:pPr>
      <w:r>
        <w:rPr>
          <w:rFonts w:cs="Times New Roman"/>
        </w:rPr>
        <w:t xml:space="preserve">Thursday, </w:t>
      </w:r>
      <w:r w:rsidR="00BD0D0A">
        <w:rPr>
          <w:rFonts w:cs="Times New Roman"/>
        </w:rPr>
        <w:t>September 13, 2018</w:t>
      </w:r>
    </w:p>
    <w:p w14:paraId="3D2D75DF" w14:textId="4E7B7051" w:rsidR="00E446C2" w:rsidRPr="005D4AA7" w:rsidRDefault="00BD0D0A" w:rsidP="00A53489">
      <w:pPr>
        <w:spacing w:after="0" w:line="240" w:lineRule="auto"/>
        <w:jc w:val="center"/>
        <w:rPr>
          <w:rFonts w:cs="Times New Roman"/>
        </w:rPr>
      </w:pPr>
      <w:r>
        <w:rPr>
          <w:rFonts w:cs="Times New Roman"/>
        </w:rPr>
        <w:t>6</w:t>
      </w:r>
      <w:r w:rsidR="006A75DB">
        <w:rPr>
          <w:rFonts w:cs="Times New Roman"/>
        </w:rPr>
        <w:t>:00pm, Dunning Hall 27</w:t>
      </w:r>
    </w:p>
    <w:p w14:paraId="51490B49" w14:textId="77777777" w:rsidR="005D4AA7" w:rsidRPr="005D4AA7" w:rsidRDefault="005D4AA7" w:rsidP="00A53489">
      <w:pPr>
        <w:spacing w:after="0" w:line="240" w:lineRule="auto"/>
        <w:jc w:val="center"/>
        <w:rPr>
          <w:rFonts w:cs="Times New Roman"/>
        </w:rPr>
      </w:pPr>
    </w:p>
    <w:p w14:paraId="7A42C7EF" w14:textId="794F6AB9" w:rsidR="004479C4" w:rsidRPr="005D4AA7" w:rsidRDefault="006A79AA" w:rsidP="00A53489">
      <w:pPr>
        <w:spacing w:after="0" w:line="240" w:lineRule="auto"/>
        <w:jc w:val="center"/>
        <w:rPr>
          <w:rFonts w:cs="Times New Roman"/>
        </w:rPr>
      </w:pPr>
      <w:r w:rsidRPr="0000371A">
        <w:rPr>
          <w:rFonts w:cs="Times New Roman"/>
          <w:u w:val="single"/>
        </w:rPr>
        <w:t>Speaker</w:t>
      </w:r>
      <w:r>
        <w:rPr>
          <w:rFonts w:cs="Times New Roman"/>
        </w:rPr>
        <w:t xml:space="preserve">: </w:t>
      </w:r>
      <w:r w:rsidR="00BD0D0A">
        <w:rPr>
          <w:rFonts w:cs="Times New Roman"/>
        </w:rPr>
        <w:t>Andrew Farley</w:t>
      </w:r>
    </w:p>
    <w:p w14:paraId="6EFD028C" w14:textId="5FB3BA28" w:rsidR="004479C4" w:rsidRPr="004479C4" w:rsidRDefault="004479C4" w:rsidP="00A53489">
      <w:pPr>
        <w:spacing w:after="0" w:line="240" w:lineRule="auto"/>
        <w:jc w:val="center"/>
        <w:rPr>
          <w:rFonts w:ascii="Times New Roman" w:hAnsi="Times New Roman" w:cs="Times New Roman"/>
        </w:rPr>
      </w:pPr>
      <w:r w:rsidRPr="0000371A">
        <w:rPr>
          <w:rFonts w:cs="Times New Roman"/>
          <w:u w:val="single"/>
        </w:rPr>
        <w:t>Secretary</w:t>
      </w:r>
      <w:r w:rsidRPr="005D4AA7">
        <w:rPr>
          <w:rFonts w:cs="Times New Roman"/>
        </w:rPr>
        <w:t>: </w:t>
      </w:r>
      <w:r w:rsidR="00BD0D0A">
        <w:rPr>
          <w:rFonts w:cs="Times New Roman"/>
        </w:rPr>
        <w:t>Natalie Arpin</w:t>
      </w:r>
    </w:p>
    <w:p w14:paraId="7B57B642" w14:textId="0B04FB07" w:rsidR="00B77F6E" w:rsidRDefault="00F94CA2" w:rsidP="00FF3465">
      <w:pPr>
        <w:spacing w:after="0" w:line="240" w:lineRule="auto"/>
        <w:jc w:val="both"/>
        <w:rPr>
          <w:rFonts w:cs="Times New Roman"/>
          <w:i/>
        </w:rPr>
      </w:pPr>
      <w:r>
        <w:rPr>
          <w:noProof/>
          <w:lang w:val="en-US"/>
        </w:rPr>
        <w:drawing>
          <wp:anchor distT="0" distB="0" distL="114300" distR="114300" simplePos="0" relativeHeight="251659264" behindDoc="0" locked="0" layoutInCell="1" allowOverlap="1" wp14:anchorId="057C98C4" wp14:editId="591F002D">
            <wp:simplePos x="0" y="0"/>
            <wp:positionH relativeFrom="margin">
              <wp:posOffset>-1660525</wp:posOffset>
            </wp:positionH>
            <wp:positionV relativeFrom="margin">
              <wp:posOffset>25177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AFAAA" w14:textId="77777777" w:rsidR="00A13502" w:rsidRDefault="00A13502" w:rsidP="00FF3465">
      <w:pPr>
        <w:spacing w:after="0" w:line="240" w:lineRule="auto"/>
        <w:jc w:val="both"/>
        <w:rPr>
          <w:rFonts w:cs="Times New Roman"/>
          <w:i/>
        </w:rPr>
      </w:pPr>
    </w:p>
    <w:p w14:paraId="6EF7F67D" w14:textId="50520ABC" w:rsidR="004479C4" w:rsidRDefault="00DC2587" w:rsidP="00FF3465">
      <w:pPr>
        <w:spacing w:after="0" w:line="240" w:lineRule="auto"/>
        <w:jc w:val="both"/>
        <w:rPr>
          <w:rFonts w:cs="Times New Roman"/>
          <w:i/>
        </w:rPr>
      </w:pPr>
      <w:r>
        <w:rPr>
          <w:rFonts w:cs="Times New Roman"/>
          <w:i/>
        </w:rPr>
        <w:t>Council begins,</w:t>
      </w:r>
      <w:r w:rsidR="000743FC">
        <w:rPr>
          <w:rFonts w:cs="Times New Roman"/>
          <w:i/>
        </w:rPr>
        <w:t xml:space="preserve"> </w:t>
      </w:r>
      <w:r w:rsidR="00BD0D0A">
        <w:rPr>
          <w:rFonts w:cs="Times New Roman"/>
          <w:i/>
        </w:rPr>
        <w:t xml:space="preserve">6 </w:t>
      </w:r>
      <w:r w:rsidR="005D4AA7" w:rsidRPr="005C1DD1">
        <w:rPr>
          <w:rFonts w:cs="Times New Roman"/>
          <w:i/>
        </w:rPr>
        <w:t>pm</w:t>
      </w:r>
      <w:r w:rsidR="00546CC8">
        <w:rPr>
          <w:rFonts w:cs="Times New Roman"/>
          <w:i/>
        </w:rPr>
        <w:t>.</w:t>
      </w:r>
    </w:p>
    <w:p w14:paraId="5E91C916" w14:textId="77777777" w:rsidR="0059735A" w:rsidRPr="0046177F" w:rsidRDefault="0059735A" w:rsidP="00FF3465">
      <w:pPr>
        <w:spacing w:after="0" w:line="240" w:lineRule="auto"/>
        <w:jc w:val="both"/>
      </w:pPr>
    </w:p>
    <w:p w14:paraId="77E2303C" w14:textId="402B55A9" w:rsidR="001A4BDD" w:rsidRDefault="00276807" w:rsidP="00FF3465">
      <w:pPr>
        <w:pStyle w:val="Heading1"/>
        <w:spacing w:before="0" w:line="240" w:lineRule="auto"/>
        <w:jc w:val="both"/>
      </w:pPr>
      <w:r>
        <w:t>I</w:t>
      </w:r>
      <w:r w:rsidR="004479C4" w:rsidRPr="004479C4">
        <w:t xml:space="preserve">. </w:t>
      </w:r>
      <w:r w:rsidR="00E446C2">
        <w:t>ATTENDA</w:t>
      </w:r>
      <w:r w:rsidR="00F86A32">
        <w:t>N</w:t>
      </w:r>
      <w:r w:rsidR="00E446C2">
        <w:t>CE</w:t>
      </w:r>
    </w:p>
    <w:p w14:paraId="2FADDBC4" w14:textId="0F4E7382" w:rsidR="00AC7A97" w:rsidRPr="00351522" w:rsidRDefault="00AC7A97" w:rsidP="00FF3465">
      <w:pPr>
        <w:jc w:val="both"/>
        <w:rPr>
          <w:u w:val="single"/>
        </w:rPr>
      </w:pPr>
    </w:p>
    <w:p w14:paraId="3D49CA7B" w14:textId="52E9A25B" w:rsidR="00E446C2" w:rsidRPr="00E446C2" w:rsidRDefault="00E446C2" w:rsidP="00FF3465">
      <w:pPr>
        <w:pStyle w:val="Heading1"/>
        <w:jc w:val="both"/>
      </w:pPr>
      <w:r>
        <w:t>II. ADOPTION OF THE AGENDA</w:t>
      </w:r>
    </w:p>
    <w:p w14:paraId="3B6157F9" w14:textId="77777777" w:rsidR="005D4AA7" w:rsidRPr="005D4AA7" w:rsidRDefault="004479C4" w:rsidP="00232385">
      <w:pPr>
        <w:pStyle w:val="Heading5"/>
      </w:pPr>
      <w:r w:rsidRPr="004479C4">
        <w:t xml:space="preserve">Motion </w:t>
      </w:r>
      <w:r w:rsidR="009847DE" w:rsidRPr="004479C4">
        <w:t xml:space="preserve">1   </w:t>
      </w:r>
    </w:p>
    <w:p w14:paraId="1C8A805E" w14:textId="77777777" w:rsidR="007E1BCE" w:rsidRDefault="007E1BCE" w:rsidP="007E1BCE">
      <w:pPr>
        <w:spacing w:after="0" w:line="240" w:lineRule="auto"/>
        <w:jc w:val="both"/>
      </w:pPr>
      <w:r>
        <w:t>Whereas:</w:t>
      </w:r>
      <w:r>
        <w:tab/>
        <w:t>It’s the first meeting of the year!</w:t>
      </w:r>
    </w:p>
    <w:p w14:paraId="086B69D9" w14:textId="77777777" w:rsidR="007E1BCE" w:rsidRDefault="007E1BCE" w:rsidP="007E1BCE">
      <w:pPr>
        <w:spacing w:after="0" w:line="240" w:lineRule="auto"/>
        <w:jc w:val="both"/>
      </w:pPr>
      <w:r>
        <w:t>&amp; whereas:</w:t>
      </w:r>
      <w:r>
        <w:tab/>
        <w:t xml:space="preserve">There are many things we need to discuss; </w:t>
      </w:r>
    </w:p>
    <w:p w14:paraId="1BC85930" w14:textId="77777777" w:rsidR="007E1BCE" w:rsidRDefault="007E1BCE" w:rsidP="007E1BCE">
      <w:pPr>
        <w:spacing w:after="0" w:line="240" w:lineRule="auto"/>
        <w:jc w:val="both"/>
      </w:pPr>
    </w:p>
    <w:p w14:paraId="7012587B" w14:textId="77777777" w:rsidR="007E1BCE" w:rsidRDefault="007E1BCE" w:rsidP="007E1BCE">
      <w:pPr>
        <w:spacing w:after="0" w:line="240" w:lineRule="auto"/>
        <w:jc w:val="both"/>
      </w:pPr>
      <w:r>
        <w:t>BE IT RESOLVED THAT:</w:t>
      </w:r>
    </w:p>
    <w:p w14:paraId="0AD962EB" w14:textId="77777777" w:rsidR="007E1BCE" w:rsidRDefault="007E1BCE" w:rsidP="007E1BCE">
      <w:pPr>
        <w:spacing w:after="0" w:line="240" w:lineRule="auto"/>
        <w:jc w:val="both"/>
      </w:pPr>
      <w:r>
        <w:t>Council approve the agenda of the Council meeting of Thursday, September 13th, as seen on the Engineering Society website.</w:t>
      </w:r>
    </w:p>
    <w:p w14:paraId="50B48B24" w14:textId="77777777" w:rsidR="007E1BCE" w:rsidRDefault="007E1BCE" w:rsidP="007E1BCE">
      <w:pPr>
        <w:spacing w:after="0" w:line="240" w:lineRule="auto"/>
        <w:jc w:val="both"/>
      </w:pPr>
    </w:p>
    <w:p w14:paraId="394ABFA4" w14:textId="77777777" w:rsidR="007E1BCE" w:rsidRDefault="007E1BCE" w:rsidP="007E1BCE">
      <w:pPr>
        <w:spacing w:after="0" w:line="240" w:lineRule="auto"/>
        <w:jc w:val="both"/>
      </w:pPr>
      <w:r>
        <w:tab/>
      </w:r>
      <w:r>
        <w:tab/>
      </w:r>
      <w:r>
        <w:tab/>
      </w:r>
      <w:r>
        <w:tab/>
        <w:t>Moved by: Isabela “Summer happened so fast” Dominguez</w:t>
      </w:r>
    </w:p>
    <w:p w14:paraId="2A347C0D" w14:textId="03A6CF13" w:rsidR="00AB095E" w:rsidRDefault="007E1BCE" w:rsidP="007E1BCE">
      <w:pPr>
        <w:spacing w:after="0" w:line="240" w:lineRule="auto"/>
        <w:jc w:val="both"/>
        <w:rPr>
          <w:rFonts w:cs="Times New Roman"/>
        </w:rPr>
      </w:pPr>
      <w:r>
        <w:tab/>
      </w:r>
      <w:r>
        <w:tab/>
      </w:r>
      <w:r>
        <w:tab/>
      </w:r>
      <w:r>
        <w:tab/>
        <w:t>Seconded by: Andrew “Tell me more” Farley</w:t>
      </w:r>
    </w:p>
    <w:p w14:paraId="065FF7DC" w14:textId="2C5F0269" w:rsidR="00676D66" w:rsidRDefault="00795D5A" w:rsidP="00FF3465">
      <w:pPr>
        <w:spacing w:after="0" w:line="240" w:lineRule="auto"/>
        <w:jc w:val="both"/>
        <w:rPr>
          <w:rFonts w:cs="Times New Roman"/>
          <w:b/>
        </w:rPr>
      </w:pPr>
      <w:r>
        <w:rPr>
          <w:rFonts w:cs="Times New Roman"/>
          <w:b/>
        </w:rPr>
        <w:t>Motion passes,</w:t>
      </w:r>
      <w:r w:rsidR="007E1BCE">
        <w:rPr>
          <w:rFonts w:cs="Times New Roman"/>
          <w:b/>
        </w:rPr>
        <w:t xml:space="preserve"> </w:t>
      </w:r>
      <w:r w:rsidR="00C40461">
        <w:rPr>
          <w:rFonts w:cs="Times New Roman"/>
          <w:b/>
        </w:rPr>
        <w:t>6:09 pm</w:t>
      </w:r>
    </w:p>
    <w:p w14:paraId="2FFAED65" w14:textId="77777777" w:rsidR="00A91D27" w:rsidRDefault="00A91D27" w:rsidP="00FF3465">
      <w:pPr>
        <w:spacing w:after="0" w:line="240" w:lineRule="auto"/>
        <w:jc w:val="both"/>
        <w:rPr>
          <w:rFonts w:cs="Times New Roman"/>
          <w:b/>
        </w:rPr>
      </w:pPr>
    </w:p>
    <w:p w14:paraId="609E8A2C" w14:textId="5A1CD4A8" w:rsidR="004479C4" w:rsidRPr="005D4AA7" w:rsidRDefault="0046177F" w:rsidP="00FF3465">
      <w:pPr>
        <w:pStyle w:val="Heading1"/>
        <w:spacing w:before="0" w:after="0" w:line="240" w:lineRule="auto"/>
        <w:jc w:val="both"/>
      </w:pPr>
      <w:r>
        <w:t>I</w:t>
      </w:r>
      <w:r w:rsidR="00276807">
        <w:t>I</w:t>
      </w:r>
      <w:r w:rsidR="00882ADD">
        <w:t>I</w:t>
      </w:r>
      <w:r w:rsidR="005D4AA7">
        <w:t>. Adopti</w:t>
      </w:r>
      <w:r w:rsidR="00FC3832">
        <w:t>on of the Minutes</w:t>
      </w:r>
    </w:p>
    <w:p w14:paraId="3D279ED7" w14:textId="77777777" w:rsidR="009847DE" w:rsidRDefault="004479C4" w:rsidP="00232385">
      <w:pPr>
        <w:pStyle w:val="Heading5"/>
      </w:pPr>
      <w:r w:rsidRPr="00232385">
        <w:t>Motion</w:t>
      </w:r>
      <w:r w:rsidRPr="005D4AA7">
        <w:t xml:space="preserve"> </w:t>
      </w:r>
      <w:r w:rsidR="009847DE" w:rsidRPr="005D4AA7">
        <w:t>2  </w:t>
      </w:r>
    </w:p>
    <w:p w14:paraId="5324C065" w14:textId="77777777" w:rsidR="007E1BCE" w:rsidRPr="007E1BCE" w:rsidRDefault="007E1BCE" w:rsidP="007E1BCE">
      <w:pPr>
        <w:spacing w:after="0" w:line="240" w:lineRule="auto"/>
        <w:jc w:val="both"/>
        <w:rPr>
          <w:lang w:val="en-US"/>
        </w:rPr>
      </w:pPr>
      <w:r w:rsidRPr="007E1BCE">
        <w:rPr>
          <w:lang w:val="en-US"/>
        </w:rPr>
        <w:t>Whereas:</w:t>
      </w:r>
      <w:r w:rsidRPr="007E1BCE">
        <w:rPr>
          <w:lang w:val="en-US"/>
        </w:rPr>
        <w:tab/>
        <w:t>A long time ago some things happened at council;</w:t>
      </w:r>
    </w:p>
    <w:p w14:paraId="43F5CE70" w14:textId="77777777" w:rsidR="007E1BCE" w:rsidRPr="007E1BCE" w:rsidRDefault="007E1BCE" w:rsidP="007E1BCE">
      <w:pPr>
        <w:spacing w:after="0" w:line="240" w:lineRule="auto"/>
        <w:jc w:val="both"/>
        <w:rPr>
          <w:lang w:val="en-US"/>
        </w:rPr>
      </w:pPr>
      <w:r w:rsidRPr="007E1BCE">
        <w:rPr>
          <w:lang w:val="en-US"/>
        </w:rPr>
        <w:t>&amp; whereas:</w:t>
      </w:r>
      <w:r w:rsidRPr="007E1BCE">
        <w:rPr>
          <w:lang w:val="en-US"/>
        </w:rPr>
        <w:tab/>
        <w:t>we need to approve them;</w:t>
      </w:r>
    </w:p>
    <w:p w14:paraId="47FD802B" w14:textId="77777777" w:rsidR="007E1BCE" w:rsidRPr="007E1BCE" w:rsidRDefault="007E1BCE" w:rsidP="007E1BCE">
      <w:pPr>
        <w:spacing w:after="0" w:line="240" w:lineRule="auto"/>
        <w:jc w:val="both"/>
        <w:rPr>
          <w:lang w:val="en-US"/>
        </w:rPr>
      </w:pPr>
    </w:p>
    <w:p w14:paraId="632AD786" w14:textId="77777777" w:rsidR="007E1BCE" w:rsidRPr="007E1BCE" w:rsidRDefault="007E1BCE" w:rsidP="007E1BCE">
      <w:pPr>
        <w:spacing w:after="0" w:line="240" w:lineRule="auto"/>
        <w:jc w:val="both"/>
        <w:rPr>
          <w:lang w:val="en-US"/>
        </w:rPr>
      </w:pPr>
      <w:r w:rsidRPr="007E1BCE">
        <w:rPr>
          <w:lang w:val="en-US"/>
        </w:rPr>
        <w:t>BE IT RESOLVED THAT:</w:t>
      </w:r>
    </w:p>
    <w:p w14:paraId="7D9B0AB7" w14:textId="245C1F03" w:rsidR="007E1BCE" w:rsidRPr="007E1BCE" w:rsidRDefault="007E1BCE" w:rsidP="007E1BCE">
      <w:pPr>
        <w:spacing w:after="0" w:line="240" w:lineRule="auto"/>
        <w:jc w:val="both"/>
        <w:rPr>
          <w:lang w:val="en-US"/>
        </w:rPr>
      </w:pPr>
      <w:r w:rsidRPr="007E1BCE">
        <w:rPr>
          <w:lang w:val="en-US"/>
        </w:rPr>
        <w:t>Council approve the minutes of the Council meeting of Thursday April 5</w:t>
      </w:r>
      <w:r w:rsidRPr="007E1BCE">
        <w:rPr>
          <w:vertAlign w:val="superscript"/>
          <w:lang w:val="en-US"/>
        </w:rPr>
        <w:t>th</w:t>
      </w:r>
      <w:r w:rsidRPr="007E1BCE">
        <w:rPr>
          <w:lang w:val="en-US"/>
        </w:rPr>
        <w:t>, 2018, as seen on the Engineering Society website.</w:t>
      </w:r>
    </w:p>
    <w:p w14:paraId="3FF702EB" w14:textId="77777777" w:rsidR="007E1BCE" w:rsidRPr="007E1BCE" w:rsidRDefault="007E1BCE" w:rsidP="007E1BCE">
      <w:pPr>
        <w:spacing w:after="0" w:line="240" w:lineRule="auto"/>
        <w:jc w:val="both"/>
        <w:rPr>
          <w:lang w:val="en-US"/>
        </w:rPr>
      </w:pPr>
    </w:p>
    <w:p w14:paraId="0237D5B4" w14:textId="5ADE7C87" w:rsidR="007E1BCE" w:rsidRPr="007E1BCE" w:rsidRDefault="007E1BCE" w:rsidP="007E1BCE">
      <w:pPr>
        <w:spacing w:after="0" w:line="240" w:lineRule="auto"/>
        <w:jc w:val="both"/>
        <w:rPr>
          <w:lang w:val="en-US"/>
        </w:rPr>
      </w:pPr>
      <w:r w:rsidRPr="007E1BCE">
        <w:rPr>
          <w:lang w:val="en-US"/>
        </w:rPr>
        <w:tab/>
      </w:r>
      <w:r w:rsidRPr="007E1BCE">
        <w:rPr>
          <w:lang w:val="en-US"/>
        </w:rPr>
        <w:tab/>
      </w:r>
      <w:r w:rsidRPr="007E1BCE">
        <w:rPr>
          <w:lang w:val="en-US"/>
        </w:rPr>
        <w:tab/>
      </w:r>
      <w:r w:rsidRPr="007E1BCE">
        <w:rPr>
          <w:lang w:val="en-US"/>
        </w:rPr>
        <w:tab/>
      </w:r>
      <w:r w:rsidRPr="007E1BCE">
        <w:rPr>
          <w:lang w:val="en-US"/>
        </w:rPr>
        <w:tab/>
        <w:t>Moved by: Isabela “A long time ago” Dominguez</w:t>
      </w:r>
    </w:p>
    <w:p w14:paraId="330E162F" w14:textId="77777777" w:rsidR="007E1BCE" w:rsidRPr="007E1BCE" w:rsidRDefault="007E1BCE" w:rsidP="007E1BCE">
      <w:pPr>
        <w:spacing w:after="0" w:line="240" w:lineRule="auto"/>
        <w:jc w:val="both"/>
        <w:rPr>
          <w:lang w:val="en-US"/>
        </w:rPr>
      </w:pPr>
      <w:r w:rsidRPr="007E1BCE">
        <w:rPr>
          <w:lang w:val="en-US"/>
        </w:rPr>
        <w:tab/>
      </w:r>
      <w:r w:rsidRPr="007E1BCE">
        <w:rPr>
          <w:lang w:val="en-US"/>
        </w:rPr>
        <w:tab/>
      </w:r>
      <w:r w:rsidRPr="007E1BCE">
        <w:rPr>
          <w:lang w:val="en-US"/>
        </w:rPr>
        <w:tab/>
      </w:r>
      <w:r w:rsidRPr="007E1BCE">
        <w:rPr>
          <w:lang w:val="en-US"/>
        </w:rPr>
        <w:tab/>
      </w:r>
      <w:r w:rsidRPr="007E1BCE">
        <w:rPr>
          <w:lang w:val="en-US"/>
        </w:rPr>
        <w:tab/>
        <w:t xml:space="preserve">Seconded by: Natalie “In a galaxy far, far away?” Arpin </w:t>
      </w:r>
    </w:p>
    <w:p w14:paraId="72609F1E" w14:textId="77777777" w:rsidR="00A44935" w:rsidRDefault="00A44935" w:rsidP="00A44935">
      <w:pPr>
        <w:spacing w:after="0" w:line="240" w:lineRule="auto"/>
        <w:jc w:val="both"/>
        <w:rPr>
          <w:rFonts w:cs="Times New Roman"/>
          <w:b/>
        </w:rPr>
      </w:pPr>
    </w:p>
    <w:p w14:paraId="3B50F2D8" w14:textId="2F10A5B9" w:rsidR="002740F2" w:rsidRDefault="00795D5A" w:rsidP="00A44935">
      <w:pPr>
        <w:spacing w:after="0" w:line="240" w:lineRule="auto"/>
        <w:jc w:val="both"/>
        <w:rPr>
          <w:rFonts w:cs="Times New Roman"/>
          <w:b/>
        </w:rPr>
      </w:pPr>
      <w:r>
        <w:rPr>
          <w:rFonts w:cs="Times New Roman"/>
          <w:b/>
        </w:rPr>
        <w:t>M</w:t>
      </w:r>
      <w:r w:rsidR="005969EF">
        <w:rPr>
          <w:rFonts w:cs="Times New Roman"/>
          <w:b/>
        </w:rPr>
        <w:t>otion passes</w:t>
      </w:r>
      <w:r>
        <w:rPr>
          <w:rFonts w:cs="Times New Roman"/>
          <w:b/>
        </w:rPr>
        <w:t>,</w:t>
      </w:r>
      <w:r w:rsidR="008112EF">
        <w:rPr>
          <w:rFonts w:cs="Times New Roman"/>
          <w:b/>
        </w:rPr>
        <w:t xml:space="preserve"> </w:t>
      </w:r>
      <w:r w:rsidR="00C40461">
        <w:rPr>
          <w:rFonts w:cs="Times New Roman"/>
          <w:b/>
        </w:rPr>
        <w:t>6:09 pm</w:t>
      </w:r>
    </w:p>
    <w:p w14:paraId="5E158AC4" w14:textId="405EF1D5" w:rsidR="00437EED" w:rsidRPr="00437EED" w:rsidRDefault="00437EED" w:rsidP="00FF3465">
      <w:pPr>
        <w:spacing w:after="0" w:line="240" w:lineRule="auto"/>
        <w:jc w:val="both"/>
        <w:rPr>
          <w:rFonts w:cs="Times New Roman"/>
        </w:rPr>
      </w:pPr>
    </w:p>
    <w:p w14:paraId="7B795C03" w14:textId="746ED7C5" w:rsidR="00437EED" w:rsidRDefault="00882ADD" w:rsidP="00FF3465">
      <w:pPr>
        <w:pStyle w:val="Heading1"/>
        <w:spacing w:before="0" w:after="0" w:line="240" w:lineRule="auto"/>
        <w:jc w:val="both"/>
      </w:pPr>
      <w:r>
        <w:t>V</w:t>
      </w:r>
      <w:r w:rsidR="004479C4" w:rsidRPr="005D4AA7">
        <w:t xml:space="preserve">. Speaker’s </w:t>
      </w:r>
      <w:r w:rsidR="009847DE" w:rsidRPr="005D4AA7">
        <w:t xml:space="preserve">Business   </w:t>
      </w:r>
    </w:p>
    <w:p w14:paraId="79CBE4FC" w14:textId="59A0642A" w:rsidR="001A4BDD" w:rsidRDefault="001A4BDD" w:rsidP="00FF3465">
      <w:pPr>
        <w:spacing w:after="0" w:line="240" w:lineRule="auto"/>
        <w:jc w:val="both"/>
      </w:pPr>
    </w:p>
    <w:p w14:paraId="31E9BBC9" w14:textId="085B885E" w:rsidR="00CA6550" w:rsidRDefault="0082356F" w:rsidP="006C1024">
      <w:pPr>
        <w:spacing w:after="0" w:line="240" w:lineRule="auto"/>
        <w:jc w:val="both"/>
      </w:pPr>
      <w:r w:rsidRPr="0082356F">
        <w:rPr>
          <w:u w:val="single"/>
        </w:rPr>
        <w:t xml:space="preserve">Andrew Farley: </w:t>
      </w:r>
      <w:r w:rsidR="00C40461">
        <w:t xml:space="preserve">Welcome to the first council of the year. I am new to this and don’t have a paper copy so </w:t>
      </w:r>
      <w:r w:rsidR="00320C1A">
        <w:t>I might be a bit rusty at the start</w:t>
      </w:r>
      <w:r w:rsidR="00C40461">
        <w:t xml:space="preserve">. </w:t>
      </w:r>
      <w:r w:rsidR="00C36F10">
        <w:t xml:space="preserve">I would like to acknowledge that Queen’s sits on traditional Haudenosaunee and Anishinaabe </w:t>
      </w:r>
      <w:r w:rsidR="00320C1A">
        <w:t>Territory</w:t>
      </w:r>
      <w:r w:rsidR="0088652A">
        <w:t xml:space="preserve">. </w:t>
      </w:r>
      <w:r w:rsidR="00C40461">
        <w:t>I would like to pass it to Jamil</w:t>
      </w:r>
      <w:r w:rsidR="00320C1A">
        <w:t>.</w:t>
      </w:r>
    </w:p>
    <w:p w14:paraId="2A81D9AB" w14:textId="67C79783" w:rsidR="00C40461" w:rsidRDefault="00C40461" w:rsidP="006C1024">
      <w:pPr>
        <w:spacing w:after="0" w:line="240" w:lineRule="auto"/>
        <w:jc w:val="both"/>
      </w:pPr>
    </w:p>
    <w:p w14:paraId="2D0CD16E" w14:textId="77777777" w:rsidR="006C1024" w:rsidRPr="00437EED" w:rsidRDefault="006C1024" w:rsidP="006C1024">
      <w:pPr>
        <w:spacing w:after="0" w:line="240" w:lineRule="auto"/>
        <w:jc w:val="both"/>
        <w:rPr>
          <w:rFonts w:cs="Times New Roman"/>
        </w:rPr>
      </w:pPr>
    </w:p>
    <w:p w14:paraId="5FCB28E0" w14:textId="425315DB" w:rsidR="006C1024" w:rsidRDefault="006C1024" w:rsidP="006C1024">
      <w:pPr>
        <w:pStyle w:val="Heading1"/>
        <w:spacing w:before="0" w:after="0" w:line="240" w:lineRule="auto"/>
        <w:jc w:val="both"/>
      </w:pPr>
      <w:r>
        <w:t>VII</w:t>
      </w:r>
      <w:r w:rsidRPr="005D4AA7">
        <w:t xml:space="preserve">. </w:t>
      </w:r>
      <w:r>
        <w:t>Speakers motion</w:t>
      </w:r>
    </w:p>
    <w:p w14:paraId="04690455" w14:textId="77777777" w:rsidR="006C1024" w:rsidRDefault="006C1024" w:rsidP="00FF3465">
      <w:pPr>
        <w:spacing w:after="0" w:line="240" w:lineRule="auto"/>
        <w:jc w:val="both"/>
      </w:pPr>
    </w:p>
    <w:p w14:paraId="5591C29D" w14:textId="00E5B66A" w:rsidR="005C4858" w:rsidRDefault="0082356F" w:rsidP="00C40461">
      <w:r w:rsidRPr="0082356F">
        <w:rPr>
          <w:u w:val="single"/>
        </w:rPr>
        <w:t>Jamil Pirani:</w:t>
      </w:r>
      <w:r w:rsidR="00C40461">
        <w:t xml:space="preserve"> Over the summer we lost a fellow speaker, </w:t>
      </w:r>
      <w:r w:rsidR="00320C1A">
        <w:t xml:space="preserve">a member of council, a </w:t>
      </w:r>
      <w:r w:rsidR="00C40461">
        <w:t xml:space="preserve">dear friend and </w:t>
      </w:r>
      <w:r w:rsidR="00320C1A">
        <w:t>so much more</w:t>
      </w:r>
      <w:r w:rsidR="00C40461">
        <w:t>.</w:t>
      </w:r>
      <w:r w:rsidR="00320C1A">
        <w:t xml:space="preserve"> Ryan Cattrysse embodied the values that we here try to emulate so</w:t>
      </w:r>
      <w:r w:rsidR="00C40461">
        <w:t xml:space="preserve"> I would like to ask everyone to rise for a moment of silence.</w:t>
      </w:r>
    </w:p>
    <w:p w14:paraId="00925CC4" w14:textId="33987612" w:rsidR="00E06C17" w:rsidRDefault="00A13DBC" w:rsidP="00FF3465">
      <w:pPr>
        <w:pStyle w:val="Heading1"/>
        <w:jc w:val="both"/>
      </w:pPr>
      <w:r>
        <w:t>V</w:t>
      </w:r>
      <w:r w:rsidR="00422DAC">
        <w:t>I</w:t>
      </w:r>
      <w:r w:rsidR="006C1024">
        <w:t>I</w:t>
      </w:r>
      <w:r w:rsidR="00A44935">
        <w:t>I</w:t>
      </w:r>
      <w:r w:rsidR="00894D37">
        <w:t>. New Business: Motion 3</w:t>
      </w:r>
    </w:p>
    <w:p w14:paraId="09FD7B63" w14:textId="6F0C6E8E" w:rsidR="00E06C17" w:rsidRDefault="008B22FB" w:rsidP="00232385">
      <w:pPr>
        <w:pStyle w:val="Heading5"/>
        <w:rPr>
          <w:rStyle w:val="Heading2Char"/>
        </w:rPr>
      </w:pPr>
      <w:r>
        <w:rPr>
          <w:rStyle w:val="Heading2Char"/>
        </w:rPr>
        <w:t>MOTION 3</w:t>
      </w:r>
    </w:p>
    <w:p w14:paraId="647F6167" w14:textId="77777777" w:rsidR="007E1BCE" w:rsidRPr="007E1BCE" w:rsidRDefault="007E1BCE" w:rsidP="007E1BCE">
      <w:pPr>
        <w:spacing w:after="0" w:line="240" w:lineRule="auto"/>
        <w:rPr>
          <w:lang w:val="en-US"/>
        </w:rPr>
      </w:pPr>
      <w:r w:rsidRPr="007E1BCE">
        <w:rPr>
          <w:lang w:val="en-US"/>
        </w:rPr>
        <w:t>Whereas:</w:t>
      </w:r>
      <w:r w:rsidRPr="007E1BCE">
        <w:rPr>
          <w:lang w:val="en-US"/>
        </w:rPr>
        <w:tab/>
        <w:t>Ryan Cattrysse passed away this June;</w:t>
      </w:r>
    </w:p>
    <w:p w14:paraId="05C8934C" w14:textId="77777777" w:rsidR="007E1BCE" w:rsidRPr="007E1BCE" w:rsidRDefault="007E1BCE" w:rsidP="007E1BCE">
      <w:pPr>
        <w:spacing w:after="0" w:line="240" w:lineRule="auto"/>
        <w:rPr>
          <w:lang w:val="en-US"/>
        </w:rPr>
      </w:pPr>
      <w:r w:rsidRPr="007E1BCE">
        <w:rPr>
          <w:lang w:val="en-US"/>
        </w:rPr>
        <w:t>&amp; whereas:</w:t>
      </w:r>
      <w:r w:rsidRPr="007E1BCE">
        <w:rPr>
          <w:lang w:val="en-US"/>
        </w:rPr>
        <w:tab/>
        <w:t>He is a recent member of the Order of the Purple Knight;</w:t>
      </w:r>
    </w:p>
    <w:p w14:paraId="7AC78D24" w14:textId="77777777" w:rsidR="007E1BCE" w:rsidRPr="007E1BCE" w:rsidRDefault="007E1BCE" w:rsidP="007E1BCE">
      <w:pPr>
        <w:spacing w:after="0" w:line="240" w:lineRule="auto"/>
        <w:rPr>
          <w:lang w:val="en-US"/>
        </w:rPr>
      </w:pPr>
      <w:r w:rsidRPr="007E1BCE">
        <w:rPr>
          <w:lang w:val="en-US"/>
        </w:rPr>
        <w:t>&amp; whereas:</w:t>
      </w:r>
      <w:r w:rsidRPr="007E1BCE">
        <w:rPr>
          <w:lang w:val="en-US"/>
        </w:rPr>
        <w:tab/>
        <w:t>We would like to honor his legacy with an award;</w:t>
      </w:r>
    </w:p>
    <w:p w14:paraId="547EA9AB" w14:textId="77777777" w:rsidR="007E1BCE" w:rsidRPr="007E1BCE" w:rsidRDefault="007E1BCE" w:rsidP="007E1BCE">
      <w:pPr>
        <w:spacing w:after="0" w:line="240" w:lineRule="auto"/>
        <w:rPr>
          <w:lang w:val="en-US"/>
        </w:rPr>
      </w:pPr>
    </w:p>
    <w:p w14:paraId="1A3FEE40" w14:textId="77777777" w:rsidR="007E1BCE" w:rsidRPr="007E1BCE" w:rsidRDefault="007E1BCE" w:rsidP="007E1BCE">
      <w:pPr>
        <w:spacing w:after="0" w:line="240" w:lineRule="auto"/>
        <w:rPr>
          <w:lang w:val="en-US"/>
        </w:rPr>
      </w:pPr>
      <w:r w:rsidRPr="007E1BCE">
        <w:rPr>
          <w:lang w:val="en-US"/>
        </w:rPr>
        <w:t>BE IT RESOLVED THAT:</w:t>
      </w:r>
    </w:p>
    <w:p w14:paraId="21A3BAA9" w14:textId="77777777" w:rsidR="007E1BCE" w:rsidRPr="007E1BCE" w:rsidRDefault="007E1BCE" w:rsidP="007E1BCE">
      <w:pPr>
        <w:spacing w:after="0" w:line="240" w:lineRule="auto"/>
        <w:rPr>
          <w:lang w:val="en-US"/>
        </w:rPr>
      </w:pPr>
      <w:r w:rsidRPr="007E1BCE">
        <w:rPr>
          <w:lang w:val="en-US"/>
        </w:rPr>
        <w:t>Council approve the changes to By-Law section 17 as seen in APPENDIX AWARD.</w:t>
      </w:r>
    </w:p>
    <w:p w14:paraId="213C9BB8" w14:textId="77777777" w:rsidR="007E1BCE" w:rsidRPr="007E1BCE" w:rsidRDefault="007E1BCE" w:rsidP="007E1BCE">
      <w:pPr>
        <w:spacing w:after="0" w:line="240" w:lineRule="auto"/>
        <w:rPr>
          <w:lang w:val="en-US"/>
        </w:rPr>
      </w:pPr>
    </w:p>
    <w:p w14:paraId="2D2EAFC5" w14:textId="77777777" w:rsidR="007E1BCE" w:rsidRPr="007E1BCE" w:rsidRDefault="007E1BCE" w:rsidP="007E1BCE">
      <w:pPr>
        <w:spacing w:after="0" w:line="240" w:lineRule="auto"/>
        <w:rPr>
          <w:lang w:val="en-US"/>
        </w:rPr>
      </w:pPr>
    </w:p>
    <w:p w14:paraId="7319EECE" w14:textId="77777777" w:rsidR="007E1BCE" w:rsidRPr="007E1BCE" w:rsidRDefault="007E1BCE" w:rsidP="007E1BCE">
      <w:pPr>
        <w:spacing w:after="0" w:line="240" w:lineRule="auto"/>
        <w:rPr>
          <w:lang w:val="en-US"/>
        </w:rPr>
      </w:pPr>
      <w:r w:rsidRPr="007E1BCE">
        <w:rPr>
          <w:lang w:val="en-US"/>
        </w:rPr>
        <w:t>Moved by: Emily “A purple award” Varga</w:t>
      </w:r>
    </w:p>
    <w:p w14:paraId="44EB57A9" w14:textId="77777777" w:rsidR="007E1BCE" w:rsidRPr="007E1BCE" w:rsidRDefault="007E1BCE" w:rsidP="007E1BCE">
      <w:pPr>
        <w:spacing w:after="0" w:line="240" w:lineRule="auto"/>
        <w:rPr>
          <w:lang w:val="en-US"/>
        </w:rPr>
      </w:pPr>
      <w:r w:rsidRPr="007E1BCE">
        <w:rPr>
          <w:lang w:val="en-US"/>
        </w:rPr>
        <w:t>Seconded by: Julianna “For a Purple Knight” Jeans</w:t>
      </w:r>
    </w:p>
    <w:p w14:paraId="4D5AD4F0" w14:textId="6394C408" w:rsidR="00CA6550" w:rsidRDefault="00CA6550" w:rsidP="00CA6550">
      <w:pPr>
        <w:spacing w:after="0" w:line="240" w:lineRule="auto"/>
        <w:rPr>
          <w:rFonts w:eastAsia="Times New Roman" w:cs="Times New Roman"/>
          <w:lang w:val="en-US"/>
        </w:rPr>
      </w:pPr>
    </w:p>
    <w:p w14:paraId="5C99BD68" w14:textId="16458915" w:rsidR="00C40461" w:rsidRDefault="00C40461" w:rsidP="001F7BC9">
      <w:pPr>
        <w:spacing w:after="0" w:line="240" w:lineRule="auto"/>
        <w:rPr>
          <w:rFonts w:eastAsia="Times New Roman" w:cs="Times New Roman"/>
          <w:lang w:val="en-US"/>
        </w:rPr>
      </w:pPr>
      <w:r w:rsidRPr="007D7CC9">
        <w:rPr>
          <w:rFonts w:eastAsia="Times New Roman" w:cs="Times New Roman"/>
          <w:u w:val="single"/>
          <w:lang w:val="en-US"/>
        </w:rPr>
        <w:t>Emily Varga:</w:t>
      </w:r>
      <w:r>
        <w:rPr>
          <w:rFonts w:eastAsia="Times New Roman" w:cs="Times New Roman"/>
          <w:lang w:val="en-US"/>
        </w:rPr>
        <w:t xml:space="preserve"> Ryan was one of my best friends and someone I</w:t>
      </w:r>
      <w:r w:rsidR="00320C1A">
        <w:rPr>
          <w:rFonts w:eastAsia="Times New Roman" w:cs="Times New Roman"/>
          <w:lang w:val="en-US"/>
        </w:rPr>
        <w:t>’ve</w:t>
      </w:r>
      <w:r>
        <w:rPr>
          <w:rFonts w:eastAsia="Times New Roman" w:cs="Times New Roman"/>
          <w:lang w:val="en-US"/>
        </w:rPr>
        <w:t xml:space="preserve"> kn</w:t>
      </w:r>
      <w:r w:rsidR="00320C1A">
        <w:rPr>
          <w:rFonts w:eastAsia="Times New Roman" w:cs="Times New Roman"/>
          <w:lang w:val="en-US"/>
        </w:rPr>
        <w:t>own</w:t>
      </w:r>
      <w:r>
        <w:rPr>
          <w:rFonts w:eastAsia="Times New Roman" w:cs="Times New Roman"/>
          <w:lang w:val="en-US"/>
        </w:rPr>
        <w:t xml:space="preserve"> since high school. I had the chance to know Ryan in many </w:t>
      </w:r>
      <w:r w:rsidR="00320C1A">
        <w:rPr>
          <w:rFonts w:eastAsia="Times New Roman" w:cs="Times New Roman"/>
          <w:lang w:val="en-US"/>
        </w:rPr>
        <w:t xml:space="preserve">different capacities such as being a friendly face, a leader, a </w:t>
      </w:r>
      <w:r w:rsidR="00084B62">
        <w:rPr>
          <w:rFonts w:eastAsia="Times New Roman" w:cs="Times New Roman"/>
          <w:lang w:val="en-US"/>
        </w:rPr>
        <w:t xml:space="preserve">core </w:t>
      </w:r>
      <w:r w:rsidR="00320C1A">
        <w:rPr>
          <w:rFonts w:eastAsia="Times New Roman" w:cs="Times New Roman"/>
          <w:lang w:val="en-US"/>
        </w:rPr>
        <w:t xml:space="preserve">committee member and a </w:t>
      </w:r>
      <w:r w:rsidR="008F575E">
        <w:rPr>
          <w:rFonts w:eastAsia="Times New Roman" w:cs="Times New Roman"/>
          <w:lang w:val="en-US"/>
        </w:rPr>
        <w:t xml:space="preserve">best </w:t>
      </w:r>
      <w:r w:rsidR="00320C1A">
        <w:rPr>
          <w:rFonts w:eastAsia="Times New Roman" w:cs="Times New Roman"/>
          <w:lang w:val="en-US"/>
        </w:rPr>
        <w:t xml:space="preserve">friend </w:t>
      </w:r>
      <w:r>
        <w:rPr>
          <w:rFonts w:eastAsia="Times New Roman" w:cs="Times New Roman"/>
          <w:lang w:val="en-US"/>
        </w:rPr>
        <w:t xml:space="preserve">and through and through, Ryan was one for the </w:t>
      </w:r>
      <w:r w:rsidR="008F575E">
        <w:rPr>
          <w:rFonts w:eastAsia="Times New Roman" w:cs="Times New Roman"/>
          <w:lang w:val="en-US"/>
        </w:rPr>
        <w:t xml:space="preserve">most amazing, dedicated and involved </w:t>
      </w:r>
      <w:r>
        <w:rPr>
          <w:rFonts w:eastAsia="Times New Roman" w:cs="Times New Roman"/>
          <w:lang w:val="en-US"/>
        </w:rPr>
        <w:t>people I have ever known.</w:t>
      </w:r>
      <w:r w:rsidR="008F575E">
        <w:rPr>
          <w:rFonts w:eastAsia="Times New Roman" w:cs="Times New Roman"/>
          <w:lang w:val="en-US"/>
        </w:rPr>
        <w:t xml:space="preserve"> If you were lucky enough to know Ryan, you know just how involved he was and just how incredible of a friend and caring friendly face he was to everyone.</w:t>
      </w:r>
      <w:r>
        <w:rPr>
          <w:rFonts w:eastAsia="Times New Roman" w:cs="Times New Roman"/>
          <w:lang w:val="en-US"/>
        </w:rPr>
        <w:t xml:space="preserve"> This award was created to </w:t>
      </w:r>
      <w:r w:rsidR="008F575E">
        <w:rPr>
          <w:rFonts w:eastAsia="Times New Roman" w:cs="Times New Roman"/>
          <w:lang w:val="en-US"/>
        </w:rPr>
        <w:t>honor</w:t>
      </w:r>
      <w:r>
        <w:rPr>
          <w:rFonts w:eastAsia="Times New Roman" w:cs="Times New Roman"/>
          <w:lang w:val="en-US"/>
        </w:rPr>
        <w:t xml:space="preserve"> Ryan and</w:t>
      </w:r>
      <w:r w:rsidR="008F575E">
        <w:rPr>
          <w:rFonts w:eastAsia="Times New Roman" w:cs="Times New Roman"/>
          <w:lang w:val="en-US"/>
        </w:rPr>
        <w:t xml:space="preserve"> recognize</w:t>
      </w:r>
      <w:r>
        <w:rPr>
          <w:rFonts w:eastAsia="Times New Roman" w:cs="Times New Roman"/>
          <w:lang w:val="en-US"/>
        </w:rPr>
        <w:t xml:space="preserve"> f</w:t>
      </w:r>
      <w:r w:rsidR="008F575E">
        <w:rPr>
          <w:rFonts w:eastAsia="Times New Roman" w:cs="Times New Roman"/>
          <w:lang w:val="en-US"/>
        </w:rPr>
        <w:t xml:space="preserve">ellow </w:t>
      </w:r>
      <w:r>
        <w:rPr>
          <w:rFonts w:eastAsia="Times New Roman" w:cs="Times New Roman"/>
          <w:lang w:val="en-US"/>
        </w:rPr>
        <w:t xml:space="preserve">students that go as above and beyond </w:t>
      </w:r>
      <w:r w:rsidR="008F575E">
        <w:rPr>
          <w:rFonts w:eastAsia="Times New Roman" w:cs="Times New Roman"/>
          <w:lang w:val="en-US"/>
        </w:rPr>
        <w:t xml:space="preserve">for their peers and the engineering student </w:t>
      </w:r>
      <w:r>
        <w:rPr>
          <w:rFonts w:eastAsia="Times New Roman" w:cs="Times New Roman"/>
          <w:lang w:val="en-US"/>
        </w:rPr>
        <w:t>as Ryan did.</w:t>
      </w:r>
    </w:p>
    <w:p w14:paraId="5D852598" w14:textId="77777777" w:rsidR="008F575E" w:rsidRPr="008F575E" w:rsidRDefault="008F575E" w:rsidP="001F7BC9">
      <w:pPr>
        <w:spacing w:after="0" w:line="240" w:lineRule="auto"/>
        <w:rPr>
          <w:rFonts w:eastAsia="Times New Roman" w:cs="Times New Roman"/>
          <w:lang w:val="en-US"/>
        </w:rPr>
      </w:pPr>
    </w:p>
    <w:p w14:paraId="050FD4DF" w14:textId="6FE84A8E" w:rsidR="00AA6433" w:rsidRDefault="00AA6433" w:rsidP="001F7BC9">
      <w:pPr>
        <w:spacing w:after="0" w:line="240" w:lineRule="auto"/>
        <w:rPr>
          <w:rFonts w:cs="Times New Roman"/>
          <w:b/>
        </w:rPr>
      </w:pPr>
      <w:r w:rsidRPr="003D2366">
        <w:rPr>
          <w:rFonts w:cs="Times New Roman"/>
          <w:b/>
        </w:rPr>
        <w:lastRenderedPageBreak/>
        <w:t>Motion Passes</w:t>
      </w:r>
      <w:r w:rsidR="00CA6550">
        <w:rPr>
          <w:rFonts w:cs="Times New Roman"/>
          <w:b/>
        </w:rPr>
        <w:t xml:space="preserve"> </w:t>
      </w:r>
      <w:r w:rsidR="00C40461">
        <w:rPr>
          <w:rFonts w:cs="Times New Roman"/>
          <w:b/>
        </w:rPr>
        <w:t>6:13 pm</w:t>
      </w:r>
    </w:p>
    <w:p w14:paraId="7563B35A" w14:textId="77777777" w:rsidR="00C40461" w:rsidRDefault="00C40461" w:rsidP="00C40461">
      <w:pPr>
        <w:pStyle w:val="Heading1"/>
        <w:jc w:val="both"/>
      </w:pPr>
      <w:r>
        <w:t>IV. BREAK</w:t>
      </w:r>
    </w:p>
    <w:p w14:paraId="0CE481BA" w14:textId="210739F3" w:rsidR="00C40461" w:rsidRDefault="00C40461" w:rsidP="00C40461">
      <w:pPr>
        <w:spacing w:line="240" w:lineRule="auto"/>
        <w:jc w:val="both"/>
        <w:rPr>
          <w:i/>
        </w:rPr>
      </w:pPr>
      <w:r>
        <w:rPr>
          <w:i/>
        </w:rPr>
        <w:t>Council breaks, 6:14 pm</w:t>
      </w:r>
    </w:p>
    <w:p w14:paraId="65046A02" w14:textId="3909BC53" w:rsidR="00C40461" w:rsidRDefault="00C40461" w:rsidP="00C40461">
      <w:pPr>
        <w:spacing w:line="240" w:lineRule="auto"/>
        <w:jc w:val="both"/>
        <w:rPr>
          <w:i/>
        </w:rPr>
      </w:pPr>
      <w:r>
        <w:rPr>
          <w:i/>
        </w:rPr>
        <w:t xml:space="preserve">Council resumes, </w:t>
      </w:r>
      <w:r w:rsidR="008F575E">
        <w:rPr>
          <w:i/>
        </w:rPr>
        <w:t>_________</w:t>
      </w:r>
    </w:p>
    <w:p w14:paraId="6E141160" w14:textId="2256BE3F" w:rsidR="00C40461" w:rsidRPr="00C40461" w:rsidRDefault="00C40461" w:rsidP="00C40461">
      <w:pPr>
        <w:pStyle w:val="Heading1"/>
        <w:jc w:val="both"/>
      </w:pPr>
      <w:r>
        <w:t>VIII. New Business: Motion 4</w:t>
      </w:r>
    </w:p>
    <w:p w14:paraId="588CD99E" w14:textId="68A03454" w:rsidR="00795D5A" w:rsidRDefault="00795D5A" w:rsidP="00232385">
      <w:pPr>
        <w:pStyle w:val="Heading5"/>
      </w:pPr>
      <w:r w:rsidRPr="00795D5A">
        <w:t xml:space="preserve">Motion 4 </w:t>
      </w:r>
      <w:r>
        <w:t xml:space="preserve"> </w:t>
      </w:r>
    </w:p>
    <w:p w14:paraId="52372925" w14:textId="77777777" w:rsidR="007E1BCE" w:rsidRPr="007E1BCE" w:rsidRDefault="007E1BCE" w:rsidP="007E1BCE">
      <w:pPr>
        <w:spacing w:line="240" w:lineRule="exact"/>
        <w:rPr>
          <w:lang w:val="en-US"/>
        </w:rPr>
      </w:pPr>
      <w:r w:rsidRPr="007E1BCE">
        <w:rPr>
          <w:lang w:val="en-US"/>
        </w:rPr>
        <w:t xml:space="preserve">Whereas: </w:t>
      </w:r>
      <w:r w:rsidRPr="007E1BCE">
        <w:rPr>
          <w:lang w:val="en-US"/>
        </w:rPr>
        <w:tab/>
        <w:t>Cannabis is becoming legal on October 17</w:t>
      </w:r>
      <w:r w:rsidRPr="007E1BCE">
        <w:rPr>
          <w:vertAlign w:val="superscript"/>
          <w:lang w:val="en-US"/>
        </w:rPr>
        <w:t>th</w:t>
      </w:r>
      <w:r w:rsidRPr="007E1BCE">
        <w:rPr>
          <w:lang w:val="en-US"/>
        </w:rPr>
        <w:t xml:space="preserve">; </w:t>
      </w:r>
    </w:p>
    <w:p w14:paraId="2932627C" w14:textId="77777777" w:rsidR="007E1BCE" w:rsidRPr="007E1BCE" w:rsidRDefault="007E1BCE" w:rsidP="007E1BCE">
      <w:pPr>
        <w:spacing w:line="240" w:lineRule="exact"/>
        <w:rPr>
          <w:lang w:val="en-US"/>
        </w:rPr>
      </w:pPr>
      <w:r w:rsidRPr="007E1BCE">
        <w:rPr>
          <w:lang w:val="en-US"/>
        </w:rPr>
        <w:t>&amp; Whereas:</w:t>
      </w:r>
      <w:r w:rsidRPr="007E1BCE">
        <w:rPr>
          <w:lang w:val="en-US"/>
        </w:rPr>
        <w:tab/>
        <w:t xml:space="preserve"> We should update our substance policies to reflect that; </w:t>
      </w:r>
    </w:p>
    <w:p w14:paraId="0CF8F40F" w14:textId="77777777" w:rsidR="007E1BCE" w:rsidRPr="007E1BCE" w:rsidRDefault="007E1BCE" w:rsidP="007E1BCE">
      <w:pPr>
        <w:spacing w:line="240" w:lineRule="exact"/>
        <w:rPr>
          <w:lang w:val="en-US"/>
        </w:rPr>
      </w:pPr>
    </w:p>
    <w:p w14:paraId="45B7A217" w14:textId="77777777" w:rsidR="007E1BCE" w:rsidRPr="007E1BCE" w:rsidRDefault="007E1BCE" w:rsidP="007E1BCE">
      <w:pPr>
        <w:spacing w:line="240" w:lineRule="exact"/>
        <w:rPr>
          <w:lang w:val="en-US"/>
        </w:rPr>
      </w:pPr>
      <w:r w:rsidRPr="007E1BCE">
        <w:rPr>
          <w:lang w:val="en-US"/>
        </w:rPr>
        <w:t>BE IT RESOLVED THAT:</w:t>
      </w:r>
    </w:p>
    <w:p w14:paraId="30D22080" w14:textId="77777777" w:rsidR="007E1BCE" w:rsidRPr="007E1BCE" w:rsidRDefault="007E1BCE" w:rsidP="007E1BCE">
      <w:pPr>
        <w:spacing w:line="240" w:lineRule="exact"/>
        <w:rPr>
          <w:lang w:val="en-US"/>
        </w:rPr>
      </w:pPr>
      <w:r w:rsidRPr="007E1BCE">
        <w:rPr>
          <w:lang w:val="en-US"/>
        </w:rPr>
        <w:t xml:space="preserve">Council approve the changes to policy section Epsilon as seen in Appendix SMOKE </w:t>
      </w:r>
    </w:p>
    <w:p w14:paraId="0835A7AB" w14:textId="77777777" w:rsidR="007E1BCE" w:rsidRPr="007E1BCE" w:rsidRDefault="007E1BCE" w:rsidP="007E1BCE">
      <w:pPr>
        <w:spacing w:line="240" w:lineRule="exact"/>
        <w:rPr>
          <w:lang w:val="en-US"/>
        </w:rPr>
      </w:pPr>
      <w:r w:rsidRPr="007E1BCE">
        <w:rPr>
          <w:lang w:val="en-US"/>
        </w:rPr>
        <w:t xml:space="preserve">Be it further resolved that: Council approve the first reading of the By Law changes seen in </w:t>
      </w:r>
    </w:p>
    <w:p w14:paraId="0D6E0472" w14:textId="77777777" w:rsidR="007E1BCE" w:rsidRPr="007E1BCE" w:rsidRDefault="007E1BCE" w:rsidP="007E1BCE">
      <w:pPr>
        <w:spacing w:line="240" w:lineRule="exact"/>
        <w:rPr>
          <w:lang w:val="en-US"/>
        </w:rPr>
      </w:pPr>
      <w:r w:rsidRPr="007E1BCE">
        <w:rPr>
          <w:lang w:val="en-US"/>
        </w:rPr>
        <w:t xml:space="preserve">Appendix TOKE. </w:t>
      </w:r>
    </w:p>
    <w:p w14:paraId="50AD3B2A" w14:textId="77777777" w:rsidR="007E1BCE" w:rsidRPr="007E1BCE" w:rsidRDefault="007E1BCE" w:rsidP="007E1BCE">
      <w:pPr>
        <w:spacing w:line="240" w:lineRule="exact"/>
        <w:rPr>
          <w:lang w:val="en-US"/>
        </w:rPr>
      </w:pPr>
    </w:p>
    <w:p w14:paraId="20C3AB7A" w14:textId="77777777" w:rsidR="007E1BCE" w:rsidRPr="007E1BCE" w:rsidRDefault="007E1BCE" w:rsidP="007E1BCE">
      <w:pPr>
        <w:spacing w:line="240" w:lineRule="exact"/>
        <w:rPr>
          <w:lang w:val="en-US"/>
        </w:rPr>
      </w:pPr>
      <w:r w:rsidRPr="007E1BCE">
        <w:rPr>
          <w:lang w:val="en-US"/>
        </w:rPr>
        <w:t xml:space="preserve">Moved by: Jamil “We’d change” Pirani </w:t>
      </w:r>
    </w:p>
    <w:p w14:paraId="46A5E035" w14:textId="41DD2121" w:rsidR="00F16A4D" w:rsidRPr="007E1BCE" w:rsidRDefault="007E1BCE" w:rsidP="00A44935">
      <w:pPr>
        <w:spacing w:line="240" w:lineRule="exact"/>
        <w:rPr>
          <w:lang w:val="en-US"/>
        </w:rPr>
      </w:pPr>
      <w:r w:rsidRPr="007E1BCE">
        <w:rPr>
          <w:lang w:val="en-US"/>
        </w:rPr>
        <w:t>Seconded by: Jordan “We’d updated” Pernari</w:t>
      </w:r>
    </w:p>
    <w:p w14:paraId="462C1F4D" w14:textId="458A8D3A" w:rsidR="00A44935" w:rsidRDefault="00A44935" w:rsidP="00A44935">
      <w:pPr>
        <w:spacing w:after="0" w:line="240" w:lineRule="auto"/>
        <w:rPr>
          <w:rFonts w:cs="Times New Roman"/>
          <w:b/>
        </w:rPr>
      </w:pPr>
      <w:r w:rsidRPr="003D2366">
        <w:rPr>
          <w:rFonts w:cs="Times New Roman"/>
          <w:b/>
        </w:rPr>
        <w:t>Motion Passes</w:t>
      </w:r>
      <w:r w:rsidR="008F575E">
        <w:rPr>
          <w:rFonts w:cs="Times New Roman"/>
          <w:b/>
        </w:rPr>
        <w:t>,</w:t>
      </w:r>
      <w:r w:rsidR="00F16A4D">
        <w:rPr>
          <w:rFonts w:cs="Times New Roman"/>
          <w:b/>
        </w:rPr>
        <w:t xml:space="preserve"> </w:t>
      </w:r>
      <w:r w:rsidR="00D42B59">
        <w:rPr>
          <w:rFonts w:cs="Times New Roman"/>
          <w:b/>
        </w:rPr>
        <w:t>6:23 pm</w:t>
      </w:r>
    </w:p>
    <w:p w14:paraId="4D8DE893" w14:textId="37CE30A1" w:rsidR="00F16A4D" w:rsidRDefault="00F16A4D" w:rsidP="00A44935">
      <w:pPr>
        <w:spacing w:line="240" w:lineRule="exact"/>
      </w:pPr>
    </w:p>
    <w:p w14:paraId="7C2C6A53" w14:textId="48A8F981" w:rsidR="00D42B59" w:rsidRDefault="0082356F" w:rsidP="00A44935">
      <w:pPr>
        <w:spacing w:line="240" w:lineRule="exact"/>
      </w:pPr>
      <w:r w:rsidRPr="0082356F">
        <w:rPr>
          <w:u w:val="single"/>
        </w:rPr>
        <w:t>Jamil Pirani:</w:t>
      </w:r>
      <w:r w:rsidR="00D42B59">
        <w:t xml:space="preserve"> Appendix SMOKE is ou</w:t>
      </w:r>
      <w:r w:rsidR="008F575E">
        <w:t>r</w:t>
      </w:r>
      <w:r w:rsidR="00D42B59">
        <w:t xml:space="preserve"> probationary policy. There were two sections that needed to be changed, </w:t>
      </w:r>
      <w:r w:rsidR="008F575E">
        <w:t xml:space="preserve">one was the individual portion of it. We just </w:t>
      </w:r>
      <w:r w:rsidR="00D42B59">
        <w:t xml:space="preserve">added </w:t>
      </w:r>
      <w:r w:rsidR="008F575E">
        <w:t>alcohol</w:t>
      </w:r>
      <w:r w:rsidR="00D42B59">
        <w:t xml:space="preserve"> or cannabis. </w:t>
      </w:r>
      <w:r w:rsidR="008F575E">
        <w:t xml:space="preserve">Same thing for the group 1, we just added alcohol or cannabis to there. </w:t>
      </w:r>
      <w:r w:rsidR="00D42B59">
        <w:t xml:space="preserve">Since </w:t>
      </w:r>
      <w:r w:rsidR="008F575E">
        <w:t>alcohol</w:t>
      </w:r>
      <w:r w:rsidR="00D42B59">
        <w:t xml:space="preserve"> or cannabis will not be </w:t>
      </w:r>
      <w:r w:rsidR="008F575E">
        <w:t xml:space="preserve">controlled or </w:t>
      </w:r>
      <w:r w:rsidR="00D42B59">
        <w:t xml:space="preserve">illegal substances, we </w:t>
      </w:r>
      <w:r w:rsidR="008F575E">
        <w:t xml:space="preserve">just </w:t>
      </w:r>
      <w:r w:rsidR="00D42B59">
        <w:t xml:space="preserve">wanted to have it in there that </w:t>
      </w:r>
      <w:r w:rsidR="008F575E">
        <w:t xml:space="preserve">what are </w:t>
      </w:r>
      <w:r w:rsidR="00D42B59">
        <w:t xml:space="preserve">mind altering substances can’t be used during official EngSoc business. </w:t>
      </w:r>
      <w:r w:rsidR="008F575E">
        <w:t>If we go on to Appendix TOKE, w</w:t>
      </w:r>
      <w:r w:rsidR="00D42B59">
        <w:t>e are putting in the use of cannabis as there are many ways to use it beyond smo</w:t>
      </w:r>
      <w:r w:rsidR="008F575E">
        <w:t>k</w:t>
      </w:r>
      <w:r w:rsidR="00D42B59">
        <w:t xml:space="preserve">ing. </w:t>
      </w:r>
      <w:r w:rsidR="008F575E">
        <w:t xml:space="preserve">We also added in the intoxication from any of the above substances because as it stands, you can get high before council or be high during council and still not be breaking our policy. </w:t>
      </w:r>
      <w:r w:rsidR="00D42B59">
        <w:t xml:space="preserve">We have also added the use of cannabis so we wanted to remove the use of </w:t>
      </w:r>
      <w:r w:rsidR="008F575E">
        <w:t>mind-altering</w:t>
      </w:r>
      <w:r w:rsidR="00D42B59">
        <w:t xml:space="preserve"> substances </w:t>
      </w:r>
      <w:r w:rsidR="008F575E">
        <w:t>during</w:t>
      </w:r>
      <w:r w:rsidR="00D42B59">
        <w:t xml:space="preserve"> council</w:t>
      </w:r>
    </w:p>
    <w:p w14:paraId="60292805" w14:textId="4CDFAF73" w:rsidR="00D42B59" w:rsidRDefault="00D42B59" w:rsidP="00A44935">
      <w:pPr>
        <w:spacing w:line="240" w:lineRule="exact"/>
      </w:pPr>
      <w:r w:rsidRPr="007D7CC9">
        <w:rPr>
          <w:u w:val="single"/>
        </w:rPr>
        <w:t>Beh</w:t>
      </w:r>
      <w:r w:rsidR="00E138A1" w:rsidRPr="007D7CC9">
        <w:rPr>
          <w:u w:val="single"/>
        </w:rPr>
        <w:t>shid Behrouzi</w:t>
      </w:r>
      <w:r w:rsidRPr="007D7CC9">
        <w:rPr>
          <w:u w:val="single"/>
        </w:rPr>
        <w:t>:</w:t>
      </w:r>
      <w:r>
        <w:t xml:space="preserve"> I think we should include something about medical marijuana being okay.</w:t>
      </w:r>
    </w:p>
    <w:p w14:paraId="27D271B2" w14:textId="505C6FE4" w:rsidR="00D42B59" w:rsidRDefault="0082356F" w:rsidP="00A44935">
      <w:pPr>
        <w:spacing w:line="240" w:lineRule="exact"/>
      </w:pPr>
      <w:r w:rsidRPr="0082356F">
        <w:rPr>
          <w:u w:val="single"/>
        </w:rPr>
        <w:t>Jamil Pirani:</w:t>
      </w:r>
      <w:r w:rsidR="00D42B59">
        <w:t xml:space="preserve"> If we go back to appendix </w:t>
      </w:r>
      <w:r w:rsidR="00E138A1">
        <w:t>SMOKE</w:t>
      </w:r>
      <w:r w:rsidR="00D42B59">
        <w:t xml:space="preserve">, </w:t>
      </w:r>
      <w:r w:rsidR="00E138A1">
        <w:t>on of the key phrases we have in there is</w:t>
      </w:r>
      <w:r w:rsidR="00D42B59">
        <w:t xml:space="preserve"> if intoxication is the goal. We wanted to word it so medical </w:t>
      </w:r>
      <w:r w:rsidR="00E138A1">
        <w:t xml:space="preserve">and prescribed </w:t>
      </w:r>
      <w:r w:rsidR="00D42B59">
        <w:t>use</w:t>
      </w:r>
      <w:r w:rsidR="00E138A1">
        <w:t>s</w:t>
      </w:r>
      <w:r w:rsidR="00D42B59">
        <w:t xml:space="preserve"> w</w:t>
      </w:r>
      <w:r w:rsidR="00E138A1">
        <w:t>ere</w:t>
      </w:r>
      <w:r w:rsidR="00D42B59">
        <w:t xml:space="preserve"> allowed. It is for when </w:t>
      </w:r>
      <w:r w:rsidR="00E138A1">
        <w:t>intoxication</w:t>
      </w:r>
      <w:r w:rsidR="00D42B59">
        <w:t xml:space="preserve"> is the intended use</w:t>
      </w:r>
      <w:r w:rsidR="00E138A1">
        <w:t>.</w:t>
      </w:r>
    </w:p>
    <w:p w14:paraId="68F47D63" w14:textId="77777777" w:rsidR="007E1BCE" w:rsidRPr="007E1BCE" w:rsidRDefault="007E1BCE" w:rsidP="00232385">
      <w:pPr>
        <w:pStyle w:val="Heading5"/>
        <w:rPr>
          <w:lang w:val="en-US"/>
        </w:rPr>
      </w:pPr>
      <w:r w:rsidRPr="007E1BCE">
        <w:rPr>
          <w:lang w:val="en-US"/>
        </w:rPr>
        <w:t xml:space="preserve">Motion 5 </w:t>
      </w:r>
    </w:p>
    <w:p w14:paraId="067B2027" w14:textId="77777777" w:rsidR="007E1BCE" w:rsidRPr="007E1BCE" w:rsidRDefault="007E1BCE" w:rsidP="007E1BCE">
      <w:pPr>
        <w:spacing w:line="240" w:lineRule="exact"/>
        <w:rPr>
          <w:lang w:val="en-US"/>
        </w:rPr>
      </w:pPr>
    </w:p>
    <w:p w14:paraId="3C8D1BD6" w14:textId="77777777" w:rsidR="007E1BCE" w:rsidRPr="007E1BCE" w:rsidRDefault="007E1BCE" w:rsidP="007E1BCE">
      <w:pPr>
        <w:spacing w:line="240" w:lineRule="exact"/>
        <w:rPr>
          <w:lang w:val="en-US"/>
        </w:rPr>
      </w:pPr>
      <w:r w:rsidRPr="007E1BCE">
        <w:rPr>
          <w:lang w:val="en-US"/>
        </w:rPr>
        <w:t>Whereas:</w:t>
      </w:r>
      <w:r w:rsidRPr="007E1BCE">
        <w:rPr>
          <w:lang w:val="en-US"/>
        </w:rPr>
        <w:tab/>
        <w:t>Creating hiring panels based on a gender binary is problematic;</w:t>
      </w:r>
    </w:p>
    <w:p w14:paraId="0C71A5E8" w14:textId="77777777" w:rsidR="007E1BCE" w:rsidRPr="007E1BCE" w:rsidRDefault="007E1BCE" w:rsidP="007E1BCE">
      <w:pPr>
        <w:spacing w:line="240" w:lineRule="exact"/>
        <w:rPr>
          <w:lang w:val="en-US"/>
        </w:rPr>
      </w:pPr>
      <w:r w:rsidRPr="007E1BCE">
        <w:rPr>
          <w:lang w:val="en-US"/>
        </w:rPr>
        <w:t>&amp; whereas:</w:t>
      </w:r>
      <w:r w:rsidRPr="007E1BCE">
        <w:rPr>
          <w:lang w:val="en-US"/>
        </w:rPr>
        <w:tab/>
        <w:t>We should be focusing on position relevance anyway;</w:t>
      </w:r>
    </w:p>
    <w:p w14:paraId="7EF65B7E" w14:textId="77777777" w:rsidR="007E1BCE" w:rsidRPr="007E1BCE" w:rsidRDefault="007E1BCE" w:rsidP="007E1BCE">
      <w:pPr>
        <w:spacing w:line="240" w:lineRule="exact"/>
        <w:rPr>
          <w:lang w:val="en-US"/>
        </w:rPr>
      </w:pPr>
    </w:p>
    <w:p w14:paraId="4C20E30A" w14:textId="77777777" w:rsidR="007E1BCE" w:rsidRPr="007E1BCE" w:rsidRDefault="007E1BCE" w:rsidP="007E1BCE">
      <w:pPr>
        <w:spacing w:line="240" w:lineRule="exact"/>
        <w:rPr>
          <w:lang w:val="en-US"/>
        </w:rPr>
      </w:pPr>
      <w:r w:rsidRPr="007E1BCE">
        <w:rPr>
          <w:lang w:val="en-US"/>
        </w:rPr>
        <w:t>BE IT RESOLVED THAT:</w:t>
      </w:r>
    </w:p>
    <w:p w14:paraId="24B2D0A0" w14:textId="77777777" w:rsidR="007E1BCE" w:rsidRPr="007E1BCE" w:rsidRDefault="007E1BCE" w:rsidP="007E1BCE">
      <w:pPr>
        <w:spacing w:line="240" w:lineRule="exact"/>
        <w:rPr>
          <w:lang w:val="en-US"/>
        </w:rPr>
      </w:pPr>
      <w:r w:rsidRPr="007E1BCE">
        <w:rPr>
          <w:lang w:val="en-US"/>
        </w:rPr>
        <w:t xml:space="preserve">Council approve the changes to policy section γ to remove the requirement of a male and a </w:t>
      </w:r>
    </w:p>
    <w:p w14:paraId="7AFA435E" w14:textId="77777777" w:rsidR="007E1BCE" w:rsidRPr="007E1BCE" w:rsidRDefault="007E1BCE" w:rsidP="007E1BCE">
      <w:pPr>
        <w:spacing w:line="240" w:lineRule="exact"/>
        <w:rPr>
          <w:lang w:val="en-US"/>
        </w:rPr>
      </w:pPr>
      <w:r w:rsidRPr="007E1BCE">
        <w:rPr>
          <w:lang w:val="en-US"/>
        </w:rPr>
        <w:t>female hiring panel member, as seen in APPENDIX “PANEL”.</w:t>
      </w:r>
    </w:p>
    <w:p w14:paraId="6DF764A8" w14:textId="77777777" w:rsidR="007E1BCE" w:rsidRPr="007E1BCE" w:rsidRDefault="007E1BCE" w:rsidP="007E1BCE">
      <w:pPr>
        <w:spacing w:line="240" w:lineRule="exact"/>
        <w:rPr>
          <w:lang w:val="en-US"/>
        </w:rPr>
      </w:pPr>
    </w:p>
    <w:p w14:paraId="46DD7672" w14:textId="77777777" w:rsidR="007E1BCE" w:rsidRPr="007E1BCE" w:rsidRDefault="007E1BCE" w:rsidP="007E1BCE">
      <w:pPr>
        <w:spacing w:line="240" w:lineRule="exact"/>
        <w:rPr>
          <w:lang w:val="en-US"/>
        </w:rPr>
      </w:pPr>
      <w:r w:rsidRPr="007E1BCE">
        <w:rPr>
          <w:lang w:val="en-US"/>
        </w:rPr>
        <w:t>Moved by: Emily “Is there more than 10 kinds of people?” Wiersma</w:t>
      </w:r>
    </w:p>
    <w:p w14:paraId="3915BF2B" w14:textId="77777777" w:rsidR="007E1BCE" w:rsidRPr="007E1BCE" w:rsidRDefault="007E1BCE" w:rsidP="007E1BCE">
      <w:pPr>
        <w:spacing w:line="240" w:lineRule="exact"/>
        <w:rPr>
          <w:lang w:val="en-US"/>
        </w:rPr>
      </w:pPr>
      <w:r w:rsidRPr="007E1BCE">
        <w:rPr>
          <w:lang w:val="en-US"/>
        </w:rPr>
        <w:t xml:space="preserve">Seconded by: Kodie “Yeah, we have to stop using binary” Becker </w:t>
      </w:r>
    </w:p>
    <w:p w14:paraId="1253A09A" w14:textId="5FE988D6" w:rsidR="007E1BCE" w:rsidRDefault="007E1BCE" w:rsidP="007E1BCE">
      <w:pPr>
        <w:spacing w:line="240" w:lineRule="exact"/>
        <w:rPr>
          <w:b/>
          <w:lang w:val="en-US"/>
        </w:rPr>
      </w:pPr>
      <w:r>
        <w:rPr>
          <w:b/>
          <w:lang w:val="en-US"/>
        </w:rPr>
        <w:t>Motion Passes</w:t>
      </w:r>
      <w:r w:rsidR="00983F1C">
        <w:rPr>
          <w:b/>
          <w:lang w:val="en-US"/>
        </w:rPr>
        <w:t xml:space="preserve"> 6:49 pm</w:t>
      </w:r>
    </w:p>
    <w:p w14:paraId="1D336F88" w14:textId="77777777" w:rsidR="00E138A1" w:rsidRPr="007E1BCE" w:rsidRDefault="00E138A1" w:rsidP="007E1BCE">
      <w:pPr>
        <w:spacing w:line="240" w:lineRule="exact"/>
        <w:rPr>
          <w:b/>
          <w:lang w:val="en-US"/>
        </w:rPr>
      </w:pPr>
    </w:p>
    <w:p w14:paraId="2D44EE77" w14:textId="1F7F5F90" w:rsidR="007E1BCE" w:rsidRDefault="0082356F" w:rsidP="007E1BCE">
      <w:pPr>
        <w:spacing w:line="240" w:lineRule="exact"/>
        <w:rPr>
          <w:lang w:val="en-US"/>
        </w:rPr>
      </w:pPr>
      <w:r w:rsidRPr="0082356F">
        <w:rPr>
          <w:u w:val="single"/>
          <w:lang w:val="en-US"/>
        </w:rPr>
        <w:t>Emily Wiersma</w:t>
      </w:r>
      <w:r w:rsidR="003C7E40" w:rsidRPr="007D7CC9">
        <w:rPr>
          <w:u w:val="single"/>
          <w:lang w:val="en-US"/>
        </w:rPr>
        <w:t>:</w:t>
      </w:r>
      <w:r w:rsidR="003C7E40">
        <w:rPr>
          <w:lang w:val="en-US"/>
        </w:rPr>
        <w:t xml:space="preserve"> So </w:t>
      </w:r>
      <w:r w:rsidR="00E138A1">
        <w:rPr>
          <w:lang w:val="en-US"/>
        </w:rPr>
        <w:t>basically,</w:t>
      </w:r>
      <w:r w:rsidR="003C7E40">
        <w:rPr>
          <w:lang w:val="en-US"/>
        </w:rPr>
        <w:t xml:space="preserve"> this policy change will </w:t>
      </w:r>
      <w:r w:rsidR="00E138A1">
        <w:rPr>
          <w:lang w:val="en-US"/>
        </w:rPr>
        <w:t>reflect</w:t>
      </w:r>
      <w:r w:rsidR="003C7E40">
        <w:rPr>
          <w:lang w:val="en-US"/>
        </w:rPr>
        <w:t xml:space="preserve"> the current </w:t>
      </w:r>
      <w:r w:rsidR="00E138A1">
        <w:rPr>
          <w:lang w:val="en-US"/>
        </w:rPr>
        <w:t>policy’s</w:t>
      </w:r>
      <w:r w:rsidR="003C7E40">
        <w:rPr>
          <w:lang w:val="en-US"/>
        </w:rPr>
        <w:t xml:space="preserve"> </w:t>
      </w:r>
      <w:r w:rsidR="00E138A1">
        <w:rPr>
          <w:lang w:val="en-US"/>
        </w:rPr>
        <w:t xml:space="preserve">that </w:t>
      </w:r>
      <w:r w:rsidR="003C7E40">
        <w:rPr>
          <w:lang w:val="en-US"/>
        </w:rPr>
        <w:t xml:space="preserve">the AMS </w:t>
      </w:r>
      <w:r w:rsidR="00E138A1">
        <w:rPr>
          <w:lang w:val="en-US"/>
        </w:rPr>
        <w:t>use as they do not have the requirement of a male and female on their hiring panels. A</w:t>
      </w:r>
      <w:r w:rsidR="003C7E40">
        <w:rPr>
          <w:lang w:val="en-US"/>
        </w:rPr>
        <w:t>s well it does subscribe to the gender binary</w:t>
      </w:r>
      <w:r w:rsidR="00E138A1">
        <w:rPr>
          <w:lang w:val="en-US"/>
        </w:rPr>
        <w:t xml:space="preserve"> which is something we try to be diverse and inclusive in</w:t>
      </w:r>
      <w:r w:rsidR="003C7E40">
        <w:rPr>
          <w:lang w:val="en-US"/>
        </w:rPr>
        <w:t>.</w:t>
      </w:r>
      <w:r w:rsidR="00E138A1">
        <w:rPr>
          <w:lang w:val="en-US"/>
        </w:rPr>
        <w:t xml:space="preserve"> I know that most people in this room have positive space training and are aware of what I am talking about in that sense. </w:t>
      </w:r>
      <w:r w:rsidR="003C7E40">
        <w:rPr>
          <w:lang w:val="en-US"/>
        </w:rPr>
        <w:t>We wa</w:t>
      </w:r>
      <w:r w:rsidR="00E138A1">
        <w:rPr>
          <w:lang w:val="en-US"/>
        </w:rPr>
        <w:t>nt</w:t>
      </w:r>
      <w:r w:rsidR="003C7E40">
        <w:rPr>
          <w:lang w:val="en-US"/>
        </w:rPr>
        <w:t xml:space="preserve"> to encourage diversity in</w:t>
      </w:r>
      <w:r w:rsidR="00E138A1">
        <w:rPr>
          <w:lang w:val="en-US"/>
        </w:rPr>
        <w:t xml:space="preserve"> the p</w:t>
      </w:r>
      <w:r w:rsidR="003C7E40">
        <w:rPr>
          <w:lang w:val="en-US"/>
        </w:rPr>
        <w:t>anel</w:t>
      </w:r>
      <w:r w:rsidR="00E138A1">
        <w:rPr>
          <w:lang w:val="en-US"/>
        </w:rPr>
        <w:t xml:space="preserve"> so that we bring more diverse hires into the Engineering Society</w:t>
      </w:r>
      <w:r w:rsidR="003C7E40">
        <w:rPr>
          <w:lang w:val="en-US"/>
        </w:rPr>
        <w:t xml:space="preserve"> </w:t>
      </w:r>
      <w:r w:rsidR="00E138A1">
        <w:rPr>
          <w:lang w:val="en-US"/>
        </w:rPr>
        <w:t xml:space="preserve">but overall, we want the positions hiring those to be relevant to the position being hired so that they are invested in the hiring process.  </w:t>
      </w:r>
    </w:p>
    <w:p w14:paraId="1C7E6304" w14:textId="1E110485" w:rsidR="003C7E40" w:rsidRDefault="0082356F" w:rsidP="007E1BCE">
      <w:pPr>
        <w:spacing w:line="240" w:lineRule="exact"/>
        <w:rPr>
          <w:lang w:val="en-US"/>
        </w:rPr>
      </w:pPr>
      <w:r w:rsidRPr="0082356F">
        <w:rPr>
          <w:u w:val="single"/>
          <w:lang w:val="en-US"/>
        </w:rPr>
        <w:t>Jamil Pirani:</w:t>
      </w:r>
      <w:r w:rsidR="003C7E40">
        <w:rPr>
          <w:lang w:val="en-US"/>
        </w:rPr>
        <w:t xml:space="preserve"> I think what makes our hiring process better th</w:t>
      </w:r>
      <w:r w:rsidR="006C47CE">
        <w:rPr>
          <w:lang w:val="en-US"/>
        </w:rPr>
        <w:t>a</w:t>
      </w:r>
      <w:r w:rsidR="003C7E40">
        <w:rPr>
          <w:lang w:val="en-US"/>
        </w:rPr>
        <w:t xml:space="preserve">n others on campus is we </w:t>
      </w:r>
      <w:r w:rsidR="006C47CE">
        <w:rPr>
          <w:lang w:val="en-US"/>
        </w:rPr>
        <w:t>strive</w:t>
      </w:r>
      <w:r w:rsidR="003C7E40">
        <w:rPr>
          <w:lang w:val="en-US"/>
        </w:rPr>
        <w:t xml:space="preserve"> to </w:t>
      </w:r>
      <w:r w:rsidR="006C47CE">
        <w:rPr>
          <w:lang w:val="en-US"/>
        </w:rPr>
        <w:t>provide</w:t>
      </w:r>
      <w:r w:rsidR="003C7E40">
        <w:rPr>
          <w:lang w:val="en-US"/>
        </w:rPr>
        <w:t xml:space="preserve"> experience to those who are applying </w:t>
      </w:r>
      <w:r w:rsidR="006C47CE">
        <w:rPr>
          <w:lang w:val="en-US"/>
        </w:rPr>
        <w:t xml:space="preserve">in both the application process and interview process </w:t>
      </w:r>
      <w:r w:rsidR="003C7E40">
        <w:rPr>
          <w:lang w:val="en-US"/>
        </w:rPr>
        <w:t xml:space="preserve">in a non-threating </w:t>
      </w:r>
      <w:r w:rsidR="006C47CE">
        <w:rPr>
          <w:lang w:val="en-US"/>
        </w:rPr>
        <w:t>environment</w:t>
      </w:r>
      <w:r w:rsidR="003C7E40">
        <w:rPr>
          <w:lang w:val="en-US"/>
        </w:rPr>
        <w:t xml:space="preserve"> </w:t>
      </w:r>
      <w:r w:rsidR="006C47CE">
        <w:rPr>
          <w:lang w:val="en-US"/>
        </w:rPr>
        <w:t>and that’s why</w:t>
      </w:r>
      <w:r w:rsidR="003C7E40">
        <w:rPr>
          <w:lang w:val="en-US"/>
        </w:rPr>
        <w:t xml:space="preserve"> we include</w:t>
      </w:r>
      <w:r w:rsidR="006C47CE">
        <w:rPr>
          <w:lang w:val="en-US"/>
        </w:rPr>
        <w:t xml:space="preserve"> the requirements for at least</w:t>
      </w:r>
      <w:r w:rsidR="003C7E40">
        <w:rPr>
          <w:lang w:val="en-US"/>
        </w:rPr>
        <w:t xml:space="preserve"> one male and one female so there is an </w:t>
      </w:r>
      <w:r w:rsidR="006C47CE">
        <w:rPr>
          <w:lang w:val="en-US"/>
        </w:rPr>
        <w:t>immediately visible</w:t>
      </w:r>
      <w:r w:rsidR="003C7E40">
        <w:rPr>
          <w:lang w:val="en-US"/>
        </w:rPr>
        <w:t xml:space="preserve"> diversity </w:t>
      </w:r>
      <w:r w:rsidR="006C47CE">
        <w:rPr>
          <w:lang w:val="en-US"/>
        </w:rPr>
        <w:t xml:space="preserve">that serves to alleviate some of the worries that the candidate may have </w:t>
      </w:r>
      <w:r w:rsidR="003C7E40">
        <w:rPr>
          <w:lang w:val="en-US"/>
        </w:rPr>
        <w:t xml:space="preserve">when they are applying. </w:t>
      </w:r>
      <w:r w:rsidR="006C47CE">
        <w:rPr>
          <w:lang w:val="en-US"/>
        </w:rPr>
        <w:t>It is important to s</w:t>
      </w:r>
      <w:r w:rsidR="003C7E40">
        <w:rPr>
          <w:lang w:val="en-US"/>
        </w:rPr>
        <w:t>pecify that</w:t>
      </w:r>
      <w:r w:rsidR="006C47CE">
        <w:rPr>
          <w:lang w:val="en-US"/>
        </w:rPr>
        <w:t xml:space="preserve"> we are just talking about gender diversity </w:t>
      </w:r>
      <w:r w:rsidR="00A8231D">
        <w:rPr>
          <w:lang w:val="en-US"/>
        </w:rPr>
        <w:t xml:space="preserve">to keep is as a direct change from our previous wording of one male and one female which has hopefully changed to a </w:t>
      </w:r>
      <w:r w:rsidR="003C7E40">
        <w:rPr>
          <w:lang w:val="en-US"/>
        </w:rPr>
        <w:t xml:space="preserve">gender diverse panel. We should avoid having panels of people that are technically diverse but are not </w:t>
      </w:r>
      <w:r w:rsidR="00A8231D">
        <w:rPr>
          <w:lang w:val="en-US"/>
        </w:rPr>
        <w:t>visibly</w:t>
      </w:r>
      <w:r w:rsidR="003C7E40">
        <w:rPr>
          <w:lang w:val="en-US"/>
        </w:rPr>
        <w:t xml:space="preserve"> diverse. This would increase the </w:t>
      </w:r>
      <w:r w:rsidR="00A8231D">
        <w:rPr>
          <w:lang w:val="en-US"/>
        </w:rPr>
        <w:t xml:space="preserve">perceived </w:t>
      </w:r>
      <w:r w:rsidR="003C7E40">
        <w:rPr>
          <w:lang w:val="en-US"/>
        </w:rPr>
        <w:t xml:space="preserve">threat that </w:t>
      </w:r>
      <w:r w:rsidR="00A8231D">
        <w:rPr>
          <w:lang w:val="en-US"/>
        </w:rPr>
        <w:t>an a</w:t>
      </w:r>
      <w:r w:rsidR="003C7E40">
        <w:rPr>
          <w:lang w:val="en-US"/>
        </w:rPr>
        <w:t xml:space="preserve">pplicant </w:t>
      </w:r>
      <w:r w:rsidR="00A8231D">
        <w:rPr>
          <w:lang w:val="en-US"/>
        </w:rPr>
        <w:t>may have when interviewing for a position</w:t>
      </w:r>
      <w:r w:rsidR="003C7E40">
        <w:rPr>
          <w:lang w:val="en-US"/>
        </w:rPr>
        <w:t xml:space="preserve">. I would like to propose an </w:t>
      </w:r>
      <w:r w:rsidR="00A8231D">
        <w:rPr>
          <w:lang w:val="en-US"/>
        </w:rPr>
        <w:t>amendment</w:t>
      </w:r>
      <w:r w:rsidR="003C7E40">
        <w:rPr>
          <w:lang w:val="en-US"/>
        </w:rPr>
        <w:t xml:space="preserve"> </w:t>
      </w:r>
      <w:r w:rsidR="00A8231D">
        <w:rPr>
          <w:lang w:val="en-US"/>
        </w:rPr>
        <w:t>to this policy to say that the hiring committee will make a reasonable</w:t>
      </w:r>
      <w:r w:rsidR="003C7E40">
        <w:rPr>
          <w:lang w:val="en-US"/>
        </w:rPr>
        <w:t xml:space="preserve"> effort to have gender diverse panel</w:t>
      </w:r>
      <w:r w:rsidR="00A8231D">
        <w:rPr>
          <w:lang w:val="en-US"/>
        </w:rPr>
        <w:t>, specifying gender as the main avenue to diversity.</w:t>
      </w:r>
    </w:p>
    <w:p w14:paraId="3B4BD811" w14:textId="33B1E905" w:rsidR="003C7E40" w:rsidRDefault="0082356F" w:rsidP="007E1BCE">
      <w:pPr>
        <w:spacing w:line="240" w:lineRule="exact"/>
        <w:rPr>
          <w:lang w:val="en-US"/>
        </w:rPr>
      </w:pPr>
      <w:r w:rsidRPr="0082356F">
        <w:rPr>
          <w:u w:val="single"/>
          <w:lang w:val="en-US"/>
        </w:rPr>
        <w:t>Emily Wiersma</w:t>
      </w:r>
      <w:r w:rsidR="003C7E40">
        <w:rPr>
          <w:lang w:val="en-US"/>
        </w:rPr>
        <w:t xml:space="preserve">: </w:t>
      </w:r>
      <w:r w:rsidR="00A8231D">
        <w:rPr>
          <w:lang w:val="en-US"/>
        </w:rPr>
        <w:t xml:space="preserve">I worded it this way is that </w:t>
      </w:r>
      <w:r w:rsidR="003C7E40">
        <w:rPr>
          <w:lang w:val="en-US"/>
        </w:rPr>
        <w:t>I am trying to be open</w:t>
      </w:r>
      <w:r w:rsidR="00A8231D">
        <w:rPr>
          <w:lang w:val="en-US"/>
        </w:rPr>
        <w:t xml:space="preserve"> to all types of diversity, not just gender diversity, in this policy and I don’t think it is fair to limit our diversity in this sense in and in any of the actions we take as a society.</w:t>
      </w:r>
    </w:p>
    <w:p w14:paraId="752E474F" w14:textId="01258AFC" w:rsidR="003C7E40" w:rsidRDefault="0082356F" w:rsidP="007E1BCE">
      <w:pPr>
        <w:spacing w:line="240" w:lineRule="exact"/>
        <w:rPr>
          <w:lang w:val="en-US"/>
        </w:rPr>
      </w:pPr>
      <w:r w:rsidRPr="0082356F">
        <w:rPr>
          <w:u w:val="single"/>
          <w:lang w:val="en-US"/>
        </w:rPr>
        <w:t xml:space="preserve">Alexander Clifford: </w:t>
      </w:r>
      <w:r w:rsidR="003C7E40">
        <w:rPr>
          <w:lang w:val="en-US"/>
        </w:rPr>
        <w:t xml:space="preserve">I like how it is worded currently. </w:t>
      </w:r>
      <w:r w:rsidR="00A8231D">
        <w:rPr>
          <w:lang w:val="en-US"/>
        </w:rPr>
        <w:t xml:space="preserve">If we are trying to provide a positive experience in the hiring process, you are not always going to get a panel that is all female or all male. Also, </w:t>
      </w:r>
      <w:r w:rsidR="003C7E40">
        <w:rPr>
          <w:lang w:val="en-US"/>
        </w:rPr>
        <w:t xml:space="preserve">I do not understand what you meant between gender and sex. </w:t>
      </w:r>
      <w:r w:rsidR="00A8231D">
        <w:rPr>
          <w:lang w:val="en-US"/>
        </w:rPr>
        <w:t>You said in a visible way but I don’t feel that is always the case. It’s a difficult path to start gender policing our hiring panels and have to have everyone on file gender wise.</w:t>
      </w:r>
      <w:r w:rsidR="003C7E40">
        <w:rPr>
          <w:lang w:val="en-US"/>
        </w:rPr>
        <w:t xml:space="preserve"> We should</w:t>
      </w:r>
      <w:r w:rsidR="00A8231D">
        <w:rPr>
          <w:lang w:val="en-US"/>
        </w:rPr>
        <w:t xml:space="preserve"> be</w:t>
      </w:r>
      <w:r w:rsidR="003C7E40">
        <w:rPr>
          <w:lang w:val="en-US"/>
        </w:rPr>
        <w:t xml:space="preserve"> head</w:t>
      </w:r>
      <w:r w:rsidR="00A8231D">
        <w:rPr>
          <w:lang w:val="en-US"/>
        </w:rPr>
        <w:t>ing</w:t>
      </w:r>
      <w:r w:rsidR="003C7E40">
        <w:rPr>
          <w:lang w:val="en-US"/>
        </w:rPr>
        <w:t xml:space="preserve"> towards a blind interview </w:t>
      </w:r>
      <w:r w:rsidR="00A8231D">
        <w:rPr>
          <w:lang w:val="en-US"/>
        </w:rPr>
        <w:t>rather</w:t>
      </w:r>
      <w:r w:rsidR="003C7E40">
        <w:rPr>
          <w:lang w:val="en-US"/>
        </w:rPr>
        <w:t xml:space="preserve"> th</w:t>
      </w:r>
      <w:r w:rsidR="003B1CAC">
        <w:rPr>
          <w:lang w:val="en-US"/>
        </w:rPr>
        <w:t>a</w:t>
      </w:r>
      <w:r w:rsidR="003C7E40">
        <w:rPr>
          <w:lang w:val="en-US"/>
        </w:rPr>
        <w:t xml:space="preserve">n meet a </w:t>
      </w:r>
      <w:r w:rsidR="00A8231D">
        <w:rPr>
          <w:lang w:val="en-US"/>
        </w:rPr>
        <w:t>quota.</w:t>
      </w:r>
    </w:p>
    <w:p w14:paraId="35645736" w14:textId="75E296EA" w:rsidR="003C7E40" w:rsidRDefault="0082356F" w:rsidP="007E1BCE">
      <w:pPr>
        <w:spacing w:line="240" w:lineRule="exact"/>
        <w:rPr>
          <w:lang w:val="en-US"/>
        </w:rPr>
      </w:pPr>
      <w:r w:rsidRPr="0082356F">
        <w:rPr>
          <w:u w:val="single"/>
          <w:lang w:val="en-US"/>
        </w:rPr>
        <w:lastRenderedPageBreak/>
        <w:t>Jamil Pirani:</w:t>
      </w:r>
      <w:r w:rsidR="003C7E40">
        <w:rPr>
          <w:lang w:val="en-US"/>
        </w:rPr>
        <w:t xml:space="preserve"> I think by adding a gender or sex word in there. Not sure what is </w:t>
      </w:r>
      <w:r w:rsidR="0008133A">
        <w:rPr>
          <w:lang w:val="en-US"/>
        </w:rPr>
        <w:t>proper in this case</w:t>
      </w:r>
      <w:r w:rsidR="003C7E40">
        <w:rPr>
          <w:lang w:val="en-US"/>
        </w:rPr>
        <w:t>. It prevents having a panel of</w:t>
      </w:r>
      <w:r w:rsidR="0008133A">
        <w:rPr>
          <w:lang w:val="en-US"/>
        </w:rPr>
        <w:t xml:space="preserve"> for example,</w:t>
      </w:r>
      <w:r w:rsidR="003C7E40">
        <w:rPr>
          <w:lang w:val="en-US"/>
        </w:rPr>
        <w:t xml:space="preserve"> all white</w:t>
      </w:r>
      <w:r w:rsidR="0008133A">
        <w:rPr>
          <w:lang w:val="en-US"/>
        </w:rPr>
        <w:t xml:space="preserve"> </w:t>
      </w:r>
      <w:r w:rsidR="003C7E40">
        <w:rPr>
          <w:lang w:val="en-US"/>
        </w:rPr>
        <w:t xml:space="preserve">males that all come from </w:t>
      </w:r>
      <w:r w:rsidR="0008133A">
        <w:rPr>
          <w:lang w:val="en-US"/>
        </w:rPr>
        <w:t>different</w:t>
      </w:r>
      <w:r w:rsidR="003C7E40">
        <w:rPr>
          <w:lang w:val="en-US"/>
        </w:rPr>
        <w:t xml:space="preserve"> economic </w:t>
      </w:r>
      <w:r w:rsidR="0008133A">
        <w:rPr>
          <w:lang w:val="en-US"/>
        </w:rPr>
        <w:t>backgrounds or cultural backgrounds</w:t>
      </w:r>
      <w:r w:rsidR="003C7E40">
        <w:rPr>
          <w:lang w:val="en-US"/>
        </w:rPr>
        <w:t xml:space="preserve">. </w:t>
      </w:r>
      <w:r w:rsidR="00B716AF">
        <w:rPr>
          <w:lang w:val="en-US"/>
        </w:rPr>
        <w:t>It is i</w:t>
      </w:r>
      <w:r w:rsidR="003C7E40">
        <w:rPr>
          <w:lang w:val="en-US"/>
        </w:rPr>
        <w:t xml:space="preserve">mportant to have </w:t>
      </w:r>
      <w:r w:rsidR="00B716AF">
        <w:rPr>
          <w:lang w:val="en-US"/>
        </w:rPr>
        <w:t xml:space="preserve">that </w:t>
      </w:r>
      <w:r w:rsidR="00D8520A">
        <w:rPr>
          <w:lang w:val="en-US"/>
        </w:rPr>
        <w:t>visible</w:t>
      </w:r>
      <w:r w:rsidR="00B716AF">
        <w:rPr>
          <w:lang w:val="en-US"/>
        </w:rPr>
        <w:t xml:space="preserve"> nature to</w:t>
      </w:r>
      <w:r w:rsidR="00D8520A">
        <w:rPr>
          <w:lang w:val="en-US"/>
        </w:rPr>
        <w:t xml:space="preserve"> diversity</w:t>
      </w:r>
    </w:p>
    <w:p w14:paraId="65B2748F" w14:textId="67AC811D" w:rsidR="00D8520A" w:rsidRDefault="0082356F" w:rsidP="007E1BCE">
      <w:pPr>
        <w:spacing w:line="240" w:lineRule="exact"/>
        <w:rPr>
          <w:lang w:val="en-US"/>
        </w:rPr>
      </w:pPr>
      <w:r w:rsidRPr="0082356F">
        <w:rPr>
          <w:u w:val="single"/>
          <w:lang w:val="en-US"/>
        </w:rPr>
        <w:t>Carson Cook:</w:t>
      </w:r>
      <w:r w:rsidR="00D8520A">
        <w:rPr>
          <w:lang w:val="en-US"/>
        </w:rPr>
        <w:t xml:space="preserve"> It </w:t>
      </w:r>
      <w:r w:rsidR="00B716AF">
        <w:rPr>
          <w:lang w:val="en-US"/>
        </w:rPr>
        <w:t>think</w:t>
      </w:r>
      <w:r w:rsidR="00D8520A">
        <w:rPr>
          <w:lang w:val="en-US"/>
        </w:rPr>
        <w:t xml:space="preserve"> that having policy of a </w:t>
      </w:r>
      <w:r w:rsidR="00B716AF">
        <w:rPr>
          <w:lang w:val="en-US"/>
        </w:rPr>
        <w:t>reasonable</w:t>
      </w:r>
      <w:r w:rsidR="00D8520A">
        <w:rPr>
          <w:lang w:val="en-US"/>
        </w:rPr>
        <w:t xml:space="preserve"> effort to have a diverse panel covers </w:t>
      </w:r>
      <w:r w:rsidR="00B716AF">
        <w:rPr>
          <w:lang w:val="en-US"/>
        </w:rPr>
        <w:t>situations</w:t>
      </w:r>
      <w:r w:rsidR="00D8520A">
        <w:rPr>
          <w:lang w:val="en-US"/>
        </w:rPr>
        <w:t xml:space="preserve"> where </w:t>
      </w:r>
      <w:r w:rsidR="00B716AF">
        <w:rPr>
          <w:lang w:val="en-US"/>
        </w:rPr>
        <w:t>there would be a panel that is not diverse for improper reasons. I also think it is important to avoid panels that can’t speak to the hiring topic at hand just because of a policy to have a specific type of panel.</w:t>
      </w:r>
      <w:r w:rsidR="00D8520A">
        <w:rPr>
          <w:lang w:val="en-US"/>
        </w:rPr>
        <w:t xml:space="preserve"> </w:t>
      </w:r>
    </w:p>
    <w:p w14:paraId="51622357" w14:textId="180FF7A8" w:rsidR="00D8520A" w:rsidRDefault="0082356F" w:rsidP="007E1BCE">
      <w:pPr>
        <w:spacing w:line="240" w:lineRule="exact"/>
        <w:rPr>
          <w:lang w:val="en-US"/>
        </w:rPr>
      </w:pPr>
      <w:r w:rsidRPr="0082356F">
        <w:rPr>
          <w:u w:val="single"/>
          <w:lang w:val="en-US"/>
        </w:rPr>
        <w:t>Jordan Pernari:</w:t>
      </w:r>
      <w:r w:rsidR="00D8520A">
        <w:rPr>
          <w:lang w:val="en-US"/>
        </w:rPr>
        <w:t xml:space="preserve"> I think if we are not going to specify</w:t>
      </w:r>
      <w:r w:rsidR="00B716AF">
        <w:rPr>
          <w:lang w:val="en-US"/>
        </w:rPr>
        <w:t xml:space="preserve"> what we mean in terms of</w:t>
      </w:r>
      <w:r w:rsidR="00D8520A">
        <w:rPr>
          <w:lang w:val="en-US"/>
        </w:rPr>
        <w:t xml:space="preserve"> diversity, I th</w:t>
      </w:r>
      <w:r w:rsidR="00B716AF">
        <w:rPr>
          <w:lang w:val="en-US"/>
        </w:rPr>
        <w:t>i</w:t>
      </w:r>
      <w:r w:rsidR="00D8520A">
        <w:rPr>
          <w:lang w:val="en-US"/>
        </w:rPr>
        <w:t xml:space="preserve">nk we should remove </w:t>
      </w:r>
      <w:r w:rsidR="00B716AF">
        <w:rPr>
          <w:lang w:val="en-US"/>
        </w:rPr>
        <w:t>make all reasonable</w:t>
      </w:r>
      <w:r w:rsidR="00D8520A">
        <w:rPr>
          <w:lang w:val="en-US"/>
        </w:rPr>
        <w:t xml:space="preserve"> efforts. </w:t>
      </w:r>
      <w:r w:rsidR="00B716AF">
        <w:rPr>
          <w:lang w:val="en-US"/>
        </w:rPr>
        <w:t xml:space="preserve">I’m not confident when policy is wishy washy, people may not comply. </w:t>
      </w:r>
    </w:p>
    <w:p w14:paraId="14447AB3" w14:textId="30DF321B" w:rsidR="00D8520A" w:rsidRDefault="0082356F" w:rsidP="007E1BCE">
      <w:pPr>
        <w:spacing w:line="240" w:lineRule="exact"/>
        <w:rPr>
          <w:lang w:val="en-US"/>
        </w:rPr>
      </w:pPr>
      <w:r w:rsidRPr="0082356F">
        <w:rPr>
          <w:u w:val="single"/>
          <w:lang w:val="en-US"/>
        </w:rPr>
        <w:t xml:space="preserve">Ryan Kealey: </w:t>
      </w:r>
      <w:r w:rsidR="00B716AF">
        <w:rPr>
          <w:lang w:val="en-US"/>
        </w:rPr>
        <w:t>Saying reasonable effort, s</w:t>
      </w:r>
      <w:r w:rsidR="00D8520A">
        <w:rPr>
          <w:lang w:val="en-US"/>
        </w:rPr>
        <w:t>omeone can just be like I t</w:t>
      </w:r>
      <w:r w:rsidR="00B716AF">
        <w:rPr>
          <w:lang w:val="en-US"/>
        </w:rPr>
        <w:t>ri</w:t>
      </w:r>
      <w:r w:rsidR="00D8520A">
        <w:rPr>
          <w:lang w:val="en-US"/>
        </w:rPr>
        <w:t xml:space="preserve">ed and </w:t>
      </w:r>
      <w:r w:rsidR="00B716AF">
        <w:rPr>
          <w:lang w:val="en-US"/>
        </w:rPr>
        <w:t xml:space="preserve">nothing happens and </w:t>
      </w:r>
      <w:r w:rsidR="00D8520A">
        <w:rPr>
          <w:lang w:val="en-US"/>
        </w:rPr>
        <w:t>this could perpetuate over time</w:t>
      </w:r>
      <w:r w:rsidR="00B716AF">
        <w:rPr>
          <w:lang w:val="en-US"/>
        </w:rPr>
        <w:t xml:space="preserve">. Over time this could </w:t>
      </w:r>
      <w:r w:rsidR="00D8520A">
        <w:rPr>
          <w:lang w:val="en-US"/>
        </w:rPr>
        <w:t xml:space="preserve">perpetuate the same people being </w:t>
      </w:r>
      <w:r w:rsidR="00B716AF">
        <w:rPr>
          <w:lang w:val="en-US"/>
        </w:rPr>
        <w:t>involved in EngSoc</w:t>
      </w:r>
      <w:r w:rsidR="00D8520A">
        <w:rPr>
          <w:lang w:val="en-US"/>
        </w:rPr>
        <w:t>.</w:t>
      </w:r>
      <w:r w:rsidR="00B716AF">
        <w:rPr>
          <w:lang w:val="en-US"/>
        </w:rPr>
        <w:t xml:space="preserve"> The only way to get more people involved is to have a fair, non-biased panel and by saying a reasonable</w:t>
      </w:r>
      <w:r w:rsidR="00D8520A">
        <w:rPr>
          <w:lang w:val="en-US"/>
        </w:rPr>
        <w:t xml:space="preserve"> effort</w:t>
      </w:r>
      <w:r w:rsidR="00B716AF">
        <w:rPr>
          <w:lang w:val="en-US"/>
        </w:rPr>
        <w:t xml:space="preserve">, this could </w:t>
      </w:r>
      <w:r w:rsidR="00D8520A">
        <w:rPr>
          <w:lang w:val="en-US"/>
        </w:rPr>
        <w:t>provid</w:t>
      </w:r>
      <w:r w:rsidR="00B716AF">
        <w:rPr>
          <w:lang w:val="en-US"/>
        </w:rPr>
        <w:t xml:space="preserve">e </w:t>
      </w:r>
      <w:r w:rsidR="00D8520A">
        <w:rPr>
          <w:lang w:val="en-US"/>
        </w:rPr>
        <w:t xml:space="preserve">a cope out and I think it is an easy way out. The </w:t>
      </w:r>
      <w:r w:rsidR="00B716AF">
        <w:rPr>
          <w:lang w:val="en-US"/>
        </w:rPr>
        <w:t>spirit</w:t>
      </w:r>
      <w:r w:rsidR="00D8520A">
        <w:rPr>
          <w:lang w:val="en-US"/>
        </w:rPr>
        <w:t xml:space="preserve"> is good but it gives a loophole</w:t>
      </w:r>
      <w:r w:rsidR="00B716AF">
        <w:rPr>
          <w:lang w:val="en-US"/>
        </w:rPr>
        <w:t xml:space="preserve"> to people.</w:t>
      </w:r>
    </w:p>
    <w:p w14:paraId="2B5952B8" w14:textId="5F77A1C6" w:rsidR="00B716AF" w:rsidRDefault="0082356F" w:rsidP="007E1BCE">
      <w:pPr>
        <w:spacing w:line="240" w:lineRule="exact"/>
        <w:rPr>
          <w:lang w:val="en-US"/>
        </w:rPr>
      </w:pPr>
      <w:r w:rsidRPr="0082356F">
        <w:rPr>
          <w:u w:val="single"/>
          <w:lang w:val="en-US"/>
        </w:rPr>
        <w:t>Emily Wiersma</w:t>
      </w:r>
      <w:r w:rsidR="00B716AF">
        <w:rPr>
          <w:lang w:val="en-US"/>
        </w:rPr>
        <w:t>:</w:t>
      </w:r>
      <w:r w:rsidR="00D8520A">
        <w:rPr>
          <w:lang w:val="en-US"/>
        </w:rPr>
        <w:t xml:space="preserve"> The reasonable effort is to reflect training we </w:t>
      </w:r>
      <w:r w:rsidR="00B716AF">
        <w:rPr>
          <w:lang w:val="en-US"/>
        </w:rPr>
        <w:t>attended recently</w:t>
      </w:r>
      <w:r w:rsidR="00D8520A">
        <w:rPr>
          <w:lang w:val="en-US"/>
        </w:rPr>
        <w:t xml:space="preserve">. </w:t>
      </w:r>
      <w:r w:rsidR="00B716AF">
        <w:rPr>
          <w:lang w:val="en-US"/>
        </w:rPr>
        <w:t>Our efforts should be in a diverse process that allows for diversity in our hires rather than hiring for diversity. That is where the wording came from. We are trying to make the hiring process open to diversity so it should be easy to make a diverse panel. To talk about concern about the society being run by the same people, I would like to remind council we are looking at gender.</w:t>
      </w:r>
    </w:p>
    <w:p w14:paraId="36315F99" w14:textId="41DE12D1" w:rsidR="00D8520A" w:rsidRDefault="0082356F" w:rsidP="007E1BCE">
      <w:pPr>
        <w:spacing w:line="240" w:lineRule="exact"/>
        <w:rPr>
          <w:lang w:val="en-US"/>
        </w:rPr>
      </w:pPr>
      <w:r w:rsidRPr="0082356F">
        <w:rPr>
          <w:u w:val="single"/>
          <w:lang w:val="en-US"/>
        </w:rPr>
        <w:t>Carson Cook:</w:t>
      </w:r>
      <w:r w:rsidR="00D8520A">
        <w:rPr>
          <w:lang w:val="en-US"/>
        </w:rPr>
        <w:t xml:space="preserve"> Perhaps </w:t>
      </w:r>
      <w:r w:rsidR="00B716AF">
        <w:rPr>
          <w:lang w:val="en-US"/>
        </w:rPr>
        <w:t xml:space="preserve">instead of reasonable effort, we could use </w:t>
      </w:r>
      <w:r w:rsidR="00D8520A">
        <w:rPr>
          <w:lang w:val="en-US"/>
        </w:rPr>
        <w:t>best efforts. Legally</w:t>
      </w:r>
      <w:r w:rsidR="00B716AF">
        <w:rPr>
          <w:lang w:val="en-US"/>
        </w:rPr>
        <w:t>,</w:t>
      </w:r>
      <w:r w:rsidR="00D8520A">
        <w:rPr>
          <w:lang w:val="en-US"/>
        </w:rPr>
        <w:t xml:space="preserve"> best efforts is a tighter definition</w:t>
      </w:r>
      <w:r w:rsidR="00B716AF">
        <w:rPr>
          <w:lang w:val="en-US"/>
        </w:rPr>
        <w:t>.</w:t>
      </w:r>
    </w:p>
    <w:p w14:paraId="1C732B12" w14:textId="5A2D34DA" w:rsidR="00D8520A" w:rsidRDefault="0082356F" w:rsidP="007E1BCE">
      <w:pPr>
        <w:spacing w:line="240" w:lineRule="exact"/>
        <w:rPr>
          <w:lang w:val="en-US"/>
        </w:rPr>
      </w:pPr>
      <w:r w:rsidRPr="0082356F">
        <w:rPr>
          <w:u w:val="single"/>
          <w:lang w:val="en-US"/>
        </w:rPr>
        <w:t xml:space="preserve">Delany Benoit: </w:t>
      </w:r>
      <w:r w:rsidR="00D8520A">
        <w:rPr>
          <w:lang w:val="en-US"/>
        </w:rPr>
        <w:t xml:space="preserve">In my experiences when you are trying to make a gender diverse panel, you end up having people who are </w:t>
      </w:r>
      <w:r w:rsidR="00CA7B53">
        <w:rPr>
          <w:lang w:val="en-US"/>
        </w:rPr>
        <w:t xml:space="preserve">the </w:t>
      </w:r>
      <w:r w:rsidR="00D8520A">
        <w:rPr>
          <w:lang w:val="en-US"/>
        </w:rPr>
        <w:t>m</w:t>
      </w:r>
      <w:r w:rsidR="00CA7B53">
        <w:rPr>
          <w:lang w:val="en-US"/>
        </w:rPr>
        <w:t>o</w:t>
      </w:r>
      <w:r w:rsidR="00D8520A">
        <w:rPr>
          <w:lang w:val="en-US"/>
        </w:rPr>
        <w:t>st experience</w:t>
      </w:r>
      <w:r w:rsidR="00CA7B53">
        <w:rPr>
          <w:lang w:val="en-US"/>
        </w:rPr>
        <w:t>d</w:t>
      </w:r>
      <w:r w:rsidR="00D8520A">
        <w:rPr>
          <w:lang w:val="en-US"/>
        </w:rPr>
        <w:t xml:space="preserve"> unable to interview.</w:t>
      </w:r>
    </w:p>
    <w:p w14:paraId="278BF10E" w14:textId="010F898C" w:rsidR="00D8520A" w:rsidRDefault="0082356F" w:rsidP="007E1BCE">
      <w:pPr>
        <w:spacing w:line="240" w:lineRule="exact"/>
        <w:rPr>
          <w:lang w:val="en-US"/>
        </w:rPr>
      </w:pPr>
      <w:r w:rsidRPr="0082356F">
        <w:rPr>
          <w:u w:val="single"/>
          <w:lang w:val="en-US"/>
        </w:rPr>
        <w:t>Paige Maxwell:</w:t>
      </w:r>
      <w:r w:rsidR="00D8520A">
        <w:rPr>
          <w:lang w:val="en-US"/>
        </w:rPr>
        <w:t xml:space="preserve"> If the goal of this piece of policy is to encourage gender diversity without </w:t>
      </w:r>
      <w:r w:rsidR="00CA7B53">
        <w:rPr>
          <w:lang w:val="en-US"/>
        </w:rPr>
        <w:t xml:space="preserve">using </w:t>
      </w:r>
      <w:r w:rsidR="00D8520A">
        <w:rPr>
          <w:lang w:val="en-US"/>
        </w:rPr>
        <w:t>binary language, yes perhaps that means the most qualified people will not be able to hire</w:t>
      </w:r>
      <w:r w:rsidR="00CA7B53">
        <w:rPr>
          <w:lang w:val="en-US"/>
        </w:rPr>
        <w:t xml:space="preserve"> if we restrict and say that the panel must be gender diverse but a</w:t>
      </w:r>
      <w:r w:rsidR="00D8520A">
        <w:rPr>
          <w:lang w:val="en-US"/>
        </w:rPr>
        <w:t>s I understand it, the policy is to be used to ensure people do not feel like they are targeted</w:t>
      </w:r>
      <w:r w:rsidR="00CA7B53">
        <w:rPr>
          <w:lang w:val="en-US"/>
        </w:rPr>
        <w:t xml:space="preserve"> for their gender when they walk into the room. In my opinion, this is more important than one of the more qualified people being on the panel because I am sure with a panel of three people, there is plenty of room for qualified people to get involved. </w:t>
      </w:r>
    </w:p>
    <w:p w14:paraId="42A8453F" w14:textId="5E526C66" w:rsidR="00D8520A" w:rsidRDefault="0082356F" w:rsidP="007E1BCE">
      <w:pPr>
        <w:spacing w:line="240" w:lineRule="exact"/>
        <w:rPr>
          <w:lang w:val="en-US"/>
        </w:rPr>
      </w:pPr>
      <w:r w:rsidRPr="0082356F">
        <w:rPr>
          <w:u w:val="single"/>
          <w:lang w:val="en-US"/>
        </w:rPr>
        <w:t>Jordan Pernari:</w:t>
      </w:r>
      <w:r w:rsidR="00D8520A">
        <w:rPr>
          <w:lang w:val="en-US"/>
        </w:rPr>
        <w:t xml:space="preserve"> Is the intent of the policy to remove binary language or to</w:t>
      </w:r>
      <w:r w:rsidR="00CA7B53">
        <w:rPr>
          <w:lang w:val="en-US"/>
        </w:rPr>
        <w:t xml:space="preserve"> introduce greater support for gender diversity? </w:t>
      </w:r>
    </w:p>
    <w:p w14:paraId="26566DEC" w14:textId="308F40F2" w:rsidR="00D8520A" w:rsidRDefault="0082356F" w:rsidP="007E1BCE">
      <w:pPr>
        <w:spacing w:line="240" w:lineRule="exact"/>
        <w:rPr>
          <w:lang w:val="en-US"/>
        </w:rPr>
      </w:pPr>
      <w:r w:rsidRPr="0082356F">
        <w:rPr>
          <w:u w:val="single"/>
          <w:lang w:val="en-US"/>
        </w:rPr>
        <w:t>Emily Wiersma</w:t>
      </w:r>
      <w:r w:rsidR="00D8520A">
        <w:rPr>
          <w:lang w:val="en-US"/>
        </w:rPr>
        <w:t xml:space="preserve">: </w:t>
      </w:r>
      <w:r w:rsidR="00CA7B53">
        <w:rPr>
          <w:lang w:val="en-US"/>
        </w:rPr>
        <w:t>The purpose of the policy change regardless is that m</w:t>
      </w:r>
      <w:r w:rsidR="00D8520A">
        <w:rPr>
          <w:lang w:val="en-US"/>
        </w:rPr>
        <w:t>ale and</w:t>
      </w:r>
      <w:r w:rsidR="00CA7B53">
        <w:rPr>
          <w:lang w:val="en-US"/>
        </w:rPr>
        <w:t xml:space="preserve"> female </w:t>
      </w:r>
      <w:r w:rsidR="00D8520A">
        <w:rPr>
          <w:lang w:val="en-US"/>
        </w:rPr>
        <w:t>should not be used</w:t>
      </w:r>
      <w:r w:rsidR="00CA7B53">
        <w:rPr>
          <w:lang w:val="en-US"/>
        </w:rPr>
        <w:t xml:space="preserve"> in this sense</w:t>
      </w:r>
      <w:r w:rsidR="00D8520A">
        <w:rPr>
          <w:lang w:val="en-US"/>
        </w:rPr>
        <w:t xml:space="preserve"> as </w:t>
      </w:r>
      <w:r w:rsidR="00CA7B53">
        <w:rPr>
          <w:lang w:val="en-US"/>
        </w:rPr>
        <w:t xml:space="preserve">those are terms relating to sex when it is fact a </w:t>
      </w:r>
      <w:r w:rsidR="00D8520A">
        <w:rPr>
          <w:lang w:val="en-US"/>
        </w:rPr>
        <w:t xml:space="preserve">gender issue. </w:t>
      </w:r>
      <w:r w:rsidR="00CA7B53">
        <w:rPr>
          <w:lang w:val="en-US"/>
        </w:rPr>
        <w:t>Regardless, i</w:t>
      </w:r>
      <w:r w:rsidR="00D8520A">
        <w:rPr>
          <w:lang w:val="en-US"/>
        </w:rPr>
        <w:t xml:space="preserve">t is to make hiring more </w:t>
      </w:r>
      <w:r w:rsidR="00CA7B53">
        <w:rPr>
          <w:lang w:val="en-US"/>
        </w:rPr>
        <w:t>relevant</w:t>
      </w:r>
      <w:r w:rsidR="00D8520A">
        <w:rPr>
          <w:lang w:val="en-US"/>
        </w:rPr>
        <w:t xml:space="preserve"> as you have </w:t>
      </w:r>
      <w:r w:rsidR="00CA7B53">
        <w:rPr>
          <w:lang w:val="en-US"/>
        </w:rPr>
        <w:t>panels with people on them who are a diversity pick</w:t>
      </w:r>
      <w:r w:rsidR="00D8520A">
        <w:rPr>
          <w:lang w:val="en-US"/>
        </w:rPr>
        <w:t xml:space="preserve">. They do not have </w:t>
      </w:r>
      <w:r w:rsidR="00CA7B53">
        <w:rPr>
          <w:lang w:val="en-US"/>
        </w:rPr>
        <w:t>qualifiers</w:t>
      </w:r>
      <w:r w:rsidR="00D8520A">
        <w:rPr>
          <w:lang w:val="en-US"/>
        </w:rPr>
        <w:t xml:space="preserve"> and are not invested in</w:t>
      </w:r>
      <w:r w:rsidR="00CA7B53">
        <w:rPr>
          <w:lang w:val="en-US"/>
        </w:rPr>
        <w:t xml:space="preserve"> the interview process</w:t>
      </w:r>
      <w:r w:rsidR="00D8520A">
        <w:rPr>
          <w:lang w:val="en-US"/>
        </w:rPr>
        <w:t>.</w:t>
      </w:r>
      <w:r w:rsidR="00CA7B53">
        <w:rPr>
          <w:lang w:val="en-US"/>
        </w:rPr>
        <w:t xml:space="preserve"> They are there because of their gender. They are not qualified, invested nor do they care about hiring the best candidate for the job. That is hugely problematic.</w:t>
      </w:r>
      <w:r w:rsidR="00D8520A">
        <w:rPr>
          <w:lang w:val="en-US"/>
        </w:rPr>
        <w:t xml:space="preserve"> We have done a lot of work to get to the diversity we have</w:t>
      </w:r>
      <w:r w:rsidR="00CA7B53">
        <w:rPr>
          <w:lang w:val="en-US"/>
        </w:rPr>
        <w:t xml:space="preserve"> today</w:t>
      </w:r>
      <w:r w:rsidR="00D8520A">
        <w:rPr>
          <w:lang w:val="en-US"/>
        </w:rPr>
        <w:t xml:space="preserve">. I feel as though </w:t>
      </w:r>
      <w:r w:rsidR="00CA7B53">
        <w:rPr>
          <w:lang w:val="en-US"/>
        </w:rPr>
        <w:t>this policy</w:t>
      </w:r>
      <w:r w:rsidR="00D8520A">
        <w:rPr>
          <w:lang w:val="en-US"/>
        </w:rPr>
        <w:t xml:space="preserve"> is a hinderance to hiring at this point</w:t>
      </w:r>
      <w:r w:rsidR="00CA7B53">
        <w:rPr>
          <w:lang w:val="en-US"/>
        </w:rPr>
        <w:t xml:space="preserve"> rather then a benefit. </w:t>
      </w:r>
    </w:p>
    <w:p w14:paraId="5D719EA6" w14:textId="5997AF3A" w:rsidR="00443090" w:rsidRDefault="0082356F" w:rsidP="007E1BCE">
      <w:pPr>
        <w:spacing w:line="240" w:lineRule="exact"/>
        <w:rPr>
          <w:lang w:val="en-US"/>
        </w:rPr>
      </w:pPr>
      <w:r w:rsidRPr="0082356F">
        <w:rPr>
          <w:u w:val="single"/>
          <w:lang w:val="en-US"/>
        </w:rPr>
        <w:t>Jamil Pirani:</w:t>
      </w:r>
      <w:r w:rsidR="00D8520A">
        <w:rPr>
          <w:lang w:val="en-US"/>
        </w:rPr>
        <w:t xml:space="preserve"> I think if we are talking about </w:t>
      </w:r>
      <w:r w:rsidR="00CA7B53">
        <w:rPr>
          <w:lang w:val="en-US"/>
        </w:rPr>
        <w:t>whether diversity reduces the qualifiers of those on the hiring panel, it is important to note that this policy will still say, people holding positions of relevance to the positions being hired.</w:t>
      </w:r>
      <w:r w:rsidR="00D8520A">
        <w:rPr>
          <w:lang w:val="en-US"/>
        </w:rPr>
        <w:t xml:space="preserve"> Adding in a qualifier</w:t>
      </w:r>
      <w:r w:rsidR="00CA7B53">
        <w:rPr>
          <w:lang w:val="en-US"/>
        </w:rPr>
        <w:t xml:space="preserve"> to the diversity</w:t>
      </w:r>
      <w:r w:rsidR="00D8520A">
        <w:rPr>
          <w:lang w:val="en-US"/>
        </w:rPr>
        <w:t xml:space="preserve"> will keep the spirit</w:t>
      </w:r>
      <w:r w:rsidR="00443090">
        <w:rPr>
          <w:lang w:val="en-US"/>
        </w:rPr>
        <w:t xml:space="preserve"> of the old policy</w:t>
      </w:r>
      <w:r w:rsidR="00D8520A">
        <w:rPr>
          <w:lang w:val="en-US"/>
        </w:rPr>
        <w:t xml:space="preserve">, change </w:t>
      </w:r>
      <w:r w:rsidR="00443090">
        <w:rPr>
          <w:lang w:val="en-US"/>
        </w:rPr>
        <w:t xml:space="preserve">to use the proper wording and change it to be qualified. </w:t>
      </w:r>
    </w:p>
    <w:p w14:paraId="1BF76D39" w14:textId="76A536E0" w:rsidR="00D8520A" w:rsidRDefault="0082356F" w:rsidP="007E1BCE">
      <w:pPr>
        <w:spacing w:line="240" w:lineRule="exact"/>
        <w:rPr>
          <w:lang w:val="en-US"/>
        </w:rPr>
      </w:pPr>
      <w:r w:rsidRPr="0082356F">
        <w:rPr>
          <w:u w:val="single"/>
          <w:lang w:val="en-US"/>
        </w:rPr>
        <w:t xml:space="preserve">Christina Bisol: </w:t>
      </w:r>
      <w:r w:rsidR="00D8520A">
        <w:rPr>
          <w:lang w:val="en-US"/>
        </w:rPr>
        <w:t xml:space="preserve">An easy way would be to say </w:t>
      </w:r>
      <w:r w:rsidR="00443090">
        <w:rPr>
          <w:lang w:val="en-US"/>
        </w:rPr>
        <w:t>have a</w:t>
      </w:r>
      <w:r w:rsidR="00D8520A">
        <w:rPr>
          <w:lang w:val="en-US"/>
        </w:rPr>
        <w:t xml:space="preserve"> diverse and qualified panel</w:t>
      </w:r>
      <w:r w:rsidR="00443090">
        <w:rPr>
          <w:lang w:val="en-US"/>
        </w:rPr>
        <w:t>.</w:t>
      </w:r>
    </w:p>
    <w:p w14:paraId="3D4C2830" w14:textId="0A858E18" w:rsidR="00D8520A" w:rsidRDefault="0082356F" w:rsidP="007E1BCE">
      <w:pPr>
        <w:spacing w:line="240" w:lineRule="exact"/>
        <w:rPr>
          <w:lang w:val="en-US"/>
        </w:rPr>
      </w:pPr>
      <w:r w:rsidRPr="0082356F">
        <w:rPr>
          <w:u w:val="single"/>
          <w:lang w:val="en-US"/>
        </w:rPr>
        <w:lastRenderedPageBreak/>
        <w:t xml:space="preserve">Alexander Clifford: </w:t>
      </w:r>
      <w:r w:rsidR="00443090">
        <w:rPr>
          <w:lang w:val="en-US"/>
        </w:rPr>
        <w:t xml:space="preserve">Jamil said there is always the possibility for a diverse panel, but in my experience this </w:t>
      </w:r>
      <w:r w:rsidR="00D8520A">
        <w:rPr>
          <w:lang w:val="en-US"/>
        </w:rPr>
        <w:t>is not always the case</w:t>
      </w:r>
      <w:r w:rsidR="00443090">
        <w:rPr>
          <w:lang w:val="en-US"/>
        </w:rPr>
        <w:t>.</w:t>
      </w:r>
      <w:r w:rsidR="00D8520A">
        <w:rPr>
          <w:lang w:val="en-US"/>
        </w:rPr>
        <w:t xml:space="preserve"> I was on </w:t>
      </w:r>
      <w:r w:rsidR="00443090">
        <w:rPr>
          <w:lang w:val="en-US"/>
        </w:rPr>
        <w:t xml:space="preserve">the </w:t>
      </w:r>
      <w:r w:rsidR="00D8520A">
        <w:rPr>
          <w:lang w:val="en-US"/>
        </w:rPr>
        <w:t>OTIS</w:t>
      </w:r>
      <w:r w:rsidR="00443090">
        <w:rPr>
          <w:lang w:val="en-US"/>
        </w:rPr>
        <w:t xml:space="preserve"> hiring panel</w:t>
      </w:r>
      <w:r w:rsidR="00D8520A">
        <w:rPr>
          <w:lang w:val="en-US"/>
        </w:rPr>
        <w:t xml:space="preserve"> because I was a guy and there have been many others where I have been the o</w:t>
      </w:r>
      <w:r w:rsidR="00443090">
        <w:rPr>
          <w:lang w:val="en-US"/>
        </w:rPr>
        <w:t>n</w:t>
      </w:r>
      <w:r w:rsidR="00D8520A">
        <w:rPr>
          <w:lang w:val="en-US"/>
        </w:rPr>
        <w:t>ly guy and</w:t>
      </w:r>
      <w:r w:rsidR="00443090">
        <w:rPr>
          <w:lang w:val="en-US"/>
        </w:rPr>
        <w:t xml:space="preserve"> I have tried to maintain relevance but I really have had no relevance to it</w:t>
      </w:r>
      <w:r w:rsidR="00D8520A">
        <w:rPr>
          <w:lang w:val="en-US"/>
        </w:rPr>
        <w:t>.</w:t>
      </w:r>
      <w:r w:rsidR="00443090">
        <w:rPr>
          <w:lang w:val="en-US"/>
        </w:rPr>
        <w:t xml:space="preserve"> </w:t>
      </w:r>
      <w:r w:rsidR="00D8520A">
        <w:rPr>
          <w:lang w:val="en-US"/>
        </w:rPr>
        <w:t xml:space="preserve">Not everyone presents a gender and </w:t>
      </w:r>
      <w:r w:rsidR="00443090">
        <w:rPr>
          <w:lang w:val="en-US"/>
        </w:rPr>
        <w:t>someone who is</w:t>
      </w:r>
      <w:r w:rsidR="00D8520A">
        <w:rPr>
          <w:lang w:val="en-US"/>
        </w:rPr>
        <w:t xml:space="preserve"> gender queer or fluid may </w:t>
      </w:r>
      <w:r w:rsidR="00443090">
        <w:rPr>
          <w:lang w:val="en-US"/>
        </w:rPr>
        <w:t xml:space="preserve">not </w:t>
      </w:r>
      <w:r w:rsidR="00D8520A">
        <w:rPr>
          <w:lang w:val="en-US"/>
        </w:rPr>
        <w:t xml:space="preserve">feel </w:t>
      </w:r>
      <w:r w:rsidR="00443090">
        <w:rPr>
          <w:lang w:val="en-US"/>
        </w:rPr>
        <w:t xml:space="preserve">represented or </w:t>
      </w:r>
      <w:r w:rsidR="00D8520A">
        <w:rPr>
          <w:lang w:val="en-US"/>
        </w:rPr>
        <w:t xml:space="preserve">comfortable with </w:t>
      </w:r>
      <w:r w:rsidR="00443090">
        <w:rPr>
          <w:lang w:val="en-US"/>
        </w:rPr>
        <w:t>this, simply by having to say they identify as male or female.</w:t>
      </w:r>
    </w:p>
    <w:p w14:paraId="1FD9ECD7" w14:textId="218E6E42" w:rsidR="00D8520A" w:rsidRDefault="0082356F" w:rsidP="007E1BCE">
      <w:pPr>
        <w:spacing w:line="240" w:lineRule="exact"/>
        <w:rPr>
          <w:lang w:val="en-US"/>
        </w:rPr>
      </w:pPr>
      <w:r w:rsidRPr="0082356F">
        <w:rPr>
          <w:u w:val="single"/>
          <w:lang w:val="en-US"/>
        </w:rPr>
        <w:t>Carson Cook:</w:t>
      </w:r>
      <w:r w:rsidR="00D8520A">
        <w:rPr>
          <w:lang w:val="en-US"/>
        </w:rPr>
        <w:t xml:space="preserve"> </w:t>
      </w:r>
      <w:r w:rsidR="00F835CD">
        <w:rPr>
          <w:lang w:val="en-US"/>
        </w:rPr>
        <w:t>I would like to reinforce that there are</w:t>
      </w:r>
      <w:r w:rsidR="00D8520A">
        <w:rPr>
          <w:lang w:val="en-US"/>
        </w:rPr>
        <w:t xml:space="preserve"> more types of diversity then gender diversity</w:t>
      </w:r>
      <w:r w:rsidR="00F835CD">
        <w:rPr>
          <w:lang w:val="en-US"/>
        </w:rPr>
        <w:t>.</w:t>
      </w:r>
    </w:p>
    <w:p w14:paraId="0106A80F" w14:textId="4CB484F5" w:rsidR="00D8520A" w:rsidRDefault="0082356F" w:rsidP="007E1BCE">
      <w:pPr>
        <w:spacing w:line="240" w:lineRule="exact"/>
        <w:rPr>
          <w:lang w:val="en-US"/>
        </w:rPr>
      </w:pPr>
      <w:r w:rsidRPr="0082356F">
        <w:rPr>
          <w:u w:val="single"/>
          <w:lang w:val="en-US"/>
        </w:rPr>
        <w:t xml:space="preserve">Vicky Bolitho: </w:t>
      </w:r>
      <w:r w:rsidR="00D8520A">
        <w:rPr>
          <w:lang w:val="en-US"/>
        </w:rPr>
        <w:t>If we are specifically lo</w:t>
      </w:r>
      <w:r w:rsidR="00F835CD">
        <w:rPr>
          <w:lang w:val="en-US"/>
        </w:rPr>
        <w:t>o</w:t>
      </w:r>
      <w:r w:rsidR="00D8520A">
        <w:rPr>
          <w:lang w:val="en-US"/>
        </w:rPr>
        <w:t xml:space="preserve">king at gender, </w:t>
      </w:r>
      <w:r w:rsidR="00F835CD">
        <w:rPr>
          <w:lang w:val="en-US"/>
        </w:rPr>
        <w:t xml:space="preserve">I know that most people don’t think that gender is a concern but </w:t>
      </w:r>
      <w:r w:rsidR="00D8520A">
        <w:rPr>
          <w:lang w:val="en-US"/>
        </w:rPr>
        <w:t>if you are a first</w:t>
      </w:r>
      <w:r w:rsidR="00F835CD">
        <w:rPr>
          <w:lang w:val="en-US"/>
        </w:rPr>
        <w:t>-</w:t>
      </w:r>
      <w:r w:rsidR="00D8520A">
        <w:rPr>
          <w:lang w:val="en-US"/>
        </w:rPr>
        <w:t>year girl heading into a panel of three</w:t>
      </w:r>
      <w:r w:rsidR="00F835CD">
        <w:rPr>
          <w:lang w:val="en-US"/>
        </w:rPr>
        <w:t>-</w:t>
      </w:r>
      <w:r w:rsidR="00D8520A">
        <w:rPr>
          <w:lang w:val="en-US"/>
        </w:rPr>
        <w:t xml:space="preserve">year </w:t>
      </w:r>
      <w:r w:rsidR="00F835CD">
        <w:rPr>
          <w:lang w:val="en-US"/>
        </w:rPr>
        <w:t>guys</w:t>
      </w:r>
      <w:r w:rsidR="00D8520A">
        <w:rPr>
          <w:lang w:val="en-US"/>
        </w:rPr>
        <w:t xml:space="preserve">, </w:t>
      </w:r>
      <w:r w:rsidR="00F835CD">
        <w:rPr>
          <w:lang w:val="en-US"/>
        </w:rPr>
        <w:t>you are going to feel intimidated, or at least I would personally</w:t>
      </w:r>
      <w:r w:rsidR="00D8520A">
        <w:rPr>
          <w:lang w:val="en-US"/>
        </w:rPr>
        <w:t xml:space="preserve">. </w:t>
      </w:r>
      <w:r w:rsidR="00F835CD">
        <w:rPr>
          <w:lang w:val="en-US"/>
        </w:rPr>
        <w:t xml:space="preserve">Coming at it from that point of view, the gender diversity is important. It there a way we could </w:t>
      </w:r>
      <w:r w:rsidR="00D8520A">
        <w:rPr>
          <w:lang w:val="en-US"/>
        </w:rPr>
        <w:t xml:space="preserve">we get rid of the </w:t>
      </w:r>
      <w:r w:rsidR="00F835CD">
        <w:rPr>
          <w:lang w:val="en-US"/>
        </w:rPr>
        <w:t>binary</w:t>
      </w:r>
      <w:r w:rsidR="00D8520A">
        <w:rPr>
          <w:lang w:val="en-US"/>
        </w:rPr>
        <w:t xml:space="preserve"> language</w:t>
      </w:r>
      <w:r w:rsidR="00F835CD">
        <w:rPr>
          <w:lang w:val="en-US"/>
        </w:rPr>
        <w:t xml:space="preserve"> and just say diverse genders as that includes gender queer and non-binary people as well as the standard gender binary. </w:t>
      </w:r>
    </w:p>
    <w:p w14:paraId="15436F0C" w14:textId="05DAC987" w:rsidR="00D8520A" w:rsidRDefault="007128BB" w:rsidP="007E1BCE">
      <w:pPr>
        <w:spacing w:line="240" w:lineRule="exact"/>
        <w:rPr>
          <w:lang w:val="en-US"/>
        </w:rPr>
      </w:pPr>
      <w:r w:rsidRPr="007128BB">
        <w:rPr>
          <w:u w:val="single"/>
          <w:lang w:val="en-US"/>
        </w:rPr>
        <w:t>Behshid Behrouzi</w:t>
      </w:r>
      <w:r w:rsidR="00D8520A">
        <w:rPr>
          <w:lang w:val="en-US"/>
        </w:rPr>
        <w:t>: It is important to not</w:t>
      </w:r>
      <w:r w:rsidR="00F835CD">
        <w:rPr>
          <w:lang w:val="en-US"/>
        </w:rPr>
        <w:t>e</w:t>
      </w:r>
      <w:r w:rsidR="00D8520A">
        <w:rPr>
          <w:lang w:val="en-US"/>
        </w:rPr>
        <w:t xml:space="preserve"> we are preparing people for real world </w:t>
      </w:r>
      <w:r w:rsidR="00F835CD">
        <w:rPr>
          <w:lang w:val="en-US"/>
        </w:rPr>
        <w:t xml:space="preserve">careers and </w:t>
      </w:r>
      <w:r w:rsidR="00D8520A">
        <w:rPr>
          <w:lang w:val="en-US"/>
        </w:rPr>
        <w:t>interviews. I spo</w:t>
      </w:r>
      <w:r w:rsidR="00F835CD">
        <w:rPr>
          <w:lang w:val="en-US"/>
        </w:rPr>
        <w:t>k</w:t>
      </w:r>
      <w:r w:rsidR="00D8520A">
        <w:rPr>
          <w:lang w:val="en-US"/>
        </w:rPr>
        <w:t>e to someone who when into a</w:t>
      </w:r>
      <w:r w:rsidR="00F835CD">
        <w:rPr>
          <w:lang w:val="en-US"/>
        </w:rPr>
        <w:t>n interview, was interviewed by an</w:t>
      </w:r>
      <w:r w:rsidR="00D8520A">
        <w:rPr>
          <w:lang w:val="en-US"/>
        </w:rPr>
        <w:t xml:space="preserve"> all</w:t>
      </w:r>
      <w:r w:rsidR="00F835CD">
        <w:rPr>
          <w:lang w:val="en-US"/>
        </w:rPr>
        <w:t>-</w:t>
      </w:r>
      <w:r w:rsidR="00D8520A">
        <w:rPr>
          <w:lang w:val="en-US"/>
        </w:rPr>
        <w:t xml:space="preserve">male panel and she said </w:t>
      </w:r>
      <w:r w:rsidR="00F835CD">
        <w:rPr>
          <w:lang w:val="en-US"/>
        </w:rPr>
        <w:t xml:space="preserve">EngSoc not prepare her for that. If there is one thing we are supposed to do, it is to prepare people for real world situations. </w:t>
      </w:r>
    </w:p>
    <w:p w14:paraId="191C3F09" w14:textId="20B7C868" w:rsidR="00D8520A" w:rsidRDefault="0082356F" w:rsidP="007E1BCE">
      <w:pPr>
        <w:spacing w:line="240" w:lineRule="exact"/>
        <w:rPr>
          <w:lang w:val="en-US"/>
        </w:rPr>
      </w:pPr>
      <w:r w:rsidRPr="0082356F">
        <w:rPr>
          <w:u w:val="single"/>
          <w:lang w:val="en-US"/>
        </w:rPr>
        <w:t>Jordan Pernari:</w:t>
      </w:r>
      <w:r w:rsidR="00D8520A">
        <w:rPr>
          <w:lang w:val="en-US"/>
        </w:rPr>
        <w:t xml:space="preserve"> </w:t>
      </w:r>
      <w:r w:rsidR="00541D94">
        <w:rPr>
          <w:lang w:val="en-US"/>
        </w:rPr>
        <w:t xml:space="preserve">With respect to real world interviews, there are </w:t>
      </w:r>
      <w:r w:rsidR="00D8520A">
        <w:rPr>
          <w:lang w:val="en-US"/>
        </w:rPr>
        <w:t>many companies</w:t>
      </w:r>
      <w:r w:rsidR="00541D94">
        <w:rPr>
          <w:lang w:val="en-US"/>
        </w:rPr>
        <w:t xml:space="preserve"> that</w:t>
      </w:r>
      <w:r w:rsidR="00D8520A">
        <w:rPr>
          <w:lang w:val="en-US"/>
        </w:rPr>
        <w:t xml:space="preserve"> mandate having a </w:t>
      </w:r>
      <w:r w:rsidR="00541D94">
        <w:rPr>
          <w:lang w:val="en-US"/>
        </w:rPr>
        <w:t>visibility</w:t>
      </w:r>
      <w:r w:rsidR="00D8520A">
        <w:rPr>
          <w:lang w:val="en-US"/>
        </w:rPr>
        <w:t xml:space="preserve"> </w:t>
      </w:r>
      <w:r w:rsidR="00541D94">
        <w:rPr>
          <w:lang w:val="en-US"/>
        </w:rPr>
        <w:t>diverse</w:t>
      </w:r>
      <w:r w:rsidR="00D8520A">
        <w:rPr>
          <w:lang w:val="en-US"/>
        </w:rPr>
        <w:t xml:space="preserve"> pan</w:t>
      </w:r>
      <w:r w:rsidR="00541D94">
        <w:rPr>
          <w:lang w:val="en-US"/>
        </w:rPr>
        <w:t>el</w:t>
      </w:r>
      <w:r w:rsidR="00D8520A">
        <w:rPr>
          <w:lang w:val="en-US"/>
        </w:rPr>
        <w:t>.</w:t>
      </w:r>
      <w:r w:rsidR="00541D94">
        <w:rPr>
          <w:lang w:val="en-US"/>
        </w:rPr>
        <w:t xml:space="preserve"> It is unfortunate that happened but it is also not </w:t>
      </w:r>
      <w:r w:rsidR="003270B1">
        <w:rPr>
          <w:lang w:val="en-US"/>
        </w:rPr>
        <w:t>always true that people don’t consider this in the real world.</w:t>
      </w:r>
      <w:r w:rsidR="00D8520A">
        <w:rPr>
          <w:lang w:val="en-US"/>
        </w:rPr>
        <w:t xml:space="preserve"> Additionally, I don’t think we have to prepare every person for every interview</w:t>
      </w:r>
      <w:r w:rsidR="003270B1">
        <w:rPr>
          <w:lang w:val="en-US"/>
        </w:rPr>
        <w:t xml:space="preserve"> scenario</w:t>
      </w:r>
      <w:r w:rsidR="00D8520A">
        <w:rPr>
          <w:lang w:val="en-US"/>
        </w:rPr>
        <w:t>.</w:t>
      </w:r>
      <w:r w:rsidR="003270B1">
        <w:rPr>
          <w:lang w:val="en-US"/>
        </w:rPr>
        <w:t xml:space="preserve"> We are responsible for them developing skill that they could use in an interview.</w:t>
      </w:r>
      <w:r w:rsidR="00D8520A">
        <w:rPr>
          <w:lang w:val="en-US"/>
        </w:rPr>
        <w:t xml:space="preserve"> If we could do that in a constructive way by creating a comfortable </w:t>
      </w:r>
      <w:r w:rsidR="003270B1">
        <w:rPr>
          <w:lang w:val="en-US"/>
        </w:rPr>
        <w:t xml:space="preserve">and inviting environment, that is what we should be doing, rather than what might happen in the real world as there are problems with how things are done. </w:t>
      </w:r>
    </w:p>
    <w:p w14:paraId="1016BC5E" w14:textId="65E3AAFF" w:rsidR="00D8520A" w:rsidRDefault="0082356F" w:rsidP="007E1BCE">
      <w:pPr>
        <w:spacing w:line="240" w:lineRule="exact"/>
        <w:rPr>
          <w:lang w:val="en-US"/>
        </w:rPr>
      </w:pPr>
      <w:r w:rsidRPr="0082356F">
        <w:rPr>
          <w:u w:val="single"/>
          <w:lang w:val="en-US"/>
        </w:rPr>
        <w:t>Emily Wiersma</w:t>
      </w:r>
      <w:r w:rsidR="00D8520A">
        <w:rPr>
          <w:lang w:val="en-US"/>
        </w:rPr>
        <w:t xml:space="preserve">: My </w:t>
      </w:r>
      <w:r w:rsidR="003270B1">
        <w:rPr>
          <w:lang w:val="en-US"/>
        </w:rPr>
        <w:t>hesitation</w:t>
      </w:r>
      <w:r w:rsidR="00D8520A">
        <w:rPr>
          <w:lang w:val="en-US"/>
        </w:rPr>
        <w:t xml:space="preserve"> with gender diversity is that we are forcing people</w:t>
      </w:r>
      <w:r w:rsidR="003270B1">
        <w:rPr>
          <w:lang w:val="en-US"/>
        </w:rPr>
        <w:t xml:space="preserve"> identify in order to be on a hiring panel</w:t>
      </w:r>
      <w:r w:rsidR="00D8520A">
        <w:rPr>
          <w:lang w:val="en-US"/>
        </w:rPr>
        <w:t xml:space="preserve">. </w:t>
      </w:r>
      <w:r w:rsidR="003270B1">
        <w:rPr>
          <w:lang w:val="en-US"/>
        </w:rPr>
        <w:t xml:space="preserve">I know it can be a stressful situation as a first year to walk into a room of people identifying as men but to force our volunteers and employees to identify their gender for the sake of a hiring panel, even if we are not looking at the binary, is inherently problematic and does </w:t>
      </w:r>
      <w:r w:rsidR="00D8520A">
        <w:rPr>
          <w:lang w:val="en-US"/>
        </w:rPr>
        <w:t xml:space="preserve">not reflect us supporting our </w:t>
      </w:r>
      <w:r w:rsidR="003270B1">
        <w:rPr>
          <w:lang w:val="en-US"/>
        </w:rPr>
        <w:t xml:space="preserve">volunteers and members of the society. </w:t>
      </w:r>
    </w:p>
    <w:p w14:paraId="43E13E02" w14:textId="5AAEF36B" w:rsidR="00D8520A" w:rsidRDefault="0082356F" w:rsidP="007E1BCE">
      <w:pPr>
        <w:spacing w:line="240" w:lineRule="exact"/>
        <w:rPr>
          <w:lang w:val="en-US"/>
        </w:rPr>
      </w:pPr>
      <w:r w:rsidRPr="0082356F">
        <w:rPr>
          <w:u w:val="single"/>
          <w:lang w:val="en-US"/>
        </w:rPr>
        <w:t xml:space="preserve">Kodie Becker: </w:t>
      </w:r>
      <w:r w:rsidR="00D8520A">
        <w:rPr>
          <w:lang w:val="en-US"/>
        </w:rPr>
        <w:t xml:space="preserve">I was </w:t>
      </w:r>
      <w:r w:rsidR="003270B1">
        <w:rPr>
          <w:lang w:val="en-US"/>
        </w:rPr>
        <w:t xml:space="preserve">at </w:t>
      </w:r>
      <w:r w:rsidR="00D8520A">
        <w:rPr>
          <w:lang w:val="en-US"/>
        </w:rPr>
        <w:t xml:space="preserve">the equity office today to present this </w:t>
      </w:r>
      <w:r w:rsidR="003270B1">
        <w:rPr>
          <w:lang w:val="en-US"/>
        </w:rPr>
        <w:t>motion</w:t>
      </w:r>
      <w:r w:rsidR="00D8520A">
        <w:rPr>
          <w:lang w:val="en-US"/>
        </w:rPr>
        <w:t xml:space="preserve"> to </w:t>
      </w:r>
      <w:r w:rsidR="003270B1">
        <w:rPr>
          <w:lang w:val="en-US"/>
        </w:rPr>
        <w:t>Heidi</w:t>
      </w:r>
      <w:r w:rsidR="00D8520A">
        <w:rPr>
          <w:lang w:val="en-US"/>
        </w:rPr>
        <w:t xml:space="preserve">. She emulated this entirely and said this is the best wording we could use as we want to support all types of diversity and </w:t>
      </w:r>
      <w:r w:rsidR="003270B1">
        <w:rPr>
          <w:lang w:val="en-US"/>
        </w:rPr>
        <w:t xml:space="preserve">we do not want to have that limitation of </w:t>
      </w:r>
      <w:r w:rsidR="00D8520A">
        <w:rPr>
          <w:lang w:val="en-US"/>
        </w:rPr>
        <w:t xml:space="preserve">forcing people to </w:t>
      </w:r>
      <w:r w:rsidR="003270B1">
        <w:rPr>
          <w:lang w:val="en-US"/>
        </w:rPr>
        <w:t>identify.</w:t>
      </w:r>
    </w:p>
    <w:p w14:paraId="2BF7B2F2" w14:textId="3E4CA0F8" w:rsidR="00D8520A" w:rsidRDefault="0082356F" w:rsidP="007E1BCE">
      <w:pPr>
        <w:spacing w:line="240" w:lineRule="exact"/>
        <w:rPr>
          <w:lang w:val="en-US"/>
        </w:rPr>
      </w:pPr>
      <w:r w:rsidRPr="0082356F">
        <w:rPr>
          <w:u w:val="single"/>
          <w:lang w:val="en-US"/>
        </w:rPr>
        <w:t>Jordan Pernari:</w:t>
      </w:r>
      <w:r w:rsidR="00D8520A">
        <w:rPr>
          <w:lang w:val="en-US"/>
        </w:rPr>
        <w:t xml:space="preserve"> </w:t>
      </w:r>
      <w:r w:rsidR="003270B1">
        <w:rPr>
          <w:lang w:val="en-US"/>
        </w:rPr>
        <w:t>W</w:t>
      </w:r>
      <w:r w:rsidR="00D8520A">
        <w:rPr>
          <w:lang w:val="en-US"/>
        </w:rPr>
        <w:t>ith respect to not cha</w:t>
      </w:r>
      <w:r w:rsidR="003270B1">
        <w:rPr>
          <w:lang w:val="en-US"/>
        </w:rPr>
        <w:t xml:space="preserve">nging </w:t>
      </w:r>
      <w:r w:rsidR="00D8520A">
        <w:rPr>
          <w:lang w:val="en-US"/>
        </w:rPr>
        <w:t>it to be a</w:t>
      </w:r>
      <w:r w:rsidR="003270B1">
        <w:rPr>
          <w:lang w:val="en-US"/>
        </w:rPr>
        <w:t xml:space="preserve"> gender</w:t>
      </w:r>
      <w:r w:rsidR="00D8520A">
        <w:rPr>
          <w:lang w:val="en-US"/>
        </w:rPr>
        <w:t xml:space="preserve"> </w:t>
      </w:r>
      <w:r w:rsidR="003270B1">
        <w:rPr>
          <w:lang w:val="en-US"/>
        </w:rPr>
        <w:t>diverse</w:t>
      </w:r>
      <w:r w:rsidR="00D8520A">
        <w:rPr>
          <w:lang w:val="en-US"/>
        </w:rPr>
        <w:t xml:space="preserve"> panel, could we add guiding </w:t>
      </w:r>
      <w:r w:rsidR="003270B1">
        <w:rPr>
          <w:lang w:val="en-US"/>
        </w:rPr>
        <w:t xml:space="preserve">language to the policy? </w:t>
      </w:r>
    </w:p>
    <w:p w14:paraId="3CBD09D5" w14:textId="7BB03698" w:rsidR="00D8520A" w:rsidRDefault="0082356F" w:rsidP="007E1BCE">
      <w:pPr>
        <w:spacing w:line="240" w:lineRule="exact"/>
        <w:rPr>
          <w:lang w:val="en-US"/>
        </w:rPr>
      </w:pPr>
      <w:r w:rsidRPr="0082356F">
        <w:rPr>
          <w:u w:val="single"/>
          <w:lang w:val="en-US"/>
        </w:rPr>
        <w:t>Emily Wiersma</w:t>
      </w:r>
      <w:r w:rsidR="00D8520A">
        <w:rPr>
          <w:lang w:val="en-US"/>
        </w:rPr>
        <w:t xml:space="preserve">: </w:t>
      </w:r>
      <w:r w:rsidR="003270B1">
        <w:rPr>
          <w:lang w:val="en-US"/>
        </w:rPr>
        <w:t>T</w:t>
      </w:r>
      <w:r w:rsidR="00D8520A">
        <w:rPr>
          <w:lang w:val="en-US"/>
        </w:rPr>
        <w:t>hat would be a more training th</w:t>
      </w:r>
      <w:r w:rsidR="003270B1">
        <w:rPr>
          <w:lang w:val="en-US"/>
        </w:rPr>
        <w:t xml:space="preserve">ing rather then a policy thing. </w:t>
      </w:r>
    </w:p>
    <w:p w14:paraId="4533AC29" w14:textId="5C8B10A8" w:rsidR="00D8520A" w:rsidRDefault="0082356F" w:rsidP="007E1BCE">
      <w:pPr>
        <w:spacing w:line="240" w:lineRule="exact"/>
        <w:rPr>
          <w:lang w:val="en-US"/>
        </w:rPr>
      </w:pPr>
      <w:r w:rsidRPr="0082356F">
        <w:rPr>
          <w:u w:val="single"/>
          <w:lang w:val="en-US"/>
        </w:rPr>
        <w:t xml:space="preserve">Primrose Chareka: </w:t>
      </w:r>
      <w:r w:rsidR="00D8520A">
        <w:rPr>
          <w:lang w:val="en-US"/>
        </w:rPr>
        <w:t xml:space="preserve">In the </w:t>
      </w:r>
      <w:r w:rsidR="003270B1">
        <w:rPr>
          <w:lang w:val="en-US"/>
        </w:rPr>
        <w:t>spirit</w:t>
      </w:r>
      <w:r w:rsidR="00D8520A">
        <w:rPr>
          <w:lang w:val="en-US"/>
        </w:rPr>
        <w:t xml:space="preserve"> of what it was before</w:t>
      </w:r>
      <w:r w:rsidR="003270B1">
        <w:rPr>
          <w:lang w:val="en-US"/>
        </w:rPr>
        <w:t xml:space="preserve"> with one male and one femal</w:t>
      </w:r>
      <w:r w:rsidR="00FF2BA0">
        <w:rPr>
          <w:lang w:val="en-US"/>
        </w:rPr>
        <w:t>e</w:t>
      </w:r>
      <w:r w:rsidR="00D8520A">
        <w:rPr>
          <w:lang w:val="en-US"/>
        </w:rPr>
        <w:t xml:space="preserve">, the </w:t>
      </w:r>
      <w:r w:rsidR="003270B1">
        <w:rPr>
          <w:lang w:val="en-US"/>
        </w:rPr>
        <w:t>spirit</w:t>
      </w:r>
      <w:r w:rsidR="00D8520A">
        <w:rPr>
          <w:lang w:val="en-US"/>
        </w:rPr>
        <w:t xml:space="preserve"> was to have a </w:t>
      </w:r>
      <w:r w:rsidR="003270B1">
        <w:rPr>
          <w:lang w:val="en-US"/>
        </w:rPr>
        <w:t>visibly</w:t>
      </w:r>
      <w:r w:rsidR="00D8520A">
        <w:rPr>
          <w:lang w:val="en-US"/>
        </w:rPr>
        <w:t xml:space="preserve"> diverse panel. You </w:t>
      </w:r>
      <w:r w:rsidR="00983F1C">
        <w:rPr>
          <w:lang w:val="en-US"/>
        </w:rPr>
        <w:t xml:space="preserve">should state having a visibly diverse </w:t>
      </w:r>
      <w:r w:rsidR="00FF2BA0">
        <w:rPr>
          <w:lang w:val="en-US"/>
        </w:rPr>
        <w:t xml:space="preserve">panel </w:t>
      </w:r>
      <w:r w:rsidR="00983F1C">
        <w:rPr>
          <w:lang w:val="en-US"/>
        </w:rPr>
        <w:t xml:space="preserve">as you could have </w:t>
      </w:r>
      <w:r w:rsidR="00FF2BA0">
        <w:rPr>
          <w:lang w:val="en-US"/>
        </w:rPr>
        <w:t>ethnically</w:t>
      </w:r>
      <w:r w:rsidR="00983F1C">
        <w:rPr>
          <w:lang w:val="en-US"/>
        </w:rPr>
        <w:t xml:space="preserve"> divers</w:t>
      </w:r>
      <w:r w:rsidR="00FF2BA0">
        <w:rPr>
          <w:lang w:val="en-US"/>
        </w:rPr>
        <w:t>e panel t</w:t>
      </w:r>
      <w:r w:rsidR="00983F1C">
        <w:rPr>
          <w:lang w:val="en-US"/>
        </w:rPr>
        <w:t>hat does not look divers</w:t>
      </w:r>
      <w:r w:rsidR="00FF2BA0">
        <w:rPr>
          <w:lang w:val="en-US"/>
        </w:rPr>
        <w:t>e. This would hinder the spirit of this so I think is should state resoable efforts to have a visibly diverse panel.</w:t>
      </w:r>
    </w:p>
    <w:p w14:paraId="01BC4389" w14:textId="7AE33784" w:rsidR="00983F1C" w:rsidRDefault="0082356F" w:rsidP="007E1BCE">
      <w:pPr>
        <w:spacing w:line="240" w:lineRule="exact"/>
        <w:rPr>
          <w:lang w:val="en-US"/>
        </w:rPr>
      </w:pPr>
      <w:r w:rsidRPr="0082356F">
        <w:rPr>
          <w:u w:val="single"/>
          <w:lang w:val="en-US"/>
        </w:rPr>
        <w:t>Paige Maxwell:</w:t>
      </w:r>
      <w:r w:rsidR="00983F1C">
        <w:rPr>
          <w:lang w:val="en-US"/>
        </w:rPr>
        <w:t xml:space="preserve"> You do not what to force </w:t>
      </w:r>
      <w:r w:rsidR="00FF2BA0">
        <w:rPr>
          <w:lang w:val="en-US"/>
        </w:rPr>
        <w:t>people</w:t>
      </w:r>
      <w:r w:rsidR="00983F1C">
        <w:rPr>
          <w:lang w:val="en-US"/>
        </w:rPr>
        <w:t xml:space="preserve"> to divulge their gender</w:t>
      </w:r>
      <w:r w:rsidR="00FF2BA0">
        <w:rPr>
          <w:lang w:val="en-US"/>
        </w:rPr>
        <w:t xml:space="preserve">. Making a reasonable effort to have a gender diverse panel does not necessarily have to involve asking people their genders. As I understand, the goal of this policy is to increase the comfort level of people walking into the room that when people walk into a room, they will have a panel that will consider them unbiasedly. </w:t>
      </w:r>
    </w:p>
    <w:p w14:paraId="7275D694" w14:textId="5EB06DD8" w:rsidR="00983F1C" w:rsidRDefault="0082356F" w:rsidP="007E1BCE">
      <w:pPr>
        <w:spacing w:line="240" w:lineRule="exact"/>
        <w:rPr>
          <w:lang w:val="en-US"/>
        </w:rPr>
      </w:pPr>
      <w:r w:rsidRPr="0082356F">
        <w:rPr>
          <w:u w:val="single"/>
          <w:lang w:val="en-US"/>
        </w:rPr>
        <w:t>Carson Cook:</w:t>
      </w:r>
      <w:r w:rsidR="00983F1C">
        <w:rPr>
          <w:lang w:val="en-US"/>
        </w:rPr>
        <w:t xml:space="preserve"> Well saying g</w:t>
      </w:r>
      <w:r w:rsidR="00FF2BA0">
        <w:rPr>
          <w:lang w:val="en-US"/>
        </w:rPr>
        <w:t>e</w:t>
      </w:r>
      <w:r w:rsidR="00983F1C">
        <w:rPr>
          <w:lang w:val="en-US"/>
        </w:rPr>
        <w:t xml:space="preserve">nder divers would </w:t>
      </w:r>
      <w:r w:rsidR="00FF2BA0">
        <w:rPr>
          <w:lang w:val="en-US"/>
        </w:rPr>
        <w:t xml:space="preserve">technically </w:t>
      </w:r>
      <w:r w:rsidR="00983F1C">
        <w:rPr>
          <w:lang w:val="en-US"/>
        </w:rPr>
        <w:t xml:space="preserve">not force this. If you are </w:t>
      </w:r>
      <w:r w:rsidR="00FF2BA0">
        <w:rPr>
          <w:lang w:val="en-US"/>
        </w:rPr>
        <w:t>trying</w:t>
      </w:r>
      <w:r w:rsidR="00983F1C">
        <w:rPr>
          <w:lang w:val="en-US"/>
        </w:rPr>
        <w:t xml:space="preserve"> to build a pane</w:t>
      </w:r>
      <w:r w:rsidR="00FF2BA0">
        <w:rPr>
          <w:lang w:val="en-US"/>
        </w:rPr>
        <w:t>l that is visibly gender diverse</w:t>
      </w:r>
      <w:r w:rsidR="00983F1C">
        <w:rPr>
          <w:lang w:val="en-US"/>
        </w:rPr>
        <w:t>, you will be labeling people</w:t>
      </w:r>
      <w:r w:rsidR="00FF2BA0">
        <w:rPr>
          <w:lang w:val="en-US"/>
        </w:rPr>
        <w:t xml:space="preserve">. </w:t>
      </w:r>
    </w:p>
    <w:p w14:paraId="7D35AFB7" w14:textId="0C7C2648" w:rsidR="00983F1C" w:rsidRDefault="0082356F" w:rsidP="007E1BCE">
      <w:pPr>
        <w:spacing w:line="240" w:lineRule="exact"/>
        <w:rPr>
          <w:lang w:val="en-US"/>
        </w:rPr>
      </w:pPr>
      <w:r w:rsidRPr="0082356F">
        <w:rPr>
          <w:u w:val="single"/>
          <w:lang w:val="en-US"/>
        </w:rPr>
        <w:lastRenderedPageBreak/>
        <w:t>Jamil Pirani:</w:t>
      </w:r>
      <w:r w:rsidR="00983F1C">
        <w:rPr>
          <w:lang w:val="en-US"/>
        </w:rPr>
        <w:t xml:space="preserve"> I really like </w:t>
      </w:r>
      <w:r w:rsidR="00FF2BA0">
        <w:rPr>
          <w:lang w:val="en-US"/>
        </w:rPr>
        <w:t>Primrose</w:t>
      </w:r>
      <w:r w:rsidR="00983F1C">
        <w:rPr>
          <w:lang w:val="en-US"/>
        </w:rPr>
        <w:t>’s idea of including the wor</w:t>
      </w:r>
      <w:r w:rsidR="00FF2BA0">
        <w:rPr>
          <w:lang w:val="en-US"/>
        </w:rPr>
        <w:t xml:space="preserve">d </w:t>
      </w:r>
      <w:r w:rsidR="00983F1C">
        <w:rPr>
          <w:lang w:val="en-US"/>
        </w:rPr>
        <w:t>visibly divers</w:t>
      </w:r>
      <w:r w:rsidR="00FF2BA0">
        <w:rPr>
          <w:lang w:val="en-US"/>
        </w:rPr>
        <w:t>e</w:t>
      </w:r>
      <w:r w:rsidR="00983F1C">
        <w:rPr>
          <w:lang w:val="en-US"/>
        </w:rPr>
        <w:t xml:space="preserve"> in there so that we maintain the idea of reducing the </w:t>
      </w:r>
      <w:r w:rsidR="00FF2BA0">
        <w:rPr>
          <w:lang w:val="en-US"/>
        </w:rPr>
        <w:t>threatening</w:t>
      </w:r>
      <w:r w:rsidR="00983F1C">
        <w:rPr>
          <w:lang w:val="en-US"/>
        </w:rPr>
        <w:t xml:space="preserve"> feel of </w:t>
      </w:r>
      <w:r w:rsidR="00FF2BA0">
        <w:rPr>
          <w:lang w:val="en-US"/>
        </w:rPr>
        <w:t xml:space="preserve">a homogeneous </w:t>
      </w:r>
      <w:r w:rsidR="00983F1C">
        <w:rPr>
          <w:lang w:val="en-US"/>
        </w:rPr>
        <w:t xml:space="preserve">panel. I want to amend it to say so that </w:t>
      </w:r>
      <w:r w:rsidR="00FF2BA0">
        <w:rPr>
          <w:lang w:val="en-US"/>
        </w:rPr>
        <w:t>hiring</w:t>
      </w:r>
      <w:r w:rsidR="00983F1C">
        <w:rPr>
          <w:lang w:val="en-US"/>
        </w:rPr>
        <w:t xml:space="preserve"> </w:t>
      </w:r>
      <w:r w:rsidR="00FF2BA0">
        <w:rPr>
          <w:lang w:val="en-US"/>
        </w:rPr>
        <w:t>committee</w:t>
      </w:r>
      <w:r w:rsidR="00983F1C">
        <w:rPr>
          <w:lang w:val="en-US"/>
        </w:rPr>
        <w:t xml:space="preserve"> will make a best effort to have a </w:t>
      </w:r>
      <w:r w:rsidR="00FF2BA0">
        <w:rPr>
          <w:lang w:val="en-US"/>
        </w:rPr>
        <w:t>visibly</w:t>
      </w:r>
      <w:r w:rsidR="00983F1C">
        <w:rPr>
          <w:lang w:val="en-US"/>
        </w:rPr>
        <w:t xml:space="preserve"> diverse panel of member currently holding positions relevant to the position being hired</w:t>
      </w:r>
      <w:r w:rsidR="00FF2BA0">
        <w:rPr>
          <w:lang w:val="en-US"/>
        </w:rPr>
        <w:t xml:space="preserve">. We are changing the wording to include best efforts instead of reasonable efforts and to include the word visibly. </w:t>
      </w:r>
    </w:p>
    <w:p w14:paraId="1CAE3818" w14:textId="6456BC32" w:rsidR="00983F1C" w:rsidRDefault="00983F1C" w:rsidP="007E1BCE">
      <w:pPr>
        <w:spacing w:line="240" w:lineRule="exact"/>
        <w:rPr>
          <w:lang w:val="en-US"/>
        </w:rPr>
      </w:pPr>
      <w:r>
        <w:rPr>
          <w:lang w:val="en-US"/>
        </w:rPr>
        <w:t>Jordan</w:t>
      </w:r>
      <w:r w:rsidR="007128BB">
        <w:rPr>
          <w:lang w:val="en-US"/>
        </w:rPr>
        <w:t xml:space="preserve"> Pernari</w:t>
      </w:r>
      <w:r>
        <w:rPr>
          <w:lang w:val="en-US"/>
        </w:rPr>
        <w:t xml:space="preserve"> seconds it </w:t>
      </w:r>
    </w:p>
    <w:p w14:paraId="18878BE4" w14:textId="2960A0C2" w:rsidR="00983F1C" w:rsidRDefault="0082356F" w:rsidP="007E1BCE">
      <w:pPr>
        <w:spacing w:line="240" w:lineRule="exact"/>
        <w:rPr>
          <w:lang w:val="en-US"/>
        </w:rPr>
      </w:pPr>
      <w:r w:rsidRPr="0082356F">
        <w:rPr>
          <w:u w:val="single"/>
          <w:lang w:val="en-US"/>
        </w:rPr>
        <w:t xml:space="preserve">Alexander Clifford: </w:t>
      </w:r>
      <w:r w:rsidR="00983F1C">
        <w:rPr>
          <w:lang w:val="en-US"/>
        </w:rPr>
        <w:t>I know I said this but many people present differently then they identify</w:t>
      </w:r>
      <w:r w:rsidR="00E83138">
        <w:rPr>
          <w:lang w:val="en-US"/>
        </w:rPr>
        <w:t xml:space="preserve"> and while I think it is in good spirits. Something like this, that favors those who identify one way and if</w:t>
      </w:r>
      <w:r w:rsidR="00983F1C">
        <w:rPr>
          <w:lang w:val="en-US"/>
        </w:rPr>
        <w:t xml:space="preserve"> people were picked </w:t>
      </w:r>
      <w:r w:rsidR="00FF2BA0">
        <w:rPr>
          <w:lang w:val="en-US"/>
        </w:rPr>
        <w:t>because</w:t>
      </w:r>
      <w:r w:rsidR="00983F1C">
        <w:rPr>
          <w:lang w:val="en-US"/>
        </w:rPr>
        <w:t xml:space="preserve"> of this, this would be unfortunate</w:t>
      </w:r>
      <w:r w:rsidR="00E83138">
        <w:rPr>
          <w:lang w:val="en-US"/>
        </w:rPr>
        <w:t>.</w:t>
      </w:r>
    </w:p>
    <w:p w14:paraId="3E40EBFA" w14:textId="21B9DCFD" w:rsidR="00983F1C" w:rsidRPr="007E1BCE" w:rsidRDefault="0082356F" w:rsidP="007E1BCE">
      <w:pPr>
        <w:spacing w:line="240" w:lineRule="exact"/>
        <w:rPr>
          <w:lang w:val="en-US"/>
        </w:rPr>
      </w:pPr>
      <w:r w:rsidRPr="0082356F">
        <w:rPr>
          <w:u w:val="single"/>
          <w:lang w:val="en-US"/>
        </w:rPr>
        <w:t>Carson Cook:</w:t>
      </w:r>
      <w:r w:rsidR="00983F1C">
        <w:rPr>
          <w:lang w:val="en-US"/>
        </w:rPr>
        <w:t xml:space="preserve"> </w:t>
      </w:r>
      <w:r w:rsidR="00E83138">
        <w:rPr>
          <w:lang w:val="en-US"/>
        </w:rPr>
        <w:t xml:space="preserve">The way that I see it, is that you put the best effort into having a visibly diverse panel with the caveat that it has to be relevant positions. So that every panel is relevant to the position and can speak to the position be hired.  </w:t>
      </w:r>
    </w:p>
    <w:p w14:paraId="0337DE66" w14:textId="7E59E337" w:rsidR="007E1BCE" w:rsidRPr="007E1BCE" w:rsidRDefault="007E1BCE" w:rsidP="00232385">
      <w:pPr>
        <w:pStyle w:val="Heading5"/>
        <w:rPr>
          <w:lang w:val="en-US"/>
        </w:rPr>
      </w:pPr>
      <w:r w:rsidRPr="007E1BCE">
        <w:rPr>
          <w:lang w:val="en-US"/>
        </w:rPr>
        <w:t xml:space="preserve">Motion 6 </w:t>
      </w:r>
    </w:p>
    <w:p w14:paraId="115B93C6" w14:textId="77777777" w:rsidR="007E1BCE" w:rsidRPr="007E1BCE" w:rsidRDefault="007E1BCE" w:rsidP="007E1BCE">
      <w:pPr>
        <w:spacing w:line="240" w:lineRule="exact"/>
        <w:rPr>
          <w:lang w:val="en-US"/>
        </w:rPr>
      </w:pPr>
      <w:r w:rsidRPr="007E1BCE">
        <w:rPr>
          <w:lang w:val="en-US"/>
        </w:rPr>
        <w:t>Whereas:</w:t>
      </w:r>
      <w:r w:rsidRPr="007E1BCE">
        <w:rPr>
          <w:lang w:val="en-US"/>
        </w:rPr>
        <w:tab/>
        <w:t>We are looking into digitizing our hiring process;</w:t>
      </w:r>
    </w:p>
    <w:p w14:paraId="0140C690" w14:textId="77777777" w:rsidR="007E1BCE" w:rsidRPr="007E1BCE" w:rsidRDefault="007E1BCE" w:rsidP="007E1BCE">
      <w:pPr>
        <w:spacing w:line="240" w:lineRule="exact"/>
        <w:rPr>
          <w:lang w:val="en-US"/>
        </w:rPr>
      </w:pPr>
      <w:r w:rsidRPr="007E1BCE">
        <w:rPr>
          <w:lang w:val="en-US"/>
        </w:rPr>
        <w:t>&amp; whereas:</w:t>
      </w:r>
      <w:r w:rsidRPr="007E1BCE">
        <w:rPr>
          <w:lang w:val="en-US"/>
        </w:rPr>
        <w:tab/>
        <w:t>We need the policy to do so;</w:t>
      </w:r>
    </w:p>
    <w:p w14:paraId="2D0E2C33" w14:textId="77777777" w:rsidR="007E1BCE" w:rsidRPr="007E1BCE" w:rsidRDefault="007E1BCE" w:rsidP="007E1BCE">
      <w:pPr>
        <w:spacing w:line="240" w:lineRule="exact"/>
        <w:rPr>
          <w:lang w:val="en-US"/>
        </w:rPr>
      </w:pPr>
    </w:p>
    <w:p w14:paraId="13C2689D" w14:textId="77777777" w:rsidR="007E1BCE" w:rsidRPr="007E1BCE" w:rsidRDefault="007E1BCE" w:rsidP="007E1BCE">
      <w:pPr>
        <w:spacing w:line="240" w:lineRule="exact"/>
        <w:rPr>
          <w:lang w:val="en-US"/>
        </w:rPr>
      </w:pPr>
      <w:r w:rsidRPr="007E1BCE">
        <w:rPr>
          <w:lang w:val="en-US"/>
        </w:rPr>
        <w:t>BE IT RESOLVED THAT:</w:t>
      </w:r>
    </w:p>
    <w:p w14:paraId="243403F9" w14:textId="77777777" w:rsidR="007E1BCE" w:rsidRPr="007E1BCE" w:rsidRDefault="007E1BCE" w:rsidP="007E1BCE">
      <w:pPr>
        <w:spacing w:line="240" w:lineRule="exact"/>
        <w:rPr>
          <w:lang w:val="en-US"/>
        </w:rPr>
      </w:pPr>
      <w:r w:rsidRPr="007E1BCE">
        <w:rPr>
          <w:lang w:val="en-US"/>
        </w:rPr>
        <w:t>Council approve the addition of policy B.9 Hiring Notes Digitization to section γ, as seen in APPENDIX “DIGITIZATION”.</w:t>
      </w:r>
    </w:p>
    <w:p w14:paraId="7A893ABD" w14:textId="77777777" w:rsidR="007E1BCE" w:rsidRPr="007E1BCE" w:rsidRDefault="007E1BCE" w:rsidP="007E1BCE">
      <w:pPr>
        <w:spacing w:line="240" w:lineRule="exact"/>
        <w:rPr>
          <w:lang w:val="en-US"/>
        </w:rPr>
      </w:pPr>
    </w:p>
    <w:p w14:paraId="1451A259" w14:textId="77777777" w:rsidR="007E1BCE" w:rsidRDefault="007E1BCE" w:rsidP="007E1BCE">
      <w:pPr>
        <w:spacing w:line="240" w:lineRule="exact"/>
        <w:rPr>
          <w:lang w:val="en-US"/>
        </w:rPr>
      </w:pPr>
      <w:r w:rsidRPr="007E1BCE">
        <w:rPr>
          <w:lang w:val="en-US"/>
        </w:rPr>
        <w:t>Moved by: Emily “Don’t be analog” Wiersma</w:t>
      </w:r>
    </w:p>
    <w:p w14:paraId="6370BC39" w14:textId="1ACDEA8E" w:rsidR="007E1BCE" w:rsidRDefault="007E1BCE" w:rsidP="007E1BCE">
      <w:pPr>
        <w:spacing w:line="240" w:lineRule="exact"/>
        <w:rPr>
          <w:lang w:val="en-US"/>
        </w:rPr>
      </w:pPr>
      <w:r w:rsidRPr="007E1BCE">
        <w:rPr>
          <w:lang w:val="en-US"/>
        </w:rPr>
        <w:t xml:space="preserve">Seconded by: Kodie “Be more digital” Becker </w:t>
      </w:r>
    </w:p>
    <w:p w14:paraId="68AC023B" w14:textId="02496A77" w:rsidR="007E1BCE" w:rsidRDefault="007E1BCE" w:rsidP="007E1BCE">
      <w:pPr>
        <w:spacing w:line="240" w:lineRule="exact"/>
        <w:rPr>
          <w:b/>
          <w:lang w:val="en-US"/>
        </w:rPr>
      </w:pPr>
      <w:r>
        <w:rPr>
          <w:b/>
          <w:lang w:val="en-US"/>
        </w:rPr>
        <w:t>Motion Passes</w:t>
      </w:r>
    </w:p>
    <w:p w14:paraId="558617BE" w14:textId="46714B76" w:rsidR="00983F1C" w:rsidRDefault="0082356F" w:rsidP="007E1BCE">
      <w:pPr>
        <w:spacing w:line="240" w:lineRule="exact"/>
        <w:rPr>
          <w:lang w:val="en-US"/>
        </w:rPr>
      </w:pPr>
      <w:r w:rsidRPr="0082356F">
        <w:rPr>
          <w:u w:val="single"/>
          <w:lang w:val="en-US"/>
        </w:rPr>
        <w:t>Emily Wiersma</w:t>
      </w:r>
      <w:r w:rsidR="00983F1C" w:rsidRPr="0082356F">
        <w:rPr>
          <w:lang w:val="en-US"/>
        </w:rPr>
        <w:t>:</w:t>
      </w:r>
      <w:r w:rsidR="00983F1C">
        <w:rPr>
          <w:b/>
          <w:lang w:val="en-US"/>
        </w:rPr>
        <w:t xml:space="preserve"> </w:t>
      </w:r>
      <w:r w:rsidR="00983F1C">
        <w:rPr>
          <w:lang w:val="en-US"/>
        </w:rPr>
        <w:t xml:space="preserve">This was a summer project for us to reduce the paper we go through. </w:t>
      </w:r>
      <w:r w:rsidR="00FE688D">
        <w:rPr>
          <w:lang w:val="en-US"/>
        </w:rPr>
        <w:t>This policy is so that we can use tablets in the hiring process and t</w:t>
      </w:r>
      <w:r w:rsidR="00983F1C">
        <w:rPr>
          <w:lang w:val="en-US"/>
        </w:rPr>
        <w:t>his is still moving into the test p</w:t>
      </w:r>
      <w:r w:rsidR="00FE688D">
        <w:rPr>
          <w:lang w:val="en-US"/>
        </w:rPr>
        <w:t>ilot</w:t>
      </w:r>
      <w:r w:rsidR="00983F1C">
        <w:rPr>
          <w:lang w:val="en-US"/>
        </w:rPr>
        <w:t xml:space="preserve"> stage</w:t>
      </w:r>
      <w:r w:rsidR="00FE688D">
        <w:rPr>
          <w:lang w:val="en-US"/>
        </w:rPr>
        <w:t>.</w:t>
      </w:r>
    </w:p>
    <w:p w14:paraId="0A8209E3" w14:textId="42BE9486" w:rsidR="00983F1C" w:rsidRDefault="0082356F" w:rsidP="007E1BCE">
      <w:pPr>
        <w:spacing w:line="240" w:lineRule="exact"/>
        <w:rPr>
          <w:lang w:val="en-US"/>
        </w:rPr>
      </w:pPr>
      <w:r w:rsidRPr="0082356F">
        <w:rPr>
          <w:u w:val="single"/>
          <w:lang w:val="en-US"/>
        </w:rPr>
        <w:t>Jordan Pernari:</w:t>
      </w:r>
      <w:r w:rsidR="00983F1C">
        <w:rPr>
          <w:lang w:val="en-US"/>
        </w:rPr>
        <w:t xml:space="preserve"> Question, is there any policy preventing us from using tablets </w:t>
      </w:r>
      <w:r w:rsidR="00FE688D">
        <w:rPr>
          <w:lang w:val="en-US"/>
        </w:rPr>
        <w:t xml:space="preserve">during tablets </w:t>
      </w:r>
      <w:r w:rsidR="00983F1C">
        <w:rPr>
          <w:lang w:val="en-US"/>
        </w:rPr>
        <w:t xml:space="preserve">currently? If there isn’t this should be </w:t>
      </w:r>
      <w:r w:rsidR="00FE688D">
        <w:rPr>
          <w:lang w:val="en-US"/>
        </w:rPr>
        <w:t>piloted</w:t>
      </w:r>
      <w:r w:rsidR="00983F1C">
        <w:rPr>
          <w:lang w:val="en-US"/>
        </w:rPr>
        <w:t xml:space="preserve"> before we change policy as once it is in</w:t>
      </w:r>
      <w:r w:rsidR="0012195F">
        <w:rPr>
          <w:lang w:val="en-US"/>
        </w:rPr>
        <w:t xml:space="preserve"> policy</w:t>
      </w:r>
      <w:r w:rsidR="00983F1C">
        <w:rPr>
          <w:lang w:val="en-US"/>
        </w:rPr>
        <w:t>, it</w:t>
      </w:r>
      <w:r w:rsidR="0012195F">
        <w:rPr>
          <w:lang w:val="en-US"/>
        </w:rPr>
        <w:t>’</w:t>
      </w:r>
      <w:r w:rsidR="00983F1C">
        <w:rPr>
          <w:lang w:val="en-US"/>
        </w:rPr>
        <w:t>s hard</w:t>
      </w:r>
      <w:r w:rsidR="0012195F">
        <w:rPr>
          <w:lang w:val="en-US"/>
        </w:rPr>
        <w:t>er</w:t>
      </w:r>
      <w:r w:rsidR="00983F1C">
        <w:rPr>
          <w:lang w:val="en-US"/>
        </w:rPr>
        <w:t xml:space="preserve"> to change and is </w:t>
      </w:r>
      <w:r w:rsidR="0012195F">
        <w:rPr>
          <w:lang w:val="en-US"/>
        </w:rPr>
        <w:t xml:space="preserve">more </w:t>
      </w:r>
      <w:r w:rsidR="00983F1C">
        <w:rPr>
          <w:lang w:val="en-US"/>
        </w:rPr>
        <w:t>binding</w:t>
      </w:r>
      <w:r w:rsidR="0012195F">
        <w:rPr>
          <w:lang w:val="en-US"/>
        </w:rPr>
        <w:t>.</w:t>
      </w:r>
    </w:p>
    <w:p w14:paraId="37D0A260" w14:textId="3FF409D1" w:rsidR="00983F1C" w:rsidRDefault="0082356F" w:rsidP="007E1BCE">
      <w:pPr>
        <w:spacing w:line="240" w:lineRule="exact"/>
        <w:rPr>
          <w:lang w:val="en-US"/>
        </w:rPr>
      </w:pPr>
      <w:r w:rsidRPr="0082356F">
        <w:rPr>
          <w:u w:val="single"/>
          <w:lang w:val="en-US"/>
        </w:rPr>
        <w:t>Jamil Pirani:</w:t>
      </w:r>
      <w:r w:rsidR="00983F1C">
        <w:rPr>
          <w:lang w:val="en-US"/>
        </w:rPr>
        <w:t xml:space="preserve"> Just to add on, if this goes through and it is tested and found to be lacking we will not be able to change</w:t>
      </w:r>
      <w:r w:rsidR="0012195F">
        <w:rPr>
          <w:lang w:val="en-US"/>
        </w:rPr>
        <w:t xml:space="preserve"> the policy</w:t>
      </w:r>
      <w:r w:rsidR="00983F1C">
        <w:rPr>
          <w:lang w:val="en-US"/>
        </w:rPr>
        <w:t xml:space="preserve"> in this sitting of council. The next time we could change it would be a </w:t>
      </w:r>
      <w:r w:rsidR="0012195F">
        <w:rPr>
          <w:lang w:val="en-US"/>
        </w:rPr>
        <w:t xml:space="preserve">full </w:t>
      </w:r>
      <w:r w:rsidR="00983F1C">
        <w:rPr>
          <w:lang w:val="en-US"/>
        </w:rPr>
        <w:t>year f</w:t>
      </w:r>
      <w:r w:rsidR="0012195F">
        <w:rPr>
          <w:lang w:val="en-US"/>
        </w:rPr>
        <w:t>ro</w:t>
      </w:r>
      <w:r w:rsidR="00983F1C">
        <w:rPr>
          <w:lang w:val="en-US"/>
        </w:rPr>
        <w:t xml:space="preserve">m now. </w:t>
      </w:r>
      <w:r w:rsidR="0012195F">
        <w:rPr>
          <w:lang w:val="en-US"/>
        </w:rPr>
        <w:t>I am personally of the opinion that w</w:t>
      </w:r>
      <w:r w:rsidR="00983F1C">
        <w:rPr>
          <w:lang w:val="en-US"/>
        </w:rPr>
        <w:t xml:space="preserve">e should test </w:t>
      </w:r>
      <w:r w:rsidR="0012195F">
        <w:rPr>
          <w:lang w:val="en-US"/>
        </w:rPr>
        <w:t>the tablet system</w:t>
      </w:r>
      <w:r w:rsidR="00983F1C">
        <w:rPr>
          <w:lang w:val="en-US"/>
        </w:rPr>
        <w:t xml:space="preserve"> before it is in policy. </w:t>
      </w:r>
      <w:r w:rsidR="0012195F">
        <w:rPr>
          <w:lang w:val="en-US"/>
        </w:rPr>
        <w:t xml:space="preserve">Whether that be having two </w:t>
      </w:r>
      <w:r w:rsidR="00983F1C">
        <w:rPr>
          <w:lang w:val="en-US"/>
        </w:rPr>
        <w:t>hiring panels use them and then report back on their use rather th</w:t>
      </w:r>
      <w:r w:rsidR="0012195F">
        <w:rPr>
          <w:lang w:val="en-US"/>
        </w:rPr>
        <w:t>a</w:t>
      </w:r>
      <w:r w:rsidR="00983F1C">
        <w:rPr>
          <w:lang w:val="en-US"/>
        </w:rPr>
        <w:t>n voting on it</w:t>
      </w:r>
      <w:r w:rsidR="0012195F">
        <w:rPr>
          <w:lang w:val="en-US"/>
        </w:rPr>
        <w:t xml:space="preserve"> now</w:t>
      </w:r>
      <w:r w:rsidR="00983F1C">
        <w:rPr>
          <w:lang w:val="en-US"/>
        </w:rPr>
        <w:t xml:space="preserve">. </w:t>
      </w:r>
      <w:r w:rsidR="0012195F">
        <w:rPr>
          <w:lang w:val="en-US"/>
        </w:rPr>
        <w:t>With that, I would like to ask h</w:t>
      </w:r>
      <w:r w:rsidR="00983F1C">
        <w:rPr>
          <w:lang w:val="en-US"/>
        </w:rPr>
        <w:t xml:space="preserve">ow </w:t>
      </w:r>
      <w:r w:rsidR="0012195F">
        <w:rPr>
          <w:lang w:val="en-US"/>
        </w:rPr>
        <w:t xml:space="preserve">this </w:t>
      </w:r>
      <w:r w:rsidR="00983F1C">
        <w:rPr>
          <w:lang w:val="en-US"/>
        </w:rPr>
        <w:t>will this change</w:t>
      </w:r>
      <w:r w:rsidR="0012195F">
        <w:rPr>
          <w:lang w:val="en-US"/>
        </w:rPr>
        <w:t xml:space="preserve">, </w:t>
      </w:r>
      <w:r w:rsidR="00983F1C">
        <w:rPr>
          <w:lang w:val="en-US"/>
        </w:rPr>
        <w:t xml:space="preserve">improve or maintain </w:t>
      </w:r>
      <w:r w:rsidR="0012195F">
        <w:rPr>
          <w:lang w:val="en-US"/>
        </w:rPr>
        <w:t>security</w:t>
      </w:r>
      <w:r w:rsidR="00983F1C">
        <w:rPr>
          <w:lang w:val="en-US"/>
        </w:rPr>
        <w:t xml:space="preserve"> </w:t>
      </w:r>
      <w:r w:rsidR="0012195F">
        <w:rPr>
          <w:lang w:val="en-US"/>
        </w:rPr>
        <w:t>specifically</w:t>
      </w:r>
      <w:r w:rsidR="00983F1C">
        <w:rPr>
          <w:lang w:val="en-US"/>
        </w:rPr>
        <w:t xml:space="preserve"> with </w:t>
      </w:r>
      <w:r w:rsidR="0012195F">
        <w:rPr>
          <w:lang w:val="en-US"/>
        </w:rPr>
        <w:t xml:space="preserve">regards to </w:t>
      </w:r>
      <w:r w:rsidR="00983F1C">
        <w:rPr>
          <w:lang w:val="en-US"/>
        </w:rPr>
        <w:t xml:space="preserve">the </w:t>
      </w:r>
      <w:r w:rsidR="0012195F">
        <w:rPr>
          <w:lang w:val="en-US"/>
        </w:rPr>
        <w:t xml:space="preserve">secure </w:t>
      </w:r>
      <w:r w:rsidR="00983F1C">
        <w:rPr>
          <w:lang w:val="en-US"/>
        </w:rPr>
        <w:t xml:space="preserve">storage of confidential information. </w:t>
      </w:r>
      <w:r w:rsidR="0012195F">
        <w:rPr>
          <w:lang w:val="en-US"/>
        </w:rPr>
        <w:t>As far as I understand now, the hiring sheets are securely destroyed after about one year. So h</w:t>
      </w:r>
      <w:r w:rsidR="00983F1C">
        <w:rPr>
          <w:lang w:val="en-US"/>
        </w:rPr>
        <w:t xml:space="preserve">ow will we deal with the storage of confidential </w:t>
      </w:r>
      <w:r w:rsidR="0012195F">
        <w:rPr>
          <w:lang w:val="en-US"/>
        </w:rPr>
        <w:t>materials with this new system.</w:t>
      </w:r>
    </w:p>
    <w:p w14:paraId="4E54CADF" w14:textId="5D8EF07F" w:rsidR="0012195F" w:rsidRDefault="0082356F" w:rsidP="007E1BCE">
      <w:pPr>
        <w:spacing w:line="240" w:lineRule="exact"/>
        <w:rPr>
          <w:lang w:val="en-US"/>
        </w:rPr>
      </w:pPr>
      <w:r w:rsidRPr="0082356F">
        <w:rPr>
          <w:u w:val="single"/>
          <w:lang w:val="en-US"/>
        </w:rPr>
        <w:t xml:space="preserve">Andrew Farley: </w:t>
      </w:r>
      <w:r w:rsidR="0012195F">
        <w:rPr>
          <w:lang w:val="en-US"/>
        </w:rPr>
        <w:t>Is there an answer to President Pinari’s question?</w:t>
      </w:r>
    </w:p>
    <w:p w14:paraId="49D2C425" w14:textId="6B24F892" w:rsidR="0012195F" w:rsidRDefault="0082356F" w:rsidP="007E1BCE">
      <w:pPr>
        <w:spacing w:line="240" w:lineRule="exact"/>
        <w:rPr>
          <w:lang w:val="en-US"/>
        </w:rPr>
      </w:pPr>
      <w:r w:rsidRPr="0082356F">
        <w:rPr>
          <w:u w:val="single"/>
          <w:lang w:val="en-US"/>
        </w:rPr>
        <w:t xml:space="preserve">Gillian Wu: </w:t>
      </w:r>
      <w:r w:rsidR="0012195F">
        <w:rPr>
          <w:lang w:val="en-US"/>
        </w:rPr>
        <w:t>I don’t see anything.</w:t>
      </w:r>
    </w:p>
    <w:p w14:paraId="7A1D88F2" w14:textId="650764D4" w:rsidR="0012195F" w:rsidRDefault="0082356F" w:rsidP="007E1BCE">
      <w:pPr>
        <w:spacing w:line="240" w:lineRule="exact"/>
        <w:rPr>
          <w:lang w:val="en-US"/>
        </w:rPr>
      </w:pPr>
      <w:r w:rsidRPr="0082356F">
        <w:rPr>
          <w:u w:val="single"/>
          <w:lang w:val="en-US"/>
        </w:rPr>
        <w:lastRenderedPageBreak/>
        <w:t>Emily Wiersma</w:t>
      </w:r>
      <w:r w:rsidR="00983F1C">
        <w:rPr>
          <w:lang w:val="en-US"/>
        </w:rPr>
        <w:t xml:space="preserve">: </w:t>
      </w:r>
      <w:r w:rsidR="0012195F">
        <w:rPr>
          <w:lang w:val="en-US"/>
        </w:rPr>
        <w:t xml:space="preserve">Everything in policy relays on the physical hiring note layout and the physical filing of notes which would not apply to this situation at all which is why we wrote the policy. I guess it could be open to interpretation. </w:t>
      </w:r>
    </w:p>
    <w:p w14:paraId="1321B858" w14:textId="5706A28C" w:rsidR="00983F1C" w:rsidRDefault="0082356F" w:rsidP="007E1BCE">
      <w:pPr>
        <w:spacing w:line="240" w:lineRule="exact"/>
        <w:rPr>
          <w:lang w:val="en-US"/>
        </w:rPr>
      </w:pPr>
      <w:r w:rsidRPr="0082356F">
        <w:rPr>
          <w:u w:val="single"/>
          <w:lang w:val="en-US"/>
        </w:rPr>
        <w:t>Carson Cook:</w:t>
      </w:r>
      <w:r w:rsidR="00983F1C">
        <w:rPr>
          <w:lang w:val="en-US"/>
        </w:rPr>
        <w:t xml:space="preserve"> </w:t>
      </w:r>
      <w:r w:rsidR="0012195F">
        <w:rPr>
          <w:lang w:val="en-US"/>
        </w:rPr>
        <w:t>The cardinal rule of IT is the more on t</w:t>
      </w:r>
      <w:r w:rsidR="00983F1C">
        <w:rPr>
          <w:lang w:val="en-US"/>
        </w:rPr>
        <w:t>he more virtual you get</w:t>
      </w:r>
      <w:r w:rsidR="0012195F">
        <w:rPr>
          <w:lang w:val="en-US"/>
        </w:rPr>
        <w:t>,</w:t>
      </w:r>
      <w:r w:rsidR="00983F1C">
        <w:rPr>
          <w:lang w:val="en-US"/>
        </w:rPr>
        <w:t xml:space="preserve"> the more secure you get. </w:t>
      </w:r>
      <w:r w:rsidR="0012195F">
        <w:rPr>
          <w:lang w:val="en-US"/>
        </w:rPr>
        <w:t>In terms of destroying notes, it</w:t>
      </w:r>
      <w:r w:rsidR="00983F1C">
        <w:rPr>
          <w:lang w:val="en-US"/>
        </w:rPr>
        <w:t xml:space="preserve"> is</w:t>
      </w:r>
      <w:r w:rsidR="0012195F">
        <w:rPr>
          <w:lang w:val="en-US"/>
        </w:rPr>
        <w:t xml:space="preserve"> significantly</w:t>
      </w:r>
      <w:r w:rsidR="00983F1C">
        <w:rPr>
          <w:lang w:val="en-US"/>
        </w:rPr>
        <w:t xml:space="preserve"> easier to delate a file in </w:t>
      </w:r>
      <w:r w:rsidR="0012195F">
        <w:rPr>
          <w:lang w:val="en-US"/>
        </w:rPr>
        <w:t>OneDrive</w:t>
      </w:r>
      <w:r w:rsidR="00983F1C">
        <w:rPr>
          <w:lang w:val="en-US"/>
        </w:rPr>
        <w:t xml:space="preserve"> then shred them. </w:t>
      </w:r>
      <w:r w:rsidR="0012195F">
        <w:rPr>
          <w:lang w:val="en-US"/>
        </w:rPr>
        <w:t xml:space="preserve">It is also much more likely that someone carrying around notes for interview reviews loses a piece of paper </w:t>
      </w:r>
      <w:r w:rsidR="00B24104">
        <w:rPr>
          <w:lang w:val="en-US"/>
        </w:rPr>
        <w:t>and someone picks it up knowing the name or position so it increases the security of the hiring notes. T</w:t>
      </w:r>
      <w:r w:rsidR="00AA50B9">
        <w:rPr>
          <w:lang w:val="en-US"/>
        </w:rPr>
        <w:t>he accepted ITS standard</w:t>
      </w:r>
      <w:r w:rsidR="00B24104">
        <w:rPr>
          <w:lang w:val="en-US"/>
        </w:rPr>
        <w:t xml:space="preserve"> for destroying online documents</w:t>
      </w:r>
      <w:r w:rsidR="00AA50B9">
        <w:rPr>
          <w:lang w:val="en-US"/>
        </w:rPr>
        <w:t xml:space="preserve"> is a simple delete and given that it is a </w:t>
      </w:r>
      <w:r w:rsidR="00B24104">
        <w:rPr>
          <w:lang w:val="en-US"/>
        </w:rPr>
        <w:t>cloud</w:t>
      </w:r>
      <w:r w:rsidR="00AA50B9">
        <w:rPr>
          <w:lang w:val="en-US"/>
        </w:rPr>
        <w:t xml:space="preserve"> storage solution, </w:t>
      </w:r>
      <w:r w:rsidR="00B24104">
        <w:rPr>
          <w:lang w:val="en-US"/>
        </w:rPr>
        <w:t>Microsoft</w:t>
      </w:r>
      <w:r w:rsidR="00AA50B9">
        <w:rPr>
          <w:lang w:val="en-US"/>
        </w:rPr>
        <w:t xml:space="preserve"> handles the </w:t>
      </w:r>
      <w:r w:rsidR="00B24104">
        <w:rPr>
          <w:lang w:val="en-US"/>
        </w:rPr>
        <w:t>security of the notes rather then Director of HR.</w:t>
      </w:r>
    </w:p>
    <w:p w14:paraId="6262E3A2" w14:textId="6DD79B29" w:rsidR="00AA50B9" w:rsidRDefault="007128BB" w:rsidP="007E1BCE">
      <w:pPr>
        <w:spacing w:line="240" w:lineRule="exact"/>
        <w:rPr>
          <w:lang w:val="en-US"/>
        </w:rPr>
      </w:pPr>
      <w:r w:rsidRPr="007128BB">
        <w:rPr>
          <w:u w:val="single"/>
          <w:lang w:val="en-US"/>
        </w:rPr>
        <w:t>Behshid Behrouzi</w:t>
      </w:r>
      <w:r w:rsidR="00AA50B9">
        <w:rPr>
          <w:lang w:val="en-US"/>
        </w:rPr>
        <w:t xml:space="preserve">: </w:t>
      </w:r>
      <w:r w:rsidR="00B24104">
        <w:rPr>
          <w:lang w:val="en-US"/>
        </w:rPr>
        <w:t>If it is not in policy that we can use these, piloting</w:t>
      </w:r>
      <w:r w:rsidR="00AA50B9">
        <w:rPr>
          <w:lang w:val="en-US"/>
        </w:rPr>
        <w:t xml:space="preserve"> this could </w:t>
      </w:r>
      <w:r w:rsidR="00B24104">
        <w:rPr>
          <w:lang w:val="en-US"/>
        </w:rPr>
        <w:t xml:space="preserve">put us at risk to be </w:t>
      </w:r>
      <w:r w:rsidR="00AA50B9">
        <w:rPr>
          <w:lang w:val="en-US"/>
        </w:rPr>
        <w:t>ERBed</w:t>
      </w:r>
      <w:r w:rsidR="00B24104">
        <w:rPr>
          <w:lang w:val="en-US"/>
        </w:rPr>
        <w:t xml:space="preserve">. Someone could say, it wasn’t in policy so why was I interviewed differently then everyone else. This puts everyone on the panel, the Director of HR and the piloting at risk. </w:t>
      </w:r>
    </w:p>
    <w:p w14:paraId="2B6EFB17" w14:textId="1E8D7B43" w:rsidR="00AA50B9" w:rsidRDefault="0082356F" w:rsidP="007E1BCE">
      <w:pPr>
        <w:spacing w:line="240" w:lineRule="exact"/>
        <w:rPr>
          <w:lang w:val="en-US"/>
        </w:rPr>
      </w:pPr>
      <w:r w:rsidRPr="0082356F">
        <w:rPr>
          <w:u w:val="single"/>
          <w:lang w:val="en-US"/>
        </w:rPr>
        <w:t>Jamil Pirani:</w:t>
      </w:r>
      <w:r w:rsidR="00AA50B9">
        <w:rPr>
          <w:lang w:val="en-US"/>
        </w:rPr>
        <w:t xml:space="preserve"> With </w:t>
      </w:r>
      <w:r w:rsidR="00B24104">
        <w:rPr>
          <w:lang w:val="en-US"/>
        </w:rPr>
        <w:t>security</w:t>
      </w:r>
      <w:r w:rsidR="00AA50B9">
        <w:rPr>
          <w:lang w:val="en-US"/>
        </w:rPr>
        <w:t>, I was talking about a dea</w:t>
      </w:r>
      <w:r w:rsidR="00B24104">
        <w:rPr>
          <w:lang w:val="en-US"/>
        </w:rPr>
        <w:t>d</w:t>
      </w:r>
      <w:r w:rsidR="00AA50B9">
        <w:rPr>
          <w:lang w:val="en-US"/>
        </w:rPr>
        <w:t xml:space="preserve">line </w:t>
      </w:r>
      <w:r w:rsidR="00B24104">
        <w:rPr>
          <w:lang w:val="en-US"/>
        </w:rPr>
        <w:t>after</w:t>
      </w:r>
      <w:r w:rsidR="00AA50B9">
        <w:rPr>
          <w:lang w:val="en-US"/>
        </w:rPr>
        <w:t xml:space="preserve"> which these files would no</w:t>
      </w:r>
      <w:r w:rsidR="00B24104">
        <w:rPr>
          <w:lang w:val="en-US"/>
        </w:rPr>
        <w:t xml:space="preserve"> longer</w:t>
      </w:r>
      <w:r w:rsidR="00AA50B9">
        <w:rPr>
          <w:lang w:val="en-US"/>
        </w:rPr>
        <w:t xml:space="preserve"> be kept </w:t>
      </w:r>
      <w:r w:rsidR="00B24104">
        <w:rPr>
          <w:lang w:val="en-US"/>
        </w:rPr>
        <w:t>by the Engineering Society so that someone down the road cannot go into the OneDrive and see these files.</w:t>
      </w:r>
    </w:p>
    <w:p w14:paraId="38423CE2" w14:textId="030D2CF6" w:rsidR="00AA50B9" w:rsidRDefault="0082356F" w:rsidP="007E1BCE">
      <w:pPr>
        <w:spacing w:line="240" w:lineRule="exact"/>
        <w:rPr>
          <w:lang w:val="en-US"/>
        </w:rPr>
      </w:pPr>
      <w:r w:rsidRPr="0082356F">
        <w:rPr>
          <w:u w:val="single"/>
          <w:lang w:val="en-US"/>
        </w:rPr>
        <w:t>Emily Wiersma</w:t>
      </w:r>
      <w:r w:rsidR="00AA50B9">
        <w:rPr>
          <w:lang w:val="en-US"/>
        </w:rPr>
        <w:t>: It would be a trust system to have the notes del</w:t>
      </w:r>
      <w:r w:rsidR="00B24104">
        <w:rPr>
          <w:lang w:val="en-US"/>
        </w:rPr>
        <w:t>eted after one-year pasts with the Director of HR</w:t>
      </w:r>
      <w:r w:rsidR="00AA50B9">
        <w:rPr>
          <w:lang w:val="en-US"/>
        </w:rPr>
        <w:t>. It is a trust system right now</w:t>
      </w:r>
      <w:r w:rsidR="00B24104">
        <w:rPr>
          <w:lang w:val="en-US"/>
        </w:rPr>
        <w:t xml:space="preserve">, when I was Director of HR, they put me in the Clark filing room and they say it is up to you to destroy these notes. I could make copies, I could take photos, really it is the exact same amount of trust we are currently putting in them. </w:t>
      </w:r>
    </w:p>
    <w:p w14:paraId="4E6C4492" w14:textId="62D82CE3" w:rsidR="00AA50B9" w:rsidRDefault="0082356F" w:rsidP="007E1BCE">
      <w:pPr>
        <w:spacing w:line="240" w:lineRule="exact"/>
        <w:rPr>
          <w:lang w:val="en-US"/>
        </w:rPr>
      </w:pPr>
      <w:r w:rsidRPr="0082356F">
        <w:rPr>
          <w:u w:val="single"/>
          <w:lang w:val="en-US"/>
        </w:rPr>
        <w:t>Jordan Pernari:</w:t>
      </w:r>
      <w:r w:rsidR="00AA50B9">
        <w:rPr>
          <w:lang w:val="en-US"/>
        </w:rPr>
        <w:t xml:space="preserve"> </w:t>
      </w:r>
      <w:r w:rsidR="00B24104">
        <w:rPr>
          <w:lang w:val="en-US"/>
        </w:rPr>
        <w:t>Another concern, t</w:t>
      </w:r>
      <w:r w:rsidR="00AA50B9">
        <w:rPr>
          <w:lang w:val="en-US"/>
        </w:rPr>
        <w:t xml:space="preserve">he number of tablets, we currently run out of </w:t>
      </w:r>
      <w:r w:rsidR="00B24104">
        <w:rPr>
          <w:lang w:val="en-US"/>
        </w:rPr>
        <w:t>ruggers during hiring season</w:t>
      </w:r>
      <w:r w:rsidR="00AA50B9">
        <w:rPr>
          <w:lang w:val="en-US"/>
        </w:rPr>
        <w:t>, how will we not run out of these?</w:t>
      </w:r>
    </w:p>
    <w:p w14:paraId="1C69E9A8" w14:textId="1739B25A" w:rsidR="00AA50B9" w:rsidRDefault="0082356F" w:rsidP="007E1BCE">
      <w:pPr>
        <w:spacing w:line="240" w:lineRule="exact"/>
        <w:rPr>
          <w:lang w:val="en-US"/>
        </w:rPr>
      </w:pPr>
      <w:r w:rsidRPr="0082356F">
        <w:rPr>
          <w:u w:val="single"/>
          <w:lang w:val="en-US"/>
        </w:rPr>
        <w:t>Carson Cook:</w:t>
      </w:r>
      <w:r w:rsidR="00AA50B9">
        <w:rPr>
          <w:lang w:val="en-US"/>
        </w:rPr>
        <w:t xml:space="preserve"> </w:t>
      </w:r>
      <w:r w:rsidR="00B24104">
        <w:rPr>
          <w:lang w:val="en-US"/>
        </w:rPr>
        <w:t>T</w:t>
      </w:r>
      <w:r w:rsidR="00AA50B9">
        <w:rPr>
          <w:lang w:val="en-US"/>
        </w:rPr>
        <w:t>he policy does not mean that physical notes can not be used when we run out of tablets</w:t>
      </w:r>
      <w:r w:rsidR="00B24104">
        <w:rPr>
          <w:lang w:val="en-US"/>
        </w:rPr>
        <w:t>.</w:t>
      </w:r>
    </w:p>
    <w:p w14:paraId="4F7C66DD" w14:textId="2F33A1A8" w:rsidR="00AA50B9" w:rsidRDefault="0082356F" w:rsidP="007E1BCE">
      <w:pPr>
        <w:spacing w:line="240" w:lineRule="exact"/>
        <w:rPr>
          <w:lang w:val="en-US"/>
        </w:rPr>
      </w:pPr>
      <w:r w:rsidRPr="0082356F">
        <w:rPr>
          <w:u w:val="single"/>
          <w:lang w:val="en-US"/>
        </w:rPr>
        <w:t xml:space="preserve">Kayla Walker: </w:t>
      </w:r>
      <w:r w:rsidR="00AA50B9">
        <w:rPr>
          <w:lang w:val="en-US"/>
        </w:rPr>
        <w:t xml:space="preserve">If it is just a </w:t>
      </w:r>
      <w:r w:rsidR="00B24104">
        <w:rPr>
          <w:lang w:val="en-US"/>
        </w:rPr>
        <w:t>OneDrive</w:t>
      </w:r>
      <w:r w:rsidR="00AA50B9">
        <w:rPr>
          <w:lang w:val="en-US"/>
        </w:rPr>
        <w:t>,</w:t>
      </w:r>
      <w:r w:rsidR="00B24104">
        <w:rPr>
          <w:lang w:val="en-US"/>
        </w:rPr>
        <w:t xml:space="preserve"> it</w:t>
      </w:r>
      <w:r w:rsidR="00AA50B9">
        <w:rPr>
          <w:lang w:val="en-US"/>
        </w:rPr>
        <w:t xml:space="preserve"> does not just have to be on a tablet. Could it be </w:t>
      </w:r>
      <w:r w:rsidR="00B24104">
        <w:rPr>
          <w:lang w:val="en-US"/>
        </w:rPr>
        <w:t>accessed</w:t>
      </w:r>
      <w:r w:rsidR="00AA50B9">
        <w:rPr>
          <w:lang w:val="en-US"/>
        </w:rPr>
        <w:t xml:space="preserve"> on personal </w:t>
      </w:r>
      <w:r w:rsidR="00B24104">
        <w:rPr>
          <w:lang w:val="en-US"/>
        </w:rPr>
        <w:t>laptops</w:t>
      </w:r>
      <w:r w:rsidR="00AA50B9">
        <w:rPr>
          <w:lang w:val="en-US"/>
        </w:rPr>
        <w:t xml:space="preserve"> </w:t>
      </w:r>
      <w:r w:rsidR="00B24104">
        <w:rPr>
          <w:lang w:val="en-US"/>
        </w:rPr>
        <w:t xml:space="preserve">because it is sent to their emails. </w:t>
      </w:r>
    </w:p>
    <w:p w14:paraId="59FD2ED7" w14:textId="692C6ED2" w:rsidR="00AA50B9" w:rsidRDefault="0082356F" w:rsidP="007E1BCE">
      <w:pPr>
        <w:spacing w:line="240" w:lineRule="exact"/>
        <w:rPr>
          <w:lang w:val="en-US"/>
        </w:rPr>
      </w:pPr>
      <w:r w:rsidRPr="0082356F">
        <w:rPr>
          <w:u w:val="single"/>
          <w:lang w:val="en-US"/>
        </w:rPr>
        <w:t xml:space="preserve">Kodie Becker: </w:t>
      </w:r>
      <w:r w:rsidR="00AA50B9">
        <w:rPr>
          <w:lang w:val="en-US"/>
        </w:rPr>
        <w:t xml:space="preserve">The notes are kept of the tablets and </w:t>
      </w:r>
      <w:r w:rsidR="00771F68">
        <w:rPr>
          <w:lang w:val="en-US"/>
        </w:rPr>
        <w:t xml:space="preserve">are </w:t>
      </w:r>
      <w:r w:rsidR="00AA50B9">
        <w:rPr>
          <w:lang w:val="en-US"/>
        </w:rPr>
        <w:t>only removed by me</w:t>
      </w:r>
      <w:r w:rsidR="00771F68">
        <w:rPr>
          <w:lang w:val="en-US"/>
        </w:rPr>
        <w:t xml:space="preserve">. I put them into the OneDrive and then they can only </w:t>
      </w:r>
      <w:r w:rsidR="00AA50B9">
        <w:rPr>
          <w:lang w:val="en-US"/>
        </w:rPr>
        <w:t xml:space="preserve">be accessed by me. </w:t>
      </w:r>
      <w:r w:rsidR="00771F68">
        <w:rPr>
          <w:lang w:val="en-US"/>
        </w:rPr>
        <w:t>If anyone needs access to them, I can send them a link which expires after a certain date. Other than that, n</w:t>
      </w:r>
      <w:r w:rsidR="00AA50B9">
        <w:rPr>
          <w:lang w:val="en-US"/>
        </w:rPr>
        <w:t xml:space="preserve">o one can access them expect me and VPSA. </w:t>
      </w:r>
      <w:r w:rsidR="00771F68">
        <w:rPr>
          <w:lang w:val="en-US"/>
        </w:rPr>
        <w:t xml:space="preserve">With the tablets as well, there will be no clicking as there would be on a laptop. </w:t>
      </w:r>
    </w:p>
    <w:p w14:paraId="30008E14" w14:textId="07D1A611" w:rsidR="00AA50B9" w:rsidRDefault="0082356F" w:rsidP="007E1BCE">
      <w:pPr>
        <w:spacing w:line="240" w:lineRule="exact"/>
        <w:rPr>
          <w:lang w:val="en-US"/>
        </w:rPr>
      </w:pPr>
      <w:r w:rsidRPr="0082356F">
        <w:rPr>
          <w:u w:val="single"/>
          <w:lang w:val="en-US"/>
        </w:rPr>
        <w:t>Jamil Pirani:</w:t>
      </w:r>
      <w:r w:rsidR="00AA50B9">
        <w:rPr>
          <w:lang w:val="en-US"/>
        </w:rPr>
        <w:t xml:space="preserve"> </w:t>
      </w:r>
      <w:r w:rsidR="00771F68">
        <w:rPr>
          <w:lang w:val="en-US"/>
        </w:rPr>
        <w:t xml:space="preserve">I just want to ask </w:t>
      </w:r>
      <w:r w:rsidR="00AA50B9">
        <w:rPr>
          <w:lang w:val="en-US"/>
        </w:rPr>
        <w:t xml:space="preserve">how is security around our hiring currently done. </w:t>
      </w:r>
      <w:r w:rsidR="00771F68">
        <w:rPr>
          <w:lang w:val="en-US"/>
        </w:rPr>
        <w:t>When there is a panel discussing their notes and if they want to review their notes later, i</w:t>
      </w:r>
      <w:r w:rsidR="00AA50B9">
        <w:rPr>
          <w:lang w:val="en-US"/>
        </w:rPr>
        <w:t>s there somewhere where reviewing has to be done after hiring?</w:t>
      </w:r>
    </w:p>
    <w:p w14:paraId="4D7B5FF1" w14:textId="4814C6A8" w:rsidR="00AA50B9" w:rsidRDefault="0082356F" w:rsidP="007E1BCE">
      <w:pPr>
        <w:spacing w:line="240" w:lineRule="exact"/>
        <w:rPr>
          <w:lang w:val="en-US"/>
        </w:rPr>
      </w:pPr>
      <w:r w:rsidRPr="0082356F">
        <w:rPr>
          <w:u w:val="single"/>
          <w:lang w:val="en-US"/>
        </w:rPr>
        <w:t>Emily Wiersma</w:t>
      </w:r>
      <w:r w:rsidR="00AA50B9">
        <w:rPr>
          <w:lang w:val="en-US"/>
        </w:rPr>
        <w:t xml:space="preserve">: </w:t>
      </w:r>
      <w:r w:rsidR="00771F68">
        <w:rPr>
          <w:lang w:val="en-US"/>
        </w:rPr>
        <w:t>T</w:t>
      </w:r>
      <w:r w:rsidR="00AA50B9">
        <w:rPr>
          <w:lang w:val="en-US"/>
        </w:rPr>
        <w:t xml:space="preserve">here is no special area in policy. </w:t>
      </w:r>
      <w:r w:rsidR="00771F68">
        <w:rPr>
          <w:lang w:val="en-US"/>
        </w:rPr>
        <w:t>In current policy, n</w:t>
      </w:r>
      <w:r w:rsidR="00AA50B9">
        <w:rPr>
          <w:lang w:val="en-US"/>
        </w:rPr>
        <w:t>otes have to submitted 72 h</w:t>
      </w:r>
      <w:r w:rsidR="00771F68">
        <w:rPr>
          <w:lang w:val="en-US"/>
        </w:rPr>
        <w:t>ou</w:t>
      </w:r>
      <w:r w:rsidR="00AA50B9">
        <w:rPr>
          <w:lang w:val="en-US"/>
        </w:rPr>
        <w:t xml:space="preserve">rs after hiring </w:t>
      </w:r>
      <w:r w:rsidR="00771F68">
        <w:rPr>
          <w:lang w:val="en-US"/>
        </w:rPr>
        <w:t>decisions</w:t>
      </w:r>
      <w:r w:rsidR="00AA50B9">
        <w:rPr>
          <w:lang w:val="en-US"/>
        </w:rPr>
        <w:t xml:space="preserve"> are made</w:t>
      </w:r>
      <w:r w:rsidR="00771F68">
        <w:rPr>
          <w:lang w:val="en-US"/>
        </w:rPr>
        <w:t xml:space="preserve">. You may want to check me on that. After they are done, they are filed. </w:t>
      </w:r>
    </w:p>
    <w:p w14:paraId="79AD8448" w14:textId="7C253C5B" w:rsidR="00AA50B9" w:rsidRDefault="0082356F" w:rsidP="007E1BCE">
      <w:pPr>
        <w:spacing w:line="240" w:lineRule="exact"/>
        <w:rPr>
          <w:lang w:val="en-US"/>
        </w:rPr>
      </w:pPr>
      <w:r w:rsidRPr="0082356F">
        <w:rPr>
          <w:u w:val="single"/>
          <w:lang w:val="en-US"/>
        </w:rPr>
        <w:t>Carson Cook:</w:t>
      </w:r>
      <w:r w:rsidR="00AA50B9">
        <w:rPr>
          <w:lang w:val="en-US"/>
        </w:rPr>
        <w:t xml:space="preserve"> What about signing them out for reviews</w:t>
      </w:r>
      <w:r w:rsidR="00771F68">
        <w:rPr>
          <w:lang w:val="en-US"/>
        </w:rPr>
        <w:t xml:space="preserve">? Do we just trust them to return them. </w:t>
      </w:r>
    </w:p>
    <w:p w14:paraId="1DF03780" w14:textId="4320FA8D" w:rsidR="00AA50B9" w:rsidRDefault="0082356F" w:rsidP="007E1BCE">
      <w:pPr>
        <w:spacing w:line="240" w:lineRule="exact"/>
        <w:rPr>
          <w:lang w:val="en-US"/>
        </w:rPr>
      </w:pPr>
      <w:r w:rsidRPr="0082356F">
        <w:rPr>
          <w:u w:val="single"/>
          <w:lang w:val="en-US"/>
        </w:rPr>
        <w:t>Emily Wiersma</w:t>
      </w:r>
      <w:r w:rsidR="00AA50B9">
        <w:rPr>
          <w:lang w:val="en-US"/>
        </w:rPr>
        <w:t xml:space="preserve">: </w:t>
      </w:r>
      <w:r w:rsidR="00771F68">
        <w:rPr>
          <w:lang w:val="en-US"/>
        </w:rPr>
        <w:t>W</w:t>
      </w:r>
      <w:r w:rsidR="00AA50B9">
        <w:rPr>
          <w:lang w:val="en-US"/>
        </w:rPr>
        <w:t>e just trust them</w:t>
      </w:r>
      <w:r w:rsidR="00771F68">
        <w:rPr>
          <w:lang w:val="en-US"/>
        </w:rPr>
        <w:t>.</w:t>
      </w:r>
    </w:p>
    <w:p w14:paraId="11C27915" w14:textId="7CFE1DD1" w:rsidR="00AA50B9" w:rsidRDefault="0082356F" w:rsidP="007E1BCE">
      <w:pPr>
        <w:spacing w:line="240" w:lineRule="exact"/>
        <w:rPr>
          <w:lang w:val="en-US"/>
        </w:rPr>
      </w:pPr>
      <w:r w:rsidRPr="0082356F">
        <w:rPr>
          <w:u w:val="single"/>
          <w:lang w:val="en-US"/>
        </w:rPr>
        <w:t>Jordan Pernari:</w:t>
      </w:r>
      <w:r w:rsidR="00AA50B9">
        <w:rPr>
          <w:lang w:val="en-US"/>
        </w:rPr>
        <w:t xml:space="preserve"> It was mentioned that the </w:t>
      </w:r>
      <w:r w:rsidR="00771F68">
        <w:rPr>
          <w:lang w:val="en-US"/>
        </w:rPr>
        <w:t>implementation</w:t>
      </w:r>
      <w:r w:rsidR="00AA50B9">
        <w:rPr>
          <w:lang w:val="en-US"/>
        </w:rPr>
        <w:t xml:space="preserve"> of this policy does</w:t>
      </w:r>
      <w:r w:rsidR="00771F68">
        <w:rPr>
          <w:lang w:val="en-US"/>
        </w:rPr>
        <w:t xml:space="preserve"> </w:t>
      </w:r>
      <w:r w:rsidR="00AA50B9">
        <w:rPr>
          <w:lang w:val="en-US"/>
        </w:rPr>
        <w:t xml:space="preserve">not require them to use them. How will we regulate </w:t>
      </w:r>
      <w:r w:rsidR="00771F68">
        <w:rPr>
          <w:lang w:val="en-US"/>
        </w:rPr>
        <w:t>the use of both paper and the tablets</w:t>
      </w:r>
      <w:r w:rsidR="00AA50B9">
        <w:rPr>
          <w:lang w:val="en-US"/>
        </w:rPr>
        <w:t>?</w:t>
      </w:r>
      <w:r w:rsidR="00771F68">
        <w:rPr>
          <w:lang w:val="en-US"/>
        </w:rPr>
        <w:t xml:space="preserve"> </w:t>
      </w:r>
    </w:p>
    <w:p w14:paraId="30804605" w14:textId="12179368" w:rsidR="00AA50B9" w:rsidRDefault="0082356F" w:rsidP="007E1BCE">
      <w:pPr>
        <w:spacing w:line="240" w:lineRule="exact"/>
        <w:rPr>
          <w:lang w:val="en-US"/>
        </w:rPr>
      </w:pPr>
      <w:r w:rsidRPr="0082356F">
        <w:rPr>
          <w:u w:val="single"/>
          <w:lang w:val="en-US"/>
        </w:rPr>
        <w:t>Emily Wiersma</w:t>
      </w:r>
      <w:r w:rsidR="00AA50B9">
        <w:rPr>
          <w:lang w:val="en-US"/>
        </w:rPr>
        <w:t xml:space="preserve">: </w:t>
      </w:r>
      <w:r w:rsidR="00771F68">
        <w:rPr>
          <w:lang w:val="en-US"/>
        </w:rPr>
        <w:t>T</w:t>
      </w:r>
      <w:r w:rsidR="00AA50B9">
        <w:rPr>
          <w:lang w:val="en-US"/>
        </w:rPr>
        <w:t xml:space="preserve">here will be a sign out system </w:t>
      </w:r>
      <w:r w:rsidR="00771F68">
        <w:rPr>
          <w:lang w:val="en-US"/>
        </w:rPr>
        <w:t xml:space="preserve">for the tablets </w:t>
      </w:r>
      <w:r w:rsidR="00AA50B9">
        <w:rPr>
          <w:lang w:val="en-US"/>
        </w:rPr>
        <w:t>and Kodie wi</w:t>
      </w:r>
      <w:r w:rsidR="00771F68">
        <w:rPr>
          <w:lang w:val="en-US"/>
        </w:rPr>
        <w:t>l</w:t>
      </w:r>
      <w:r w:rsidR="00AA50B9">
        <w:rPr>
          <w:lang w:val="en-US"/>
        </w:rPr>
        <w:t>l keep track</w:t>
      </w:r>
      <w:r w:rsidR="00771F68">
        <w:rPr>
          <w:lang w:val="en-US"/>
        </w:rPr>
        <w:t xml:space="preserve"> of who is using the tablets. If not using tablets, they will just use the process we are currently using. </w:t>
      </w:r>
    </w:p>
    <w:p w14:paraId="3D2B87B1" w14:textId="3A9D3333" w:rsidR="00AA50B9" w:rsidRDefault="0082356F" w:rsidP="007E1BCE">
      <w:pPr>
        <w:spacing w:line="240" w:lineRule="exact"/>
        <w:rPr>
          <w:lang w:val="en-US"/>
        </w:rPr>
      </w:pPr>
      <w:r w:rsidRPr="0082356F">
        <w:rPr>
          <w:u w:val="single"/>
          <w:lang w:val="en-US"/>
        </w:rPr>
        <w:t xml:space="preserve">Delany Benoit: </w:t>
      </w:r>
      <w:r w:rsidR="00AA50B9">
        <w:rPr>
          <w:lang w:val="en-US"/>
        </w:rPr>
        <w:t>In the case of frec hiring, which takes a month, how will that be mandated? You said you could hold onto them</w:t>
      </w:r>
      <w:r w:rsidR="00771F68">
        <w:rPr>
          <w:lang w:val="en-US"/>
        </w:rPr>
        <w:t xml:space="preserve"> throughout? </w:t>
      </w:r>
    </w:p>
    <w:p w14:paraId="0EDFF143" w14:textId="7031262A" w:rsidR="00AA50B9" w:rsidRDefault="0082356F" w:rsidP="007E1BCE">
      <w:pPr>
        <w:spacing w:line="240" w:lineRule="exact"/>
        <w:rPr>
          <w:lang w:val="en-US"/>
        </w:rPr>
      </w:pPr>
      <w:r w:rsidRPr="0082356F">
        <w:rPr>
          <w:u w:val="single"/>
          <w:lang w:val="en-US"/>
        </w:rPr>
        <w:t>Emily Wiersma</w:t>
      </w:r>
      <w:r w:rsidR="00AA50B9">
        <w:rPr>
          <w:lang w:val="en-US"/>
        </w:rPr>
        <w:t xml:space="preserve">: </w:t>
      </w:r>
      <w:r w:rsidR="00771F68">
        <w:rPr>
          <w:lang w:val="en-US"/>
        </w:rPr>
        <w:t xml:space="preserve">I was just told that it was within </w:t>
      </w:r>
      <w:r w:rsidR="00AA50B9">
        <w:rPr>
          <w:lang w:val="en-US"/>
        </w:rPr>
        <w:t>72 hours</w:t>
      </w:r>
      <w:r w:rsidR="00771F68">
        <w:rPr>
          <w:lang w:val="en-US"/>
        </w:rPr>
        <w:t xml:space="preserve"> of the completion of the interviews</w:t>
      </w:r>
      <w:r w:rsidR="00AA50B9">
        <w:rPr>
          <w:lang w:val="en-US"/>
        </w:rPr>
        <w:t>. You could hold onto them</w:t>
      </w:r>
      <w:r w:rsidR="00771F68">
        <w:rPr>
          <w:lang w:val="en-US"/>
        </w:rPr>
        <w:t>.</w:t>
      </w:r>
    </w:p>
    <w:p w14:paraId="5A91C57C" w14:textId="1E12704A" w:rsidR="00771F68" w:rsidRDefault="0082356F" w:rsidP="007E1BCE">
      <w:pPr>
        <w:spacing w:line="240" w:lineRule="exact"/>
        <w:rPr>
          <w:lang w:val="en-US"/>
        </w:rPr>
      </w:pPr>
      <w:r w:rsidRPr="0082356F">
        <w:rPr>
          <w:u w:val="single"/>
          <w:lang w:val="en-US"/>
        </w:rPr>
        <w:t xml:space="preserve">Delany Benoit: </w:t>
      </w:r>
      <w:r w:rsidR="00771F68">
        <w:rPr>
          <w:lang w:val="en-US"/>
        </w:rPr>
        <w:t xml:space="preserve">Would you continuously have access to those notes? Would you have to give them back and can you only access your notes at the end? </w:t>
      </w:r>
    </w:p>
    <w:p w14:paraId="4C8DE5B5" w14:textId="048EFC28" w:rsidR="00771F68" w:rsidRDefault="0082356F" w:rsidP="007E1BCE">
      <w:pPr>
        <w:spacing w:line="240" w:lineRule="exact"/>
        <w:rPr>
          <w:lang w:val="en-US"/>
        </w:rPr>
      </w:pPr>
      <w:r w:rsidRPr="0082356F">
        <w:rPr>
          <w:u w:val="single"/>
          <w:lang w:val="en-US"/>
        </w:rPr>
        <w:t>Emily Wiersma</w:t>
      </w:r>
      <w:r w:rsidR="00771F68">
        <w:rPr>
          <w:lang w:val="en-US"/>
        </w:rPr>
        <w:t xml:space="preserve">: You can access them for those times. </w:t>
      </w:r>
    </w:p>
    <w:p w14:paraId="155A803A" w14:textId="7D3F7AF3" w:rsidR="00AA50B9" w:rsidRDefault="0082356F" w:rsidP="007E1BCE">
      <w:pPr>
        <w:spacing w:line="240" w:lineRule="exact"/>
        <w:rPr>
          <w:lang w:val="en-US"/>
        </w:rPr>
      </w:pPr>
      <w:r w:rsidRPr="0082356F">
        <w:rPr>
          <w:u w:val="single"/>
          <w:lang w:val="en-US"/>
        </w:rPr>
        <w:t xml:space="preserve">Jay Young: </w:t>
      </w:r>
      <w:r w:rsidR="00771F68">
        <w:rPr>
          <w:lang w:val="en-US"/>
        </w:rPr>
        <w:t xml:space="preserve">Just a point about the security of the paper notes. </w:t>
      </w:r>
      <w:r w:rsidR="00AA50B9">
        <w:rPr>
          <w:lang w:val="en-US"/>
        </w:rPr>
        <w:t>I can’t count the number of times that people show up</w:t>
      </w:r>
      <w:r w:rsidR="00771F68">
        <w:rPr>
          <w:lang w:val="en-US"/>
        </w:rPr>
        <w:t xml:space="preserve">, 3,4 5 days after the interview process is completed, </w:t>
      </w:r>
      <w:r w:rsidR="00AA50B9">
        <w:rPr>
          <w:lang w:val="en-US"/>
        </w:rPr>
        <w:t>asking where to put their hiring notes days after hiring.</w:t>
      </w:r>
      <w:r w:rsidR="00771F68">
        <w:rPr>
          <w:lang w:val="en-US"/>
        </w:rPr>
        <w:t xml:space="preserve"> They take them home, have them in their backpacks.</w:t>
      </w:r>
      <w:r w:rsidR="00AA50B9">
        <w:rPr>
          <w:lang w:val="en-US"/>
        </w:rPr>
        <w:t xml:space="preserve"> We are </w:t>
      </w:r>
      <w:r w:rsidR="00771F68">
        <w:rPr>
          <w:lang w:val="en-US"/>
        </w:rPr>
        <w:t>l</w:t>
      </w:r>
      <w:r w:rsidR="00AA50B9">
        <w:rPr>
          <w:lang w:val="en-US"/>
        </w:rPr>
        <w:t>ucky we haven’t had a breach</w:t>
      </w:r>
      <w:r w:rsidR="00771F68">
        <w:rPr>
          <w:lang w:val="en-US"/>
        </w:rPr>
        <w:t xml:space="preserve"> of personal information. </w:t>
      </w:r>
    </w:p>
    <w:p w14:paraId="5FC7825A" w14:textId="64D1631C" w:rsidR="00AA50B9" w:rsidRDefault="0082356F" w:rsidP="007E1BCE">
      <w:pPr>
        <w:spacing w:line="240" w:lineRule="exact"/>
        <w:rPr>
          <w:lang w:val="en-US"/>
        </w:rPr>
      </w:pPr>
      <w:r w:rsidRPr="0082356F">
        <w:rPr>
          <w:u w:val="single"/>
          <w:lang w:val="en-US"/>
        </w:rPr>
        <w:t xml:space="preserve">Ryan Kealey: </w:t>
      </w:r>
      <w:r w:rsidR="00AA50B9">
        <w:rPr>
          <w:lang w:val="en-US"/>
        </w:rPr>
        <w:t xml:space="preserve">There is nothing in policy </w:t>
      </w:r>
      <w:r w:rsidR="00771F68">
        <w:rPr>
          <w:lang w:val="en-US"/>
        </w:rPr>
        <w:t xml:space="preserve">saying we can’t us tablets </w:t>
      </w:r>
      <w:r w:rsidR="00AA50B9">
        <w:rPr>
          <w:lang w:val="en-US"/>
        </w:rPr>
        <w:t>so it would make sense to p</w:t>
      </w:r>
      <w:r w:rsidR="00771F68">
        <w:rPr>
          <w:lang w:val="en-US"/>
        </w:rPr>
        <w:t>il</w:t>
      </w:r>
      <w:r w:rsidR="002F2360">
        <w:rPr>
          <w:lang w:val="en-US"/>
        </w:rPr>
        <w:t>o</w:t>
      </w:r>
      <w:r w:rsidR="00AA50B9">
        <w:rPr>
          <w:lang w:val="en-US"/>
        </w:rPr>
        <w:t xml:space="preserve">t them. When people are being </w:t>
      </w:r>
      <w:r w:rsidR="002F2360">
        <w:rPr>
          <w:lang w:val="en-US"/>
        </w:rPr>
        <w:t>hired</w:t>
      </w:r>
      <w:r w:rsidR="00AA50B9">
        <w:rPr>
          <w:lang w:val="en-US"/>
        </w:rPr>
        <w:t xml:space="preserve">, we could have people consent to </w:t>
      </w:r>
      <w:r w:rsidR="002F2360">
        <w:rPr>
          <w:lang w:val="en-US"/>
        </w:rPr>
        <w:t>having</w:t>
      </w:r>
      <w:r w:rsidR="00AA50B9">
        <w:rPr>
          <w:lang w:val="en-US"/>
        </w:rPr>
        <w:t xml:space="preserve"> the tablets used</w:t>
      </w:r>
      <w:r w:rsidR="002F2360">
        <w:rPr>
          <w:lang w:val="en-US"/>
        </w:rPr>
        <w:t xml:space="preserve"> in their interview </w:t>
      </w:r>
      <w:r w:rsidR="00AA50B9">
        <w:rPr>
          <w:lang w:val="en-US"/>
        </w:rPr>
        <w:t xml:space="preserve">and then test them. </w:t>
      </w:r>
      <w:r w:rsidR="002F2360">
        <w:rPr>
          <w:lang w:val="en-US"/>
        </w:rPr>
        <w:t xml:space="preserve">Maybe after first semester we can review how they are working. </w:t>
      </w:r>
      <w:r w:rsidR="00AA50B9">
        <w:rPr>
          <w:lang w:val="en-US"/>
        </w:rPr>
        <w:t>I would rather try them and prove that they work and then put it in bylaw</w:t>
      </w:r>
      <w:r w:rsidR="002F2360">
        <w:rPr>
          <w:lang w:val="en-US"/>
        </w:rPr>
        <w:t xml:space="preserve">. </w:t>
      </w:r>
    </w:p>
    <w:p w14:paraId="63E194A7" w14:textId="09FFA18B" w:rsidR="00AA50B9" w:rsidRDefault="0082356F" w:rsidP="007E1BCE">
      <w:pPr>
        <w:spacing w:line="240" w:lineRule="exact"/>
        <w:rPr>
          <w:lang w:val="en-US"/>
        </w:rPr>
      </w:pPr>
      <w:r w:rsidRPr="0082356F">
        <w:rPr>
          <w:u w:val="single"/>
          <w:lang w:val="en-US"/>
        </w:rPr>
        <w:t xml:space="preserve">Sam White: </w:t>
      </w:r>
      <w:r w:rsidR="00AA50B9">
        <w:rPr>
          <w:lang w:val="en-US"/>
        </w:rPr>
        <w:t>I</w:t>
      </w:r>
      <w:r w:rsidR="002F2360">
        <w:rPr>
          <w:lang w:val="en-US"/>
        </w:rPr>
        <w:t xml:space="preserve">n </w:t>
      </w:r>
      <w:r w:rsidR="00AA50B9">
        <w:rPr>
          <w:lang w:val="en-US"/>
        </w:rPr>
        <w:t>the case of hiring processes that take a long time, if people want to review their notes, would you be able to access them to review?</w:t>
      </w:r>
    </w:p>
    <w:p w14:paraId="68E3C6B4" w14:textId="609EF85F" w:rsidR="00AA50B9" w:rsidRDefault="0082356F" w:rsidP="007E1BCE">
      <w:pPr>
        <w:spacing w:line="240" w:lineRule="exact"/>
        <w:rPr>
          <w:lang w:val="en-US"/>
        </w:rPr>
      </w:pPr>
      <w:r w:rsidRPr="0082356F">
        <w:rPr>
          <w:u w:val="single"/>
          <w:lang w:val="en-US"/>
        </w:rPr>
        <w:t>Emily Wiersma</w:t>
      </w:r>
      <w:r w:rsidR="00AA50B9">
        <w:rPr>
          <w:lang w:val="en-US"/>
        </w:rPr>
        <w:t>: The tablets only write and then you upload them to review them</w:t>
      </w:r>
      <w:r w:rsidR="002F2360">
        <w:rPr>
          <w:lang w:val="en-US"/>
        </w:rPr>
        <w:t>, you cannot see them on the tablet. S</w:t>
      </w:r>
      <w:r w:rsidR="00AA50B9">
        <w:rPr>
          <w:lang w:val="en-US"/>
        </w:rPr>
        <w:t>o</w:t>
      </w:r>
      <w:r w:rsidR="002F2360">
        <w:rPr>
          <w:lang w:val="en-US"/>
        </w:rPr>
        <w:t>,</w:t>
      </w:r>
      <w:r w:rsidR="00AA50B9">
        <w:rPr>
          <w:lang w:val="en-US"/>
        </w:rPr>
        <w:t xml:space="preserve"> if you would like to review the notes, you have to email Kodie so that you can access them</w:t>
      </w:r>
      <w:r w:rsidR="002F2360">
        <w:rPr>
          <w:lang w:val="en-US"/>
        </w:rPr>
        <w:t xml:space="preserve"> and he would send you copies of the notes. </w:t>
      </w:r>
    </w:p>
    <w:p w14:paraId="712EC9C8" w14:textId="7025B415" w:rsidR="00AA50B9" w:rsidRDefault="0082356F" w:rsidP="007E1BCE">
      <w:pPr>
        <w:spacing w:line="240" w:lineRule="exact"/>
        <w:rPr>
          <w:lang w:val="en-US"/>
        </w:rPr>
      </w:pPr>
      <w:r w:rsidRPr="0082356F">
        <w:rPr>
          <w:u w:val="single"/>
          <w:lang w:val="en-US"/>
        </w:rPr>
        <w:t>Jordan Pernari:</w:t>
      </w:r>
      <w:r w:rsidR="00AA50B9">
        <w:rPr>
          <w:lang w:val="en-US"/>
        </w:rPr>
        <w:t xml:space="preserve"> With these tablets, can others use them when you</w:t>
      </w:r>
      <w:r w:rsidR="002F2360">
        <w:rPr>
          <w:lang w:val="en-US"/>
        </w:rPr>
        <w:t xml:space="preserve"> </w:t>
      </w:r>
      <w:r w:rsidR="00AA50B9">
        <w:rPr>
          <w:lang w:val="en-US"/>
        </w:rPr>
        <w:t>are not planned to be hiring?</w:t>
      </w:r>
      <w:r w:rsidR="0061709D">
        <w:rPr>
          <w:lang w:val="en-US"/>
        </w:rPr>
        <w:t xml:space="preserve"> </w:t>
      </w:r>
      <w:r w:rsidR="002F2360">
        <w:rPr>
          <w:lang w:val="en-US"/>
        </w:rPr>
        <w:t>If not, that would not be a lot of tablets and s</w:t>
      </w:r>
      <w:r w:rsidR="0061709D">
        <w:rPr>
          <w:lang w:val="en-US"/>
        </w:rPr>
        <w:t>eems expensive</w:t>
      </w:r>
      <w:r w:rsidR="002F2360">
        <w:rPr>
          <w:lang w:val="en-US"/>
        </w:rPr>
        <w:t>.</w:t>
      </w:r>
    </w:p>
    <w:p w14:paraId="794FD5EE" w14:textId="3B1E045E" w:rsidR="00AA50B9" w:rsidRDefault="0082356F" w:rsidP="007E1BCE">
      <w:pPr>
        <w:spacing w:line="240" w:lineRule="exact"/>
        <w:rPr>
          <w:lang w:val="en-US"/>
        </w:rPr>
      </w:pPr>
      <w:r w:rsidRPr="0082356F">
        <w:rPr>
          <w:u w:val="single"/>
          <w:lang w:val="en-US"/>
        </w:rPr>
        <w:t>Emily Wiersma</w:t>
      </w:r>
      <w:r w:rsidR="00AA50B9">
        <w:rPr>
          <w:lang w:val="en-US"/>
        </w:rPr>
        <w:t xml:space="preserve">: </w:t>
      </w:r>
      <w:r w:rsidR="0061709D">
        <w:rPr>
          <w:lang w:val="en-US"/>
        </w:rPr>
        <w:t xml:space="preserve">They are only $99. </w:t>
      </w:r>
      <w:r w:rsidR="002F2360">
        <w:rPr>
          <w:lang w:val="en-US"/>
        </w:rPr>
        <w:t>We are going to make sure they work before we buy more.</w:t>
      </w:r>
    </w:p>
    <w:p w14:paraId="7FDBF4D0" w14:textId="0040D92B" w:rsidR="0061709D" w:rsidRDefault="0082356F" w:rsidP="007E1BCE">
      <w:pPr>
        <w:spacing w:line="240" w:lineRule="exact"/>
        <w:rPr>
          <w:lang w:val="en-US"/>
        </w:rPr>
      </w:pPr>
      <w:r w:rsidRPr="0082356F">
        <w:rPr>
          <w:u w:val="single"/>
          <w:lang w:val="en-US"/>
        </w:rPr>
        <w:t>Jordan Pernari:</w:t>
      </w:r>
      <w:r w:rsidR="0061709D">
        <w:rPr>
          <w:lang w:val="en-US"/>
        </w:rPr>
        <w:t xml:space="preserve"> Will someone else use the tablet during interviews</w:t>
      </w:r>
      <w:r w:rsidR="002F2360">
        <w:rPr>
          <w:lang w:val="en-US"/>
        </w:rPr>
        <w:t>?</w:t>
      </w:r>
    </w:p>
    <w:p w14:paraId="7898B7E5" w14:textId="02E9735D" w:rsidR="0061709D" w:rsidRDefault="0082356F" w:rsidP="007E1BCE">
      <w:pPr>
        <w:spacing w:line="240" w:lineRule="exact"/>
        <w:rPr>
          <w:lang w:val="en-US"/>
        </w:rPr>
      </w:pPr>
      <w:r w:rsidRPr="0082356F">
        <w:rPr>
          <w:u w:val="single"/>
          <w:lang w:val="en-US"/>
        </w:rPr>
        <w:t>Emily Wiersma</w:t>
      </w:r>
      <w:r w:rsidR="0061709D">
        <w:rPr>
          <w:lang w:val="en-US"/>
        </w:rPr>
        <w:t>: Only if the tablet has been cleared</w:t>
      </w:r>
      <w:r w:rsidR="002F2360">
        <w:rPr>
          <w:lang w:val="en-US"/>
        </w:rPr>
        <w:t xml:space="preserve"> by the Director of Human Resources. </w:t>
      </w:r>
    </w:p>
    <w:p w14:paraId="76CC6FC4" w14:textId="7A43F98A" w:rsidR="0061709D" w:rsidRDefault="0082356F" w:rsidP="007E1BCE">
      <w:pPr>
        <w:spacing w:line="240" w:lineRule="exact"/>
        <w:rPr>
          <w:lang w:val="en-US"/>
        </w:rPr>
      </w:pPr>
      <w:r w:rsidRPr="0082356F">
        <w:rPr>
          <w:u w:val="single"/>
          <w:lang w:val="en-US"/>
        </w:rPr>
        <w:t>Jamil Pirani:</w:t>
      </w:r>
      <w:r w:rsidR="0061709D">
        <w:rPr>
          <w:lang w:val="en-US"/>
        </w:rPr>
        <w:t xml:space="preserve"> A few things here, if we are to do a pilot</w:t>
      </w:r>
      <w:r w:rsidR="002F2360">
        <w:rPr>
          <w:lang w:val="en-US"/>
        </w:rPr>
        <w:t xml:space="preserve"> anyways</w:t>
      </w:r>
      <w:r w:rsidR="0061709D">
        <w:rPr>
          <w:lang w:val="en-US"/>
        </w:rPr>
        <w:t xml:space="preserve">, we should not vote on this </w:t>
      </w:r>
      <w:r w:rsidR="002F2360">
        <w:rPr>
          <w:lang w:val="en-US"/>
        </w:rPr>
        <w:t>now</w:t>
      </w:r>
      <w:r w:rsidR="0061709D">
        <w:rPr>
          <w:lang w:val="en-US"/>
        </w:rPr>
        <w:t xml:space="preserve">, find a way to reduce </w:t>
      </w:r>
      <w:r w:rsidR="002F2360">
        <w:rPr>
          <w:lang w:val="en-US"/>
        </w:rPr>
        <w:t>liability when we pilot it, find ou</w:t>
      </w:r>
      <w:r w:rsidR="005B11AD">
        <w:rPr>
          <w:lang w:val="en-US"/>
        </w:rPr>
        <w:t>t</w:t>
      </w:r>
      <w:r w:rsidR="002F2360">
        <w:rPr>
          <w:lang w:val="en-US"/>
        </w:rPr>
        <w:t xml:space="preserve"> how it works</w:t>
      </w:r>
      <w:r w:rsidR="0061709D">
        <w:rPr>
          <w:lang w:val="en-US"/>
        </w:rPr>
        <w:t xml:space="preserve"> and then proceed to put it into policy after we test them. Carson said we do not have to use them</w:t>
      </w:r>
      <w:r w:rsidR="002F2360">
        <w:rPr>
          <w:lang w:val="en-US"/>
        </w:rPr>
        <w:t xml:space="preserve"> if the tablets are not the right way to go</w:t>
      </w:r>
      <w:r w:rsidR="0061709D">
        <w:rPr>
          <w:lang w:val="en-US"/>
        </w:rPr>
        <w:t xml:space="preserve">. </w:t>
      </w:r>
      <w:r w:rsidR="00E807B6">
        <w:rPr>
          <w:lang w:val="en-US"/>
        </w:rPr>
        <w:t xml:space="preserve">It is better to keep our best practices as they currently are, work towards another solution and then vote on this. </w:t>
      </w:r>
      <w:r w:rsidR="0061709D">
        <w:rPr>
          <w:lang w:val="en-US"/>
        </w:rPr>
        <w:t>This is better th</w:t>
      </w:r>
      <w:r w:rsidR="005B11AD">
        <w:rPr>
          <w:lang w:val="en-US"/>
        </w:rPr>
        <w:t>a</w:t>
      </w:r>
      <w:r w:rsidR="0061709D">
        <w:rPr>
          <w:lang w:val="en-US"/>
        </w:rPr>
        <w:t>n voting now</w:t>
      </w:r>
      <w:r w:rsidR="00E807B6">
        <w:rPr>
          <w:lang w:val="en-US"/>
        </w:rPr>
        <w:t>.</w:t>
      </w:r>
    </w:p>
    <w:p w14:paraId="6269AE2A" w14:textId="2272AF9B" w:rsidR="0061709D" w:rsidRDefault="0082356F" w:rsidP="007E1BCE">
      <w:pPr>
        <w:spacing w:line="240" w:lineRule="exact"/>
        <w:rPr>
          <w:lang w:val="en-US"/>
        </w:rPr>
      </w:pPr>
      <w:r w:rsidRPr="0082356F">
        <w:rPr>
          <w:u w:val="single"/>
          <w:lang w:val="en-US"/>
        </w:rPr>
        <w:t>Carson Cook:</w:t>
      </w:r>
      <w:r w:rsidR="0061709D">
        <w:rPr>
          <w:lang w:val="en-US"/>
        </w:rPr>
        <w:t xml:space="preserve"> I just want to highlight why this </w:t>
      </w:r>
      <w:r w:rsidR="00E807B6">
        <w:rPr>
          <w:lang w:val="en-US"/>
        </w:rPr>
        <w:t xml:space="preserve">project </w:t>
      </w:r>
      <w:r w:rsidR="0061709D">
        <w:rPr>
          <w:lang w:val="en-US"/>
        </w:rPr>
        <w:t>was started. This would save a massive amount of paper</w:t>
      </w:r>
      <w:r w:rsidR="00E807B6">
        <w:rPr>
          <w:lang w:val="en-US"/>
        </w:rPr>
        <w:t xml:space="preserve"> and be beneficial environmentally</w:t>
      </w:r>
      <w:r w:rsidR="0061709D">
        <w:rPr>
          <w:lang w:val="en-US"/>
        </w:rPr>
        <w:t xml:space="preserve"> and economically. It does </w:t>
      </w:r>
      <w:r w:rsidR="00E807B6">
        <w:rPr>
          <w:lang w:val="en-US"/>
        </w:rPr>
        <w:t>not</w:t>
      </w:r>
      <w:r w:rsidR="0061709D">
        <w:rPr>
          <w:lang w:val="en-US"/>
        </w:rPr>
        <w:t xml:space="preserve"> take very long for the tablet to be paid back</w:t>
      </w:r>
      <w:r w:rsidR="00E807B6">
        <w:rPr>
          <w:lang w:val="en-US"/>
        </w:rPr>
        <w:t xml:space="preserve"> based of the printing costs in the ILC</w:t>
      </w:r>
      <w:r w:rsidR="0061709D">
        <w:rPr>
          <w:lang w:val="en-US"/>
        </w:rPr>
        <w:t>. It adds up really quick. Regarding our current</w:t>
      </w:r>
      <w:r w:rsidR="00E807B6">
        <w:rPr>
          <w:lang w:val="en-US"/>
        </w:rPr>
        <w:t xml:space="preserve"> best</w:t>
      </w:r>
      <w:r w:rsidR="0061709D">
        <w:rPr>
          <w:lang w:val="en-US"/>
        </w:rPr>
        <w:t xml:space="preserve"> practices, we are no</w:t>
      </w:r>
      <w:r w:rsidR="00E807B6">
        <w:rPr>
          <w:lang w:val="en-US"/>
        </w:rPr>
        <w:t>t</w:t>
      </w:r>
      <w:r w:rsidR="0061709D">
        <w:rPr>
          <w:lang w:val="en-US"/>
        </w:rPr>
        <w:t xml:space="preserve"> secure in any way at all. This</w:t>
      </w:r>
      <w:r w:rsidR="00E807B6">
        <w:rPr>
          <w:lang w:val="en-US"/>
        </w:rPr>
        <w:t xml:space="preserve"> would</w:t>
      </w:r>
      <w:r w:rsidR="0061709D">
        <w:rPr>
          <w:lang w:val="en-US"/>
        </w:rPr>
        <w:t xml:space="preserve"> greatly increase th</w:t>
      </w:r>
      <w:r w:rsidR="00E807B6">
        <w:rPr>
          <w:lang w:val="en-US"/>
        </w:rPr>
        <w:t>at</w:t>
      </w:r>
      <w:r w:rsidR="0061709D">
        <w:rPr>
          <w:lang w:val="en-US"/>
        </w:rPr>
        <w:t xml:space="preserve">. I don’t see a way to reduce </w:t>
      </w:r>
      <w:r w:rsidR="00E807B6">
        <w:rPr>
          <w:lang w:val="en-US"/>
        </w:rPr>
        <w:t>liability</w:t>
      </w:r>
      <w:r w:rsidR="0061709D">
        <w:rPr>
          <w:lang w:val="en-US"/>
        </w:rPr>
        <w:t xml:space="preserve"> without this policy.</w:t>
      </w:r>
      <w:r w:rsidR="00E807B6">
        <w:rPr>
          <w:lang w:val="en-US"/>
        </w:rPr>
        <w:t xml:space="preserve"> Making sure everyone consents beforehand would be an arduous process.</w:t>
      </w:r>
      <w:r w:rsidR="0061709D">
        <w:rPr>
          <w:lang w:val="en-US"/>
        </w:rPr>
        <w:t xml:space="preserve"> I don’t think its that difficult to make tweaks</w:t>
      </w:r>
      <w:r w:rsidR="00E807B6">
        <w:rPr>
          <w:lang w:val="en-US"/>
        </w:rPr>
        <w:t xml:space="preserve"> afterwards. </w:t>
      </w:r>
    </w:p>
    <w:p w14:paraId="0072C1B0" w14:textId="51933197" w:rsidR="0061709D" w:rsidRDefault="0082356F" w:rsidP="007E1BCE">
      <w:pPr>
        <w:spacing w:line="240" w:lineRule="exact"/>
        <w:rPr>
          <w:lang w:val="en-US"/>
        </w:rPr>
      </w:pPr>
      <w:r w:rsidRPr="0082356F">
        <w:rPr>
          <w:u w:val="single"/>
          <w:lang w:val="en-US"/>
        </w:rPr>
        <w:t xml:space="preserve">Vicky Bolitho: </w:t>
      </w:r>
      <w:r w:rsidR="0061709D">
        <w:rPr>
          <w:lang w:val="en-US"/>
        </w:rPr>
        <w:t>W</w:t>
      </w:r>
      <w:r w:rsidR="00E807B6">
        <w:rPr>
          <w:lang w:val="en-US"/>
        </w:rPr>
        <w:t>o</w:t>
      </w:r>
      <w:r w:rsidR="0061709D">
        <w:rPr>
          <w:lang w:val="en-US"/>
        </w:rPr>
        <w:t xml:space="preserve">uld this change anything </w:t>
      </w:r>
      <w:r w:rsidR="00E807B6">
        <w:rPr>
          <w:lang w:val="en-US"/>
        </w:rPr>
        <w:t>regards to</w:t>
      </w:r>
      <w:r w:rsidR="0061709D">
        <w:rPr>
          <w:lang w:val="en-US"/>
        </w:rPr>
        <w:t xml:space="preserve"> the ERB process?</w:t>
      </w:r>
    </w:p>
    <w:p w14:paraId="7F68D23C" w14:textId="560BF654" w:rsidR="0061709D" w:rsidRDefault="0082356F" w:rsidP="007E1BCE">
      <w:pPr>
        <w:spacing w:line="240" w:lineRule="exact"/>
        <w:rPr>
          <w:lang w:val="en-US"/>
        </w:rPr>
      </w:pPr>
      <w:r w:rsidRPr="0082356F">
        <w:rPr>
          <w:u w:val="single"/>
          <w:lang w:val="en-US"/>
        </w:rPr>
        <w:t>Emily Wiersma</w:t>
      </w:r>
      <w:r w:rsidR="0061709D">
        <w:rPr>
          <w:lang w:val="en-US"/>
        </w:rPr>
        <w:t>: I don’t think so. If there was an issue we still have the notes</w:t>
      </w:r>
      <w:r w:rsidR="00E807B6">
        <w:rPr>
          <w:lang w:val="en-US"/>
        </w:rPr>
        <w:t>.</w:t>
      </w:r>
    </w:p>
    <w:p w14:paraId="6277382B" w14:textId="42ADE23D" w:rsidR="0061709D" w:rsidRDefault="0082356F" w:rsidP="007E1BCE">
      <w:pPr>
        <w:spacing w:line="240" w:lineRule="exact"/>
        <w:rPr>
          <w:lang w:val="en-US"/>
        </w:rPr>
      </w:pPr>
      <w:r w:rsidRPr="0082356F">
        <w:rPr>
          <w:u w:val="single"/>
          <w:lang w:val="en-US"/>
        </w:rPr>
        <w:t>Jordan Pernari:</w:t>
      </w:r>
      <w:r w:rsidR="0061709D">
        <w:rPr>
          <w:lang w:val="en-US"/>
        </w:rPr>
        <w:t xml:space="preserve"> I am in </w:t>
      </w:r>
      <w:r w:rsidR="00E807B6">
        <w:rPr>
          <w:lang w:val="en-US"/>
        </w:rPr>
        <w:t>favor</w:t>
      </w:r>
      <w:r w:rsidR="0061709D">
        <w:rPr>
          <w:lang w:val="en-US"/>
        </w:rPr>
        <w:t xml:space="preserve"> of reducing paper </w:t>
      </w:r>
      <w:r w:rsidR="00E807B6">
        <w:rPr>
          <w:lang w:val="en-US"/>
        </w:rPr>
        <w:t xml:space="preserve">and bringing in something like this </w:t>
      </w:r>
      <w:r w:rsidR="0061709D">
        <w:rPr>
          <w:lang w:val="en-US"/>
        </w:rPr>
        <w:t xml:space="preserve">but I don’t think we are there yet. </w:t>
      </w:r>
      <w:r w:rsidR="00E807B6">
        <w:rPr>
          <w:lang w:val="en-US"/>
        </w:rPr>
        <w:t xml:space="preserve">We have a lot more questions than answers and this </w:t>
      </w:r>
      <w:r w:rsidR="0061709D">
        <w:rPr>
          <w:lang w:val="en-US"/>
        </w:rPr>
        <w:t xml:space="preserve">makes me </w:t>
      </w:r>
      <w:r w:rsidR="00E807B6">
        <w:rPr>
          <w:lang w:val="en-US"/>
        </w:rPr>
        <w:t>hesitant</w:t>
      </w:r>
      <w:r w:rsidR="0061709D">
        <w:rPr>
          <w:lang w:val="en-US"/>
        </w:rPr>
        <w:t xml:space="preserve"> to make something our law</w:t>
      </w:r>
      <w:r w:rsidR="00E807B6">
        <w:rPr>
          <w:lang w:val="en-US"/>
        </w:rPr>
        <w:t>.</w:t>
      </w:r>
    </w:p>
    <w:p w14:paraId="3F1D02F3" w14:textId="26BB3916" w:rsidR="0061709D" w:rsidRDefault="0082356F" w:rsidP="007E1BCE">
      <w:pPr>
        <w:spacing w:line="240" w:lineRule="exact"/>
        <w:rPr>
          <w:lang w:val="en-US"/>
        </w:rPr>
      </w:pPr>
      <w:r w:rsidRPr="0082356F">
        <w:rPr>
          <w:u w:val="single"/>
          <w:lang w:val="en-US"/>
        </w:rPr>
        <w:t>Emily Wiersma</w:t>
      </w:r>
      <w:r w:rsidR="0061709D">
        <w:rPr>
          <w:lang w:val="en-US"/>
        </w:rPr>
        <w:t xml:space="preserve">: </w:t>
      </w:r>
      <w:r w:rsidR="00E807B6">
        <w:rPr>
          <w:lang w:val="en-US"/>
        </w:rPr>
        <w:t>A</w:t>
      </w:r>
      <w:r w:rsidR="0061709D">
        <w:rPr>
          <w:lang w:val="en-US"/>
        </w:rPr>
        <w:t>re their questions we haven’t answered</w:t>
      </w:r>
      <w:r w:rsidR="00E807B6">
        <w:rPr>
          <w:lang w:val="en-US"/>
        </w:rPr>
        <w:t>? I would be happy to answer.</w:t>
      </w:r>
    </w:p>
    <w:p w14:paraId="6D7D90BB" w14:textId="6CA51D3E" w:rsidR="0061709D" w:rsidRDefault="0082356F" w:rsidP="007E1BCE">
      <w:pPr>
        <w:spacing w:line="240" w:lineRule="exact"/>
        <w:rPr>
          <w:lang w:val="en-US"/>
        </w:rPr>
      </w:pPr>
      <w:r w:rsidRPr="0082356F">
        <w:rPr>
          <w:u w:val="single"/>
          <w:lang w:val="en-US"/>
        </w:rPr>
        <w:t>Jamil Pirani:</w:t>
      </w:r>
      <w:r w:rsidR="0061709D">
        <w:rPr>
          <w:lang w:val="en-US"/>
        </w:rPr>
        <w:t xml:space="preserve"> Why would liability be increasing with the pilot if it is making hiring more s</w:t>
      </w:r>
      <w:r w:rsidR="00316121">
        <w:rPr>
          <w:lang w:val="en-US"/>
        </w:rPr>
        <w:t>e</w:t>
      </w:r>
      <w:r w:rsidR="0061709D">
        <w:rPr>
          <w:lang w:val="en-US"/>
        </w:rPr>
        <w:t>cure</w:t>
      </w:r>
      <w:r w:rsidR="00316121">
        <w:rPr>
          <w:lang w:val="en-US"/>
        </w:rPr>
        <w:t>? My other question, t</w:t>
      </w:r>
      <w:r w:rsidR="0061709D">
        <w:rPr>
          <w:lang w:val="en-US"/>
        </w:rPr>
        <w:t>he tablets are b</w:t>
      </w:r>
      <w:r w:rsidR="00316121">
        <w:rPr>
          <w:lang w:val="en-US"/>
        </w:rPr>
        <w:t>e</w:t>
      </w:r>
      <w:r w:rsidR="0061709D">
        <w:rPr>
          <w:lang w:val="en-US"/>
        </w:rPr>
        <w:t>ing plugged into a computer, whose are they being p</w:t>
      </w:r>
      <w:r w:rsidR="00316121">
        <w:rPr>
          <w:lang w:val="en-US"/>
        </w:rPr>
        <w:t>lug</w:t>
      </w:r>
      <w:r w:rsidR="0061709D">
        <w:rPr>
          <w:lang w:val="en-US"/>
        </w:rPr>
        <w:t>ged into</w:t>
      </w:r>
      <w:r w:rsidR="00316121">
        <w:rPr>
          <w:lang w:val="en-US"/>
        </w:rPr>
        <w:t>,</w:t>
      </w:r>
      <w:r w:rsidR="0061709D">
        <w:rPr>
          <w:lang w:val="en-US"/>
        </w:rPr>
        <w:t xml:space="preserve"> as people could copy t</w:t>
      </w:r>
      <w:r w:rsidR="00316121">
        <w:rPr>
          <w:lang w:val="en-US"/>
        </w:rPr>
        <w:t xml:space="preserve">he files to their personal computer. </w:t>
      </w:r>
    </w:p>
    <w:p w14:paraId="0858D11D" w14:textId="7E1B94DE" w:rsidR="0061709D" w:rsidRDefault="0082356F" w:rsidP="007E1BCE">
      <w:pPr>
        <w:spacing w:line="240" w:lineRule="exact"/>
        <w:rPr>
          <w:lang w:val="en-US"/>
        </w:rPr>
      </w:pPr>
      <w:r w:rsidRPr="0082356F">
        <w:rPr>
          <w:u w:val="single"/>
          <w:lang w:val="en-US"/>
        </w:rPr>
        <w:t>Emily Wiersma</w:t>
      </w:r>
      <w:r w:rsidR="0061709D">
        <w:rPr>
          <w:lang w:val="en-US"/>
        </w:rPr>
        <w:t xml:space="preserve">: It is in the policy </w:t>
      </w:r>
      <w:r w:rsidR="00316121">
        <w:rPr>
          <w:lang w:val="en-US"/>
        </w:rPr>
        <w:t>that</w:t>
      </w:r>
      <w:r w:rsidR="0061709D">
        <w:rPr>
          <w:lang w:val="en-US"/>
        </w:rPr>
        <w:t xml:space="preserve"> they cannot copy </w:t>
      </w:r>
      <w:r w:rsidR="00316121">
        <w:rPr>
          <w:lang w:val="en-US"/>
        </w:rPr>
        <w:t xml:space="preserve">or download the </w:t>
      </w:r>
      <w:r w:rsidR="0061709D">
        <w:rPr>
          <w:lang w:val="en-US"/>
        </w:rPr>
        <w:t>files</w:t>
      </w:r>
      <w:r w:rsidR="00316121">
        <w:rPr>
          <w:lang w:val="en-US"/>
        </w:rPr>
        <w:t xml:space="preserve"> in any way. This is just was much trust as we currently put in them to not copy or take pictures of notes. T</w:t>
      </w:r>
      <w:r w:rsidR="0061709D">
        <w:rPr>
          <w:lang w:val="en-US"/>
        </w:rPr>
        <w:t xml:space="preserve">hey are ERBable and they could lose their </w:t>
      </w:r>
      <w:r w:rsidR="00316121">
        <w:rPr>
          <w:lang w:val="en-US"/>
        </w:rPr>
        <w:t>position if we found out that they were copied or on their personal computers</w:t>
      </w:r>
    </w:p>
    <w:p w14:paraId="00CF2FBF" w14:textId="03A9120F" w:rsidR="0061709D" w:rsidRDefault="0082356F" w:rsidP="007E1BCE">
      <w:pPr>
        <w:spacing w:line="240" w:lineRule="exact"/>
        <w:rPr>
          <w:lang w:val="en-US"/>
        </w:rPr>
      </w:pPr>
      <w:r w:rsidRPr="0082356F">
        <w:rPr>
          <w:u w:val="single"/>
          <w:lang w:val="en-US"/>
        </w:rPr>
        <w:t xml:space="preserve">Kodie Becker: </w:t>
      </w:r>
      <w:r w:rsidR="0061709D">
        <w:rPr>
          <w:lang w:val="en-US"/>
        </w:rPr>
        <w:t xml:space="preserve">We could put it in policy that they could only be copied onto EngSoc computers but this could be </w:t>
      </w:r>
      <w:r w:rsidR="00316121">
        <w:rPr>
          <w:lang w:val="en-US"/>
        </w:rPr>
        <w:t xml:space="preserve">inconvenient for reviewing notes for hiring or interview reviews. </w:t>
      </w:r>
    </w:p>
    <w:p w14:paraId="78ACDD8E" w14:textId="09112AF4" w:rsidR="0061709D" w:rsidRDefault="0082356F" w:rsidP="007E1BCE">
      <w:pPr>
        <w:spacing w:line="240" w:lineRule="exact"/>
        <w:rPr>
          <w:lang w:val="en-US"/>
        </w:rPr>
      </w:pPr>
      <w:r w:rsidRPr="0082356F">
        <w:rPr>
          <w:u w:val="single"/>
          <w:lang w:val="en-US"/>
        </w:rPr>
        <w:t xml:space="preserve">Jay Young: </w:t>
      </w:r>
      <w:r w:rsidR="00316121">
        <w:rPr>
          <w:lang w:val="en-US"/>
        </w:rPr>
        <w:t>Just a point, o</w:t>
      </w:r>
      <w:r w:rsidR="0061709D">
        <w:rPr>
          <w:lang w:val="en-US"/>
        </w:rPr>
        <w:t xml:space="preserve">ur shredding costs would cover the tablet. We also have it in the hiring </w:t>
      </w:r>
      <w:r w:rsidR="00316121">
        <w:rPr>
          <w:lang w:val="en-US"/>
        </w:rPr>
        <w:t xml:space="preserve">spiel that little caveat, that if someone is uncomfortable with notes being taken we can stop. </w:t>
      </w:r>
    </w:p>
    <w:p w14:paraId="366823F4" w14:textId="1816E8FE" w:rsidR="0061709D" w:rsidRDefault="0082356F" w:rsidP="007E1BCE">
      <w:pPr>
        <w:spacing w:line="240" w:lineRule="exact"/>
        <w:rPr>
          <w:lang w:val="en-US"/>
        </w:rPr>
      </w:pPr>
      <w:r w:rsidRPr="0082356F">
        <w:rPr>
          <w:u w:val="single"/>
          <w:lang w:val="en-US"/>
        </w:rPr>
        <w:t>Carson Cook:</w:t>
      </w:r>
      <w:r w:rsidR="0061709D">
        <w:rPr>
          <w:lang w:val="en-US"/>
        </w:rPr>
        <w:t xml:space="preserve"> </w:t>
      </w:r>
      <w:r w:rsidR="00316121">
        <w:rPr>
          <w:lang w:val="en-US"/>
        </w:rPr>
        <w:t>With regards to liability, more in line with our previous discussion, i</w:t>
      </w:r>
      <w:r w:rsidR="0061709D">
        <w:rPr>
          <w:lang w:val="en-US"/>
        </w:rPr>
        <w:t>t would be better to ha</w:t>
      </w:r>
      <w:r w:rsidR="00316121">
        <w:rPr>
          <w:lang w:val="en-US"/>
        </w:rPr>
        <w:t>v</w:t>
      </w:r>
      <w:r w:rsidR="0061709D">
        <w:rPr>
          <w:lang w:val="en-US"/>
        </w:rPr>
        <w:t>e a policy with the tablets.</w:t>
      </w:r>
      <w:r w:rsidR="00316121">
        <w:rPr>
          <w:lang w:val="en-US"/>
        </w:rPr>
        <w:t xml:space="preserve"> It is more </w:t>
      </w:r>
      <w:r w:rsidR="00255440">
        <w:rPr>
          <w:lang w:val="en-US"/>
        </w:rPr>
        <w:t>likely</w:t>
      </w:r>
      <w:r w:rsidR="00316121">
        <w:rPr>
          <w:lang w:val="en-US"/>
        </w:rPr>
        <w:t xml:space="preserve"> to end in</w:t>
      </w:r>
      <w:r w:rsidR="005304FE">
        <w:rPr>
          <w:lang w:val="en-US"/>
        </w:rPr>
        <w:t xml:space="preserve"> an ERB if someone walks in and is uncomfortable with the tablets and there is no policy.</w:t>
      </w:r>
      <w:r w:rsidR="00316121">
        <w:rPr>
          <w:lang w:val="en-US"/>
        </w:rPr>
        <w:t xml:space="preserve"> </w:t>
      </w:r>
      <w:r w:rsidR="005304FE">
        <w:rPr>
          <w:lang w:val="en-US"/>
        </w:rPr>
        <w:t>It is better to be able to say here is the process that we follow with the tablets to ensure it is private and confidential. In regards to what Director Becker said, I would recommend we don’t only have reviews on EngSoc computers as those are public computers except for the ones in the office. It is hard to do interview in that office with the panel.</w:t>
      </w:r>
      <w:r w:rsidR="0061709D">
        <w:rPr>
          <w:lang w:val="en-US"/>
        </w:rPr>
        <w:t xml:space="preserve"> </w:t>
      </w:r>
      <w:r w:rsidR="005304FE">
        <w:rPr>
          <w:lang w:val="en-US"/>
        </w:rPr>
        <w:t>In regards to possible security breaches with a personal laptop, it would have to be intentionally copied onto a personal laptop and as was previously said t</w:t>
      </w:r>
      <w:r w:rsidR="0061709D">
        <w:rPr>
          <w:lang w:val="en-US"/>
        </w:rPr>
        <w:t>here is still trust that no one shares the notes but having it be a file takes away the chance that paper notes are lost</w:t>
      </w:r>
      <w:r w:rsidR="005304FE">
        <w:rPr>
          <w:lang w:val="en-US"/>
        </w:rPr>
        <w:t xml:space="preserve"> accidentally</w:t>
      </w:r>
      <w:r w:rsidR="0061709D">
        <w:rPr>
          <w:lang w:val="en-US"/>
        </w:rPr>
        <w:t xml:space="preserve">. Unless you </w:t>
      </w:r>
      <w:r w:rsidR="005304FE">
        <w:rPr>
          <w:lang w:val="en-US"/>
        </w:rPr>
        <w:t>lose</w:t>
      </w:r>
      <w:r w:rsidR="0061709D">
        <w:rPr>
          <w:lang w:val="en-US"/>
        </w:rPr>
        <w:t xml:space="preserve"> a tablet</w:t>
      </w:r>
      <w:r w:rsidR="005304FE">
        <w:rPr>
          <w:lang w:val="en-US"/>
        </w:rPr>
        <w:t>, you can’t lose digital notes</w:t>
      </w:r>
      <w:r w:rsidR="0061709D">
        <w:rPr>
          <w:lang w:val="en-US"/>
        </w:rPr>
        <w:t xml:space="preserve">. It reduces the </w:t>
      </w:r>
      <w:r w:rsidR="005304FE">
        <w:rPr>
          <w:lang w:val="en-US"/>
        </w:rPr>
        <w:t>possibility</w:t>
      </w:r>
      <w:r w:rsidR="0061709D">
        <w:rPr>
          <w:lang w:val="en-US"/>
        </w:rPr>
        <w:t xml:space="preserve"> of notes being </w:t>
      </w:r>
      <w:r w:rsidR="005304FE">
        <w:rPr>
          <w:lang w:val="en-US"/>
        </w:rPr>
        <w:t>mistakenly</w:t>
      </w:r>
      <w:r w:rsidR="0061709D">
        <w:rPr>
          <w:lang w:val="en-US"/>
        </w:rPr>
        <w:t xml:space="preserve"> shared</w:t>
      </w:r>
      <w:r w:rsidR="005304FE">
        <w:rPr>
          <w:lang w:val="en-US"/>
        </w:rPr>
        <w:t>.</w:t>
      </w:r>
    </w:p>
    <w:p w14:paraId="22F4375E" w14:textId="45F57464" w:rsidR="0061709D" w:rsidRDefault="0082356F" w:rsidP="007E1BCE">
      <w:pPr>
        <w:spacing w:line="240" w:lineRule="exact"/>
        <w:rPr>
          <w:lang w:val="en-US"/>
        </w:rPr>
      </w:pPr>
      <w:r w:rsidRPr="0082356F">
        <w:rPr>
          <w:u w:val="single"/>
          <w:lang w:val="en-US"/>
        </w:rPr>
        <w:t xml:space="preserve">Kodie Becker: </w:t>
      </w:r>
      <w:r w:rsidR="005304FE">
        <w:rPr>
          <w:lang w:val="en-US"/>
        </w:rPr>
        <w:t>A point of information about the tablet, i</w:t>
      </w:r>
      <w:r w:rsidR="0061709D">
        <w:rPr>
          <w:lang w:val="en-US"/>
        </w:rPr>
        <w:t>t says that the notes can only be accessed with the tablet or the link</w:t>
      </w:r>
      <w:r w:rsidR="005304FE">
        <w:rPr>
          <w:lang w:val="en-US"/>
        </w:rPr>
        <w:t>.</w:t>
      </w:r>
    </w:p>
    <w:p w14:paraId="5BD8DAA0" w14:textId="13A11A79" w:rsidR="0061709D" w:rsidRDefault="0082356F" w:rsidP="007E1BCE">
      <w:pPr>
        <w:spacing w:line="240" w:lineRule="exact"/>
        <w:rPr>
          <w:lang w:val="en-US"/>
        </w:rPr>
      </w:pPr>
      <w:r w:rsidRPr="0082356F">
        <w:rPr>
          <w:u w:val="single"/>
          <w:lang w:val="en-US"/>
        </w:rPr>
        <w:t xml:space="preserve">Ryan Kealey: </w:t>
      </w:r>
      <w:r w:rsidR="0061709D">
        <w:rPr>
          <w:lang w:val="en-US"/>
        </w:rPr>
        <w:t>We are talking in circles, I would like to see a pilot</w:t>
      </w:r>
      <w:r w:rsidR="005304FE">
        <w:rPr>
          <w:lang w:val="en-US"/>
        </w:rPr>
        <w:t xml:space="preserve"> put into place</w:t>
      </w:r>
      <w:r w:rsidR="00AA58C3">
        <w:rPr>
          <w:lang w:val="en-US"/>
        </w:rPr>
        <w:t xml:space="preserve"> and table this motion</w:t>
      </w:r>
      <w:r w:rsidR="0061709D">
        <w:rPr>
          <w:lang w:val="en-US"/>
        </w:rPr>
        <w:t>.</w:t>
      </w:r>
      <w:r w:rsidR="00AA58C3">
        <w:rPr>
          <w:lang w:val="en-US"/>
        </w:rPr>
        <w:t xml:space="preserve"> </w:t>
      </w:r>
      <w:r w:rsidR="0061709D">
        <w:rPr>
          <w:lang w:val="en-US"/>
        </w:rPr>
        <w:t xml:space="preserve"> It wastes time since we do not know if it works</w:t>
      </w:r>
      <w:r w:rsidR="00AA58C3">
        <w:rPr>
          <w:lang w:val="en-US"/>
        </w:rPr>
        <w:t xml:space="preserve"> and Bylaw’s take two readings to change</w:t>
      </w:r>
      <w:r w:rsidR="00F95AB5">
        <w:rPr>
          <w:lang w:val="en-US"/>
        </w:rPr>
        <w:t>.</w:t>
      </w:r>
      <w:r w:rsidR="00AA58C3">
        <w:rPr>
          <w:lang w:val="en-US"/>
        </w:rPr>
        <w:t xml:space="preserve"> I would like to extend a motion to table this motion and put a pilot project in place.</w:t>
      </w:r>
    </w:p>
    <w:p w14:paraId="4749073A" w14:textId="70DEF5C6" w:rsidR="00F95AB5" w:rsidRDefault="0082356F" w:rsidP="007E1BCE">
      <w:pPr>
        <w:spacing w:line="240" w:lineRule="exact"/>
        <w:rPr>
          <w:lang w:val="en-US"/>
        </w:rPr>
      </w:pPr>
      <w:r w:rsidRPr="0082356F">
        <w:rPr>
          <w:u w:val="single"/>
          <w:lang w:val="en-US"/>
        </w:rPr>
        <w:t>Carson Cook:</w:t>
      </w:r>
      <w:r w:rsidR="00F95AB5">
        <w:rPr>
          <w:lang w:val="en-US"/>
        </w:rPr>
        <w:t xml:space="preserve"> </w:t>
      </w:r>
      <w:r w:rsidR="00AA58C3">
        <w:rPr>
          <w:lang w:val="en-US"/>
        </w:rPr>
        <w:t>This is policy. P</w:t>
      </w:r>
      <w:r w:rsidR="00F95AB5">
        <w:rPr>
          <w:lang w:val="en-US"/>
        </w:rPr>
        <w:t xml:space="preserve">olicy takes one reading not two </w:t>
      </w:r>
      <w:r w:rsidR="00AA58C3">
        <w:rPr>
          <w:lang w:val="en-US"/>
        </w:rPr>
        <w:t xml:space="preserve">to change. </w:t>
      </w:r>
    </w:p>
    <w:p w14:paraId="28FD03DF" w14:textId="17DA3D4A" w:rsidR="00F95AB5" w:rsidRDefault="0082356F" w:rsidP="007E1BCE">
      <w:pPr>
        <w:spacing w:line="240" w:lineRule="exact"/>
        <w:rPr>
          <w:lang w:val="en-US"/>
        </w:rPr>
      </w:pPr>
      <w:r w:rsidRPr="0082356F">
        <w:rPr>
          <w:u w:val="single"/>
          <w:lang w:val="en-US"/>
        </w:rPr>
        <w:t>Jamil Pirani:</w:t>
      </w:r>
      <w:r w:rsidR="00F95AB5">
        <w:rPr>
          <w:lang w:val="en-US"/>
        </w:rPr>
        <w:t xml:space="preserve"> If this policy is voted on, </w:t>
      </w:r>
      <w:r w:rsidR="001F5B9B">
        <w:rPr>
          <w:lang w:val="en-US"/>
        </w:rPr>
        <w:t xml:space="preserve">I don’t think we can </w:t>
      </w:r>
      <w:r w:rsidR="00F95AB5">
        <w:rPr>
          <w:lang w:val="en-US"/>
        </w:rPr>
        <w:t xml:space="preserve">change it in this sitting of council. </w:t>
      </w:r>
    </w:p>
    <w:p w14:paraId="09E8B31B" w14:textId="6F8A7C0A" w:rsidR="00F95AB5" w:rsidRDefault="0082356F" w:rsidP="007E1BCE">
      <w:pPr>
        <w:spacing w:line="240" w:lineRule="exact"/>
        <w:rPr>
          <w:lang w:val="en-US"/>
        </w:rPr>
      </w:pPr>
      <w:r w:rsidRPr="0082356F">
        <w:rPr>
          <w:u w:val="single"/>
          <w:lang w:val="en-US"/>
        </w:rPr>
        <w:t xml:space="preserve">Jay Young: </w:t>
      </w:r>
      <w:r w:rsidR="00F95AB5">
        <w:rPr>
          <w:lang w:val="en-US"/>
        </w:rPr>
        <w:t>There has been a motion to table, that takes precedence.</w:t>
      </w:r>
    </w:p>
    <w:p w14:paraId="1EC73356" w14:textId="42883C97" w:rsidR="001F5B9B" w:rsidRDefault="0082356F" w:rsidP="007E1BCE">
      <w:pPr>
        <w:spacing w:line="240" w:lineRule="exact"/>
        <w:rPr>
          <w:lang w:val="en-US"/>
        </w:rPr>
      </w:pPr>
      <w:r w:rsidRPr="0082356F">
        <w:rPr>
          <w:u w:val="single"/>
          <w:lang w:val="en-US"/>
        </w:rPr>
        <w:t xml:space="preserve">Andrew Farley: </w:t>
      </w:r>
      <w:r w:rsidR="001F5B9B">
        <w:rPr>
          <w:lang w:val="en-US"/>
        </w:rPr>
        <w:t xml:space="preserve">I am going to let Jamil explain what tabling is. </w:t>
      </w:r>
    </w:p>
    <w:p w14:paraId="06525A9F" w14:textId="58237653" w:rsidR="00F95AB5" w:rsidRDefault="0082356F" w:rsidP="007E1BCE">
      <w:pPr>
        <w:spacing w:line="240" w:lineRule="exact"/>
        <w:rPr>
          <w:lang w:val="en-US"/>
        </w:rPr>
      </w:pPr>
      <w:r w:rsidRPr="0082356F">
        <w:rPr>
          <w:u w:val="single"/>
          <w:lang w:val="en-US"/>
        </w:rPr>
        <w:t>Jamil Pirani:</w:t>
      </w:r>
      <w:r w:rsidR="00F95AB5">
        <w:rPr>
          <w:lang w:val="en-US"/>
        </w:rPr>
        <w:t xml:space="preserve"> What </w:t>
      </w:r>
      <w:r w:rsidR="001F5B9B">
        <w:rPr>
          <w:lang w:val="en-US"/>
        </w:rPr>
        <w:t>tabling</w:t>
      </w:r>
      <w:r w:rsidR="00F95AB5">
        <w:rPr>
          <w:lang w:val="en-US"/>
        </w:rPr>
        <w:t xml:space="preserve"> does is it not a passing of </w:t>
      </w:r>
      <w:r w:rsidR="001F5B9B">
        <w:rPr>
          <w:lang w:val="en-US"/>
        </w:rPr>
        <w:t>judgment</w:t>
      </w:r>
      <w:r w:rsidR="00F95AB5">
        <w:rPr>
          <w:lang w:val="en-US"/>
        </w:rPr>
        <w:t xml:space="preserve"> of policy but it lets use to talk ab</w:t>
      </w:r>
      <w:r w:rsidR="001F5B9B">
        <w:rPr>
          <w:lang w:val="en-US"/>
        </w:rPr>
        <w:t>o</w:t>
      </w:r>
      <w:r w:rsidR="00F95AB5">
        <w:rPr>
          <w:lang w:val="en-US"/>
        </w:rPr>
        <w:t>ut it in the future</w:t>
      </w:r>
      <w:r w:rsidR="001F5B9B">
        <w:rPr>
          <w:lang w:val="en-US"/>
        </w:rPr>
        <w:t>, either later in council or later in the year</w:t>
      </w:r>
      <w:r w:rsidR="00F95AB5">
        <w:rPr>
          <w:lang w:val="en-US"/>
        </w:rPr>
        <w:t xml:space="preserve">. It gives of flexibility to decide </w:t>
      </w:r>
      <w:r w:rsidR="001F5B9B">
        <w:rPr>
          <w:lang w:val="en-US"/>
        </w:rPr>
        <w:t xml:space="preserve">what to do with the policy </w:t>
      </w:r>
      <w:r w:rsidR="00F95AB5">
        <w:rPr>
          <w:lang w:val="en-US"/>
        </w:rPr>
        <w:t>and talk about it later</w:t>
      </w:r>
      <w:r w:rsidR="001F5B9B">
        <w:rPr>
          <w:lang w:val="en-US"/>
        </w:rPr>
        <w:t>.</w:t>
      </w:r>
    </w:p>
    <w:p w14:paraId="6928763D" w14:textId="6798D045" w:rsidR="00F95AB5" w:rsidRDefault="0082356F" w:rsidP="007E1BCE">
      <w:pPr>
        <w:spacing w:line="240" w:lineRule="exact"/>
        <w:rPr>
          <w:lang w:val="en-US"/>
        </w:rPr>
      </w:pPr>
      <w:r w:rsidRPr="0082356F">
        <w:rPr>
          <w:u w:val="single"/>
          <w:lang w:val="en-US"/>
        </w:rPr>
        <w:t xml:space="preserve">Jay Young: </w:t>
      </w:r>
      <w:r w:rsidR="00F95AB5">
        <w:rPr>
          <w:lang w:val="en-US"/>
        </w:rPr>
        <w:t xml:space="preserve">If the motion is voted down, it can not be voted on again in this </w:t>
      </w:r>
      <w:r w:rsidR="001F5B9B">
        <w:rPr>
          <w:lang w:val="en-US"/>
        </w:rPr>
        <w:t>year’s</w:t>
      </w:r>
      <w:r w:rsidR="00F95AB5">
        <w:rPr>
          <w:lang w:val="en-US"/>
        </w:rPr>
        <w:t xml:space="preserve"> </w:t>
      </w:r>
      <w:r w:rsidR="001F5B9B">
        <w:rPr>
          <w:lang w:val="en-US"/>
        </w:rPr>
        <w:t xml:space="preserve">sitting of council and if it is adopted it can be amended but not repelled in this sitting.  </w:t>
      </w:r>
    </w:p>
    <w:p w14:paraId="118C1EA3" w14:textId="50E20783" w:rsidR="00F95AB5" w:rsidRDefault="0082356F" w:rsidP="007E1BCE">
      <w:pPr>
        <w:spacing w:line="240" w:lineRule="exact"/>
        <w:rPr>
          <w:lang w:val="en-US"/>
        </w:rPr>
      </w:pPr>
      <w:r w:rsidRPr="0082356F">
        <w:rPr>
          <w:u w:val="single"/>
          <w:lang w:val="en-US"/>
        </w:rPr>
        <w:t>Carson Cook:</w:t>
      </w:r>
      <w:r w:rsidR="00F95AB5">
        <w:rPr>
          <w:lang w:val="en-US"/>
        </w:rPr>
        <w:t xml:space="preserve"> Did the policy gurus figure out if it could be cha</w:t>
      </w:r>
      <w:r w:rsidR="001F5B9B">
        <w:rPr>
          <w:lang w:val="en-US"/>
        </w:rPr>
        <w:t>n</w:t>
      </w:r>
      <w:r w:rsidR="00F95AB5">
        <w:rPr>
          <w:lang w:val="en-US"/>
        </w:rPr>
        <w:t>ged</w:t>
      </w:r>
      <w:r w:rsidR="001F5B9B">
        <w:rPr>
          <w:lang w:val="en-US"/>
        </w:rPr>
        <w:t>?</w:t>
      </w:r>
    </w:p>
    <w:p w14:paraId="4415B383" w14:textId="3D69A8E4" w:rsidR="00F95AB5" w:rsidRDefault="0082356F" w:rsidP="007E1BCE">
      <w:pPr>
        <w:spacing w:line="240" w:lineRule="exact"/>
        <w:rPr>
          <w:lang w:val="en-US"/>
        </w:rPr>
      </w:pPr>
      <w:r w:rsidRPr="0082356F">
        <w:rPr>
          <w:u w:val="single"/>
          <w:lang w:val="en-US"/>
        </w:rPr>
        <w:t xml:space="preserve">Jay Young: </w:t>
      </w:r>
      <w:r w:rsidR="001F5B9B">
        <w:rPr>
          <w:lang w:val="en-US"/>
        </w:rPr>
        <w:t>Spirit</w:t>
      </w:r>
      <w:r w:rsidR="00F95AB5">
        <w:rPr>
          <w:lang w:val="en-US"/>
        </w:rPr>
        <w:t xml:space="preserve"> </w:t>
      </w:r>
      <w:r w:rsidR="001F5B9B">
        <w:rPr>
          <w:lang w:val="en-US"/>
        </w:rPr>
        <w:t xml:space="preserve">no, minutia yes. </w:t>
      </w:r>
    </w:p>
    <w:p w14:paraId="6F70C0E0" w14:textId="4ED1BEB3" w:rsidR="00F95AB5" w:rsidRDefault="0082356F" w:rsidP="007E1BCE">
      <w:pPr>
        <w:spacing w:line="240" w:lineRule="exact"/>
        <w:rPr>
          <w:lang w:val="en-US"/>
        </w:rPr>
      </w:pPr>
      <w:r w:rsidRPr="0082356F">
        <w:rPr>
          <w:u w:val="single"/>
          <w:lang w:val="en-US"/>
        </w:rPr>
        <w:t xml:space="preserve">Andrew Farley: </w:t>
      </w:r>
      <w:r w:rsidR="00F95AB5">
        <w:rPr>
          <w:lang w:val="en-US"/>
        </w:rPr>
        <w:t>Vote on tabling the motion</w:t>
      </w:r>
      <w:r w:rsidR="001F5B9B">
        <w:rPr>
          <w:lang w:val="en-US"/>
        </w:rPr>
        <w:t>.</w:t>
      </w:r>
    </w:p>
    <w:p w14:paraId="5C517245" w14:textId="418C1805" w:rsidR="00F95AB5" w:rsidRPr="00983F1C" w:rsidRDefault="00F95AB5" w:rsidP="007E1BCE">
      <w:pPr>
        <w:spacing w:line="240" w:lineRule="exact"/>
        <w:rPr>
          <w:lang w:val="en-US"/>
        </w:rPr>
      </w:pPr>
      <w:r>
        <w:rPr>
          <w:lang w:val="en-US"/>
        </w:rPr>
        <w:t xml:space="preserve">Tabling passes </w:t>
      </w:r>
    </w:p>
    <w:p w14:paraId="476E28DA" w14:textId="77777777" w:rsidR="007E1BCE" w:rsidRPr="007E1BCE" w:rsidRDefault="007E1BCE" w:rsidP="00232385">
      <w:pPr>
        <w:pStyle w:val="Heading5"/>
        <w:rPr>
          <w:lang w:val="en-US"/>
        </w:rPr>
      </w:pPr>
      <w:r w:rsidRPr="007E1BCE">
        <w:rPr>
          <w:lang w:val="en-US"/>
        </w:rPr>
        <w:t xml:space="preserve">Motion 7 </w:t>
      </w:r>
    </w:p>
    <w:p w14:paraId="68221593" w14:textId="77777777" w:rsidR="007E1BCE" w:rsidRPr="007E1BCE" w:rsidRDefault="007E1BCE" w:rsidP="007E1BCE">
      <w:pPr>
        <w:spacing w:line="240" w:lineRule="exact"/>
        <w:rPr>
          <w:lang w:val="en-US"/>
        </w:rPr>
      </w:pPr>
    </w:p>
    <w:p w14:paraId="7EA29532" w14:textId="77777777" w:rsidR="007E1BCE" w:rsidRPr="007E1BCE" w:rsidRDefault="007E1BCE" w:rsidP="007E1BCE">
      <w:pPr>
        <w:spacing w:line="240" w:lineRule="exact"/>
        <w:rPr>
          <w:lang w:val="en-US"/>
        </w:rPr>
      </w:pPr>
      <w:r w:rsidRPr="007E1BCE">
        <w:rPr>
          <w:lang w:val="en-US"/>
        </w:rPr>
        <w:t>Whereas:</w:t>
      </w:r>
      <w:r w:rsidRPr="007E1BCE">
        <w:rPr>
          <w:lang w:val="en-US"/>
        </w:rPr>
        <w:tab/>
        <w:t xml:space="preserve">Our Engineering Society ratified clubs could benefit from more structure and </w:t>
      </w:r>
    </w:p>
    <w:p w14:paraId="3E42957A" w14:textId="77777777" w:rsidR="007E1BCE" w:rsidRPr="007E1BCE" w:rsidRDefault="007E1BCE" w:rsidP="007E1BCE">
      <w:pPr>
        <w:spacing w:line="240" w:lineRule="exact"/>
        <w:rPr>
          <w:lang w:val="en-US"/>
        </w:rPr>
      </w:pPr>
      <w:r w:rsidRPr="007E1BCE">
        <w:rPr>
          <w:lang w:val="en-US"/>
        </w:rPr>
        <w:t>organization;</w:t>
      </w:r>
    </w:p>
    <w:p w14:paraId="1B6D3BF8" w14:textId="77777777" w:rsidR="007E1BCE" w:rsidRPr="007E1BCE" w:rsidRDefault="007E1BCE" w:rsidP="007E1BCE">
      <w:pPr>
        <w:spacing w:line="240" w:lineRule="exact"/>
        <w:rPr>
          <w:lang w:val="en-US"/>
        </w:rPr>
      </w:pPr>
      <w:r w:rsidRPr="007E1BCE">
        <w:rPr>
          <w:lang w:val="en-US"/>
        </w:rPr>
        <w:t>&amp; whereas:</w:t>
      </w:r>
      <w:r w:rsidRPr="007E1BCE">
        <w:rPr>
          <w:lang w:val="en-US"/>
        </w:rPr>
        <w:tab/>
        <w:t>They are currently scattered throughout multiple director portfolios;</w:t>
      </w:r>
    </w:p>
    <w:p w14:paraId="48A259FB" w14:textId="77777777" w:rsidR="007E1BCE" w:rsidRPr="007E1BCE" w:rsidRDefault="007E1BCE" w:rsidP="007E1BCE">
      <w:pPr>
        <w:spacing w:line="240" w:lineRule="exact"/>
        <w:rPr>
          <w:lang w:val="en-US"/>
        </w:rPr>
      </w:pPr>
    </w:p>
    <w:p w14:paraId="1762D790" w14:textId="77777777" w:rsidR="007E1BCE" w:rsidRPr="007E1BCE" w:rsidRDefault="007E1BCE" w:rsidP="007E1BCE">
      <w:pPr>
        <w:spacing w:line="240" w:lineRule="exact"/>
        <w:rPr>
          <w:lang w:val="en-US"/>
        </w:rPr>
      </w:pPr>
      <w:r w:rsidRPr="007E1BCE">
        <w:rPr>
          <w:lang w:val="en-US"/>
        </w:rPr>
        <w:t>BE IT RESOLVED THAT:</w:t>
      </w:r>
    </w:p>
    <w:p w14:paraId="45F47FEF" w14:textId="77777777" w:rsidR="007E1BCE" w:rsidRPr="007E1BCE" w:rsidRDefault="007E1BCE" w:rsidP="007E1BCE">
      <w:pPr>
        <w:spacing w:line="240" w:lineRule="exact"/>
        <w:rPr>
          <w:lang w:val="en-US"/>
        </w:rPr>
      </w:pPr>
      <w:r w:rsidRPr="007E1BCE">
        <w:rPr>
          <w:lang w:val="en-US"/>
        </w:rPr>
        <w:t xml:space="preserve">Council approve the changes to section β to move Engineering Society ratified clubs under the </w:t>
      </w:r>
    </w:p>
    <w:p w14:paraId="4FDCDEBF" w14:textId="77777777" w:rsidR="007E1BCE" w:rsidRPr="007E1BCE" w:rsidRDefault="007E1BCE" w:rsidP="007E1BCE">
      <w:pPr>
        <w:spacing w:line="240" w:lineRule="exact"/>
        <w:rPr>
          <w:lang w:val="en-US"/>
        </w:rPr>
      </w:pPr>
      <w:r w:rsidRPr="007E1BCE">
        <w:rPr>
          <w:lang w:val="en-US"/>
        </w:rPr>
        <w:t>Director of Conferences, as seen in APPENDIX “CLUBS”.</w:t>
      </w:r>
    </w:p>
    <w:p w14:paraId="675A26F1" w14:textId="77777777" w:rsidR="007E1BCE" w:rsidRPr="007E1BCE" w:rsidRDefault="007E1BCE" w:rsidP="007E1BCE">
      <w:pPr>
        <w:spacing w:line="240" w:lineRule="exact"/>
        <w:rPr>
          <w:lang w:val="en-US"/>
        </w:rPr>
      </w:pPr>
    </w:p>
    <w:p w14:paraId="0894D86D" w14:textId="77777777" w:rsidR="007E1BCE" w:rsidRPr="007E1BCE" w:rsidRDefault="007E1BCE" w:rsidP="007E1BCE">
      <w:pPr>
        <w:spacing w:line="240" w:lineRule="exact"/>
        <w:rPr>
          <w:lang w:val="en-US"/>
        </w:rPr>
      </w:pPr>
      <w:r w:rsidRPr="007E1BCE">
        <w:rPr>
          <w:lang w:val="en-US"/>
        </w:rPr>
        <w:t>Moved by: Emily “Club?” Wiersma</w:t>
      </w:r>
    </w:p>
    <w:p w14:paraId="513F7E27" w14:textId="77777777" w:rsidR="007E1BCE" w:rsidRPr="007E1BCE" w:rsidRDefault="007E1BCE" w:rsidP="007E1BCE">
      <w:pPr>
        <w:spacing w:line="240" w:lineRule="exact"/>
        <w:rPr>
          <w:lang w:val="en-US"/>
        </w:rPr>
      </w:pPr>
      <w:r w:rsidRPr="007E1BCE">
        <w:rPr>
          <w:lang w:val="en-US"/>
        </w:rPr>
        <w:t>Seconded by: Sam “Party?” Roper</w:t>
      </w:r>
    </w:p>
    <w:p w14:paraId="1BC2A4BD" w14:textId="1407190C" w:rsidR="001F5B9B" w:rsidRDefault="007E1BCE" w:rsidP="007E1BCE">
      <w:pPr>
        <w:spacing w:line="240" w:lineRule="exact"/>
        <w:rPr>
          <w:b/>
          <w:lang w:val="en-US"/>
        </w:rPr>
      </w:pPr>
      <w:r>
        <w:rPr>
          <w:b/>
          <w:lang w:val="en-US"/>
        </w:rPr>
        <w:t>Motion Passes</w:t>
      </w:r>
      <w:r w:rsidR="008627EF">
        <w:rPr>
          <w:b/>
          <w:lang w:val="en-US"/>
        </w:rPr>
        <w:t xml:space="preserve"> 7:24 pm</w:t>
      </w:r>
    </w:p>
    <w:p w14:paraId="2C13A6D2" w14:textId="23FCB095" w:rsidR="008627EF" w:rsidRDefault="0082356F" w:rsidP="007E1BCE">
      <w:pPr>
        <w:spacing w:line="240" w:lineRule="exact"/>
        <w:rPr>
          <w:lang w:val="en-US"/>
        </w:rPr>
      </w:pPr>
      <w:r w:rsidRPr="0082356F">
        <w:rPr>
          <w:u w:val="single"/>
          <w:lang w:val="en-US"/>
        </w:rPr>
        <w:t>Emily Wiersma</w:t>
      </w:r>
      <w:r w:rsidR="008627EF">
        <w:rPr>
          <w:lang w:val="en-US"/>
        </w:rPr>
        <w:t>: This is much need</w:t>
      </w:r>
      <w:r w:rsidR="001F5B9B">
        <w:rPr>
          <w:lang w:val="en-US"/>
        </w:rPr>
        <w:t>ed</w:t>
      </w:r>
      <w:r w:rsidR="008627EF">
        <w:rPr>
          <w:lang w:val="en-US"/>
        </w:rPr>
        <w:t xml:space="preserve"> oversight to the clubs.</w:t>
      </w:r>
    </w:p>
    <w:p w14:paraId="133226A2" w14:textId="21675EDA" w:rsidR="008627EF" w:rsidRDefault="0082356F" w:rsidP="007E1BCE">
      <w:pPr>
        <w:spacing w:line="240" w:lineRule="exact"/>
        <w:rPr>
          <w:lang w:val="en-US"/>
        </w:rPr>
      </w:pPr>
      <w:r w:rsidRPr="0082356F">
        <w:rPr>
          <w:u w:val="single"/>
          <w:lang w:val="en-US"/>
        </w:rPr>
        <w:t>Jamil Pirani:</w:t>
      </w:r>
      <w:r w:rsidR="008627EF">
        <w:rPr>
          <w:lang w:val="en-US"/>
        </w:rPr>
        <w:t xml:space="preserve"> I want to ask in what way do clubs currently interact with the </w:t>
      </w:r>
      <w:r w:rsidR="001F5B9B">
        <w:rPr>
          <w:lang w:val="en-US"/>
        </w:rPr>
        <w:t>position</w:t>
      </w:r>
      <w:r w:rsidR="008627EF">
        <w:rPr>
          <w:lang w:val="en-US"/>
        </w:rPr>
        <w:t xml:space="preserve"> they are under</w:t>
      </w:r>
      <w:r w:rsidR="001F5B9B">
        <w:rPr>
          <w:lang w:val="en-US"/>
        </w:rPr>
        <w:t>?</w:t>
      </w:r>
    </w:p>
    <w:p w14:paraId="3A7A3B51" w14:textId="4E0F0681" w:rsidR="008627EF" w:rsidRDefault="0082356F" w:rsidP="007E1BCE">
      <w:pPr>
        <w:spacing w:line="240" w:lineRule="exact"/>
        <w:rPr>
          <w:lang w:val="en-US"/>
        </w:rPr>
      </w:pPr>
      <w:r w:rsidRPr="0082356F">
        <w:rPr>
          <w:u w:val="single"/>
          <w:lang w:val="en-US"/>
        </w:rPr>
        <w:t>Emily Wiersma</w:t>
      </w:r>
      <w:r w:rsidR="008627EF">
        <w:rPr>
          <w:lang w:val="en-US"/>
        </w:rPr>
        <w:t xml:space="preserve">: </w:t>
      </w:r>
      <w:r w:rsidR="001F5B9B">
        <w:rPr>
          <w:lang w:val="en-US"/>
        </w:rPr>
        <w:t>T</w:t>
      </w:r>
      <w:r w:rsidR="008627EF">
        <w:rPr>
          <w:lang w:val="en-US"/>
        </w:rPr>
        <w:t xml:space="preserve">hey are currently scattered </w:t>
      </w:r>
      <w:r w:rsidR="001F5B9B">
        <w:rPr>
          <w:lang w:val="en-US"/>
        </w:rPr>
        <w:t xml:space="preserve">throughout the directors </w:t>
      </w:r>
      <w:r w:rsidR="008627EF">
        <w:rPr>
          <w:lang w:val="en-US"/>
        </w:rPr>
        <w:t xml:space="preserve">and have little </w:t>
      </w:r>
      <w:r w:rsidR="001F5B9B">
        <w:rPr>
          <w:lang w:val="en-US"/>
        </w:rPr>
        <w:t xml:space="preserve">to no </w:t>
      </w:r>
      <w:r w:rsidR="008627EF">
        <w:rPr>
          <w:lang w:val="en-US"/>
        </w:rPr>
        <w:t>interaction</w:t>
      </w:r>
      <w:r w:rsidR="001F5B9B">
        <w:rPr>
          <w:lang w:val="en-US"/>
        </w:rPr>
        <w:t>.</w:t>
      </w:r>
    </w:p>
    <w:p w14:paraId="6BED9E0E" w14:textId="0DBCCE13" w:rsidR="008627EF" w:rsidRDefault="0082356F" w:rsidP="007E1BCE">
      <w:pPr>
        <w:spacing w:line="240" w:lineRule="exact"/>
        <w:rPr>
          <w:lang w:val="en-US"/>
        </w:rPr>
      </w:pPr>
      <w:r w:rsidRPr="0082356F">
        <w:rPr>
          <w:u w:val="single"/>
          <w:lang w:val="en-US"/>
        </w:rPr>
        <w:t>Jordan Pernari:</w:t>
      </w:r>
      <w:r w:rsidR="008627EF">
        <w:rPr>
          <w:lang w:val="en-US"/>
        </w:rPr>
        <w:t xml:space="preserve"> Have clubs been </w:t>
      </w:r>
      <w:r w:rsidR="001F5B9B">
        <w:rPr>
          <w:lang w:val="en-US"/>
        </w:rPr>
        <w:t>consulted on this?</w:t>
      </w:r>
    </w:p>
    <w:p w14:paraId="0B7B064C" w14:textId="15FD8D0D" w:rsidR="008627EF" w:rsidRDefault="0082356F" w:rsidP="007E1BCE">
      <w:pPr>
        <w:spacing w:line="240" w:lineRule="exact"/>
        <w:rPr>
          <w:lang w:val="en-US"/>
        </w:rPr>
      </w:pPr>
      <w:r w:rsidRPr="0082356F">
        <w:rPr>
          <w:u w:val="single"/>
          <w:lang w:val="en-US"/>
        </w:rPr>
        <w:t>Emily Wiersma</w:t>
      </w:r>
      <w:r w:rsidR="008627EF">
        <w:rPr>
          <w:lang w:val="en-US"/>
        </w:rPr>
        <w:t xml:space="preserve">: Due to the </w:t>
      </w:r>
      <w:r w:rsidR="001F5B9B">
        <w:rPr>
          <w:lang w:val="en-US"/>
        </w:rPr>
        <w:t>disorganization of the clubs</w:t>
      </w:r>
      <w:r w:rsidR="008627EF">
        <w:rPr>
          <w:lang w:val="en-US"/>
        </w:rPr>
        <w:t xml:space="preserve"> we could not, we had to de</w:t>
      </w:r>
      <w:r w:rsidR="001F5B9B">
        <w:rPr>
          <w:lang w:val="en-US"/>
        </w:rPr>
        <w:t xml:space="preserve">-ratify </w:t>
      </w:r>
      <w:r w:rsidR="008627EF">
        <w:rPr>
          <w:lang w:val="en-US"/>
        </w:rPr>
        <w:t>many clubs that</w:t>
      </w:r>
      <w:r w:rsidR="001F5B9B">
        <w:rPr>
          <w:lang w:val="en-US"/>
        </w:rPr>
        <w:t xml:space="preserve"> we found out</w:t>
      </w:r>
      <w:r w:rsidR="008627EF">
        <w:rPr>
          <w:lang w:val="en-US"/>
        </w:rPr>
        <w:t xml:space="preserve"> did not exis</w:t>
      </w:r>
      <w:r w:rsidR="001F5B9B">
        <w:rPr>
          <w:lang w:val="en-US"/>
        </w:rPr>
        <w:t>t.</w:t>
      </w:r>
    </w:p>
    <w:p w14:paraId="5371041A" w14:textId="0DEC99DB" w:rsidR="008627EF" w:rsidRDefault="0082356F" w:rsidP="007E1BCE">
      <w:pPr>
        <w:spacing w:line="240" w:lineRule="exact"/>
        <w:rPr>
          <w:lang w:val="en-US"/>
        </w:rPr>
      </w:pPr>
      <w:r w:rsidRPr="0082356F">
        <w:rPr>
          <w:u w:val="single"/>
          <w:lang w:val="en-US"/>
        </w:rPr>
        <w:t xml:space="preserve">Sam Roper: </w:t>
      </w:r>
      <w:r w:rsidR="008627EF">
        <w:rPr>
          <w:lang w:val="en-US"/>
        </w:rPr>
        <w:t xml:space="preserve">The </w:t>
      </w:r>
      <w:r w:rsidR="001F5B9B">
        <w:rPr>
          <w:lang w:val="en-US"/>
        </w:rPr>
        <w:t>faculty</w:t>
      </w:r>
      <w:r w:rsidR="008627EF">
        <w:rPr>
          <w:lang w:val="en-US"/>
        </w:rPr>
        <w:t xml:space="preserve"> </w:t>
      </w:r>
      <w:r w:rsidR="001F5B9B">
        <w:rPr>
          <w:lang w:val="en-US"/>
        </w:rPr>
        <w:t xml:space="preserve">had reached out to be and </w:t>
      </w:r>
      <w:r w:rsidR="008627EF">
        <w:rPr>
          <w:lang w:val="en-US"/>
        </w:rPr>
        <w:t xml:space="preserve">asked for </w:t>
      </w:r>
      <w:r w:rsidR="001F5B9B">
        <w:rPr>
          <w:lang w:val="en-US"/>
        </w:rPr>
        <w:t>clubs’</w:t>
      </w:r>
      <w:r w:rsidR="008627EF">
        <w:rPr>
          <w:lang w:val="en-US"/>
        </w:rPr>
        <w:t xml:space="preserve"> contact</w:t>
      </w:r>
      <w:r w:rsidR="001F5B9B">
        <w:rPr>
          <w:lang w:val="en-US"/>
        </w:rPr>
        <w:t xml:space="preserve">, assuming I was the liaison between clubs </w:t>
      </w:r>
      <w:r w:rsidR="008627EF">
        <w:rPr>
          <w:lang w:val="en-US"/>
        </w:rPr>
        <w:t xml:space="preserve">and </w:t>
      </w:r>
      <w:r w:rsidR="001F5B9B">
        <w:rPr>
          <w:lang w:val="en-US"/>
        </w:rPr>
        <w:t xml:space="preserve">I had to ask Emily to come up with contact information. It </w:t>
      </w:r>
      <w:r w:rsidR="008627EF">
        <w:rPr>
          <w:lang w:val="en-US"/>
        </w:rPr>
        <w:t>took a week to co</w:t>
      </w:r>
      <w:r w:rsidR="001F5B9B">
        <w:rPr>
          <w:lang w:val="en-US"/>
        </w:rPr>
        <w:t>mpile this</w:t>
      </w:r>
      <w:r w:rsidR="008627EF">
        <w:rPr>
          <w:lang w:val="en-US"/>
        </w:rPr>
        <w:t xml:space="preserve"> information for them</w:t>
      </w:r>
      <w:r w:rsidR="001F5B9B">
        <w:rPr>
          <w:lang w:val="en-US"/>
        </w:rPr>
        <w:t xml:space="preserve"> as it was so disorganized</w:t>
      </w:r>
      <w:r w:rsidR="008627EF">
        <w:rPr>
          <w:lang w:val="en-US"/>
        </w:rPr>
        <w:t>. It would be g</w:t>
      </w:r>
      <w:r w:rsidR="001F5B9B">
        <w:rPr>
          <w:lang w:val="en-US"/>
        </w:rPr>
        <w:t>o</w:t>
      </w:r>
      <w:r w:rsidR="008627EF">
        <w:rPr>
          <w:lang w:val="en-US"/>
        </w:rPr>
        <w:t>od to have a direct point of contact</w:t>
      </w:r>
      <w:r w:rsidR="001F5B9B">
        <w:rPr>
          <w:lang w:val="en-US"/>
        </w:rPr>
        <w:t xml:space="preserve"> for all clubs for consistency in information and an ED point of contact if they need anything. </w:t>
      </w:r>
    </w:p>
    <w:p w14:paraId="62EC188E" w14:textId="5E8369C8" w:rsidR="008627EF" w:rsidRDefault="007128BB" w:rsidP="007E1BCE">
      <w:pPr>
        <w:spacing w:line="240" w:lineRule="exact"/>
        <w:rPr>
          <w:lang w:val="en-US"/>
        </w:rPr>
      </w:pPr>
      <w:r w:rsidRPr="007128BB">
        <w:rPr>
          <w:u w:val="single"/>
          <w:lang w:val="en-US"/>
        </w:rPr>
        <w:t>Behshid Behrouzi</w:t>
      </w:r>
      <w:r w:rsidR="008627EF">
        <w:rPr>
          <w:lang w:val="en-US"/>
        </w:rPr>
        <w:t xml:space="preserve">: </w:t>
      </w:r>
      <w:r w:rsidR="001F5B9B">
        <w:rPr>
          <w:lang w:val="en-US"/>
        </w:rPr>
        <w:t>Just in support of this motion, it was a sigh of relief for me when I realized this was coming to council. Tristan</w:t>
      </w:r>
      <w:r w:rsidR="008627EF">
        <w:rPr>
          <w:lang w:val="en-US"/>
        </w:rPr>
        <w:t xml:space="preserve"> and I were trying to decide how to get in touch with them</w:t>
      </w:r>
      <w:r w:rsidR="001F5B9B">
        <w:rPr>
          <w:lang w:val="en-US"/>
        </w:rPr>
        <w:t xml:space="preserve"> to give them business training and we thought who the best point of contact would be? </w:t>
      </w:r>
      <w:r w:rsidR="008627EF">
        <w:rPr>
          <w:lang w:val="en-US"/>
        </w:rPr>
        <w:t>If we could have one point of contact to speak to all the clubs rather th</w:t>
      </w:r>
      <w:r w:rsidR="001F5B9B">
        <w:rPr>
          <w:lang w:val="en-US"/>
        </w:rPr>
        <w:t>a</w:t>
      </w:r>
      <w:r w:rsidR="008627EF">
        <w:rPr>
          <w:lang w:val="en-US"/>
        </w:rPr>
        <w:t>n many points and</w:t>
      </w:r>
      <w:r w:rsidR="001F5B9B">
        <w:rPr>
          <w:lang w:val="en-US"/>
        </w:rPr>
        <w:t xml:space="preserve"> still</w:t>
      </w:r>
      <w:r w:rsidR="008627EF">
        <w:rPr>
          <w:lang w:val="en-US"/>
        </w:rPr>
        <w:t xml:space="preserve"> not having information relayed</w:t>
      </w:r>
      <w:r w:rsidR="001F5B9B">
        <w:rPr>
          <w:lang w:val="en-US"/>
        </w:rPr>
        <w:t xml:space="preserve">, then that would be wonderful from an operational standpoint. </w:t>
      </w:r>
    </w:p>
    <w:p w14:paraId="059501B2" w14:textId="481FC4B0" w:rsidR="008627EF" w:rsidRDefault="0082356F" w:rsidP="007E1BCE">
      <w:pPr>
        <w:spacing w:line="240" w:lineRule="exact"/>
        <w:rPr>
          <w:lang w:val="en-US"/>
        </w:rPr>
      </w:pPr>
      <w:r w:rsidRPr="0082356F">
        <w:rPr>
          <w:u w:val="single"/>
          <w:lang w:val="en-US"/>
        </w:rPr>
        <w:t xml:space="preserve">Ryan Kealey: </w:t>
      </w:r>
      <w:r w:rsidR="008627EF">
        <w:rPr>
          <w:lang w:val="en-US"/>
        </w:rPr>
        <w:t>Was there another director position considered</w:t>
      </w:r>
      <w:r w:rsidR="007D2E95">
        <w:rPr>
          <w:lang w:val="en-US"/>
        </w:rPr>
        <w:t xml:space="preserve"> like Director of Design based on how busy the portfolios are</w:t>
      </w:r>
      <w:r w:rsidR="008627EF">
        <w:rPr>
          <w:lang w:val="en-US"/>
        </w:rPr>
        <w:t>? The title does not make sense</w:t>
      </w:r>
      <w:r w:rsidR="007D2E95">
        <w:rPr>
          <w:lang w:val="en-US"/>
        </w:rPr>
        <w:t>.</w:t>
      </w:r>
    </w:p>
    <w:p w14:paraId="7B6C8F52" w14:textId="1BCC0CB5" w:rsidR="007D2E95" w:rsidRDefault="0082356F" w:rsidP="007E1BCE">
      <w:pPr>
        <w:spacing w:line="240" w:lineRule="exact"/>
        <w:rPr>
          <w:lang w:val="en-US"/>
        </w:rPr>
      </w:pPr>
      <w:r w:rsidRPr="0082356F">
        <w:rPr>
          <w:u w:val="single"/>
          <w:lang w:val="en-US"/>
        </w:rPr>
        <w:t>Jordan Pernari:</w:t>
      </w:r>
      <w:r w:rsidR="007D2E95">
        <w:rPr>
          <w:lang w:val="en-US"/>
        </w:rPr>
        <w:t xml:space="preserve"> Clubs were under Design a few years ago.</w:t>
      </w:r>
    </w:p>
    <w:p w14:paraId="316650BC" w14:textId="01C91D85" w:rsidR="008627EF" w:rsidRDefault="0082356F" w:rsidP="007E1BCE">
      <w:pPr>
        <w:spacing w:line="240" w:lineRule="exact"/>
        <w:rPr>
          <w:lang w:val="en-US"/>
        </w:rPr>
      </w:pPr>
      <w:r w:rsidRPr="0082356F">
        <w:rPr>
          <w:u w:val="single"/>
          <w:lang w:val="en-US"/>
        </w:rPr>
        <w:t xml:space="preserve">Sam Roper: </w:t>
      </w:r>
      <w:r w:rsidR="007D2E95">
        <w:rPr>
          <w:lang w:val="en-US"/>
        </w:rPr>
        <w:t>I just wanted to touch on conferences. While t</w:t>
      </w:r>
      <w:r w:rsidR="008627EF">
        <w:rPr>
          <w:lang w:val="en-US"/>
        </w:rPr>
        <w:t xml:space="preserve">here are busy times </w:t>
      </w:r>
      <w:r w:rsidR="007D2E95">
        <w:rPr>
          <w:lang w:val="en-US"/>
        </w:rPr>
        <w:t xml:space="preserve">around hiring, </w:t>
      </w:r>
      <w:r w:rsidR="008627EF">
        <w:rPr>
          <w:lang w:val="en-US"/>
        </w:rPr>
        <w:t>the main job is to ac</w:t>
      </w:r>
      <w:r w:rsidR="007D2E95">
        <w:rPr>
          <w:lang w:val="en-US"/>
        </w:rPr>
        <w:t>t</w:t>
      </w:r>
      <w:r w:rsidR="008627EF">
        <w:rPr>
          <w:lang w:val="en-US"/>
        </w:rPr>
        <w:t xml:space="preserve"> as a </w:t>
      </w:r>
      <w:r w:rsidR="007D2E95">
        <w:rPr>
          <w:lang w:val="en-US"/>
        </w:rPr>
        <w:t>liaison between the co-chairs of conferences</w:t>
      </w:r>
      <w:r w:rsidR="008627EF">
        <w:rPr>
          <w:lang w:val="en-US"/>
        </w:rPr>
        <w:t xml:space="preserve">. There is </w:t>
      </w:r>
      <w:r w:rsidR="007D2E95">
        <w:rPr>
          <w:lang w:val="en-US"/>
        </w:rPr>
        <w:t>similarity</w:t>
      </w:r>
      <w:r w:rsidR="008627EF">
        <w:rPr>
          <w:lang w:val="en-US"/>
        </w:rPr>
        <w:t xml:space="preserve"> </w:t>
      </w:r>
      <w:r w:rsidR="007D2E95">
        <w:rPr>
          <w:lang w:val="en-US"/>
        </w:rPr>
        <w:t>between</w:t>
      </w:r>
      <w:r w:rsidR="008627EF">
        <w:rPr>
          <w:lang w:val="en-US"/>
        </w:rPr>
        <w:t xml:space="preserve"> clubs and conferences</w:t>
      </w:r>
      <w:r w:rsidR="007D2E95">
        <w:rPr>
          <w:lang w:val="en-US"/>
        </w:rPr>
        <w:t xml:space="preserve"> that would fit in well as they both help students fulfill their interests. Also, i</w:t>
      </w:r>
      <w:r w:rsidR="008627EF">
        <w:rPr>
          <w:lang w:val="en-US"/>
        </w:rPr>
        <w:t>f you look one club, i</w:t>
      </w:r>
      <w:r w:rsidR="007D2E95">
        <w:rPr>
          <w:lang w:val="en-US"/>
        </w:rPr>
        <w:t xml:space="preserve">t </w:t>
      </w:r>
      <w:r w:rsidR="008627EF">
        <w:rPr>
          <w:lang w:val="en-US"/>
        </w:rPr>
        <w:t xml:space="preserve">does have a conference and it would not </w:t>
      </w:r>
      <w:r w:rsidR="007D2E95">
        <w:rPr>
          <w:lang w:val="en-US"/>
        </w:rPr>
        <w:t>add to</w:t>
      </w:r>
      <w:r w:rsidR="008627EF">
        <w:rPr>
          <w:lang w:val="en-US"/>
        </w:rPr>
        <w:t xml:space="preserve"> much of a burden</w:t>
      </w:r>
      <w:r w:rsidR="007D2E95">
        <w:rPr>
          <w:lang w:val="en-US"/>
        </w:rPr>
        <w:t xml:space="preserve"> to add clubs to conferences. </w:t>
      </w:r>
    </w:p>
    <w:p w14:paraId="02316F29" w14:textId="6CE2B861" w:rsidR="008627EF" w:rsidRDefault="0082356F" w:rsidP="007E1BCE">
      <w:pPr>
        <w:spacing w:line="240" w:lineRule="exact"/>
        <w:rPr>
          <w:lang w:val="en-US"/>
        </w:rPr>
      </w:pPr>
      <w:r w:rsidRPr="0082356F">
        <w:rPr>
          <w:u w:val="single"/>
          <w:lang w:val="en-US"/>
        </w:rPr>
        <w:t xml:space="preserve">Hatem Dawaghreh: </w:t>
      </w:r>
      <w:r w:rsidR="008627EF">
        <w:rPr>
          <w:lang w:val="en-US"/>
        </w:rPr>
        <w:t>My po</w:t>
      </w:r>
      <w:r w:rsidR="00D82B29">
        <w:rPr>
          <w:lang w:val="en-US"/>
        </w:rPr>
        <w:t xml:space="preserve">rtfolio </w:t>
      </w:r>
      <w:r w:rsidR="008627EF">
        <w:rPr>
          <w:lang w:val="en-US"/>
        </w:rPr>
        <w:t>deals with the teams</w:t>
      </w:r>
      <w:r w:rsidR="00D82B29">
        <w:rPr>
          <w:lang w:val="en-US"/>
        </w:rPr>
        <w:t>, ILC contracts and space allocation</w:t>
      </w:r>
      <w:r w:rsidR="008627EF">
        <w:rPr>
          <w:lang w:val="en-US"/>
        </w:rPr>
        <w:t xml:space="preserve"> and it would not make sense in my </w:t>
      </w:r>
      <w:r w:rsidR="00D82B29">
        <w:rPr>
          <w:lang w:val="en-US"/>
        </w:rPr>
        <w:t>portfolio</w:t>
      </w:r>
      <w:r w:rsidR="008627EF">
        <w:rPr>
          <w:lang w:val="en-US"/>
        </w:rPr>
        <w:t xml:space="preserve"> </w:t>
      </w:r>
    </w:p>
    <w:p w14:paraId="72925E95" w14:textId="16931F64" w:rsidR="008627EF" w:rsidRDefault="0082356F" w:rsidP="007E1BCE">
      <w:pPr>
        <w:spacing w:line="240" w:lineRule="exact"/>
        <w:rPr>
          <w:lang w:val="en-US"/>
        </w:rPr>
      </w:pPr>
      <w:r w:rsidRPr="0082356F">
        <w:rPr>
          <w:u w:val="single"/>
          <w:lang w:val="en-US"/>
        </w:rPr>
        <w:t>Paige Maxwell:</w:t>
      </w:r>
      <w:r w:rsidR="008627EF">
        <w:rPr>
          <w:lang w:val="en-US"/>
        </w:rPr>
        <w:t xml:space="preserve"> I was wondering if there was a desire to change the name </w:t>
      </w:r>
      <w:r w:rsidR="00D82B29">
        <w:rPr>
          <w:lang w:val="en-US"/>
        </w:rPr>
        <w:t xml:space="preserve">of Director of Conferences </w:t>
      </w:r>
      <w:r w:rsidR="008627EF">
        <w:rPr>
          <w:lang w:val="en-US"/>
        </w:rPr>
        <w:t xml:space="preserve">to reflect this </w:t>
      </w:r>
      <w:r w:rsidR="00D82B29">
        <w:rPr>
          <w:lang w:val="en-US"/>
        </w:rPr>
        <w:t>change?</w:t>
      </w:r>
    </w:p>
    <w:p w14:paraId="5EB36EF0" w14:textId="45A768A5" w:rsidR="008627EF" w:rsidRPr="008627EF" w:rsidRDefault="0082356F" w:rsidP="007E1BCE">
      <w:pPr>
        <w:spacing w:line="240" w:lineRule="exact"/>
        <w:rPr>
          <w:lang w:val="en-US"/>
        </w:rPr>
      </w:pPr>
      <w:r w:rsidRPr="0082356F">
        <w:rPr>
          <w:u w:val="single"/>
          <w:lang w:val="en-US"/>
        </w:rPr>
        <w:t>Emily Wiersma</w:t>
      </w:r>
      <w:r w:rsidR="008627EF">
        <w:rPr>
          <w:lang w:val="en-US"/>
        </w:rPr>
        <w:t>: I will leave that up to the next team so that Sam’s name does not change.</w:t>
      </w:r>
    </w:p>
    <w:p w14:paraId="3E46363E" w14:textId="137AB89E" w:rsidR="007E1BCE" w:rsidRPr="007E1BCE" w:rsidRDefault="007E1BCE" w:rsidP="00232385">
      <w:pPr>
        <w:pStyle w:val="Heading5"/>
        <w:rPr>
          <w:lang w:val="en-US"/>
        </w:rPr>
      </w:pPr>
      <w:r w:rsidRPr="007E1BCE">
        <w:rPr>
          <w:lang w:val="en-US"/>
        </w:rPr>
        <w:t xml:space="preserve">Motion 8 </w:t>
      </w:r>
    </w:p>
    <w:p w14:paraId="269BCD27" w14:textId="77777777" w:rsidR="007E1BCE" w:rsidRPr="007E1BCE" w:rsidRDefault="007E1BCE" w:rsidP="007E1BCE">
      <w:pPr>
        <w:spacing w:line="240" w:lineRule="exact"/>
        <w:rPr>
          <w:lang w:val="en-US"/>
        </w:rPr>
      </w:pPr>
      <w:r w:rsidRPr="007E1BCE">
        <w:rPr>
          <w:lang w:val="en-US"/>
        </w:rPr>
        <w:t xml:space="preserve">Whereas: </w:t>
      </w:r>
      <w:r w:rsidRPr="007E1BCE">
        <w:rPr>
          <w:lang w:val="en-US"/>
        </w:rPr>
        <w:tab/>
        <w:t>Emily made some general edits to policy over the summer;</w:t>
      </w:r>
    </w:p>
    <w:p w14:paraId="421A28D6" w14:textId="77777777" w:rsidR="007E1BCE" w:rsidRPr="007E1BCE" w:rsidRDefault="007E1BCE" w:rsidP="007E1BCE">
      <w:pPr>
        <w:spacing w:line="240" w:lineRule="exact"/>
        <w:rPr>
          <w:lang w:val="en-US"/>
        </w:rPr>
      </w:pPr>
      <w:r w:rsidRPr="007E1BCE">
        <w:rPr>
          <w:lang w:val="en-US"/>
        </w:rPr>
        <w:t xml:space="preserve">&amp; whereas: </w:t>
      </w:r>
      <w:r w:rsidRPr="007E1BCE">
        <w:rPr>
          <w:lang w:val="en-US"/>
        </w:rPr>
        <w:tab/>
        <w:t>they are subject to council approval;</w:t>
      </w:r>
    </w:p>
    <w:p w14:paraId="009D6127" w14:textId="77777777" w:rsidR="007E1BCE" w:rsidRPr="007E1BCE" w:rsidRDefault="007E1BCE" w:rsidP="007E1BCE">
      <w:pPr>
        <w:spacing w:line="240" w:lineRule="exact"/>
        <w:rPr>
          <w:lang w:val="en-US"/>
        </w:rPr>
      </w:pPr>
    </w:p>
    <w:p w14:paraId="30A4CC9E" w14:textId="77777777" w:rsidR="007E1BCE" w:rsidRPr="007E1BCE" w:rsidRDefault="007E1BCE" w:rsidP="007E1BCE">
      <w:pPr>
        <w:spacing w:line="240" w:lineRule="exact"/>
        <w:rPr>
          <w:lang w:val="en-US"/>
        </w:rPr>
      </w:pPr>
      <w:r w:rsidRPr="007E1BCE">
        <w:rPr>
          <w:lang w:val="en-US"/>
        </w:rPr>
        <w:t>BE IT RESOLVED THAT:</w:t>
      </w:r>
    </w:p>
    <w:p w14:paraId="3D4A8CC3" w14:textId="77777777" w:rsidR="007E1BCE" w:rsidRPr="007E1BCE" w:rsidRDefault="007E1BCE" w:rsidP="007E1BCE">
      <w:pPr>
        <w:spacing w:line="240" w:lineRule="exact"/>
        <w:rPr>
          <w:lang w:val="en-US"/>
        </w:rPr>
      </w:pPr>
      <w:r w:rsidRPr="007E1BCE">
        <w:rPr>
          <w:lang w:val="en-US"/>
        </w:rPr>
        <w:tab/>
      </w:r>
      <w:r w:rsidRPr="007E1BCE">
        <w:rPr>
          <w:lang w:val="en-US"/>
        </w:rPr>
        <w:tab/>
        <w:t>Council approve the edits to policy outlined in APPENDIX “EDITS”</w:t>
      </w:r>
    </w:p>
    <w:p w14:paraId="7006DF21" w14:textId="77777777" w:rsidR="007E1BCE" w:rsidRPr="007E1BCE" w:rsidRDefault="007E1BCE" w:rsidP="007E1BCE">
      <w:pPr>
        <w:spacing w:line="240" w:lineRule="exact"/>
        <w:rPr>
          <w:lang w:val="en-US"/>
        </w:rPr>
      </w:pPr>
    </w:p>
    <w:p w14:paraId="52AAE5AE" w14:textId="77777777" w:rsidR="007E1BCE" w:rsidRPr="007E1BCE" w:rsidRDefault="007E1BCE" w:rsidP="007E1BCE">
      <w:pPr>
        <w:spacing w:line="240" w:lineRule="exact"/>
        <w:rPr>
          <w:lang w:val="en-US"/>
        </w:rPr>
      </w:pPr>
      <w:r w:rsidRPr="007E1BCE">
        <w:rPr>
          <w:lang w:val="en-US"/>
        </w:rPr>
        <w:t>Moved by: Emily “I love policy” Wiersma</w:t>
      </w:r>
    </w:p>
    <w:p w14:paraId="013A253F" w14:textId="77777777" w:rsidR="007E1BCE" w:rsidRPr="007E1BCE" w:rsidRDefault="007E1BCE" w:rsidP="007E1BCE">
      <w:pPr>
        <w:spacing w:line="240" w:lineRule="exact"/>
        <w:rPr>
          <w:lang w:val="en-US"/>
        </w:rPr>
      </w:pPr>
      <w:r w:rsidRPr="007E1BCE">
        <w:rPr>
          <w:lang w:val="en-US"/>
        </w:rPr>
        <w:t xml:space="preserve">Seconded by: Tristan “Can you even read?” Brunet </w:t>
      </w:r>
    </w:p>
    <w:p w14:paraId="0D97FB5E" w14:textId="76B85424" w:rsidR="007E1BCE" w:rsidRDefault="007E1BCE" w:rsidP="007E1BCE">
      <w:pPr>
        <w:spacing w:line="240" w:lineRule="exact"/>
        <w:rPr>
          <w:b/>
          <w:lang w:val="en-US"/>
        </w:rPr>
      </w:pPr>
      <w:r>
        <w:rPr>
          <w:b/>
          <w:lang w:val="en-US"/>
        </w:rPr>
        <w:t>Motion Passes</w:t>
      </w:r>
      <w:r w:rsidR="008627EF">
        <w:rPr>
          <w:b/>
          <w:lang w:val="en-US"/>
        </w:rPr>
        <w:t xml:space="preserve"> </w:t>
      </w:r>
      <w:r w:rsidR="007833BE">
        <w:rPr>
          <w:b/>
          <w:lang w:val="en-US"/>
        </w:rPr>
        <w:t>7:25 pm</w:t>
      </w:r>
    </w:p>
    <w:p w14:paraId="3264BFD9" w14:textId="6D3A898C" w:rsidR="008627EF" w:rsidRPr="008627EF" w:rsidRDefault="0082356F" w:rsidP="007E1BCE">
      <w:pPr>
        <w:spacing w:line="240" w:lineRule="exact"/>
        <w:rPr>
          <w:lang w:val="en-US"/>
        </w:rPr>
      </w:pPr>
      <w:r w:rsidRPr="0082356F">
        <w:rPr>
          <w:u w:val="single"/>
          <w:lang w:val="en-US"/>
        </w:rPr>
        <w:t>Emily Wiersma</w:t>
      </w:r>
      <w:r w:rsidR="008627EF">
        <w:rPr>
          <w:lang w:val="en-US"/>
        </w:rPr>
        <w:t>:  These are general edits, gender, spelling and the wrong name for EngQueers and changing Apply to Dash.</w:t>
      </w:r>
    </w:p>
    <w:p w14:paraId="010811DA" w14:textId="77777777" w:rsidR="007E1BCE" w:rsidRPr="007E1BCE" w:rsidRDefault="007E1BCE" w:rsidP="00232385">
      <w:pPr>
        <w:pStyle w:val="Heading5"/>
        <w:rPr>
          <w:lang w:val="en-US"/>
        </w:rPr>
      </w:pPr>
      <w:r w:rsidRPr="007E1BCE">
        <w:rPr>
          <w:lang w:val="en-US"/>
        </w:rPr>
        <w:t xml:space="preserve">Motion 9 </w:t>
      </w:r>
    </w:p>
    <w:p w14:paraId="2DA17857" w14:textId="77777777" w:rsidR="007E1BCE" w:rsidRPr="007E1BCE" w:rsidRDefault="007E1BCE" w:rsidP="007E1BCE">
      <w:pPr>
        <w:spacing w:line="240" w:lineRule="exact"/>
        <w:rPr>
          <w:lang w:val="en-US"/>
        </w:rPr>
      </w:pPr>
    </w:p>
    <w:p w14:paraId="26927886" w14:textId="77777777" w:rsidR="007E1BCE" w:rsidRPr="007E1BCE" w:rsidRDefault="007E1BCE" w:rsidP="007E1BCE">
      <w:pPr>
        <w:spacing w:line="240" w:lineRule="exact"/>
        <w:rPr>
          <w:lang w:val="en-US"/>
        </w:rPr>
      </w:pPr>
      <w:r w:rsidRPr="007E1BCE">
        <w:rPr>
          <w:lang w:val="en-US"/>
        </w:rPr>
        <w:t xml:space="preserve">Whereas: </w:t>
      </w:r>
      <w:r w:rsidRPr="007E1BCE">
        <w:rPr>
          <w:lang w:val="en-US"/>
        </w:rPr>
        <w:tab/>
        <w:t>Sci ’21 has an exceptionally long council nickname;</w:t>
      </w:r>
    </w:p>
    <w:p w14:paraId="5C2686A1" w14:textId="77777777" w:rsidR="007E1BCE" w:rsidRPr="007E1BCE" w:rsidRDefault="007E1BCE" w:rsidP="007E1BCE">
      <w:pPr>
        <w:spacing w:line="240" w:lineRule="exact"/>
        <w:rPr>
          <w:lang w:val="en-US"/>
        </w:rPr>
      </w:pPr>
      <w:r w:rsidRPr="007E1BCE">
        <w:rPr>
          <w:lang w:val="en-US"/>
        </w:rPr>
        <w:t xml:space="preserve">&amp; whereas: </w:t>
      </w:r>
      <w:r w:rsidRPr="007E1BCE">
        <w:rPr>
          <w:lang w:val="en-US"/>
        </w:rPr>
        <w:tab/>
        <w:t>It’s going to get very old very quickly;</w:t>
      </w:r>
    </w:p>
    <w:p w14:paraId="4D07BDCB" w14:textId="77777777" w:rsidR="007E1BCE" w:rsidRPr="007E1BCE" w:rsidRDefault="007E1BCE" w:rsidP="007E1BCE">
      <w:pPr>
        <w:spacing w:line="240" w:lineRule="exact"/>
        <w:rPr>
          <w:lang w:val="en-US"/>
        </w:rPr>
      </w:pPr>
    </w:p>
    <w:p w14:paraId="3D08FB19" w14:textId="77777777" w:rsidR="007E1BCE" w:rsidRPr="007E1BCE" w:rsidRDefault="007E1BCE" w:rsidP="007E1BCE">
      <w:pPr>
        <w:spacing w:line="240" w:lineRule="exact"/>
        <w:rPr>
          <w:lang w:val="en-US"/>
        </w:rPr>
      </w:pPr>
      <w:r w:rsidRPr="007E1BCE">
        <w:rPr>
          <w:lang w:val="en-US"/>
        </w:rPr>
        <w:t>BE IT RESOLVED THAT:</w:t>
      </w:r>
    </w:p>
    <w:p w14:paraId="1C95CC92" w14:textId="77777777" w:rsidR="007E1BCE" w:rsidRPr="007E1BCE" w:rsidRDefault="007E1BCE" w:rsidP="007E1BCE">
      <w:pPr>
        <w:spacing w:line="240" w:lineRule="exact"/>
        <w:rPr>
          <w:lang w:val="en-US"/>
        </w:rPr>
      </w:pPr>
      <w:r w:rsidRPr="007E1BCE">
        <w:rPr>
          <w:lang w:val="en-US"/>
        </w:rPr>
        <w:t>Council approve changing Sci ‘21’s council nickname to Sci 21derwall.</w:t>
      </w:r>
    </w:p>
    <w:p w14:paraId="39D5B264" w14:textId="77777777" w:rsidR="007E1BCE" w:rsidRPr="007E1BCE" w:rsidRDefault="007E1BCE" w:rsidP="007E1BCE">
      <w:pPr>
        <w:spacing w:line="240" w:lineRule="exact"/>
        <w:rPr>
          <w:lang w:val="en-US"/>
        </w:rPr>
      </w:pPr>
    </w:p>
    <w:p w14:paraId="7A72BF9A" w14:textId="77777777" w:rsidR="007E1BCE" w:rsidRDefault="007E1BCE" w:rsidP="007E1BCE">
      <w:pPr>
        <w:spacing w:line="240" w:lineRule="exact"/>
        <w:rPr>
          <w:lang w:val="en-US"/>
        </w:rPr>
      </w:pPr>
      <w:r w:rsidRPr="007E1BCE">
        <w:rPr>
          <w:lang w:val="en-US"/>
        </w:rPr>
        <w:t>Moved by: Carson “It was funny…” Cook</w:t>
      </w:r>
    </w:p>
    <w:p w14:paraId="0D49EFC9" w14:textId="16D4BD66" w:rsidR="007E1BCE" w:rsidRPr="007E1BCE" w:rsidRDefault="007E1BCE" w:rsidP="007E1BCE">
      <w:pPr>
        <w:spacing w:line="240" w:lineRule="exact"/>
        <w:rPr>
          <w:lang w:val="en-US"/>
        </w:rPr>
      </w:pPr>
      <w:r w:rsidRPr="007E1BCE">
        <w:rPr>
          <w:lang w:val="en-US"/>
        </w:rPr>
        <w:t>Seconded by: Emily “Once.” Wiersma</w:t>
      </w:r>
    </w:p>
    <w:p w14:paraId="6A39AE21" w14:textId="735384E8" w:rsidR="007E1BCE" w:rsidRDefault="007E1BCE" w:rsidP="007E1BCE">
      <w:pPr>
        <w:spacing w:line="240" w:lineRule="exact"/>
        <w:rPr>
          <w:b/>
          <w:lang w:val="en-US"/>
        </w:rPr>
      </w:pPr>
      <w:r>
        <w:rPr>
          <w:b/>
          <w:lang w:val="en-US"/>
        </w:rPr>
        <w:t>Motion Passes</w:t>
      </w:r>
      <w:r w:rsidR="007833BE">
        <w:rPr>
          <w:b/>
          <w:lang w:val="en-US"/>
        </w:rPr>
        <w:t xml:space="preserve"> 7:28 pm</w:t>
      </w:r>
    </w:p>
    <w:p w14:paraId="211E27F6" w14:textId="64E4F811" w:rsidR="007833BE" w:rsidRDefault="0082356F" w:rsidP="007E1BCE">
      <w:pPr>
        <w:spacing w:line="240" w:lineRule="exact"/>
        <w:rPr>
          <w:lang w:val="en-US"/>
        </w:rPr>
      </w:pPr>
      <w:r w:rsidRPr="0082356F">
        <w:rPr>
          <w:u w:val="single"/>
          <w:lang w:val="en-US"/>
        </w:rPr>
        <w:t>Carson Cook:</w:t>
      </w:r>
      <w:r w:rsidR="007833BE">
        <w:rPr>
          <w:lang w:val="en-US"/>
        </w:rPr>
        <w:t xml:space="preserve"> It might be funny but a </w:t>
      </w:r>
      <w:r w:rsidR="006A2D46">
        <w:rPr>
          <w:lang w:val="en-US"/>
        </w:rPr>
        <w:t>two-minute-long</w:t>
      </w:r>
      <w:r w:rsidR="007833BE">
        <w:rPr>
          <w:lang w:val="en-US"/>
        </w:rPr>
        <w:t xml:space="preserve"> song will get </w:t>
      </w:r>
      <w:r w:rsidR="006A2D46">
        <w:rPr>
          <w:lang w:val="en-US"/>
        </w:rPr>
        <w:t>really</w:t>
      </w:r>
      <w:r w:rsidR="007833BE">
        <w:rPr>
          <w:lang w:val="en-US"/>
        </w:rPr>
        <w:t xml:space="preserve"> old. Two minutes i</w:t>
      </w:r>
      <w:r w:rsidR="006A2D46">
        <w:rPr>
          <w:lang w:val="en-US"/>
        </w:rPr>
        <w:t>s</w:t>
      </w:r>
      <w:r w:rsidR="007833BE">
        <w:rPr>
          <w:lang w:val="en-US"/>
        </w:rPr>
        <w:t xml:space="preserve"> a lot of time</w:t>
      </w:r>
      <w:r w:rsidR="006A2D46">
        <w:rPr>
          <w:lang w:val="en-US"/>
        </w:rPr>
        <w:t>.</w:t>
      </w:r>
    </w:p>
    <w:p w14:paraId="355A27BD" w14:textId="64BF99A9" w:rsidR="007833BE" w:rsidRDefault="0082356F" w:rsidP="007E1BCE">
      <w:pPr>
        <w:spacing w:line="240" w:lineRule="exact"/>
        <w:rPr>
          <w:lang w:val="en-US"/>
        </w:rPr>
      </w:pPr>
      <w:r w:rsidRPr="0082356F">
        <w:rPr>
          <w:u w:val="single"/>
          <w:lang w:val="en-US"/>
        </w:rPr>
        <w:t>Jamil Pirani:</w:t>
      </w:r>
      <w:r w:rsidR="007833BE">
        <w:rPr>
          <w:lang w:val="en-US"/>
        </w:rPr>
        <w:t xml:space="preserve"> Is it possible to see them side by side so we can see what we are voting between</w:t>
      </w:r>
      <w:r w:rsidR="006A2D46">
        <w:rPr>
          <w:lang w:val="en-US"/>
        </w:rPr>
        <w:t>?</w:t>
      </w:r>
    </w:p>
    <w:p w14:paraId="55C9AB04" w14:textId="5D500BB3" w:rsidR="007833BE" w:rsidRDefault="0082356F" w:rsidP="007E1BCE">
      <w:pPr>
        <w:spacing w:line="240" w:lineRule="exact"/>
        <w:rPr>
          <w:lang w:val="en-US"/>
        </w:rPr>
      </w:pPr>
      <w:r w:rsidRPr="0082356F">
        <w:rPr>
          <w:u w:val="single"/>
          <w:lang w:val="en-US"/>
        </w:rPr>
        <w:t xml:space="preserve">Thomas Wright: </w:t>
      </w:r>
      <w:r w:rsidR="007833BE">
        <w:rPr>
          <w:lang w:val="en-US"/>
        </w:rPr>
        <w:t>Speaker Farley has brought his uke to council so could</w:t>
      </w:r>
      <w:r w:rsidR="006A2D46">
        <w:rPr>
          <w:lang w:val="en-US"/>
        </w:rPr>
        <w:t xml:space="preserve"> </w:t>
      </w:r>
      <w:r w:rsidR="007833BE">
        <w:rPr>
          <w:lang w:val="en-US"/>
        </w:rPr>
        <w:t>he have fun this once. I would like to p</w:t>
      </w:r>
      <w:r w:rsidR="006A2D46">
        <w:rPr>
          <w:lang w:val="en-US"/>
        </w:rPr>
        <w:t>ropose</w:t>
      </w:r>
      <w:r w:rsidR="007833BE">
        <w:rPr>
          <w:lang w:val="en-US"/>
        </w:rPr>
        <w:t xml:space="preserve"> the amendment that Sci’21 uses its </w:t>
      </w:r>
      <w:r w:rsidR="006A2D46">
        <w:rPr>
          <w:lang w:val="en-US"/>
        </w:rPr>
        <w:t>original</w:t>
      </w:r>
      <w:r w:rsidR="007833BE">
        <w:rPr>
          <w:lang w:val="en-US"/>
        </w:rPr>
        <w:t xml:space="preserve"> n</w:t>
      </w:r>
      <w:r w:rsidR="006A2D46">
        <w:rPr>
          <w:lang w:val="en-US"/>
        </w:rPr>
        <w:t>a</w:t>
      </w:r>
      <w:r w:rsidR="007833BE">
        <w:rPr>
          <w:lang w:val="en-US"/>
        </w:rPr>
        <w:t>me just this once</w:t>
      </w:r>
      <w:r w:rsidR="006A2D46">
        <w:rPr>
          <w:lang w:val="en-US"/>
        </w:rPr>
        <w:t xml:space="preserve">. </w:t>
      </w:r>
    </w:p>
    <w:p w14:paraId="6A15CB83" w14:textId="063A7383" w:rsidR="007833BE" w:rsidRPr="007833BE" w:rsidRDefault="0082356F" w:rsidP="007E1BCE">
      <w:pPr>
        <w:spacing w:line="240" w:lineRule="exact"/>
        <w:rPr>
          <w:lang w:val="en-US"/>
        </w:rPr>
      </w:pPr>
      <w:r w:rsidRPr="0082356F">
        <w:rPr>
          <w:u w:val="single"/>
          <w:lang w:val="en-US"/>
        </w:rPr>
        <w:t>Carson Cook:</w:t>
      </w:r>
      <w:r w:rsidR="007833BE">
        <w:rPr>
          <w:lang w:val="en-US"/>
        </w:rPr>
        <w:t xml:space="preserve"> For Emily.</w:t>
      </w:r>
    </w:p>
    <w:p w14:paraId="6625956C" w14:textId="448980E9" w:rsidR="007E1BCE" w:rsidRPr="007E1BCE" w:rsidRDefault="007E1BCE" w:rsidP="00232385">
      <w:pPr>
        <w:pStyle w:val="Heading5"/>
        <w:rPr>
          <w:lang w:val="en-US"/>
        </w:rPr>
      </w:pPr>
      <w:r w:rsidRPr="007E1BCE">
        <w:rPr>
          <w:lang w:val="en-US"/>
        </w:rPr>
        <w:t xml:space="preserve">Motion 10 </w:t>
      </w:r>
    </w:p>
    <w:p w14:paraId="4AE24ABE" w14:textId="77777777" w:rsidR="007E1BCE" w:rsidRPr="007E1BCE" w:rsidRDefault="007E1BCE" w:rsidP="007E1BCE">
      <w:pPr>
        <w:spacing w:line="240" w:lineRule="exact"/>
        <w:rPr>
          <w:lang w:val="en-US"/>
        </w:rPr>
      </w:pPr>
      <w:r w:rsidRPr="007E1BCE">
        <w:rPr>
          <w:lang w:val="en-US"/>
        </w:rPr>
        <w:t xml:space="preserve">Whereas: </w:t>
      </w:r>
      <w:r w:rsidRPr="007E1BCE">
        <w:rPr>
          <w:lang w:val="en-US"/>
        </w:rPr>
        <w:tab/>
        <w:t xml:space="preserve">Andrew may not be able to grace us with his presence; </w:t>
      </w:r>
    </w:p>
    <w:p w14:paraId="665A3430" w14:textId="77777777" w:rsidR="007E1BCE" w:rsidRPr="007E1BCE" w:rsidRDefault="007E1BCE" w:rsidP="007E1BCE">
      <w:pPr>
        <w:spacing w:line="240" w:lineRule="exact"/>
        <w:rPr>
          <w:lang w:val="en-US"/>
        </w:rPr>
      </w:pPr>
      <w:r w:rsidRPr="007E1BCE">
        <w:rPr>
          <w:lang w:val="en-US"/>
        </w:rPr>
        <w:t xml:space="preserve">&amp; whereas: </w:t>
      </w:r>
      <w:r w:rsidRPr="007E1BCE">
        <w:rPr>
          <w:lang w:val="en-US"/>
        </w:rPr>
        <w:tab/>
        <w:t xml:space="preserve">We need someone else for when that happens; </w:t>
      </w:r>
    </w:p>
    <w:p w14:paraId="2D90F51F" w14:textId="77777777" w:rsidR="007E1BCE" w:rsidRPr="007E1BCE" w:rsidRDefault="007E1BCE" w:rsidP="007E1BCE">
      <w:pPr>
        <w:spacing w:line="240" w:lineRule="exact"/>
        <w:rPr>
          <w:lang w:val="en-US"/>
        </w:rPr>
      </w:pPr>
    </w:p>
    <w:p w14:paraId="2D187E61" w14:textId="77777777" w:rsidR="007E1BCE" w:rsidRPr="007E1BCE" w:rsidRDefault="007E1BCE" w:rsidP="007E1BCE">
      <w:pPr>
        <w:spacing w:line="240" w:lineRule="exact"/>
        <w:rPr>
          <w:lang w:val="en-US"/>
        </w:rPr>
      </w:pPr>
      <w:r w:rsidRPr="007E1BCE">
        <w:rPr>
          <w:lang w:val="en-US"/>
        </w:rPr>
        <w:t>BE IT RESOLVED THAT:</w:t>
      </w:r>
    </w:p>
    <w:p w14:paraId="1FB51A18" w14:textId="77777777" w:rsidR="007E1BCE" w:rsidRPr="007E1BCE" w:rsidRDefault="007E1BCE" w:rsidP="007E1BCE">
      <w:pPr>
        <w:spacing w:line="240" w:lineRule="exact"/>
        <w:rPr>
          <w:lang w:val="en-US"/>
        </w:rPr>
      </w:pPr>
      <w:r w:rsidRPr="007E1BCE">
        <w:rPr>
          <w:lang w:val="en-US"/>
        </w:rPr>
        <w:t>Council elect _____ as the Deputy Speaker for this session of this session of the</w:t>
      </w:r>
    </w:p>
    <w:p w14:paraId="01B6CFCF" w14:textId="77777777" w:rsidR="007E1BCE" w:rsidRPr="007E1BCE" w:rsidRDefault="007E1BCE" w:rsidP="007E1BCE">
      <w:pPr>
        <w:spacing w:line="240" w:lineRule="exact"/>
        <w:rPr>
          <w:lang w:val="en-US"/>
        </w:rPr>
      </w:pPr>
      <w:r w:rsidRPr="007E1BCE">
        <w:rPr>
          <w:lang w:val="en-US"/>
        </w:rPr>
        <w:t xml:space="preserve">Engineering Society Council. </w:t>
      </w:r>
    </w:p>
    <w:p w14:paraId="5D4ED771" w14:textId="77777777" w:rsidR="007E1BCE" w:rsidRPr="007E1BCE" w:rsidRDefault="007E1BCE" w:rsidP="007E1BCE">
      <w:pPr>
        <w:spacing w:line="240" w:lineRule="exact"/>
        <w:rPr>
          <w:lang w:val="en-US"/>
        </w:rPr>
      </w:pPr>
    </w:p>
    <w:p w14:paraId="374595DD" w14:textId="77777777" w:rsidR="007E1BCE" w:rsidRDefault="007E1BCE" w:rsidP="007E1BCE">
      <w:pPr>
        <w:spacing w:line="240" w:lineRule="exact"/>
        <w:rPr>
          <w:lang w:val="en-US"/>
        </w:rPr>
      </w:pPr>
      <w:r w:rsidRPr="007E1BCE">
        <w:rPr>
          <w:lang w:val="en-US"/>
        </w:rPr>
        <w:t>Moved by: Andrew “I would never skip council” Farley</w:t>
      </w:r>
    </w:p>
    <w:p w14:paraId="4599B93B" w14:textId="7495F0D8" w:rsidR="007E1BCE" w:rsidRPr="007E1BCE" w:rsidRDefault="007E1BCE" w:rsidP="007E1BCE">
      <w:pPr>
        <w:spacing w:line="240" w:lineRule="exact"/>
        <w:rPr>
          <w:lang w:val="en-US"/>
        </w:rPr>
      </w:pPr>
      <w:r w:rsidRPr="007E1BCE">
        <w:rPr>
          <w:lang w:val="en-US"/>
        </w:rPr>
        <w:t>Seconded by: Isabela “Who would ever skip council” Dominguez</w:t>
      </w:r>
    </w:p>
    <w:p w14:paraId="57E538B8" w14:textId="62061BF1" w:rsidR="007E1BCE" w:rsidRDefault="007E1BCE" w:rsidP="007E1BCE">
      <w:pPr>
        <w:spacing w:line="240" w:lineRule="exact"/>
        <w:rPr>
          <w:b/>
          <w:lang w:val="en-US"/>
        </w:rPr>
      </w:pPr>
      <w:r>
        <w:rPr>
          <w:b/>
          <w:lang w:val="en-US"/>
        </w:rPr>
        <w:t>Motion Passes</w:t>
      </w:r>
      <w:r w:rsidR="007833BE">
        <w:rPr>
          <w:b/>
          <w:lang w:val="en-US"/>
        </w:rPr>
        <w:t xml:space="preserve"> </w:t>
      </w:r>
      <w:r w:rsidR="00556F9D">
        <w:rPr>
          <w:b/>
          <w:lang w:val="en-US"/>
        </w:rPr>
        <w:t>7:36 pm</w:t>
      </w:r>
    </w:p>
    <w:p w14:paraId="1F6AD5FA" w14:textId="7D817F16" w:rsidR="00D36F0B" w:rsidRDefault="00D36F0B" w:rsidP="007E1BCE">
      <w:pPr>
        <w:spacing w:line="240" w:lineRule="exact"/>
        <w:rPr>
          <w:lang w:val="en-US"/>
        </w:rPr>
      </w:pPr>
      <w:r>
        <w:rPr>
          <w:lang w:val="en-US"/>
        </w:rPr>
        <w:t>Christina Abstains</w:t>
      </w:r>
    </w:p>
    <w:p w14:paraId="66F42EA5" w14:textId="77777777" w:rsidR="00D36F0B" w:rsidRPr="007833BE" w:rsidRDefault="00D36F0B" w:rsidP="007E1BCE">
      <w:pPr>
        <w:spacing w:line="240" w:lineRule="exact"/>
        <w:rPr>
          <w:lang w:val="en-US"/>
        </w:rPr>
      </w:pPr>
    </w:p>
    <w:p w14:paraId="41875697" w14:textId="152650E7" w:rsidR="007833BE" w:rsidRDefault="0082356F" w:rsidP="007E1BCE">
      <w:pPr>
        <w:spacing w:line="240" w:lineRule="exact"/>
        <w:rPr>
          <w:lang w:val="en-US"/>
        </w:rPr>
      </w:pPr>
      <w:r w:rsidRPr="0082356F">
        <w:rPr>
          <w:u w:val="single"/>
          <w:lang w:val="en-US"/>
        </w:rPr>
        <w:t xml:space="preserve">Isabela Dominguez: </w:t>
      </w:r>
      <w:r w:rsidR="007833BE">
        <w:rPr>
          <w:lang w:val="en-US"/>
        </w:rPr>
        <w:t>Does anyone want to run for deputy speaker</w:t>
      </w:r>
    </w:p>
    <w:p w14:paraId="63464D44" w14:textId="02D0FEBC" w:rsidR="007833BE" w:rsidRDefault="0082356F" w:rsidP="007E1BCE">
      <w:pPr>
        <w:spacing w:line="240" w:lineRule="exact"/>
        <w:rPr>
          <w:lang w:val="en-US"/>
        </w:rPr>
      </w:pPr>
      <w:r w:rsidRPr="0082356F">
        <w:rPr>
          <w:u w:val="single"/>
          <w:lang w:val="en-US"/>
        </w:rPr>
        <w:t xml:space="preserve">Vicky Bolitho: </w:t>
      </w:r>
      <w:r w:rsidR="007833BE">
        <w:rPr>
          <w:lang w:val="en-US"/>
        </w:rPr>
        <w:t>Sure</w:t>
      </w:r>
    </w:p>
    <w:p w14:paraId="45CD867E" w14:textId="5BA0FFF4" w:rsidR="007833BE" w:rsidRDefault="0082356F" w:rsidP="007E1BCE">
      <w:pPr>
        <w:spacing w:line="240" w:lineRule="exact"/>
        <w:rPr>
          <w:lang w:val="en-US"/>
        </w:rPr>
      </w:pPr>
      <w:r w:rsidRPr="0082356F">
        <w:rPr>
          <w:u w:val="single"/>
          <w:lang w:val="en-US"/>
        </w:rPr>
        <w:t>Jamil Pirani:</w:t>
      </w:r>
      <w:r w:rsidR="007833BE">
        <w:rPr>
          <w:lang w:val="en-US"/>
        </w:rPr>
        <w:t xml:space="preserve"> I nominate Alexander Clifford. It might have to be a non-</w:t>
      </w:r>
      <w:r w:rsidR="006A2D46">
        <w:rPr>
          <w:lang w:val="en-US"/>
        </w:rPr>
        <w:t>executive</w:t>
      </w:r>
      <w:r w:rsidR="007833BE">
        <w:rPr>
          <w:lang w:val="en-US"/>
        </w:rPr>
        <w:t xml:space="preserve"> voting member of council</w:t>
      </w:r>
      <w:r w:rsidR="006A2D46">
        <w:rPr>
          <w:lang w:val="en-US"/>
        </w:rPr>
        <w:t xml:space="preserve">. </w:t>
      </w:r>
    </w:p>
    <w:p w14:paraId="1ACC4971" w14:textId="15720647" w:rsidR="00D36F0B" w:rsidRDefault="0082356F" w:rsidP="007E1BCE">
      <w:pPr>
        <w:spacing w:line="240" w:lineRule="exact"/>
        <w:rPr>
          <w:lang w:val="en-US"/>
        </w:rPr>
      </w:pPr>
      <w:r w:rsidRPr="0082356F">
        <w:rPr>
          <w:u w:val="single"/>
          <w:lang w:val="en-US"/>
        </w:rPr>
        <w:t xml:space="preserve">Gillian Wu: </w:t>
      </w:r>
      <w:r w:rsidR="00D36F0B">
        <w:rPr>
          <w:lang w:val="en-US"/>
        </w:rPr>
        <w:t xml:space="preserve">It must be a voting member. </w:t>
      </w:r>
    </w:p>
    <w:p w14:paraId="05E222D0" w14:textId="60F563AA" w:rsidR="006A2D46" w:rsidRDefault="0082356F" w:rsidP="007E1BCE">
      <w:pPr>
        <w:spacing w:line="240" w:lineRule="exact"/>
        <w:rPr>
          <w:lang w:val="en-US"/>
        </w:rPr>
      </w:pPr>
      <w:r w:rsidRPr="0082356F">
        <w:rPr>
          <w:u w:val="single"/>
          <w:lang w:val="en-US"/>
        </w:rPr>
        <w:t xml:space="preserve">Alexander Clifford: </w:t>
      </w:r>
      <w:r w:rsidR="006A2D46">
        <w:rPr>
          <w:lang w:val="en-US"/>
        </w:rPr>
        <w:t xml:space="preserve">I </w:t>
      </w:r>
      <w:r w:rsidR="00D36F0B">
        <w:rPr>
          <w:lang w:val="en-US"/>
        </w:rPr>
        <w:t xml:space="preserve">respectfully </w:t>
      </w:r>
      <w:r w:rsidR="006A2D46">
        <w:rPr>
          <w:lang w:val="en-US"/>
        </w:rPr>
        <w:t xml:space="preserve">decline. </w:t>
      </w:r>
    </w:p>
    <w:p w14:paraId="03AFD92D" w14:textId="47F73A7A" w:rsidR="007833BE" w:rsidRDefault="007128BB" w:rsidP="007E1BCE">
      <w:pPr>
        <w:spacing w:line="240" w:lineRule="exact"/>
        <w:rPr>
          <w:lang w:val="en-US"/>
        </w:rPr>
      </w:pPr>
      <w:r w:rsidRPr="007128BB">
        <w:rPr>
          <w:u w:val="single"/>
          <w:lang w:val="en-US"/>
        </w:rPr>
        <w:t>Behshid Behrouzi</w:t>
      </w:r>
      <w:r w:rsidR="006A2D46">
        <w:rPr>
          <w:lang w:val="en-US"/>
        </w:rPr>
        <w:t>shid</w:t>
      </w:r>
      <w:r w:rsidR="007833BE">
        <w:rPr>
          <w:lang w:val="en-US"/>
        </w:rPr>
        <w:t>: I nominate Matt</w:t>
      </w:r>
      <w:r w:rsidR="006A2D46">
        <w:rPr>
          <w:lang w:val="en-US"/>
        </w:rPr>
        <w:t xml:space="preserve">. </w:t>
      </w:r>
    </w:p>
    <w:p w14:paraId="7CECBD84" w14:textId="14B548EC" w:rsidR="007833BE" w:rsidRDefault="0082356F" w:rsidP="007E1BCE">
      <w:pPr>
        <w:spacing w:line="240" w:lineRule="exact"/>
        <w:rPr>
          <w:lang w:val="en-US"/>
        </w:rPr>
      </w:pPr>
      <w:r w:rsidRPr="0082356F">
        <w:rPr>
          <w:u w:val="single"/>
          <w:lang w:val="en-US"/>
        </w:rPr>
        <w:t xml:space="preserve">Chaz Meadows: </w:t>
      </w:r>
      <w:r w:rsidR="007833BE">
        <w:rPr>
          <w:lang w:val="en-US"/>
        </w:rPr>
        <w:t>I second</w:t>
      </w:r>
      <w:r w:rsidR="00D36F0B">
        <w:rPr>
          <w:lang w:val="en-US"/>
        </w:rPr>
        <w:t>.</w:t>
      </w:r>
    </w:p>
    <w:p w14:paraId="1C01C5AC" w14:textId="61602002" w:rsidR="007833BE" w:rsidRDefault="0082356F" w:rsidP="007E1BCE">
      <w:pPr>
        <w:spacing w:line="240" w:lineRule="exact"/>
        <w:rPr>
          <w:lang w:val="en-US"/>
        </w:rPr>
      </w:pPr>
      <w:r w:rsidRPr="0082356F">
        <w:rPr>
          <w:u w:val="single"/>
          <w:lang w:val="en-US"/>
        </w:rPr>
        <w:t xml:space="preserve">Matt Julseth: </w:t>
      </w:r>
      <w:r w:rsidR="007833BE">
        <w:rPr>
          <w:lang w:val="en-US"/>
        </w:rPr>
        <w:t>I accept</w:t>
      </w:r>
      <w:r w:rsidR="00D36F0B">
        <w:rPr>
          <w:lang w:val="en-US"/>
        </w:rPr>
        <w:t>.</w:t>
      </w:r>
    </w:p>
    <w:p w14:paraId="5A3A8551" w14:textId="1C73901D" w:rsidR="007833BE" w:rsidRDefault="0082356F" w:rsidP="007E1BCE">
      <w:pPr>
        <w:spacing w:line="240" w:lineRule="exact"/>
        <w:rPr>
          <w:lang w:val="en-US"/>
        </w:rPr>
      </w:pPr>
      <w:r w:rsidRPr="0082356F">
        <w:rPr>
          <w:u w:val="single"/>
          <w:lang w:val="en-US"/>
        </w:rPr>
        <w:t>Carson Cook:</w:t>
      </w:r>
      <w:r w:rsidR="007833BE">
        <w:rPr>
          <w:lang w:val="en-US"/>
        </w:rPr>
        <w:t xml:space="preserve"> I nominate Chaz</w:t>
      </w:r>
      <w:r w:rsidR="00D36F0B">
        <w:rPr>
          <w:lang w:val="en-US"/>
        </w:rPr>
        <w:t>.</w:t>
      </w:r>
    </w:p>
    <w:p w14:paraId="10F333B1" w14:textId="636277DC" w:rsidR="00D36F0B" w:rsidRDefault="0082356F" w:rsidP="007E1BCE">
      <w:pPr>
        <w:spacing w:line="240" w:lineRule="exact"/>
        <w:rPr>
          <w:lang w:val="en-US"/>
        </w:rPr>
      </w:pPr>
      <w:r w:rsidRPr="0082356F">
        <w:rPr>
          <w:u w:val="single"/>
          <w:lang w:val="en-US"/>
        </w:rPr>
        <w:t>Jamil Pirani:</w:t>
      </w:r>
      <w:r w:rsidR="00D36F0B">
        <w:rPr>
          <w:lang w:val="en-US"/>
        </w:rPr>
        <w:t xml:space="preserve"> I second. </w:t>
      </w:r>
    </w:p>
    <w:p w14:paraId="347599D8" w14:textId="71CA790A" w:rsidR="007833BE" w:rsidRDefault="0082356F" w:rsidP="007E1BCE">
      <w:pPr>
        <w:spacing w:line="240" w:lineRule="exact"/>
        <w:rPr>
          <w:lang w:val="en-US"/>
        </w:rPr>
      </w:pPr>
      <w:r w:rsidRPr="0082356F">
        <w:rPr>
          <w:u w:val="single"/>
          <w:lang w:val="en-US"/>
        </w:rPr>
        <w:t xml:space="preserve">Chaz Meadows: </w:t>
      </w:r>
      <w:r w:rsidR="007833BE">
        <w:rPr>
          <w:lang w:val="en-US"/>
        </w:rPr>
        <w:t>I decline</w:t>
      </w:r>
      <w:r w:rsidR="00D36F0B">
        <w:rPr>
          <w:lang w:val="en-US"/>
        </w:rPr>
        <w:t>.</w:t>
      </w:r>
    </w:p>
    <w:p w14:paraId="78490E82" w14:textId="4BF3BB85" w:rsidR="007833BE" w:rsidRDefault="0082356F" w:rsidP="007E1BCE">
      <w:pPr>
        <w:spacing w:line="240" w:lineRule="exact"/>
        <w:rPr>
          <w:lang w:val="en-US"/>
        </w:rPr>
      </w:pPr>
      <w:r w:rsidRPr="0082356F">
        <w:rPr>
          <w:u w:val="single"/>
          <w:lang w:val="en-US"/>
        </w:rPr>
        <w:t>Jamil Pirani:</w:t>
      </w:r>
      <w:r w:rsidR="007833BE">
        <w:rPr>
          <w:lang w:val="en-US"/>
        </w:rPr>
        <w:t xml:space="preserve"> I nominate Christina</w:t>
      </w:r>
      <w:r w:rsidR="00D36F0B">
        <w:rPr>
          <w:lang w:val="en-US"/>
        </w:rPr>
        <w:t xml:space="preserve">. </w:t>
      </w:r>
    </w:p>
    <w:p w14:paraId="7D15A365" w14:textId="332FC61A" w:rsidR="007833BE" w:rsidRDefault="0082356F" w:rsidP="007E1BCE">
      <w:pPr>
        <w:spacing w:line="240" w:lineRule="exact"/>
        <w:rPr>
          <w:lang w:val="en-US"/>
        </w:rPr>
      </w:pPr>
      <w:r w:rsidRPr="0082356F">
        <w:rPr>
          <w:u w:val="single"/>
          <w:lang w:val="en-US"/>
        </w:rPr>
        <w:t xml:space="preserve">Matt Julseth: </w:t>
      </w:r>
      <w:r w:rsidR="007833BE">
        <w:rPr>
          <w:lang w:val="en-US"/>
        </w:rPr>
        <w:t>I second</w:t>
      </w:r>
      <w:r w:rsidR="00D36F0B">
        <w:rPr>
          <w:lang w:val="en-US"/>
        </w:rPr>
        <w:t>.</w:t>
      </w:r>
    </w:p>
    <w:p w14:paraId="3B25BDBC" w14:textId="4FF24975" w:rsidR="007833BE" w:rsidRDefault="0082356F" w:rsidP="007E1BCE">
      <w:pPr>
        <w:spacing w:line="240" w:lineRule="exact"/>
        <w:rPr>
          <w:lang w:val="en-US"/>
        </w:rPr>
      </w:pPr>
      <w:r w:rsidRPr="0082356F">
        <w:rPr>
          <w:u w:val="single"/>
          <w:lang w:val="en-US"/>
        </w:rPr>
        <w:t xml:space="preserve">Christina Bisol: </w:t>
      </w:r>
      <w:r w:rsidR="007833BE">
        <w:rPr>
          <w:lang w:val="en-US"/>
        </w:rPr>
        <w:t>I accept</w:t>
      </w:r>
      <w:r w:rsidR="00D36F0B">
        <w:rPr>
          <w:lang w:val="en-US"/>
        </w:rPr>
        <w:t xml:space="preserve">. </w:t>
      </w:r>
    </w:p>
    <w:p w14:paraId="07B5C4F4" w14:textId="50F112FF" w:rsidR="007833BE" w:rsidRDefault="0082356F" w:rsidP="007E1BCE">
      <w:pPr>
        <w:spacing w:line="240" w:lineRule="exact"/>
        <w:rPr>
          <w:lang w:val="en-US"/>
        </w:rPr>
      </w:pPr>
      <w:r w:rsidRPr="0082356F">
        <w:rPr>
          <w:u w:val="single"/>
          <w:lang w:val="en-US"/>
        </w:rPr>
        <w:t xml:space="preserve">Christiana Bisol: </w:t>
      </w:r>
      <w:r w:rsidR="007833BE">
        <w:rPr>
          <w:lang w:val="en-US"/>
        </w:rPr>
        <w:t>Hi. I was just nominated and thought it would be cool to see everyone and I can talk loudly</w:t>
      </w:r>
      <w:r w:rsidR="00D36F0B">
        <w:rPr>
          <w:lang w:val="en-US"/>
        </w:rPr>
        <w:t>.</w:t>
      </w:r>
    </w:p>
    <w:p w14:paraId="354F6301" w14:textId="19DBF65A" w:rsidR="007833BE" w:rsidRDefault="0082356F" w:rsidP="007E1BCE">
      <w:pPr>
        <w:spacing w:line="240" w:lineRule="exact"/>
        <w:rPr>
          <w:lang w:val="en-US"/>
        </w:rPr>
      </w:pPr>
      <w:r w:rsidRPr="0082356F">
        <w:rPr>
          <w:u w:val="single"/>
          <w:lang w:val="en-US"/>
        </w:rPr>
        <w:t xml:space="preserve">Matt Julseth: </w:t>
      </w:r>
      <w:r w:rsidR="007833BE">
        <w:rPr>
          <w:lang w:val="en-US"/>
        </w:rPr>
        <w:t>There has been a trend to nominate me and I figured I would let it happen.</w:t>
      </w:r>
    </w:p>
    <w:p w14:paraId="0D7D4B2D" w14:textId="5B783048" w:rsidR="007833BE" w:rsidRDefault="0082356F" w:rsidP="007E1BCE">
      <w:pPr>
        <w:spacing w:line="240" w:lineRule="exact"/>
        <w:rPr>
          <w:lang w:val="en-US"/>
        </w:rPr>
      </w:pPr>
      <w:r w:rsidRPr="0082356F">
        <w:rPr>
          <w:u w:val="single"/>
          <w:lang w:val="en-US"/>
        </w:rPr>
        <w:t xml:space="preserve">Andrew Farley: </w:t>
      </w:r>
      <w:r w:rsidR="007833BE">
        <w:rPr>
          <w:lang w:val="en-US"/>
        </w:rPr>
        <w:t>Any questions?</w:t>
      </w:r>
    </w:p>
    <w:p w14:paraId="7A309B77" w14:textId="6B4674A4" w:rsidR="007833BE" w:rsidRDefault="0082356F" w:rsidP="007E1BCE">
      <w:pPr>
        <w:spacing w:line="240" w:lineRule="exact"/>
        <w:rPr>
          <w:lang w:val="en-US"/>
        </w:rPr>
      </w:pPr>
      <w:r w:rsidRPr="0082356F">
        <w:rPr>
          <w:u w:val="single"/>
          <w:lang w:val="en-US"/>
        </w:rPr>
        <w:t>Jamil Pirani:</w:t>
      </w:r>
      <w:r w:rsidR="007833BE">
        <w:rPr>
          <w:lang w:val="en-US"/>
        </w:rPr>
        <w:t xml:space="preserve"> What would your ideal council question be for the council you are deputy of?</w:t>
      </w:r>
    </w:p>
    <w:p w14:paraId="47B8D813" w14:textId="162DDB73" w:rsidR="007833BE" w:rsidRDefault="0082356F" w:rsidP="007E1BCE">
      <w:pPr>
        <w:spacing w:line="240" w:lineRule="exact"/>
        <w:rPr>
          <w:lang w:val="en-US"/>
        </w:rPr>
      </w:pPr>
      <w:r w:rsidRPr="0082356F">
        <w:rPr>
          <w:u w:val="single"/>
          <w:lang w:val="en-US"/>
        </w:rPr>
        <w:t xml:space="preserve">Matt Julseth: </w:t>
      </w:r>
      <w:r w:rsidR="007833BE">
        <w:rPr>
          <w:lang w:val="en-US"/>
        </w:rPr>
        <w:t>Dedric</w:t>
      </w:r>
      <w:r w:rsidR="00D36F0B">
        <w:rPr>
          <w:lang w:val="en-US"/>
        </w:rPr>
        <w:t>k</w:t>
      </w:r>
      <w:r w:rsidR="007833BE">
        <w:rPr>
          <w:lang w:val="en-US"/>
        </w:rPr>
        <w:t>s or Hanes</w:t>
      </w:r>
    </w:p>
    <w:p w14:paraId="3A08099D" w14:textId="178D2194" w:rsidR="007833BE" w:rsidRDefault="0082356F" w:rsidP="007E1BCE">
      <w:pPr>
        <w:spacing w:line="240" w:lineRule="exact"/>
        <w:rPr>
          <w:lang w:val="en-US"/>
        </w:rPr>
      </w:pPr>
      <w:r w:rsidRPr="0082356F">
        <w:rPr>
          <w:u w:val="single"/>
          <w:lang w:val="en-US"/>
        </w:rPr>
        <w:t xml:space="preserve">Christina Bisol: </w:t>
      </w:r>
      <w:r w:rsidR="007833BE">
        <w:rPr>
          <w:lang w:val="en-US"/>
        </w:rPr>
        <w:t>How does Santa Clause get into your house</w:t>
      </w:r>
      <w:r w:rsidR="00D36F0B">
        <w:rPr>
          <w:lang w:val="en-US"/>
        </w:rPr>
        <w:t>?</w:t>
      </w:r>
    </w:p>
    <w:p w14:paraId="0E0ECB1D" w14:textId="55A00314" w:rsidR="007833BE" w:rsidRDefault="0082356F" w:rsidP="007E1BCE">
      <w:pPr>
        <w:spacing w:line="240" w:lineRule="exact"/>
        <w:rPr>
          <w:lang w:val="en-US"/>
        </w:rPr>
      </w:pPr>
      <w:r w:rsidRPr="0082356F">
        <w:rPr>
          <w:u w:val="single"/>
          <w:lang w:val="en-US"/>
        </w:rPr>
        <w:t xml:space="preserve">Andrew Farley: </w:t>
      </w:r>
      <w:r w:rsidR="00D36F0B">
        <w:rPr>
          <w:lang w:val="en-US"/>
        </w:rPr>
        <w:t>Congratulation’s</w:t>
      </w:r>
      <w:r w:rsidR="007833BE">
        <w:rPr>
          <w:lang w:val="en-US"/>
        </w:rPr>
        <w:t xml:space="preserve"> </w:t>
      </w:r>
      <w:r w:rsidR="00D36F0B">
        <w:rPr>
          <w:lang w:val="en-US"/>
        </w:rPr>
        <w:t xml:space="preserve">Christina. </w:t>
      </w:r>
      <w:r w:rsidR="007833BE">
        <w:rPr>
          <w:lang w:val="en-US"/>
        </w:rPr>
        <w:t xml:space="preserve"> </w:t>
      </w:r>
    </w:p>
    <w:p w14:paraId="7D94063A" w14:textId="07A210C0" w:rsidR="007E1BCE" w:rsidRPr="007E1BCE" w:rsidRDefault="007E1BCE" w:rsidP="00232385">
      <w:pPr>
        <w:pStyle w:val="Heading5"/>
        <w:rPr>
          <w:lang w:val="en-US"/>
        </w:rPr>
      </w:pPr>
      <w:r w:rsidRPr="007E1BCE">
        <w:rPr>
          <w:lang w:val="en-US"/>
        </w:rPr>
        <w:t xml:space="preserve">Motion 12 </w:t>
      </w:r>
    </w:p>
    <w:p w14:paraId="32BFD72E" w14:textId="77777777" w:rsidR="007E1BCE" w:rsidRPr="007E1BCE" w:rsidRDefault="007E1BCE" w:rsidP="007E1BCE">
      <w:pPr>
        <w:spacing w:line="240" w:lineRule="exact"/>
        <w:rPr>
          <w:lang w:val="en-US"/>
        </w:rPr>
      </w:pPr>
      <w:r w:rsidRPr="007E1BCE">
        <w:rPr>
          <w:lang w:val="en-US"/>
        </w:rPr>
        <w:t xml:space="preserve">Whereas: </w:t>
      </w:r>
      <w:r w:rsidRPr="007E1BCE">
        <w:rPr>
          <w:lang w:val="en-US"/>
        </w:rPr>
        <w:tab/>
        <w:t xml:space="preserve">The Committee on External Communications needs new people; </w:t>
      </w:r>
    </w:p>
    <w:p w14:paraId="04AEE026" w14:textId="77777777" w:rsidR="007E1BCE" w:rsidRPr="007E1BCE" w:rsidRDefault="007E1BCE" w:rsidP="007E1BCE">
      <w:pPr>
        <w:spacing w:line="240" w:lineRule="exact"/>
        <w:rPr>
          <w:lang w:val="en-US"/>
        </w:rPr>
      </w:pPr>
      <w:r w:rsidRPr="007E1BCE">
        <w:rPr>
          <w:lang w:val="en-US"/>
        </w:rPr>
        <w:t xml:space="preserve">&amp; whereas: </w:t>
      </w:r>
      <w:r w:rsidRPr="007E1BCE">
        <w:rPr>
          <w:lang w:val="en-US"/>
        </w:rPr>
        <w:tab/>
        <w:t xml:space="preserve">We should decide on who those people are;  </w:t>
      </w:r>
    </w:p>
    <w:p w14:paraId="43D9BC84" w14:textId="77777777" w:rsidR="007E1BCE" w:rsidRPr="007E1BCE" w:rsidRDefault="007E1BCE" w:rsidP="007E1BCE">
      <w:pPr>
        <w:spacing w:line="240" w:lineRule="exact"/>
        <w:rPr>
          <w:lang w:val="en-US"/>
        </w:rPr>
      </w:pPr>
    </w:p>
    <w:p w14:paraId="1321DBF6" w14:textId="77777777" w:rsidR="007E1BCE" w:rsidRPr="007E1BCE" w:rsidRDefault="007E1BCE" w:rsidP="007E1BCE">
      <w:pPr>
        <w:spacing w:line="240" w:lineRule="exact"/>
        <w:rPr>
          <w:lang w:val="en-US"/>
        </w:rPr>
      </w:pPr>
      <w:r w:rsidRPr="007E1BCE">
        <w:rPr>
          <w:lang w:val="en-US"/>
        </w:rPr>
        <w:t>BE IT RESOLVED THAT:</w:t>
      </w:r>
    </w:p>
    <w:p w14:paraId="15003533" w14:textId="77777777" w:rsidR="007E1BCE" w:rsidRPr="007E1BCE" w:rsidRDefault="007E1BCE" w:rsidP="007E1BCE">
      <w:pPr>
        <w:spacing w:line="240" w:lineRule="exact"/>
        <w:rPr>
          <w:lang w:val="en-US"/>
        </w:rPr>
      </w:pPr>
      <w:r w:rsidRPr="007E1BCE">
        <w:rPr>
          <w:lang w:val="en-US"/>
        </w:rPr>
        <w:t>Council elect _____, ______, ______ to sit on the Committee on External Communications.</w:t>
      </w:r>
    </w:p>
    <w:p w14:paraId="4405AE48" w14:textId="77777777" w:rsidR="007E1BCE" w:rsidRPr="007E1BCE" w:rsidRDefault="007E1BCE" w:rsidP="007E1BCE">
      <w:pPr>
        <w:spacing w:line="240" w:lineRule="exact"/>
        <w:rPr>
          <w:lang w:val="en-US"/>
        </w:rPr>
      </w:pPr>
    </w:p>
    <w:p w14:paraId="28FBE84F" w14:textId="77777777" w:rsidR="007E1BCE" w:rsidRPr="007E1BCE" w:rsidRDefault="007E1BCE" w:rsidP="007E1BCE">
      <w:pPr>
        <w:spacing w:line="240" w:lineRule="exact"/>
        <w:rPr>
          <w:lang w:val="en-US"/>
        </w:rPr>
      </w:pPr>
      <w:r w:rsidRPr="007E1BCE">
        <w:rPr>
          <w:lang w:val="en-US"/>
        </w:rPr>
        <w:t>Moved by: Zaid “Elections are fun” Kazim</w:t>
      </w:r>
    </w:p>
    <w:p w14:paraId="630BE49B" w14:textId="1057FC6A" w:rsidR="007E1BCE" w:rsidRPr="007E1BCE" w:rsidRDefault="007E1BCE" w:rsidP="007E1BCE">
      <w:pPr>
        <w:spacing w:line="240" w:lineRule="exact"/>
        <w:rPr>
          <w:lang w:val="en-US"/>
        </w:rPr>
      </w:pPr>
      <w:r w:rsidRPr="007E1BCE">
        <w:rPr>
          <w:lang w:val="en-US"/>
        </w:rPr>
        <w:t xml:space="preserve">Seconded by: Carson “I sure hope so” Cook </w:t>
      </w:r>
    </w:p>
    <w:p w14:paraId="7C848C4E" w14:textId="21708F1B" w:rsidR="007E1BCE" w:rsidRDefault="007E1BCE" w:rsidP="007E1BCE">
      <w:pPr>
        <w:spacing w:line="240" w:lineRule="exact"/>
        <w:rPr>
          <w:b/>
          <w:lang w:val="en-US"/>
        </w:rPr>
      </w:pPr>
      <w:r>
        <w:rPr>
          <w:b/>
          <w:lang w:val="en-US"/>
        </w:rPr>
        <w:t>Motion Passes</w:t>
      </w:r>
      <w:r w:rsidR="00BD5227">
        <w:rPr>
          <w:b/>
          <w:lang w:val="en-US"/>
        </w:rPr>
        <w:t xml:space="preserve"> </w:t>
      </w:r>
    </w:p>
    <w:p w14:paraId="762EBE0C" w14:textId="2ABC99FE" w:rsidR="00B070C1" w:rsidRPr="00B070C1" w:rsidRDefault="00B070C1" w:rsidP="007E1BCE">
      <w:pPr>
        <w:spacing w:line="240" w:lineRule="exact"/>
        <w:rPr>
          <w:lang w:val="en-US"/>
        </w:rPr>
      </w:pPr>
      <w:r>
        <w:rPr>
          <w:lang w:val="en-US"/>
        </w:rPr>
        <w:t>Chaz, Matt and Thomas abstain from the vote</w:t>
      </w:r>
    </w:p>
    <w:p w14:paraId="2CC45E1A" w14:textId="77777777" w:rsidR="00B070C1" w:rsidRDefault="00B070C1" w:rsidP="007E1BCE">
      <w:pPr>
        <w:spacing w:line="240" w:lineRule="exact"/>
        <w:rPr>
          <w:b/>
          <w:lang w:val="en-US"/>
        </w:rPr>
      </w:pPr>
    </w:p>
    <w:p w14:paraId="78807E2E" w14:textId="08CFA9F1" w:rsidR="00556F9D" w:rsidRDefault="0082356F" w:rsidP="007E1BCE">
      <w:pPr>
        <w:spacing w:line="240" w:lineRule="exact"/>
        <w:rPr>
          <w:lang w:val="en-US"/>
        </w:rPr>
      </w:pPr>
      <w:r w:rsidRPr="0082356F">
        <w:rPr>
          <w:u w:val="single"/>
          <w:lang w:val="en-US"/>
        </w:rPr>
        <w:t>Zaid Kasim:</w:t>
      </w:r>
      <w:r w:rsidR="00556F9D">
        <w:rPr>
          <w:lang w:val="en-US"/>
        </w:rPr>
        <w:t xml:space="preserve"> I have not really prepared something, we can elect any number of people. ExCommComm meets biweekly and </w:t>
      </w:r>
      <w:r w:rsidR="00B070C1">
        <w:rPr>
          <w:lang w:val="en-US"/>
        </w:rPr>
        <w:t>discusses</w:t>
      </w:r>
      <w:r w:rsidR="00556F9D">
        <w:rPr>
          <w:lang w:val="en-US"/>
        </w:rPr>
        <w:t xml:space="preserve"> our </w:t>
      </w:r>
      <w:r w:rsidR="00B070C1">
        <w:rPr>
          <w:lang w:val="en-US"/>
        </w:rPr>
        <w:t>involvement</w:t>
      </w:r>
      <w:r w:rsidR="00556F9D">
        <w:rPr>
          <w:lang w:val="en-US"/>
        </w:rPr>
        <w:t xml:space="preserve"> with </w:t>
      </w:r>
      <w:r w:rsidR="00B070C1">
        <w:rPr>
          <w:lang w:val="en-US"/>
        </w:rPr>
        <w:t>external</w:t>
      </w:r>
      <w:r w:rsidR="00556F9D">
        <w:rPr>
          <w:lang w:val="en-US"/>
        </w:rPr>
        <w:t xml:space="preserve"> bodies and we discuss relationships with other </w:t>
      </w:r>
      <w:r w:rsidR="00B070C1">
        <w:rPr>
          <w:lang w:val="en-US"/>
        </w:rPr>
        <w:t>universities</w:t>
      </w:r>
      <w:r w:rsidR="00556F9D">
        <w:rPr>
          <w:lang w:val="en-US"/>
        </w:rPr>
        <w:t xml:space="preserve"> engineering societies</w:t>
      </w:r>
      <w:r w:rsidR="00B070C1">
        <w:rPr>
          <w:lang w:val="en-US"/>
        </w:rPr>
        <w:t xml:space="preserve">. </w:t>
      </w:r>
    </w:p>
    <w:p w14:paraId="48F83168" w14:textId="52464A2F" w:rsidR="00556F9D" w:rsidRDefault="0082356F" w:rsidP="007E1BCE">
      <w:pPr>
        <w:spacing w:line="240" w:lineRule="exact"/>
        <w:rPr>
          <w:lang w:val="en-US"/>
        </w:rPr>
      </w:pPr>
      <w:r w:rsidRPr="0082356F">
        <w:rPr>
          <w:u w:val="single"/>
          <w:lang w:val="en-US"/>
        </w:rPr>
        <w:t>Jordan Pernari:</w:t>
      </w:r>
      <w:r w:rsidR="00556F9D">
        <w:rPr>
          <w:lang w:val="en-US"/>
        </w:rPr>
        <w:t xml:space="preserve"> For a bit more context, not a huge time commitment and you get snacks. We need 3 members that are voting members</w:t>
      </w:r>
      <w:r w:rsidR="00B070C1">
        <w:rPr>
          <w:lang w:val="en-US"/>
        </w:rPr>
        <w:t>.</w:t>
      </w:r>
    </w:p>
    <w:p w14:paraId="0330863F" w14:textId="48F0B708" w:rsidR="00556F9D" w:rsidRDefault="0082356F" w:rsidP="007E1BCE">
      <w:pPr>
        <w:spacing w:line="240" w:lineRule="exact"/>
        <w:rPr>
          <w:lang w:val="en-US"/>
        </w:rPr>
      </w:pPr>
      <w:r w:rsidRPr="0082356F">
        <w:rPr>
          <w:u w:val="single"/>
          <w:lang w:val="en-US"/>
        </w:rPr>
        <w:t xml:space="preserve">Kodie Becker: </w:t>
      </w:r>
      <w:r w:rsidR="00556F9D">
        <w:rPr>
          <w:lang w:val="en-US"/>
        </w:rPr>
        <w:t>As far</w:t>
      </w:r>
      <w:r w:rsidR="00B070C1">
        <w:rPr>
          <w:lang w:val="en-US"/>
        </w:rPr>
        <w:t xml:space="preserve"> </w:t>
      </w:r>
      <w:r w:rsidR="00556F9D">
        <w:rPr>
          <w:lang w:val="en-US"/>
        </w:rPr>
        <w:t>as I am aware there is another election for it</w:t>
      </w:r>
      <w:r w:rsidR="00B070C1">
        <w:rPr>
          <w:lang w:val="en-US"/>
        </w:rPr>
        <w:t xml:space="preserve">. </w:t>
      </w:r>
    </w:p>
    <w:p w14:paraId="73D8D019" w14:textId="13966849" w:rsidR="00556F9D" w:rsidRDefault="0082356F" w:rsidP="007E1BCE">
      <w:pPr>
        <w:spacing w:line="240" w:lineRule="exact"/>
        <w:rPr>
          <w:lang w:val="en-US"/>
        </w:rPr>
      </w:pPr>
      <w:r w:rsidRPr="0082356F">
        <w:rPr>
          <w:u w:val="single"/>
          <w:lang w:val="en-US"/>
        </w:rPr>
        <w:t>Carson Cook:</w:t>
      </w:r>
      <w:r w:rsidR="00556F9D">
        <w:rPr>
          <w:lang w:val="en-US"/>
        </w:rPr>
        <w:t xml:space="preserve"> That will be for </w:t>
      </w:r>
      <w:r w:rsidR="00B070C1">
        <w:rPr>
          <w:lang w:val="en-US"/>
        </w:rPr>
        <w:t>general</w:t>
      </w:r>
      <w:r w:rsidR="00556F9D">
        <w:rPr>
          <w:lang w:val="en-US"/>
        </w:rPr>
        <w:t xml:space="preserve"> members, this is just for voting members</w:t>
      </w:r>
    </w:p>
    <w:p w14:paraId="2C14E863" w14:textId="63EC3D14" w:rsidR="00556F9D" w:rsidRDefault="007128BB" w:rsidP="007E1BCE">
      <w:pPr>
        <w:spacing w:line="240" w:lineRule="exact"/>
        <w:rPr>
          <w:lang w:val="en-US"/>
        </w:rPr>
      </w:pPr>
      <w:r w:rsidRPr="007128BB">
        <w:rPr>
          <w:u w:val="single"/>
          <w:lang w:val="en-US"/>
        </w:rPr>
        <w:t>Behshid Behrouzi</w:t>
      </w:r>
      <w:r w:rsidR="00B070C1">
        <w:rPr>
          <w:lang w:val="en-US"/>
        </w:rPr>
        <w:t>shid</w:t>
      </w:r>
      <w:r w:rsidR="00556F9D">
        <w:rPr>
          <w:lang w:val="en-US"/>
        </w:rPr>
        <w:t>: I nominate Matt</w:t>
      </w:r>
      <w:r w:rsidR="00B070C1">
        <w:rPr>
          <w:lang w:val="en-US"/>
        </w:rPr>
        <w:t>.</w:t>
      </w:r>
    </w:p>
    <w:p w14:paraId="5633E68B" w14:textId="7AF46F1F" w:rsidR="00B070C1" w:rsidRDefault="0082356F" w:rsidP="007E1BCE">
      <w:pPr>
        <w:spacing w:line="240" w:lineRule="exact"/>
        <w:rPr>
          <w:lang w:val="en-US"/>
        </w:rPr>
      </w:pPr>
      <w:r w:rsidRPr="0082356F">
        <w:rPr>
          <w:u w:val="single"/>
          <w:lang w:val="en-US"/>
        </w:rPr>
        <w:t>Carson Cook:</w:t>
      </w:r>
      <w:r w:rsidR="00B070C1">
        <w:rPr>
          <w:lang w:val="en-US"/>
        </w:rPr>
        <w:t xml:space="preserve"> I Second.</w:t>
      </w:r>
    </w:p>
    <w:p w14:paraId="3F383EBF" w14:textId="0F9C1B3D" w:rsidR="00B070C1" w:rsidRDefault="0082356F" w:rsidP="007E1BCE">
      <w:pPr>
        <w:spacing w:line="240" w:lineRule="exact"/>
        <w:rPr>
          <w:lang w:val="en-US"/>
        </w:rPr>
      </w:pPr>
      <w:r w:rsidRPr="0082356F">
        <w:rPr>
          <w:u w:val="single"/>
          <w:lang w:val="en-US"/>
        </w:rPr>
        <w:t xml:space="preserve">Matt Julseth: </w:t>
      </w:r>
      <w:r w:rsidR="00B070C1">
        <w:rPr>
          <w:lang w:val="en-US"/>
        </w:rPr>
        <w:t>I accept.</w:t>
      </w:r>
    </w:p>
    <w:p w14:paraId="556ECEDB" w14:textId="7392D3D6" w:rsidR="00556F9D" w:rsidRDefault="0082356F" w:rsidP="007E1BCE">
      <w:pPr>
        <w:spacing w:line="240" w:lineRule="exact"/>
        <w:rPr>
          <w:lang w:val="en-US"/>
        </w:rPr>
      </w:pPr>
      <w:r w:rsidRPr="0082356F">
        <w:rPr>
          <w:u w:val="single"/>
          <w:lang w:val="en-US"/>
        </w:rPr>
        <w:t xml:space="preserve">Christina Bisol: </w:t>
      </w:r>
      <w:r w:rsidR="00556F9D">
        <w:rPr>
          <w:lang w:val="en-US"/>
        </w:rPr>
        <w:t>I nominate Chaz</w:t>
      </w:r>
      <w:r w:rsidR="00B070C1">
        <w:rPr>
          <w:lang w:val="en-US"/>
        </w:rPr>
        <w:t>.</w:t>
      </w:r>
    </w:p>
    <w:p w14:paraId="7DD874C5" w14:textId="5F51257F" w:rsidR="00B070C1" w:rsidRDefault="0082356F" w:rsidP="007E1BCE">
      <w:pPr>
        <w:spacing w:line="240" w:lineRule="exact"/>
        <w:rPr>
          <w:lang w:val="en-US"/>
        </w:rPr>
      </w:pPr>
      <w:r w:rsidRPr="0082356F">
        <w:rPr>
          <w:u w:val="single"/>
          <w:lang w:val="en-US"/>
        </w:rPr>
        <w:t>Carson Cook:</w:t>
      </w:r>
      <w:r w:rsidR="00B070C1">
        <w:rPr>
          <w:lang w:val="en-US"/>
        </w:rPr>
        <w:t xml:space="preserve"> I nominate Christina. </w:t>
      </w:r>
    </w:p>
    <w:p w14:paraId="0904DC3A" w14:textId="3C83C952" w:rsidR="00B070C1" w:rsidRDefault="0082356F" w:rsidP="007E1BCE">
      <w:pPr>
        <w:spacing w:line="240" w:lineRule="exact"/>
        <w:rPr>
          <w:lang w:val="en-US"/>
        </w:rPr>
      </w:pPr>
      <w:r w:rsidRPr="0082356F">
        <w:rPr>
          <w:u w:val="single"/>
          <w:lang w:val="en-US"/>
        </w:rPr>
        <w:t xml:space="preserve">Christina Bisol: </w:t>
      </w:r>
      <w:r w:rsidR="00B070C1">
        <w:rPr>
          <w:lang w:val="en-US"/>
        </w:rPr>
        <w:t xml:space="preserve">I respectfully decline. </w:t>
      </w:r>
    </w:p>
    <w:p w14:paraId="24068EC6" w14:textId="64D3A706" w:rsidR="00556F9D" w:rsidRDefault="0082356F" w:rsidP="007E1BCE">
      <w:pPr>
        <w:spacing w:line="240" w:lineRule="exact"/>
        <w:rPr>
          <w:lang w:val="en-US"/>
        </w:rPr>
      </w:pPr>
      <w:r w:rsidRPr="0082356F">
        <w:rPr>
          <w:u w:val="single"/>
          <w:lang w:val="en-US"/>
        </w:rPr>
        <w:t xml:space="preserve">Kayla Walker: </w:t>
      </w:r>
      <w:r w:rsidR="00556F9D">
        <w:rPr>
          <w:lang w:val="en-US"/>
        </w:rPr>
        <w:t>I nominate Thomas</w:t>
      </w:r>
      <w:r w:rsidR="00B070C1">
        <w:rPr>
          <w:lang w:val="en-US"/>
        </w:rPr>
        <w:t xml:space="preserve">. </w:t>
      </w:r>
    </w:p>
    <w:p w14:paraId="557DC2FF" w14:textId="710DE7AA" w:rsidR="00556F9D" w:rsidRDefault="0082356F" w:rsidP="007E1BCE">
      <w:pPr>
        <w:spacing w:line="240" w:lineRule="exact"/>
        <w:rPr>
          <w:lang w:val="en-US"/>
        </w:rPr>
      </w:pPr>
      <w:r w:rsidRPr="0082356F">
        <w:rPr>
          <w:u w:val="single"/>
          <w:lang w:val="en-US"/>
        </w:rPr>
        <w:t xml:space="preserve">Thomas Wright: </w:t>
      </w:r>
      <w:r w:rsidR="00556F9D">
        <w:rPr>
          <w:lang w:val="en-US"/>
        </w:rPr>
        <w:t>I accept</w:t>
      </w:r>
      <w:r w:rsidR="00B070C1">
        <w:rPr>
          <w:lang w:val="en-US"/>
        </w:rPr>
        <w:t xml:space="preserve">. </w:t>
      </w:r>
    </w:p>
    <w:p w14:paraId="4534CFE2" w14:textId="549E3094" w:rsidR="00B070C1" w:rsidRDefault="0082356F" w:rsidP="007E1BCE">
      <w:pPr>
        <w:spacing w:line="240" w:lineRule="exact"/>
        <w:rPr>
          <w:lang w:val="en-US"/>
        </w:rPr>
      </w:pPr>
      <w:r w:rsidRPr="0082356F">
        <w:rPr>
          <w:u w:val="single"/>
          <w:lang w:val="en-US"/>
        </w:rPr>
        <w:t>Jamil Pirani:</w:t>
      </w:r>
      <w:r w:rsidR="00B070C1">
        <w:rPr>
          <w:lang w:val="en-US"/>
        </w:rPr>
        <w:t xml:space="preserve"> I nominate Sam.</w:t>
      </w:r>
    </w:p>
    <w:p w14:paraId="36C39AB4" w14:textId="231F1494" w:rsidR="00B070C1" w:rsidRDefault="0082356F" w:rsidP="007E1BCE">
      <w:pPr>
        <w:spacing w:line="240" w:lineRule="exact"/>
        <w:rPr>
          <w:lang w:val="en-US"/>
        </w:rPr>
      </w:pPr>
      <w:r w:rsidRPr="0082356F">
        <w:rPr>
          <w:u w:val="single"/>
          <w:lang w:val="en-US"/>
        </w:rPr>
        <w:t xml:space="preserve">Sam White: </w:t>
      </w:r>
      <w:r w:rsidR="00B070C1">
        <w:rPr>
          <w:lang w:val="en-US"/>
        </w:rPr>
        <w:t xml:space="preserve">I respectfully decline. </w:t>
      </w:r>
    </w:p>
    <w:p w14:paraId="36A36D5F" w14:textId="0DE31396" w:rsidR="00556F9D" w:rsidRDefault="0082356F" w:rsidP="007E1BCE">
      <w:pPr>
        <w:spacing w:line="240" w:lineRule="exact"/>
        <w:rPr>
          <w:lang w:val="en-US"/>
        </w:rPr>
      </w:pPr>
      <w:r w:rsidRPr="0082356F">
        <w:rPr>
          <w:u w:val="single"/>
          <w:lang w:val="en-US"/>
        </w:rPr>
        <w:t>Carson Cook:</w:t>
      </w:r>
      <w:r w:rsidR="00556F9D">
        <w:rPr>
          <w:lang w:val="en-US"/>
        </w:rPr>
        <w:t xml:space="preserve"> Non</w:t>
      </w:r>
      <w:r w:rsidR="00B070C1">
        <w:rPr>
          <w:lang w:val="en-US"/>
        </w:rPr>
        <w:t>-</w:t>
      </w:r>
      <w:r w:rsidR="00556F9D">
        <w:rPr>
          <w:lang w:val="en-US"/>
        </w:rPr>
        <w:t>voting members can run today as well, just can’t vote</w:t>
      </w:r>
      <w:r w:rsidR="00B070C1">
        <w:rPr>
          <w:lang w:val="en-US"/>
        </w:rPr>
        <w:t xml:space="preserve">. </w:t>
      </w:r>
    </w:p>
    <w:p w14:paraId="131B965B" w14:textId="5617118B" w:rsidR="00556F9D" w:rsidRDefault="0082356F" w:rsidP="007E1BCE">
      <w:pPr>
        <w:spacing w:line="240" w:lineRule="exact"/>
        <w:rPr>
          <w:lang w:val="en-US"/>
        </w:rPr>
      </w:pPr>
      <w:r w:rsidRPr="0082356F">
        <w:rPr>
          <w:u w:val="single"/>
          <w:lang w:val="en-US"/>
        </w:rPr>
        <w:t xml:space="preserve">Matt Julseth: </w:t>
      </w:r>
      <w:r w:rsidR="00556F9D">
        <w:rPr>
          <w:lang w:val="en-US"/>
        </w:rPr>
        <w:t>I was on this committee last year and I think it</w:t>
      </w:r>
      <w:r w:rsidR="00B070C1">
        <w:rPr>
          <w:lang w:val="en-US"/>
        </w:rPr>
        <w:t>’</w:t>
      </w:r>
      <w:r w:rsidR="00556F9D">
        <w:rPr>
          <w:lang w:val="en-US"/>
        </w:rPr>
        <w:t xml:space="preserve"> an </w:t>
      </w:r>
      <w:r w:rsidR="00B070C1">
        <w:rPr>
          <w:lang w:val="en-US"/>
        </w:rPr>
        <w:t>important</w:t>
      </w:r>
      <w:r w:rsidR="00556F9D">
        <w:rPr>
          <w:lang w:val="en-US"/>
        </w:rPr>
        <w:t xml:space="preserve"> committee. I think being reelected would be </w:t>
      </w:r>
      <w:r w:rsidR="00B070C1">
        <w:rPr>
          <w:lang w:val="en-US"/>
        </w:rPr>
        <w:t xml:space="preserve">beneficial </w:t>
      </w:r>
      <w:r w:rsidR="00556F9D">
        <w:rPr>
          <w:lang w:val="en-US"/>
        </w:rPr>
        <w:t>l as I understand communications outside the university</w:t>
      </w:r>
    </w:p>
    <w:p w14:paraId="454F9E91" w14:textId="30E3C421" w:rsidR="00556F9D" w:rsidRDefault="0082356F" w:rsidP="007E1BCE">
      <w:pPr>
        <w:spacing w:line="240" w:lineRule="exact"/>
        <w:rPr>
          <w:lang w:val="en-US"/>
        </w:rPr>
      </w:pPr>
      <w:r w:rsidRPr="0082356F">
        <w:rPr>
          <w:u w:val="single"/>
          <w:lang w:val="en-US"/>
        </w:rPr>
        <w:t xml:space="preserve">Chaz Meadows: </w:t>
      </w:r>
      <w:r w:rsidR="00556F9D">
        <w:rPr>
          <w:lang w:val="en-US"/>
        </w:rPr>
        <w:t xml:space="preserve">I was also on </w:t>
      </w:r>
      <w:r w:rsidR="00B070C1">
        <w:rPr>
          <w:lang w:val="en-US"/>
        </w:rPr>
        <w:t>E</w:t>
      </w:r>
      <w:r w:rsidR="00556F9D">
        <w:rPr>
          <w:lang w:val="en-US"/>
        </w:rPr>
        <w:t>x</w:t>
      </w:r>
      <w:r w:rsidR="00B070C1">
        <w:rPr>
          <w:lang w:val="en-US"/>
        </w:rPr>
        <w:t>C</w:t>
      </w:r>
      <w:r w:rsidR="00556F9D">
        <w:rPr>
          <w:lang w:val="en-US"/>
        </w:rPr>
        <w:t>omm</w:t>
      </w:r>
      <w:r w:rsidR="00B070C1">
        <w:rPr>
          <w:lang w:val="en-US"/>
        </w:rPr>
        <w:t>C</w:t>
      </w:r>
      <w:r w:rsidR="00556F9D">
        <w:rPr>
          <w:lang w:val="en-US"/>
        </w:rPr>
        <w:t xml:space="preserve">omm and I enjoyed helping with the communication with other schools and I thinks it is really </w:t>
      </w:r>
      <w:r w:rsidR="00B070C1">
        <w:rPr>
          <w:lang w:val="en-US"/>
        </w:rPr>
        <w:t>important</w:t>
      </w:r>
      <w:r w:rsidR="00556F9D">
        <w:rPr>
          <w:lang w:val="en-US"/>
        </w:rPr>
        <w:t xml:space="preserve"> that we stay </w:t>
      </w:r>
      <w:r w:rsidR="00B070C1">
        <w:rPr>
          <w:lang w:val="en-US"/>
        </w:rPr>
        <w:t>connected</w:t>
      </w:r>
      <w:r w:rsidR="00556F9D">
        <w:rPr>
          <w:lang w:val="en-US"/>
        </w:rPr>
        <w:t xml:space="preserve"> with other schools</w:t>
      </w:r>
    </w:p>
    <w:p w14:paraId="302C7144" w14:textId="0EFB9EAA" w:rsidR="00556F9D" w:rsidRDefault="0082356F" w:rsidP="007E1BCE">
      <w:pPr>
        <w:spacing w:line="240" w:lineRule="exact"/>
        <w:rPr>
          <w:lang w:val="en-US"/>
        </w:rPr>
      </w:pPr>
      <w:r w:rsidRPr="0082356F">
        <w:rPr>
          <w:u w:val="single"/>
          <w:lang w:val="en-US"/>
        </w:rPr>
        <w:t xml:space="preserve">Thomas Wright: </w:t>
      </w:r>
      <w:r w:rsidR="00556F9D">
        <w:rPr>
          <w:lang w:val="en-US"/>
        </w:rPr>
        <w:t xml:space="preserve">I am new to council but I look forward to learning form their experiences. It is </w:t>
      </w:r>
      <w:r w:rsidR="00B070C1">
        <w:rPr>
          <w:lang w:val="en-US"/>
        </w:rPr>
        <w:t>important</w:t>
      </w:r>
      <w:r w:rsidR="00556F9D">
        <w:rPr>
          <w:lang w:val="en-US"/>
        </w:rPr>
        <w:t xml:space="preserve"> to interact with others to improve our</w:t>
      </w:r>
      <w:r w:rsidR="00B070C1">
        <w:rPr>
          <w:lang w:val="en-US"/>
        </w:rPr>
        <w:t>s</w:t>
      </w:r>
      <w:r w:rsidR="00556F9D">
        <w:rPr>
          <w:lang w:val="en-US"/>
        </w:rPr>
        <w:t>elves</w:t>
      </w:r>
      <w:r w:rsidR="00B070C1">
        <w:rPr>
          <w:lang w:val="en-US"/>
        </w:rPr>
        <w:t xml:space="preserve">. </w:t>
      </w:r>
    </w:p>
    <w:p w14:paraId="38EB5EA6" w14:textId="7588BA8B" w:rsidR="00556F9D" w:rsidRDefault="00556F9D" w:rsidP="007E1BCE">
      <w:pPr>
        <w:spacing w:line="240" w:lineRule="exact"/>
        <w:rPr>
          <w:lang w:val="en-US"/>
        </w:rPr>
      </w:pPr>
      <w:r>
        <w:rPr>
          <w:lang w:val="en-US"/>
        </w:rPr>
        <w:t>Tristan</w:t>
      </w:r>
      <w:r w:rsidR="0091273F">
        <w:rPr>
          <w:lang w:val="en-US"/>
        </w:rPr>
        <w:t xml:space="preserve"> Burnet</w:t>
      </w:r>
      <w:r>
        <w:rPr>
          <w:lang w:val="en-US"/>
        </w:rPr>
        <w:t xml:space="preserve">: One </w:t>
      </w:r>
      <w:r w:rsidR="00B070C1">
        <w:rPr>
          <w:lang w:val="en-US"/>
        </w:rPr>
        <w:t>initiative</w:t>
      </w:r>
      <w:r>
        <w:rPr>
          <w:lang w:val="en-US"/>
        </w:rPr>
        <w:t xml:space="preserve"> you would </w:t>
      </w:r>
      <w:r w:rsidR="00B070C1">
        <w:rPr>
          <w:lang w:val="en-US"/>
        </w:rPr>
        <w:t>l</w:t>
      </w:r>
      <w:r>
        <w:rPr>
          <w:lang w:val="en-US"/>
        </w:rPr>
        <w:t>ike us to tak</w:t>
      </w:r>
      <w:r w:rsidR="00B070C1">
        <w:rPr>
          <w:lang w:val="en-US"/>
        </w:rPr>
        <w:t>e</w:t>
      </w:r>
      <w:r>
        <w:rPr>
          <w:lang w:val="en-US"/>
        </w:rPr>
        <w:t xml:space="preserve"> on with another group outside of </w:t>
      </w:r>
      <w:r w:rsidR="00B070C1">
        <w:rPr>
          <w:lang w:val="en-US"/>
        </w:rPr>
        <w:t>Q</w:t>
      </w:r>
      <w:r>
        <w:rPr>
          <w:lang w:val="en-US"/>
        </w:rPr>
        <w:t>ueens</w:t>
      </w:r>
      <w:r w:rsidR="00B070C1">
        <w:rPr>
          <w:lang w:val="en-US"/>
        </w:rPr>
        <w:t xml:space="preserve">? </w:t>
      </w:r>
    </w:p>
    <w:p w14:paraId="06765CE0" w14:textId="57BC22D0" w:rsidR="00556F9D" w:rsidRDefault="0082356F" w:rsidP="007E1BCE">
      <w:pPr>
        <w:spacing w:line="240" w:lineRule="exact"/>
        <w:rPr>
          <w:lang w:val="en-US"/>
        </w:rPr>
      </w:pPr>
      <w:r w:rsidRPr="0082356F">
        <w:rPr>
          <w:u w:val="single"/>
          <w:lang w:val="en-US"/>
        </w:rPr>
        <w:t xml:space="preserve">Chaz Meadows: </w:t>
      </w:r>
      <w:r w:rsidR="00556F9D">
        <w:rPr>
          <w:lang w:val="en-US"/>
        </w:rPr>
        <w:t xml:space="preserve"> A blood </w:t>
      </w:r>
      <w:r w:rsidR="00B070C1">
        <w:rPr>
          <w:lang w:val="en-US"/>
        </w:rPr>
        <w:t>drive</w:t>
      </w:r>
      <w:r w:rsidR="00556F9D">
        <w:rPr>
          <w:lang w:val="en-US"/>
        </w:rPr>
        <w:t xml:space="preserve"> against another school as it is a great </w:t>
      </w:r>
      <w:r w:rsidR="00B070C1">
        <w:rPr>
          <w:lang w:val="en-US"/>
        </w:rPr>
        <w:t>initiative</w:t>
      </w:r>
      <w:r w:rsidR="00556F9D">
        <w:rPr>
          <w:lang w:val="en-US"/>
        </w:rPr>
        <w:t xml:space="preserve"> to donate blood and it would get people out</w:t>
      </w:r>
      <w:r w:rsidR="00B070C1">
        <w:rPr>
          <w:lang w:val="en-US"/>
        </w:rPr>
        <w:t xml:space="preserve">. </w:t>
      </w:r>
    </w:p>
    <w:p w14:paraId="47D88199" w14:textId="0F3E2F49" w:rsidR="00556F9D" w:rsidRDefault="0082356F" w:rsidP="007E1BCE">
      <w:pPr>
        <w:spacing w:line="240" w:lineRule="exact"/>
        <w:rPr>
          <w:lang w:val="en-US"/>
        </w:rPr>
      </w:pPr>
      <w:r w:rsidRPr="0082356F">
        <w:rPr>
          <w:u w:val="single"/>
          <w:lang w:val="en-US"/>
        </w:rPr>
        <w:t xml:space="preserve">Thomas Wright: </w:t>
      </w:r>
      <w:r w:rsidR="00B070C1">
        <w:rPr>
          <w:lang w:val="en-US"/>
        </w:rPr>
        <w:t>T</w:t>
      </w:r>
      <w:r w:rsidR="00556F9D">
        <w:rPr>
          <w:lang w:val="en-US"/>
        </w:rPr>
        <w:t xml:space="preserve">he blood drive is a great. Imagine a food </w:t>
      </w:r>
      <w:r w:rsidR="00B070C1">
        <w:rPr>
          <w:lang w:val="en-US"/>
        </w:rPr>
        <w:t>drive</w:t>
      </w:r>
      <w:r w:rsidR="00556F9D">
        <w:rPr>
          <w:lang w:val="en-US"/>
        </w:rPr>
        <w:t xml:space="preserve"> scaled up to be between schools</w:t>
      </w:r>
      <w:r w:rsidR="00B070C1">
        <w:rPr>
          <w:lang w:val="en-US"/>
        </w:rPr>
        <w:t xml:space="preserve">. </w:t>
      </w:r>
    </w:p>
    <w:p w14:paraId="6432EE2D" w14:textId="44044D3A" w:rsidR="00556F9D" w:rsidRDefault="0082356F" w:rsidP="007E1BCE">
      <w:pPr>
        <w:spacing w:line="240" w:lineRule="exact"/>
        <w:rPr>
          <w:lang w:val="en-US"/>
        </w:rPr>
      </w:pPr>
      <w:r w:rsidRPr="0082356F">
        <w:rPr>
          <w:u w:val="single"/>
          <w:lang w:val="en-US"/>
        </w:rPr>
        <w:t xml:space="preserve">Matt Julseth: </w:t>
      </w:r>
      <w:r w:rsidR="00556F9D">
        <w:rPr>
          <w:lang w:val="en-US"/>
        </w:rPr>
        <w:t xml:space="preserve"> I think that a networking event </w:t>
      </w:r>
      <w:r w:rsidR="00B070C1">
        <w:rPr>
          <w:lang w:val="en-US"/>
        </w:rPr>
        <w:t xml:space="preserve">would </w:t>
      </w:r>
      <w:r w:rsidR="00556F9D">
        <w:rPr>
          <w:lang w:val="en-US"/>
        </w:rPr>
        <w:t>be great so that we could broaden our connections with industries</w:t>
      </w:r>
      <w:r w:rsidR="00B070C1">
        <w:rPr>
          <w:lang w:val="en-US"/>
        </w:rPr>
        <w:t>.</w:t>
      </w:r>
    </w:p>
    <w:p w14:paraId="76CC406E" w14:textId="1C162E06" w:rsidR="00556F9D" w:rsidRDefault="0082356F" w:rsidP="007E1BCE">
      <w:pPr>
        <w:spacing w:line="240" w:lineRule="exact"/>
        <w:rPr>
          <w:lang w:val="en-US"/>
        </w:rPr>
      </w:pPr>
      <w:r w:rsidRPr="0082356F">
        <w:rPr>
          <w:u w:val="single"/>
          <w:lang w:val="en-US"/>
        </w:rPr>
        <w:t>Jordan Pernari:</w:t>
      </w:r>
      <w:r w:rsidR="00556F9D">
        <w:rPr>
          <w:lang w:val="en-US"/>
        </w:rPr>
        <w:t xml:space="preserve"> In your </w:t>
      </w:r>
      <w:r w:rsidR="00B070C1">
        <w:rPr>
          <w:lang w:val="en-US"/>
        </w:rPr>
        <w:t>opinion</w:t>
      </w:r>
      <w:r w:rsidR="00556F9D">
        <w:rPr>
          <w:lang w:val="en-US"/>
        </w:rPr>
        <w:t>, what should we learn more a</w:t>
      </w:r>
      <w:r w:rsidR="00B070C1">
        <w:rPr>
          <w:lang w:val="en-US"/>
        </w:rPr>
        <w:t>b</w:t>
      </w:r>
      <w:r w:rsidR="00556F9D">
        <w:rPr>
          <w:lang w:val="en-US"/>
        </w:rPr>
        <w:t>out form another school</w:t>
      </w:r>
      <w:r w:rsidR="00B070C1">
        <w:rPr>
          <w:lang w:val="en-US"/>
        </w:rPr>
        <w:t xml:space="preserve">? </w:t>
      </w:r>
    </w:p>
    <w:p w14:paraId="40ACBB23" w14:textId="6907E935" w:rsidR="00556F9D" w:rsidRDefault="0082356F" w:rsidP="007E1BCE">
      <w:pPr>
        <w:spacing w:line="240" w:lineRule="exact"/>
        <w:rPr>
          <w:lang w:val="en-US"/>
        </w:rPr>
      </w:pPr>
      <w:r w:rsidRPr="0082356F">
        <w:rPr>
          <w:u w:val="single"/>
          <w:lang w:val="en-US"/>
        </w:rPr>
        <w:t xml:space="preserve">Thomas Wright: </w:t>
      </w:r>
      <w:r w:rsidR="00B070C1">
        <w:rPr>
          <w:lang w:val="en-US"/>
        </w:rPr>
        <w:t>L</w:t>
      </w:r>
      <w:r w:rsidR="00556F9D">
        <w:rPr>
          <w:lang w:val="en-US"/>
        </w:rPr>
        <w:t>earning how other schools</w:t>
      </w:r>
      <w:r w:rsidR="00B070C1">
        <w:rPr>
          <w:lang w:val="en-US"/>
        </w:rPr>
        <w:t>’</w:t>
      </w:r>
      <w:r w:rsidR="00556F9D">
        <w:rPr>
          <w:lang w:val="en-US"/>
        </w:rPr>
        <w:t xml:space="preserve"> network and prepare for life after undergrads</w:t>
      </w:r>
      <w:r w:rsidR="00B070C1">
        <w:rPr>
          <w:lang w:val="en-US"/>
        </w:rPr>
        <w:t xml:space="preserve">. </w:t>
      </w:r>
    </w:p>
    <w:p w14:paraId="25DB5A3A" w14:textId="2A2025AF" w:rsidR="00556F9D" w:rsidRDefault="0082356F" w:rsidP="007E1BCE">
      <w:pPr>
        <w:spacing w:line="240" w:lineRule="exact"/>
        <w:rPr>
          <w:lang w:val="en-US"/>
        </w:rPr>
      </w:pPr>
      <w:r w:rsidRPr="0082356F">
        <w:rPr>
          <w:u w:val="single"/>
          <w:lang w:val="en-US"/>
        </w:rPr>
        <w:t xml:space="preserve">Matt Julseth: </w:t>
      </w:r>
      <w:r w:rsidR="00556F9D">
        <w:rPr>
          <w:lang w:val="en-US"/>
        </w:rPr>
        <w:t xml:space="preserve">One thing I would like us to learn is the way that they run their </w:t>
      </w:r>
      <w:r w:rsidR="00B070C1">
        <w:rPr>
          <w:lang w:val="en-US"/>
        </w:rPr>
        <w:t>engineering</w:t>
      </w:r>
      <w:r w:rsidR="00556F9D">
        <w:rPr>
          <w:lang w:val="en-US"/>
        </w:rPr>
        <w:t xml:space="preserve"> </w:t>
      </w:r>
      <w:r w:rsidR="00B070C1">
        <w:rPr>
          <w:lang w:val="en-US"/>
        </w:rPr>
        <w:t>societies</w:t>
      </w:r>
      <w:r w:rsidR="00556F9D">
        <w:rPr>
          <w:lang w:val="en-US"/>
        </w:rPr>
        <w:t>, have a basic understanding but by looking into it more, we could</w:t>
      </w:r>
      <w:r w:rsidR="00B070C1">
        <w:rPr>
          <w:lang w:val="en-US"/>
        </w:rPr>
        <w:t xml:space="preserve"> </w:t>
      </w:r>
      <w:r w:rsidR="00556F9D">
        <w:rPr>
          <w:lang w:val="en-US"/>
        </w:rPr>
        <w:t>imp</w:t>
      </w:r>
      <w:r w:rsidR="00B070C1">
        <w:rPr>
          <w:lang w:val="en-US"/>
        </w:rPr>
        <w:t>rov</w:t>
      </w:r>
      <w:r w:rsidR="00556F9D">
        <w:rPr>
          <w:lang w:val="en-US"/>
        </w:rPr>
        <w:t>e</w:t>
      </w:r>
      <w:r w:rsidR="00B070C1">
        <w:rPr>
          <w:lang w:val="en-US"/>
        </w:rPr>
        <w:t>.</w:t>
      </w:r>
    </w:p>
    <w:p w14:paraId="56BC0135" w14:textId="29833A43" w:rsidR="00556F9D" w:rsidRDefault="0082356F" w:rsidP="007E1BCE">
      <w:pPr>
        <w:spacing w:line="240" w:lineRule="exact"/>
        <w:rPr>
          <w:lang w:val="en-US"/>
        </w:rPr>
      </w:pPr>
      <w:r w:rsidRPr="0082356F">
        <w:rPr>
          <w:u w:val="single"/>
          <w:lang w:val="en-US"/>
        </w:rPr>
        <w:t xml:space="preserve">Chaz Meadows: </w:t>
      </w:r>
      <w:r w:rsidR="00556F9D">
        <w:rPr>
          <w:lang w:val="en-US"/>
        </w:rPr>
        <w:t xml:space="preserve">I don’t know about other </w:t>
      </w:r>
      <w:r w:rsidR="00B070C1">
        <w:rPr>
          <w:lang w:val="en-US"/>
        </w:rPr>
        <w:t>societies</w:t>
      </w:r>
      <w:r w:rsidR="00556F9D">
        <w:rPr>
          <w:lang w:val="en-US"/>
        </w:rPr>
        <w:t xml:space="preserve"> histories. We could learn f</w:t>
      </w:r>
      <w:r w:rsidR="00B070C1">
        <w:rPr>
          <w:lang w:val="en-US"/>
        </w:rPr>
        <w:t>ro</w:t>
      </w:r>
      <w:r w:rsidR="00556F9D">
        <w:rPr>
          <w:lang w:val="en-US"/>
        </w:rPr>
        <w:t>m t</w:t>
      </w:r>
      <w:r w:rsidR="00B070C1">
        <w:rPr>
          <w:lang w:val="en-US"/>
        </w:rPr>
        <w:t>hei</w:t>
      </w:r>
      <w:r w:rsidR="00556F9D">
        <w:rPr>
          <w:lang w:val="en-US"/>
        </w:rPr>
        <w:t>r histories and see what we could do better</w:t>
      </w:r>
      <w:r w:rsidR="00B070C1">
        <w:rPr>
          <w:lang w:val="en-US"/>
        </w:rPr>
        <w:t>.</w:t>
      </w:r>
    </w:p>
    <w:p w14:paraId="3139F55C" w14:textId="66E3652C" w:rsidR="007E1BCE" w:rsidRPr="007E1BCE" w:rsidRDefault="007E1BCE" w:rsidP="00232385">
      <w:pPr>
        <w:pStyle w:val="Heading5"/>
        <w:rPr>
          <w:lang w:val="en-US"/>
        </w:rPr>
      </w:pPr>
      <w:r w:rsidRPr="007E1BCE">
        <w:rPr>
          <w:lang w:val="en-US"/>
        </w:rPr>
        <w:t xml:space="preserve">Motion 13 </w:t>
      </w:r>
    </w:p>
    <w:p w14:paraId="17869F65" w14:textId="77777777" w:rsidR="007E1BCE" w:rsidRPr="007E1BCE" w:rsidRDefault="007E1BCE" w:rsidP="007E1BCE">
      <w:pPr>
        <w:spacing w:line="240" w:lineRule="exact"/>
        <w:rPr>
          <w:lang w:val="en-US"/>
        </w:rPr>
      </w:pPr>
      <w:r w:rsidRPr="007E1BCE">
        <w:rPr>
          <w:lang w:val="en-US"/>
        </w:rPr>
        <w:t>Whereas:</w:t>
      </w:r>
      <w:r w:rsidRPr="007E1BCE">
        <w:rPr>
          <w:lang w:val="en-US"/>
        </w:rPr>
        <w:tab/>
        <w:t xml:space="preserve"> A vote was made 1.5 years ago,</w:t>
      </w:r>
    </w:p>
    <w:p w14:paraId="229D986C" w14:textId="77777777" w:rsidR="007E1BCE" w:rsidRPr="007E1BCE" w:rsidRDefault="007E1BCE" w:rsidP="007E1BCE">
      <w:pPr>
        <w:spacing w:line="240" w:lineRule="exact"/>
        <w:rPr>
          <w:lang w:val="en-US"/>
        </w:rPr>
      </w:pPr>
      <w:r w:rsidRPr="007E1BCE">
        <w:rPr>
          <w:lang w:val="en-US"/>
        </w:rPr>
        <w:t>&amp; Whereas:</w:t>
      </w:r>
      <w:r w:rsidRPr="007E1BCE">
        <w:rPr>
          <w:lang w:val="en-US"/>
        </w:rPr>
        <w:tab/>
        <w:t xml:space="preserve"> There are things to do at CFES,</w:t>
      </w:r>
    </w:p>
    <w:p w14:paraId="12ED1997" w14:textId="77777777" w:rsidR="007E1BCE" w:rsidRPr="007E1BCE" w:rsidRDefault="007E1BCE" w:rsidP="007E1BCE">
      <w:pPr>
        <w:spacing w:line="240" w:lineRule="exact"/>
        <w:rPr>
          <w:lang w:val="en-US"/>
        </w:rPr>
      </w:pPr>
    </w:p>
    <w:p w14:paraId="2CFB6BBB" w14:textId="77777777" w:rsidR="007E1BCE" w:rsidRPr="007E1BCE" w:rsidRDefault="007E1BCE" w:rsidP="007E1BCE">
      <w:pPr>
        <w:spacing w:line="240" w:lineRule="exact"/>
        <w:rPr>
          <w:lang w:val="en-US"/>
        </w:rPr>
      </w:pPr>
      <w:r w:rsidRPr="007E1BCE">
        <w:rPr>
          <w:lang w:val="en-US"/>
        </w:rPr>
        <w:t>BE IT RESOLVED THAT:</w:t>
      </w:r>
    </w:p>
    <w:p w14:paraId="4460AF6A" w14:textId="77777777" w:rsidR="007E1BCE" w:rsidRPr="007E1BCE" w:rsidRDefault="007E1BCE" w:rsidP="007E1BCE">
      <w:pPr>
        <w:spacing w:line="240" w:lineRule="exact"/>
        <w:rPr>
          <w:lang w:val="en-US"/>
        </w:rPr>
      </w:pPr>
      <w:r w:rsidRPr="007E1BCE">
        <w:rPr>
          <w:lang w:val="en-US"/>
        </w:rPr>
        <w:t>The President of the Engineering Society is allowed to attend CFES Presidents Meeting in 2018.</w:t>
      </w:r>
    </w:p>
    <w:p w14:paraId="4C363E1D" w14:textId="77777777" w:rsidR="007E1BCE" w:rsidRPr="007E1BCE" w:rsidRDefault="007E1BCE" w:rsidP="007E1BCE">
      <w:pPr>
        <w:spacing w:line="240" w:lineRule="exact"/>
        <w:rPr>
          <w:lang w:val="en-US"/>
        </w:rPr>
      </w:pPr>
    </w:p>
    <w:p w14:paraId="57F9B8BF" w14:textId="77777777" w:rsidR="007E1BCE" w:rsidRPr="007E1BCE" w:rsidRDefault="007E1BCE" w:rsidP="007E1BCE">
      <w:pPr>
        <w:spacing w:line="240" w:lineRule="exact"/>
        <w:rPr>
          <w:lang w:val="en-US"/>
        </w:rPr>
      </w:pPr>
      <w:r w:rsidRPr="007E1BCE">
        <w:rPr>
          <w:lang w:val="en-US"/>
        </w:rPr>
        <w:t>Moved by Carson “Am I a President?” Cook</w:t>
      </w:r>
    </w:p>
    <w:p w14:paraId="22316BE7" w14:textId="77777777" w:rsidR="007E1BCE" w:rsidRPr="007E1BCE" w:rsidRDefault="007E1BCE" w:rsidP="007E1BCE">
      <w:pPr>
        <w:spacing w:line="240" w:lineRule="exact"/>
        <w:rPr>
          <w:lang w:val="en-US"/>
        </w:rPr>
      </w:pPr>
      <w:r w:rsidRPr="007E1BCE">
        <w:rPr>
          <w:lang w:val="en-US"/>
        </w:rPr>
        <w:t>Seconded by Zaid “Not my President” Kasim</w:t>
      </w:r>
    </w:p>
    <w:p w14:paraId="0584087A" w14:textId="062BBC52" w:rsidR="007E1BCE" w:rsidRDefault="007E1BCE" w:rsidP="00A44935">
      <w:pPr>
        <w:spacing w:line="240" w:lineRule="exact"/>
        <w:rPr>
          <w:b/>
          <w:lang w:val="en-US"/>
        </w:rPr>
      </w:pPr>
      <w:r>
        <w:rPr>
          <w:b/>
          <w:lang w:val="en-US"/>
        </w:rPr>
        <w:t>Motion Passes</w:t>
      </w:r>
      <w:r w:rsidR="00D82687">
        <w:rPr>
          <w:b/>
          <w:lang w:val="en-US"/>
        </w:rPr>
        <w:t xml:space="preserve"> 7:58 pm</w:t>
      </w:r>
    </w:p>
    <w:p w14:paraId="56E4496A" w14:textId="3C51C146" w:rsidR="003C61A4" w:rsidRPr="0082356F" w:rsidRDefault="0082356F" w:rsidP="00A44935">
      <w:pPr>
        <w:spacing w:line="240" w:lineRule="exact"/>
        <w:rPr>
          <w:lang w:val="en-US"/>
        </w:rPr>
      </w:pPr>
      <w:r w:rsidRPr="0082356F">
        <w:rPr>
          <w:lang w:val="en-US"/>
        </w:rPr>
        <w:t>Carson Cook</w:t>
      </w:r>
      <w:r>
        <w:rPr>
          <w:lang w:val="en-US"/>
        </w:rPr>
        <w:t xml:space="preserve"> </w:t>
      </w:r>
      <w:r w:rsidR="003C61A4" w:rsidRPr="0082356F">
        <w:rPr>
          <w:lang w:val="en-US"/>
        </w:rPr>
        <w:t>Abstains</w:t>
      </w:r>
    </w:p>
    <w:p w14:paraId="73721B0B" w14:textId="77777777" w:rsidR="003C61A4" w:rsidRDefault="003C61A4" w:rsidP="00A44935">
      <w:pPr>
        <w:spacing w:line="240" w:lineRule="exact"/>
        <w:rPr>
          <w:b/>
          <w:lang w:val="en-US"/>
        </w:rPr>
      </w:pPr>
    </w:p>
    <w:p w14:paraId="1ECD935D" w14:textId="6AC70AF1" w:rsidR="00BD5227" w:rsidRDefault="0082356F" w:rsidP="00A44935">
      <w:pPr>
        <w:spacing w:line="240" w:lineRule="exact"/>
        <w:rPr>
          <w:lang w:val="en-US"/>
        </w:rPr>
      </w:pPr>
      <w:r w:rsidRPr="0082356F">
        <w:rPr>
          <w:u w:val="single"/>
          <w:lang w:val="en-US"/>
        </w:rPr>
        <w:t>Carson Cook:</w:t>
      </w:r>
      <w:r w:rsidR="00BD5227">
        <w:rPr>
          <w:lang w:val="en-US"/>
        </w:rPr>
        <w:t xml:space="preserve"> This is about me attending CFES meetings. We are a member society of it. They </w:t>
      </w:r>
      <w:r w:rsidR="00ED2EAB">
        <w:rPr>
          <w:lang w:val="en-US"/>
        </w:rPr>
        <w:t>advocate</w:t>
      </w:r>
      <w:r w:rsidR="00BD5227">
        <w:rPr>
          <w:lang w:val="en-US"/>
        </w:rPr>
        <w:t xml:space="preserve"> on behalf of engineering students and run conferences and events to facilitate sharing information. Presidents meeting is an introduction to CFES and it is in </w:t>
      </w:r>
      <w:r w:rsidR="00D0357F">
        <w:rPr>
          <w:lang w:val="en-US"/>
        </w:rPr>
        <w:t>Fredericton</w:t>
      </w:r>
      <w:r w:rsidR="00BD5227">
        <w:rPr>
          <w:lang w:val="en-US"/>
        </w:rPr>
        <w:t xml:space="preserve">. We removed ourselves in 2013-14 due to issues with drinking culture and misogyny. Re-entered one year later and in 2016-2017 we attended and there were negative experiences </w:t>
      </w:r>
      <w:r w:rsidR="00D0357F">
        <w:rPr>
          <w:lang w:val="en-US"/>
        </w:rPr>
        <w:t xml:space="preserve">with those who attended </w:t>
      </w:r>
      <w:r w:rsidR="00BD5227">
        <w:rPr>
          <w:lang w:val="en-US"/>
        </w:rPr>
        <w:t xml:space="preserve">so we retained membership but proxied away our vote. </w:t>
      </w:r>
      <w:r w:rsidR="00D0357F">
        <w:rPr>
          <w:lang w:val="en-US"/>
        </w:rPr>
        <w:t xml:space="preserve">This was a middle ground for those who did and did not feel as though it was worthwhile. Because of that vote, I am not able to attend unless </w:t>
      </w:r>
      <w:r w:rsidR="00BD5227">
        <w:rPr>
          <w:lang w:val="en-US"/>
        </w:rPr>
        <w:t xml:space="preserve">council to </w:t>
      </w:r>
      <w:r w:rsidR="00D0357F">
        <w:rPr>
          <w:lang w:val="en-US"/>
        </w:rPr>
        <w:t>reverses</w:t>
      </w:r>
      <w:r w:rsidR="00BD5227">
        <w:rPr>
          <w:lang w:val="en-US"/>
        </w:rPr>
        <w:t xml:space="preserve"> this motion. Me going does n</w:t>
      </w:r>
      <w:r w:rsidR="00D0357F">
        <w:rPr>
          <w:lang w:val="en-US"/>
        </w:rPr>
        <w:t>ot</w:t>
      </w:r>
      <w:r w:rsidR="00BD5227">
        <w:rPr>
          <w:lang w:val="en-US"/>
        </w:rPr>
        <w:t xml:space="preserve"> break the sp</w:t>
      </w:r>
      <w:r w:rsidR="00D0357F">
        <w:rPr>
          <w:lang w:val="en-US"/>
        </w:rPr>
        <w:t>irit</w:t>
      </w:r>
      <w:r w:rsidR="00BD5227">
        <w:rPr>
          <w:lang w:val="en-US"/>
        </w:rPr>
        <w:t xml:space="preserve"> of the o</w:t>
      </w:r>
      <w:r w:rsidR="00D0357F">
        <w:rPr>
          <w:lang w:val="en-US"/>
        </w:rPr>
        <w:t>f the motion.</w:t>
      </w:r>
      <w:r w:rsidR="00BD5227">
        <w:rPr>
          <w:lang w:val="en-US"/>
        </w:rPr>
        <w:t xml:space="preserve"> I want to go to the mee</w:t>
      </w:r>
      <w:r w:rsidR="00D0357F">
        <w:rPr>
          <w:lang w:val="en-US"/>
        </w:rPr>
        <w:t>t</w:t>
      </w:r>
      <w:r w:rsidR="00BD5227">
        <w:rPr>
          <w:lang w:val="en-US"/>
        </w:rPr>
        <w:t>ing b</w:t>
      </w:r>
      <w:r w:rsidR="00D0357F">
        <w:rPr>
          <w:lang w:val="en-US"/>
        </w:rPr>
        <w:t>e</w:t>
      </w:r>
      <w:r w:rsidR="00BD5227">
        <w:rPr>
          <w:lang w:val="en-US"/>
        </w:rPr>
        <w:t xml:space="preserve">cause the U of T </w:t>
      </w:r>
      <w:r w:rsidR="00D0357F">
        <w:rPr>
          <w:lang w:val="en-US"/>
        </w:rPr>
        <w:t>president</w:t>
      </w:r>
      <w:r w:rsidR="00BD5227">
        <w:rPr>
          <w:lang w:val="en-US"/>
        </w:rPr>
        <w:t xml:space="preserve"> contacted me about a new membership level so we could attend conferences </w:t>
      </w:r>
      <w:r w:rsidR="00D0357F">
        <w:rPr>
          <w:lang w:val="en-US"/>
        </w:rPr>
        <w:t xml:space="preserve">and participate in the engineering competition </w:t>
      </w:r>
      <w:r w:rsidR="00BD5227">
        <w:rPr>
          <w:lang w:val="en-US"/>
        </w:rPr>
        <w:t xml:space="preserve">but not have a vote. </w:t>
      </w:r>
      <w:r w:rsidR="00D0357F">
        <w:rPr>
          <w:lang w:val="en-US"/>
        </w:rPr>
        <w:t>We need this middle ground because p</w:t>
      </w:r>
      <w:r w:rsidR="00BD5227">
        <w:rPr>
          <w:lang w:val="en-US"/>
        </w:rPr>
        <w:t>roxy</w:t>
      </w:r>
      <w:r w:rsidR="00D0357F">
        <w:rPr>
          <w:lang w:val="en-US"/>
        </w:rPr>
        <w:t>ing</w:t>
      </w:r>
      <w:r w:rsidR="00BD5227">
        <w:rPr>
          <w:lang w:val="en-US"/>
        </w:rPr>
        <w:t xml:space="preserve"> is a lot of work for the school and it is not sustainable to maintain this proxy in the long term. It is a good chance to </w:t>
      </w:r>
      <w:r w:rsidR="00D0357F">
        <w:rPr>
          <w:lang w:val="en-US"/>
        </w:rPr>
        <w:t>build</w:t>
      </w:r>
      <w:r w:rsidR="00BD5227">
        <w:rPr>
          <w:lang w:val="en-US"/>
        </w:rPr>
        <w:t xml:space="preserve"> </w:t>
      </w:r>
      <w:r w:rsidR="00D0357F">
        <w:rPr>
          <w:lang w:val="en-US"/>
        </w:rPr>
        <w:t>relationships</w:t>
      </w:r>
      <w:r w:rsidR="00BD5227">
        <w:rPr>
          <w:lang w:val="en-US"/>
        </w:rPr>
        <w:t xml:space="preserve"> with other schools and work on this new level. Chance to reevaluate</w:t>
      </w:r>
      <w:r w:rsidR="00D0357F">
        <w:rPr>
          <w:lang w:val="en-US"/>
        </w:rPr>
        <w:t xml:space="preserve"> and bring in new information about the organization</w:t>
      </w:r>
      <w:r w:rsidR="00BD5227">
        <w:rPr>
          <w:lang w:val="en-US"/>
        </w:rPr>
        <w:t>. I have ideas to ensure that I don’t just go a screw around</w:t>
      </w:r>
      <w:r w:rsidR="00D0357F">
        <w:rPr>
          <w:lang w:val="en-US"/>
        </w:rPr>
        <w:t>.</w:t>
      </w:r>
      <w:r w:rsidR="00BD5227">
        <w:rPr>
          <w:lang w:val="en-US"/>
        </w:rPr>
        <w:t xml:space="preserve"> I will present to council</w:t>
      </w:r>
      <w:r w:rsidR="00D0357F">
        <w:rPr>
          <w:lang w:val="en-US"/>
        </w:rPr>
        <w:t xml:space="preserve"> on what happened</w:t>
      </w:r>
      <w:r w:rsidR="00BD5227">
        <w:rPr>
          <w:lang w:val="en-US"/>
        </w:rPr>
        <w:t>, bring back practices</w:t>
      </w:r>
      <w:r w:rsidR="00D0357F">
        <w:rPr>
          <w:lang w:val="en-US"/>
        </w:rPr>
        <w:t xml:space="preserve"> on at least three topics listed</w:t>
      </w:r>
      <w:r w:rsidR="00BD5227">
        <w:rPr>
          <w:lang w:val="en-US"/>
        </w:rPr>
        <w:t xml:space="preserve"> and work on this level</w:t>
      </w:r>
      <w:r w:rsidR="00D0357F">
        <w:rPr>
          <w:lang w:val="en-US"/>
        </w:rPr>
        <w:t xml:space="preserve"> being put in place. </w:t>
      </w:r>
    </w:p>
    <w:p w14:paraId="15B06456" w14:textId="3576D0DE" w:rsidR="00BD5227" w:rsidRDefault="0082356F" w:rsidP="00A44935">
      <w:pPr>
        <w:spacing w:line="240" w:lineRule="exact"/>
        <w:rPr>
          <w:lang w:val="en-US"/>
        </w:rPr>
      </w:pPr>
      <w:r w:rsidRPr="0082356F">
        <w:rPr>
          <w:u w:val="single"/>
          <w:lang w:val="en-US"/>
        </w:rPr>
        <w:t>Jamil Pirani:</w:t>
      </w:r>
      <w:r w:rsidR="00BD5227">
        <w:rPr>
          <w:lang w:val="en-US"/>
        </w:rPr>
        <w:t xml:space="preserve"> One of the things you mentioned in that vote was that th</w:t>
      </w:r>
      <w:r w:rsidR="003C61A4">
        <w:rPr>
          <w:lang w:val="en-US"/>
        </w:rPr>
        <w:t>e</w:t>
      </w:r>
      <w:r w:rsidR="00BD5227">
        <w:rPr>
          <w:lang w:val="en-US"/>
        </w:rPr>
        <w:t>r</w:t>
      </w:r>
      <w:r w:rsidR="003C61A4">
        <w:rPr>
          <w:lang w:val="en-US"/>
        </w:rPr>
        <w:t>e</w:t>
      </w:r>
      <w:r w:rsidR="00BD5227">
        <w:rPr>
          <w:lang w:val="en-US"/>
        </w:rPr>
        <w:t xml:space="preserve"> would be a review in 2019</w:t>
      </w:r>
      <w:r w:rsidR="003C61A4">
        <w:rPr>
          <w:lang w:val="en-US"/>
        </w:rPr>
        <w:t>-2020 year</w:t>
      </w:r>
      <w:r w:rsidR="00BD5227">
        <w:rPr>
          <w:lang w:val="en-US"/>
        </w:rPr>
        <w:t>. Would that change the timeline</w:t>
      </w:r>
      <w:r w:rsidR="003C61A4">
        <w:rPr>
          <w:lang w:val="en-US"/>
        </w:rPr>
        <w:t>?</w:t>
      </w:r>
    </w:p>
    <w:p w14:paraId="227F9456" w14:textId="0334D53E" w:rsidR="00BD5227" w:rsidRDefault="0082356F" w:rsidP="00A44935">
      <w:pPr>
        <w:spacing w:line="240" w:lineRule="exact"/>
        <w:rPr>
          <w:lang w:val="en-US"/>
        </w:rPr>
      </w:pPr>
      <w:r w:rsidRPr="0082356F">
        <w:rPr>
          <w:u w:val="single"/>
          <w:lang w:val="en-US"/>
        </w:rPr>
        <w:t>Carson Cook:</w:t>
      </w:r>
      <w:r w:rsidR="00BD5227">
        <w:rPr>
          <w:lang w:val="en-US"/>
        </w:rPr>
        <w:t xml:space="preserve"> No but it would make it more r</w:t>
      </w:r>
      <w:r w:rsidR="003C61A4">
        <w:rPr>
          <w:lang w:val="en-US"/>
        </w:rPr>
        <w:t xml:space="preserve">obust </w:t>
      </w:r>
      <w:r w:rsidR="00BD5227">
        <w:rPr>
          <w:lang w:val="en-US"/>
        </w:rPr>
        <w:t>as we could have this new level</w:t>
      </w:r>
      <w:r w:rsidR="003C61A4">
        <w:rPr>
          <w:lang w:val="en-US"/>
        </w:rPr>
        <w:t xml:space="preserve"> and more information. </w:t>
      </w:r>
    </w:p>
    <w:p w14:paraId="45F2FF04" w14:textId="090D9557" w:rsidR="00BD5227" w:rsidRDefault="0082356F" w:rsidP="00A44935">
      <w:pPr>
        <w:spacing w:line="240" w:lineRule="exact"/>
        <w:rPr>
          <w:lang w:val="en-US"/>
        </w:rPr>
      </w:pPr>
      <w:r w:rsidRPr="0082356F">
        <w:rPr>
          <w:u w:val="single"/>
          <w:lang w:val="en-US"/>
        </w:rPr>
        <w:t>Paige Maxwell:</w:t>
      </w:r>
      <w:r w:rsidR="00BD5227">
        <w:rPr>
          <w:lang w:val="en-US"/>
        </w:rPr>
        <w:t xml:space="preserve"> Who pays</w:t>
      </w:r>
      <w:r w:rsidR="003C61A4">
        <w:rPr>
          <w:lang w:val="en-US"/>
        </w:rPr>
        <w:t xml:space="preserve"> for your attendance? </w:t>
      </w:r>
    </w:p>
    <w:p w14:paraId="0C01A509" w14:textId="27BC4631" w:rsidR="00D82687" w:rsidRDefault="0082356F" w:rsidP="00A44935">
      <w:pPr>
        <w:spacing w:line="240" w:lineRule="exact"/>
        <w:rPr>
          <w:lang w:val="en-US"/>
        </w:rPr>
      </w:pPr>
      <w:r w:rsidRPr="0082356F">
        <w:rPr>
          <w:u w:val="single"/>
          <w:lang w:val="en-US"/>
        </w:rPr>
        <w:t>Carson Cook:</w:t>
      </w:r>
      <w:r w:rsidR="00BD5227">
        <w:rPr>
          <w:lang w:val="en-US"/>
        </w:rPr>
        <w:t xml:space="preserve"> It would currently come f</w:t>
      </w:r>
      <w:r w:rsidR="00D82687">
        <w:rPr>
          <w:lang w:val="en-US"/>
        </w:rPr>
        <w:t>ro</w:t>
      </w:r>
      <w:r w:rsidR="00BD5227">
        <w:rPr>
          <w:lang w:val="en-US"/>
        </w:rPr>
        <w:t xml:space="preserve">m the engineering society but I talked to the dean and he </w:t>
      </w:r>
      <w:r w:rsidR="003C61A4">
        <w:rPr>
          <w:lang w:val="en-US"/>
        </w:rPr>
        <w:t xml:space="preserve">is </w:t>
      </w:r>
      <w:r w:rsidR="00BD5227">
        <w:rPr>
          <w:lang w:val="en-US"/>
        </w:rPr>
        <w:t>willing to contribute. Nothing concreate has been mentioned yet.</w:t>
      </w:r>
      <w:r w:rsidR="003C61A4">
        <w:rPr>
          <w:lang w:val="en-US"/>
        </w:rPr>
        <w:t xml:space="preserve"> Previously we have gotten $4000 from the dean. </w:t>
      </w:r>
    </w:p>
    <w:p w14:paraId="0BBFF22C" w14:textId="3457A441" w:rsidR="00D82687" w:rsidRDefault="0082356F" w:rsidP="00A44935">
      <w:pPr>
        <w:spacing w:line="240" w:lineRule="exact"/>
        <w:rPr>
          <w:lang w:val="en-US"/>
        </w:rPr>
      </w:pPr>
      <w:r w:rsidRPr="0082356F">
        <w:rPr>
          <w:u w:val="single"/>
          <w:lang w:val="en-US"/>
        </w:rPr>
        <w:t>Jordan Pernari:</w:t>
      </w:r>
      <w:r w:rsidR="00D82687">
        <w:rPr>
          <w:lang w:val="en-US"/>
        </w:rPr>
        <w:t xml:space="preserve"> Our level of membership with the Ontario</w:t>
      </w:r>
      <w:r w:rsidR="003C61A4">
        <w:rPr>
          <w:lang w:val="en-US"/>
        </w:rPr>
        <w:t xml:space="preserve"> only version of CFES </w:t>
      </w:r>
      <w:r w:rsidR="00D82687">
        <w:rPr>
          <w:lang w:val="en-US"/>
        </w:rPr>
        <w:t>is currently at conference only. Having boots on the ground will help push it through</w:t>
      </w:r>
      <w:r w:rsidR="003C61A4">
        <w:rPr>
          <w:lang w:val="en-US"/>
        </w:rPr>
        <w:t xml:space="preserve"> and w</w:t>
      </w:r>
      <w:r w:rsidR="00D82687">
        <w:rPr>
          <w:lang w:val="en-US"/>
        </w:rPr>
        <w:t>ill save the school money. Proxying out vote is hard to do so knowing that there is a different level of membership is key.</w:t>
      </w:r>
    </w:p>
    <w:p w14:paraId="4C459A2B" w14:textId="328C9693" w:rsidR="00D82687" w:rsidRDefault="00D82687" w:rsidP="003C61A4">
      <w:pPr>
        <w:pStyle w:val="Heading1"/>
        <w:jc w:val="left"/>
        <w:rPr>
          <w:lang w:val="en-US"/>
        </w:rPr>
      </w:pPr>
      <w:r>
        <w:rPr>
          <w:lang w:val="en-US"/>
        </w:rPr>
        <w:t>Presentation</w:t>
      </w:r>
    </w:p>
    <w:p w14:paraId="3D7D0BD9" w14:textId="31871E34" w:rsidR="00BD5227" w:rsidRDefault="007128BB" w:rsidP="00A44935">
      <w:pPr>
        <w:spacing w:line="240" w:lineRule="exact"/>
        <w:rPr>
          <w:lang w:val="en-US"/>
        </w:rPr>
      </w:pPr>
      <w:r w:rsidRPr="007128BB">
        <w:rPr>
          <w:u w:val="single"/>
          <w:lang w:val="en-US"/>
        </w:rPr>
        <w:t>Behshid Behrouzi</w:t>
      </w:r>
      <w:r w:rsidR="00D82687">
        <w:rPr>
          <w:lang w:val="en-US"/>
        </w:rPr>
        <w:t>: I will be speaking about</w:t>
      </w:r>
      <w:r w:rsidR="003C61A4">
        <w:rPr>
          <w:lang w:val="en-US"/>
        </w:rPr>
        <w:t xml:space="preserve"> wha</w:t>
      </w:r>
      <w:r w:rsidR="00D82687">
        <w:rPr>
          <w:lang w:val="en-US"/>
        </w:rPr>
        <w:t>t money was spent on over the summer.</w:t>
      </w:r>
      <w:r w:rsidR="003C61A4">
        <w:rPr>
          <w:lang w:val="en-US"/>
        </w:rPr>
        <w:t xml:space="preserve"> </w:t>
      </w:r>
      <w:r w:rsidR="00D82687">
        <w:rPr>
          <w:lang w:val="en-US"/>
        </w:rPr>
        <w:t xml:space="preserve">Budgeted for $15 000 to be spent but did not count </w:t>
      </w:r>
      <w:r w:rsidR="003C61A4">
        <w:rPr>
          <w:lang w:val="en-US"/>
        </w:rPr>
        <w:t xml:space="preserve">the cost of the </w:t>
      </w:r>
      <w:r w:rsidR="00D82687">
        <w:rPr>
          <w:lang w:val="en-US"/>
        </w:rPr>
        <w:t>year books</w:t>
      </w:r>
      <w:r w:rsidR="003C61A4">
        <w:rPr>
          <w:lang w:val="en-US"/>
        </w:rPr>
        <w:t xml:space="preserve"> but it was included as it was a summer expense</w:t>
      </w:r>
      <w:r w:rsidR="00D82687">
        <w:rPr>
          <w:lang w:val="en-US"/>
        </w:rPr>
        <w:t xml:space="preserve">. Please keep in mind yearbooks were $14 000. We spent $17 000 but we did take out </w:t>
      </w:r>
      <w:r w:rsidR="003C61A4">
        <w:rPr>
          <w:lang w:val="en-US"/>
        </w:rPr>
        <w:t>some initiatives such as our summer outreach expenses</w:t>
      </w:r>
      <w:r w:rsidR="00A1615F">
        <w:rPr>
          <w:lang w:val="en-US"/>
        </w:rPr>
        <w:t xml:space="preserve"> which as t</w:t>
      </w:r>
      <w:r w:rsidR="00D82687">
        <w:rPr>
          <w:lang w:val="en-US"/>
        </w:rPr>
        <w:t xml:space="preserve">he trip we were going to be going on </w:t>
      </w:r>
      <w:r w:rsidR="00A1615F">
        <w:rPr>
          <w:lang w:val="en-US"/>
        </w:rPr>
        <w:t xml:space="preserve">between Montreal, Toronto and Waterloo </w:t>
      </w:r>
      <w:r w:rsidR="00D82687">
        <w:rPr>
          <w:lang w:val="en-US"/>
        </w:rPr>
        <w:t>and only went to Toronto instead</w:t>
      </w:r>
      <w:r w:rsidR="00A1615F">
        <w:rPr>
          <w:lang w:val="en-US"/>
        </w:rPr>
        <w:t xml:space="preserve"> for the QYEA Conference</w:t>
      </w:r>
      <w:r w:rsidR="00D82687">
        <w:rPr>
          <w:lang w:val="en-US"/>
        </w:rPr>
        <w:t>. This did not include expenses form the flood</w:t>
      </w:r>
      <w:r w:rsidR="00A1615F">
        <w:rPr>
          <w:lang w:val="en-US"/>
        </w:rPr>
        <w:t xml:space="preserve">. </w:t>
      </w:r>
    </w:p>
    <w:p w14:paraId="1806675B" w14:textId="02AE8655" w:rsidR="00D82687" w:rsidRDefault="0082356F" w:rsidP="00A44935">
      <w:pPr>
        <w:spacing w:line="240" w:lineRule="exact"/>
        <w:rPr>
          <w:lang w:val="en-US"/>
        </w:rPr>
      </w:pPr>
      <w:r w:rsidRPr="0082356F">
        <w:rPr>
          <w:u w:val="single"/>
          <w:lang w:val="en-US"/>
        </w:rPr>
        <w:t xml:space="preserve">Kayla Walker: </w:t>
      </w:r>
      <w:r w:rsidR="00D82687">
        <w:rPr>
          <w:lang w:val="en-US"/>
        </w:rPr>
        <w:t>What was you planned $12 000 you did</w:t>
      </w:r>
      <w:r w:rsidR="00A1615F">
        <w:rPr>
          <w:lang w:val="en-US"/>
        </w:rPr>
        <w:t xml:space="preserve"> </w:t>
      </w:r>
      <w:r w:rsidR="00D82687">
        <w:rPr>
          <w:lang w:val="en-US"/>
        </w:rPr>
        <w:t>not use</w:t>
      </w:r>
      <w:r w:rsidR="00A1615F">
        <w:rPr>
          <w:lang w:val="en-US"/>
        </w:rPr>
        <w:t>?</w:t>
      </w:r>
    </w:p>
    <w:p w14:paraId="7F1E4098" w14:textId="5EEECEDB" w:rsidR="00D82687" w:rsidRDefault="007128BB" w:rsidP="00A44935">
      <w:pPr>
        <w:spacing w:line="240" w:lineRule="exact"/>
        <w:rPr>
          <w:lang w:val="en-US"/>
        </w:rPr>
      </w:pPr>
      <w:r w:rsidRPr="007128BB">
        <w:rPr>
          <w:u w:val="single"/>
          <w:lang w:val="en-US"/>
        </w:rPr>
        <w:t>Behshid Behrouzi</w:t>
      </w:r>
      <w:r w:rsidR="00A1615F">
        <w:rPr>
          <w:lang w:val="en-US"/>
        </w:rPr>
        <w:t>:</w:t>
      </w:r>
      <w:r w:rsidR="00D82687">
        <w:rPr>
          <w:lang w:val="en-US"/>
        </w:rPr>
        <w:t xml:space="preserve"> The trip, planned renovations such as painting the lounge and </w:t>
      </w:r>
      <w:r w:rsidR="00A1615F">
        <w:rPr>
          <w:lang w:val="en-US"/>
        </w:rPr>
        <w:t>Clark</w:t>
      </w:r>
      <w:r w:rsidR="00D82687">
        <w:rPr>
          <w:lang w:val="en-US"/>
        </w:rPr>
        <w:t xml:space="preserve"> renovations. We cleaned it and looked at it and it was good enough.</w:t>
      </w:r>
      <w:r w:rsidR="00A1615F">
        <w:rPr>
          <w:lang w:val="en-US"/>
        </w:rPr>
        <w:t xml:space="preserve"> It just needed to be cleaned. </w:t>
      </w:r>
    </w:p>
    <w:p w14:paraId="02099FDD" w14:textId="74929EF7" w:rsidR="00D82687" w:rsidRDefault="0082356F" w:rsidP="00A44935">
      <w:pPr>
        <w:spacing w:line="240" w:lineRule="exact"/>
        <w:rPr>
          <w:lang w:val="en-US"/>
        </w:rPr>
      </w:pPr>
      <w:r w:rsidRPr="0082356F">
        <w:rPr>
          <w:u w:val="single"/>
          <w:lang w:val="en-US"/>
        </w:rPr>
        <w:t>Jordan Pernari:</w:t>
      </w:r>
      <w:r w:rsidR="00D82687">
        <w:rPr>
          <w:lang w:val="en-US"/>
        </w:rPr>
        <w:t xml:space="preserve"> Are </w:t>
      </w:r>
      <w:r w:rsidR="00A1615F">
        <w:rPr>
          <w:lang w:val="en-US"/>
        </w:rPr>
        <w:t xml:space="preserve">the </w:t>
      </w:r>
      <w:r w:rsidR="00D82687">
        <w:rPr>
          <w:lang w:val="en-US"/>
        </w:rPr>
        <w:t>chairs included</w:t>
      </w:r>
      <w:r w:rsidR="00A1615F">
        <w:rPr>
          <w:lang w:val="en-US"/>
        </w:rPr>
        <w:t>?</w:t>
      </w:r>
    </w:p>
    <w:p w14:paraId="01D4ADF9" w14:textId="78E3CDC6" w:rsidR="00D82687" w:rsidRDefault="007128BB" w:rsidP="00A44935">
      <w:pPr>
        <w:spacing w:line="240" w:lineRule="exact"/>
        <w:rPr>
          <w:lang w:val="en-US"/>
        </w:rPr>
      </w:pPr>
      <w:r w:rsidRPr="007128BB">
        <w:rPr>
          <w:u w:val="single"/>
          <w:lang w:val="en-US"/>
        </w:rPr>
        <w:t>Behshid Behrouzi</w:t>
      </w:r>
      <w:r w:rsidR="00D82687">
        <w:rPr>
          <w:lang w:val="en-US"/>
        </w:rPr>
        <w:t>: Yes</w:t>
      </w:r>
      <w:r w:rsidR="00A1615F">
        <w:rPr>
          <w:lang w:val="en-US"/>
        </w:rPr>
        <w:t>,</w:t>
      </w:r>
      <w:r w:rsidR="00D82687">
        <w:rPr>
          <w:lang w:val="en-US"/>
        </w:rPr>
        <w:t xml:space="preserve"> they are. </w:t>
      </w:r>
    </w:p>
    <w:p w14:paraId="1B30A5A8" w14:textId="5AB5A59B" w:rsidR="0021433B" w:rsidRDefault="0082356F" w:rsidP="00A44935">
      <w:pPr>
        <w:spacing w:line="240" w:lineRule="exact"/>
        <w:rPr>
          <w:lang w:val="en-US"/>
        </w:rPr>
      </w:pPr>
      <w:r w:rsidRPr="0082356F">
        <w:rPr>
          <w:u w:val="single"/>
          <w:lang w:val="en-US"/>
        </w:rPr>
        <w:t>Carson Cook:</w:t>
      </w:r>
      <w:r w:rsidR="0021433B">
        <w:rPr>
          <w:lang w:val="en-US"/>
        </w:rPr>
        <w:t xml:space="preserve"> I would like to put forth a motion to remove the tabling of the tablets. Without policy, there is no process and </w:t>
      </w:r>
      <w:r w:rsidR="00A1615F">
        <w:rPr>
          <w:lang w:val="en-US"/>
        </w:rPr>
        <w:t>policy</w:t>
      </w:r>
      <w:r w:rsidR="0021433B">
        <w:rPr>
          <w:lang w:val="en-US"/>
        </w:rPr>
        <w:t xml:space="preserve"> for what to be done in hi</w:t>
      </w:r>
      <w:r w:rsidR="00A1615F">
        <w:rPr>
          <w:lang w:val="en-US"/>
        </w:rPr>
        <w:t>ri</w:t>
      </w:r>
      <w:r w:rsidR="0021433B">
        <w:rPr>
          <w:lang w:val="en-US"/>
        </w:rPr>
        <w:t xml:space="preserve">ng and with the notes. It is not </w:t>
      </w:r>
      <w:r w:rsidR="00A1615F">
        <w:rPr>
          <w:lang w:val="en-US"/>
        </w:rPr>
        <w:t>feasible</w:t>
      </w:r>
      <w:r w:rsidR="0021433B">
        <w:rPr>
          <w:lang w:val="en-US"/>
        </w:rPr>
        <w:t xml:space="preserve"> to have contacts signed for interviews</w:t>
      </w:r>
      <w:r w:rsidR="00A1615F">
        <w:rPr>
          <w:lang w:val="en-US"/>
        </w:rPr>
        <w:t xml:space="preserve"> and if it is in the interview, that could be considered under duress</w:t>
      </w:r>
      <w:r w:rsidR="0021433B">
        <w:rPr>
          <w:lang w:val="en-US"/>
        </w:rPr>
        <w:t xml:space="preserve">. Could make </w:t>
      </w:r>
      <w:r w:rsidR="00A1615F">
        <w:rPr>
          <w:lang w:val="en-US"/>
        </w:rPr>
        <w:t>people</w:t>
      </w:r>
      <w:r w:rsidR="0021433B">
        <w:rPr>
          <w:lang w:val="en-US"/>
        </w:rPr>
        <w:t xml:space="preserve"> uncomfortable. An application questions, if one person says that they are not</w:t>
      </w:r>
      <w:r w:rsidR="00A1615F">
        <w:rPr>
          <w:lang w:val="en-US"/>
        </w:rPr>
        <w:t xml:space="preserve"> to be</w:t>
      </w:r>
      <w:r w:rsidR="0021433B">
        <w:rPr>
          <w:lang w:val="en-US"/>
        </w:rPr>
        <w:t xml:space="preserve"> used, then they can not be used at all. Given</w:t>
      </w:r>
      <w:r w:rsidR="00A1615F">
        <w:rPr>
          <w:lang w:val="en-US"/>
        </w:rPr>
        <w:t xml:space="preserve"> </w:t>
      </w:r>
      <w:r w:rsidR="0021433B">
        <w:rPr>
          <w:lang w:val="en-US"/>
        </w:rPr>
        <w:t xml:space="preserve">that it is policy, they could be amended in one hearing and it would not be </w:t>
      </w:r>
      <w:r w:rsidR="00A1615F">
        <w:rPr>
          <w:lang w:val="en-US"/>
        </w:rPr>
        <w:t>changing</w:t>
      </w:r>
      <w:r w:rsidR="0021433B">
        <w:rPr>
          <w:lang w:val="en-US"/>
        </w:rPr>
        <w:t xml:space="preserve"> the </w:t>
      </w:r>
      <w:r w:rsidR="00A1615F">
        <w:rPr>
          <w:lang w:val="en-US"/>
        </w:rPr>
        <w:t>spirit</w:t>
      </w:r>
      <w:r w:rsidR="0021433B">
        <w:rPr>
          <w:lang w:val="en-US"/>
        </w:rPr>
        <w:t xml:space="preserve"> of the motion</w:t>
      </w:r>
      <w:r w:rsidR="00A1615F">
        <w:rPr>
          <w:lang w:val="en-US"/>
        </w:rPr>
        <w:t xml:space="preserve">. </w:t>
      </w:r>
    </w:p>
    <w:p w14:paraId="7B9F3EF9" w14:textId="32177F52" w:rsidR="009F6C1B" w:rsidRPr="0082356F" w:rsidRDefault="0082356F" w:rsidP="00A44935">
      <w:pPr>
        <w:spacing w:line="240" w:lineRule="exact"/>
        <w:rPr>
          <w:lang w:val="en-US"/>
        </w:rPr>
      </w:pPr>
      <w:r w:rsidRPr="0082356F">
        <w:rPr>
          <w:lang w:val="en-US"/>
        </w:rPr>
        <w:t>Emily Wiersma</w:t>
      </w:r>
      <w:r w:rsidR="009F6C1B" w:rsidRPr="0082356F">
        <w:rPr>
          <w:lang w:val="en-US"/>
        </w:rPr>
        <w:t xml:space="preserve"> Seconds</w:t>
      </w:r>
    </w:p>
    <w:p w14:paraId="037323F0" w14:textId="1A7AF983" w:rsidR="0021433B" w:rsidRDefault="0082356F" w:rsidP="00A44935">
      <w:pPr>
        <w:spacing w:line="240" w:lineRule="exact"/>
        <w:rPr>
          <w:lang w:val="en-US"/>
        </w:rPr>
      </w:pPr>
      <w:r w:rsidRPr="0082356F">
        <w:rPr>
          <w:u w:val="single"/>
          <w:lang w:val="en-US"/>
        </w:rPr>
        <w:t>Emily Wiersma</w:t>
      </w:r>
      <w:r w:rsidR="0021433B">
        <w:rPr>
          <w:lang w:val="en-US"/>
        </w:rPr>
        <w:t>: The spirit of the motion is to use the tablets to replace paper and save trees. Other things may change</w:t>
      </w:r>
    </w:p>
    <w:p w14:paraId="25759686" w14:textId="32FD3C4D" w:rsidR="0021433B" w:rsidRDefault="0082356F" w:rsidP="00A44935">
      <w:pPr>
        <w:spacing w:line="240" w:lineRule="exact"/>
        <w:rPr>
          <w:lang w:val="en-US"/>
        </w:rPr>
      </w:pPr>
      <w:r w:rsidRPr="0082356F">
        <w:rPr>
          <w:u w:val="single"/>
          <w:lang w:val="en-US"/>
        </w:rPr>
        <w:t>Jamil Pirani:</w:t>
      </w:r>
      <w:r w:rsidR="0021433B">
        <w:rPr>
          <w:lang w:val="en-US"/>
        </w:rPr>
        <w:t xml:space="preserve"> Taking </w:t>
      </w:r>
      <w:r w:rsidR="00A1615F">
        <w:rPr>
          <w:lang w:val="en-US"/>
        </w:rPr>
        <w:t>P</w:t>
      </w:r>
      <w:r w:rsidR="0021433B">
        <w:rPr>
          <w:lang w:val="en-US"/>
        </w:rPr>
        <w:t xml:space="preserve">resident </w:t>
      </w:r>
      <w:r w:rsidR="00A1615F">
        <w:rPr>
          <w:lang w:val="en-US"/>
        </w:rPr>
        <w:t>C</w:t>
      </w:r>
      <w:r w:rsidR="0021433B">
        <w:rPr>
          <w:lang w:val="en-US"/>
        </w:rPr>
        <w:t>ooks concerns into account, I would like to suggest then motion is tabled and we put forward a policy that deals with the p</w:t>
      </w:r>
      <w:r w:rsidR="00A1615F">
        <w:rPr>
          <w:lang w:val="en-US"/>
        </w:rPr>
        <w:t>i</w:t>
      </w:r>
      <w:r w:rsidR="0021433B">
        <w:rPr>
          <w:lang w:val="en-US"/>
        </w:rPr>
        <w:t>l</w:t>
      </w:r>
      <w:r w:rsidR="00A1615F">
        <w:rPr>
          <w:lang w:val="en-US"/>
        </w:rPr>
        <w:t>o</w:t>
      </w:r>
      <w:r w:rsidR="0021433B">
        <w:rPr>
          <w:lang w:val="en-US"/>
        </w:rPr>
        <w:t>t program that we can put forward and vote on. Afterwards a policy can be put forward to be voted on.</w:t>
      </w:r>
    </w:p>
    <w:p w14:paraId="1006A4C2" w14:textId="19E18FD9" w:rsidR="0021433B" w:rsidRDefault="0082356F" w:rsidP="00A44935">
      <w:pPr>
        <w:spacing w:line="240" w:lineRule="exact"/>
        <w:rPr>
          <w:lang w:val="en-US"/>
        </w:rPr>
      </w:pPr>
      <w:r w:rsidRPr="0082356F">
        <w:rPr>
          <w:u w:val="single"/>
          <w:lang w:val="en-US"/>
        </w:rPr>
        <w:t xml:space="preserve">Ryan Kealey: </w:t>
      </w:r>
      <w:r w:rsidR="00A1615F">
        <w:rPr>
          <w:lang w:val="en-US"/>
        </w:rPr>
        <w:t>W</w:t>
      </w:r>
      <w:r w:rsidR="0021433B">
        <w:rPr>
          <w:lang w:val="en-US"/>
        </w:rPr>
        <w:t xml:space="preserve">e had tabled it as there was nothing about whether we could use tablets. Getting this deep into the nitty </w:t>
      </w:r>
      <w:r w:rsidR="00A1615F">
        <w:rPr>
          <w:lang w:val="en-US"/>
        </w:rPr>
        <w:t>gritty</w:t>
      </w:r>
      <w:r w:rsidR="0021433B">
        <w:rPr>
          <w:lang w:val="en-US"/>
        </w:rPr>
        <w:t xml:space="preserve"> does no</w:t>
      </w:r>
      <w:r w:rsidR="00A1615F">
        <w:rPr>
          <w:lang w:val="en-US"/>
        </w:rPr>
        <w:t>t</w:t>
      </w:r>
      <w:r w:rsidR="0021433B">
        <w:rPr>
          <w:lang w:val="en-US"/>
        </w:rPr>
        <w:t xml:space="preserve"> make sense</w:t>
      </w:r>
      <w:r w:rsidR="00A1615F">
        <w:rPr>
          <w:lang w:val="en-US"/>
        </w:rPr>
        <w:t xml:space="preserve">. </w:t>
      </w:r>
    </w:p>
    <w:p w14:paraId="07F8E05E" w14:textId="115C71BD" w:rsidR="0021433B" w:rsidRDefault="0082356F" w:rsidP="00A44935">
      <w:pPr>
        <w:spacing w:line="240" w:lineRule="exact"/>
        <w:rPr>
          <w:lang w:val="en-US"/>
        </w:rPr>
      </w:pPr>
      <w:r w:rsidRPr="0082356F">
        <w:rPr>
          <w:u w:val="single"/>
          <w:lang w:val="en-US"/>
        </w:rPr>
        <w:t>Paige Maxwell:</w:t>
      </w:r>
      <w:r w:rsidR="009F6C1B">
        <w:rPr>
          <w:lang w:val="en-US"/>
        </w:rPr>
        <w:t xml:space="preserve"> Is it not </w:t>
      </w:r>
      <w:r w:rsidR="00A1615F">
        <w:rPr>
          <w:lang w:val="en-US"/>
        </w:rPr>
        <w:t>inheritably</w:t>
      </w:r>
      <w:r w:rsidR="009F6C1B">
        <w:rPr>
          <w:lang w:val="en-US"/>
        </w:rPr>
        <w:t xml:space="preserve"> as issue with </w:t>
      </w:r>
      <w:r w:rsidR="00A1615F">
        <w:rPr>
          <w:lang w:val="en-US"/>
        </w:rPr>
        <w:t>duress</w:t>
      </w:r>
      <w:r w:rsidR="009F6C1B">
        <w:rPr>
          <w:lang w:val="en-US"/>
        </w:rPr>
        <w:t xml:space="preserve"> </w:t>
      </w:r>
      <w:r w:rsidR="00A1615F">
        <w:rPr>
          <w:lang w:val="en-US"/>
        </w:rPr>
        <w:t>with asking if</w:t>
      </w:r>
      <w:r w:rsidR="009F6C1B">
        <w:rPr>
          <w:lang w:val="en-US"/>
        </w:rPr>
        <w:t xml:space="preserve"> people </w:t>
      </w:r>
      <w:r w:rsidR="00A1615F">
        <w:rPr>
          <w:lang w:val="en-US"/>
        </w:rPr>
        <w:t xml:space="preserve">are </w:t>
      </w:r>
      <w:r w:rsidR="009F6C1B">
        <w:rPr>
          <w:lang w:val="en-US"/>
        </w:rPr>
        <w:t>okay with notes being taken on them in general. For the issue with privacy, would it not still be covered</w:t>
      </w:r>
      <w:r w:rsidR="00A1615F">
        <w:rPr>
          <w:lang w:val="en-US"/>
        </w:rPr>
        <w:t xml:space="preserve"> by the policy in place already? </w:t>
      </w:r>
    </w:p>
    <w:p w14:paraId="5A47E26D" w14:textId="1E0DFD01" w:rsidR="009F6C1B" w:rsidRDefault="0082356F" w:rsidP="00A44935">
      <w:pPr>
        <w:spacing w:line="240" w:lineRule="exact"/>
        <w:rPr>
          <w:lang w:val="en-US"/>
        </w:rPr>
      </w:pPr>
      <w:r w:rsidRPr="0082356F">
        <w:rPr>
          <w:u w:val="single"/>
          <w:lang w:val="en-US"/>
        </w:rPr>
        <w:t>Emily Wiersma</w:t>
      </w:r>
      <w:r w:rsidR="009F6C1B">
        <w:rPr>
          <w:lang w:val="en-US"/>
        </w:rPr>
        <w:t xml:space="preserve">: </w:t>
      </w:r>
      <w:r w:rsidR="00A1615F">
        <w:rPr>
          <w:lang w:val="en-US"/>
        </w:rPr>
        <w:t>W</w:t>
      </w:r>
      <w:r w:rsidR="009F6C1B">
        <w:rPr>
          <w:lang w:val="en-US"/>
        </w:rPr>
        <w:t>e do not have good policy in on this and this is a chance to put this in place. There is a not a lot there on the policy for paper notes as well</w:t>
      </w:r>
      <w:r w:rsidR="00A1615F">
        <w:rPr>
          <w:lang w:val="en-US"/>
        </w:rPr>
        <w:t xml:space="preserve"> except for 72 hours to hand in. I don’t think we should leave it lacking. </w:t>
      </w:r>
    </w:p>
    <w:p w14:paraId="3FC39C30" w14:textId="094C05E4" w:rsidR="009F6C1B" w:rsidRDefault="0082356F" w:rsidP="00A44935">
      <w:pPr>
        <w:spacing w:line="240" w:lineRule="exact"/>
        <w:rPr>
          <w:lang w:val="en-US"/>
        </w:rPr>
      </w:pPr>
      <w:r w:rsidRPr="0082356F">
        <w:rPr>
          <w:u w:val="single"/>
          <w:lang w:val="en-US"/>
        </w:rPr>
        <w:t xml:space="preserve">Kodie Becker: </w:t>
      </w:r>
      <w:r w:rsidR="00A1615F">
        <w:rPr>
          <w:lang w:val="en-US"/>
        </w:rPr>
        <w:t>T</w:t>
      </w:r>
      <w:r w:rsidR="009F6C1B">
        <w:rPr>
          <w:lang w:val="en-US"/>
        </w:rPr>
        <w:t xml:space="preserve">o respond to concerns that have come up. We want to pilot it with as few </w:t>
      </w:r>
      <w:r w:rsidR="00A1615F">
        <w:rPr>
          <w:lang w:val="en-US"/>
        </w:rPr>
        <w:t>issues</w:t>
      </w:r>
      <w:r w:rsidR="009F6C1B">
        <w:rPr>
          <w:lang w:val="en-US"/>
        </w:rPr>
        <w:t xml:space="preserve"> as possible. We wanted to pi</w:t>
      </w:r>
      <w:r w:rsidR="00A1615F">
        <w:rPr>
          <w:lang w:val="en-US"/>
        </w:rPr>
        <w:t>lo</w:t>
      </w:r>
      <w:r w:rsidR="009F6C1B">
        <w:rPr>
          <w:lang w:val="en-US"/>
        </w:rPr>
        <w:t>t it with FYPCO’s and it would not be possible to bring to the council before this</w:t>
      </w:r>
      <w:r w:rsidR="00A1615F">
        <w:rPr>
          <w:lang w:val="en-US"/>
        </w:rPr>
        <w:t xml:space="preserve"> happens</w:t>
      </w:r>
      <w:r w:rsidR="009F6C1B">
        <w:rPr>
          <w:lang w:val="en-US"/>
        </w:rPr>
        <w:t>. We want to have policy so that if things go array we have policy in place to fall back on.</w:t>
      </w:r>
    </w:p>
    <w:p w14:paraId="57F3B3B2" w14:textId="537B3480" w:rsidR="009F6C1B" w:rsidRDefault="0082356F" w:rsidP="00A44935">
      <w:pPr>
        <w:spacing w:line="240" w:lineRule="exact"/>
        <w:rPr>
          <w:lang w:val="en-US"/>
        </w:rPr>
      </w:pPr>
      <w:r w:rsidRPr="0082356F">
        <w:rPr>
          <w:u w:val="single"/>
          <w:lang w:val="en-US"/>
        </w:rPr>
        <w:t>Jamil Pirani:</w:t>
      </w:r>
      <w:r w:rsidR="009F6C1B">
        <w:rPr>
          <w:lang w:val="en-US"/>
        </w:rPr>
        <w:t xml:space="preserve"> I think Director Becker said it is urgent that something is in place so that we have something to point to. I would much prefer that </w:t>
      </w:r>
      <w:r w:rsidR="00A1615F">
        <w:rPr>
          <w:lang w:val="en-US"/>
        </w:rPr>
        <w:t>somewhere</w:t>
      </w:r>
      <w:r w:rsidR="009F6C1B">
        <w:rPr>
          <w:lang w:val="en-US"/>
        </w:rPr>
        <w:t xml:space="preserve"> in</w:t>
      </w:r>
      <w:r w:rsidR="00A1615F">
        <w:rPr>
          <w:lang w:val="en-US"/>
        </w:rPr>
        <w:t xml:space="preserve"> </w:t>
      </w:r>
      <w:r w:rsidR="009F6C1B">
        <w:rPr>
          <w:lang w:val="en-US"/>
        </w:rPr>
        <w:t xml:space="preserve">this policy that there is a line saying that </w:t>
      </w:r>
      <w:r w:rsidR="00A1615F">
        <w:rPr>
          <w:lang w:val="en-US"/>
        </w:rPr>
        <w:t xml:space="preserve">there </w:t>
      </w:r>
      <w:r w:rsidR="009F6C1B">
        <w:rPr>
          <w:lang w:val="en-US"/>
        </w:rPr>
        <w:t xml:space="preserve">is a trial period. I don’t want this to go through and have it found that it is lacking and it has to be kept in place for a year. I think it should be tabled or a stipulation should be added that it is a </w:t>
      </w:r>
      <w:r w:rsidR="00A1615F">
        <w:rPr>
          <w:lang w:val="en-US"/>
        </w:rPr>
        <w:t>pilot.</w:t>
      </w:r>
    </w:p>
    <w:p w14:paraId="7E6323AD" w14:textId="42BD3BA5" w:rsidR="009F6C1B" w:rsidRDefault="0082356F" w:rsidP="00A44935">
      <w:pPr>
        <w:spacing w:line="240" w:lineRule="exact"/>
        <w:rPr>
          <w:lang w:val="en-US"/>
        </w:rPr>
      </w:pPr>
      <w:r w:rsidRPr="0082356F">
        <w:rPr>
          <w:u w:val="single"/>
          <w:lang w:val="en-US"/>
        </w:rPr>
        <w:t>Carson Cook:</w:t>
      </w:r>
      <w:r w:rsidR="009F6C1B">
        <w:rPr>
          <w:lang w:val="en-US"/>
        </w:rPr>
        <w:t xml:space="preserve"> We can change the policy so I don’t understand why it need to be in there</w:t>
      </w:r>
      <w:r w:rsidR="00E47102">
        <w:rPr>
          <w:lang w:val="en-US"/>
        </w:rPr>
        <w:t>.</w:t>
      </w:r>
    </w:p>
    <w:p w14:paraId="4941C489" w14:textId="071D53FA" w:rsidR="009F6C1B" w:rsidRDefault="0082356F" w:rsidP="00A44935">
      <w:pPr>
        <w:spacing w:line="240" w:lineRule="exact"/>
        <w:rPr>
          <w:lang w:val="en-US"/>
        </w:rPr>
      </w:pPr>
      <w:r w:rsidRPr="0082356F">
        <w:rPr>
          <w:u w:val="single"/>
          <w:lang w:val="en-US"/>
        </w:rPr>
        <w:t>Jamil Pirani:</w:t>
      </w:r>
      <w:r w:rsidR="009F6C1B">
        <w:rPr>
          <w:lang w:val="en-US"/>
        </w:rPr>
        <w:t xml:space="preserve"> If this goes through and we don’t like it, we cannot repeal it</w:t>
      </w:r>
      <w:r w:rsidR="00E47102">
        <w:rPr>
          <w:lang w:val="en-US"/>
        </w:rPr>
        <w:t>,</w:t>
      </w:r>
    </w:p>
    <w:p w14:paraId="6402C082" w14:textId="6551FCED" w:rsidR="009F6C1B" w:rsidRDefault="0082356F" w:rsidP="00A44935">
      <w:pPr>
        <w:spacing w:line="240" w:lineRule="exact"/>
        <w:rPr>
          <w:lang w:val="en-US"/>
        </w:rPr>
      </w:pPr>
      <w:r w:rsidRPr="0082356F">
        <w:rPr>
          <w:u w:val="single"/>
          <w:lang w:val="en-US"/>
        </w:rPr>
        <w:t xml:space="preserve">Andrew Farley: </w:t>
      </w:r>
      <w:r w:rsidR="009F6C1B">
        <w:rPr>
          <w:lang w:val="en-US"/>
        </w:rPr>
        <w:t>Is the spirit to save paper, the wording can be changed at a later date</w:t>
      </w:r>
      <w:r w:rsidR="00E47102">
        <w:rPr>
          <w:lang w:val="en-US"/>
        </w:rPr>
        <w:t>.</w:t>
      </w:r>
    </w:p>
    <w:p w14:paraId="697ACF97" w14:textId="15E958A8" w:rsidR="009F6C1B" w:rsidRDefault="0082356F" w:rsidP="00A44935">
      <w:pPr>
        <w:spacing w:line="240" w:lineRule="exact"/>
        <w:rPr>
          <w:lang w:val="en-US"/>
        </w:rPr>
      </w:pPr>
      <w:r w:rsidRPr="0082356F">
        <w:rPr>
          <w:u w:val="single"/>
          <w:lang w:val="en-US"/>
        </w:rPr>
        <w:t>Jamil Pirani:</w:t>
      </w:r>
      <w:r w:rsidR="009F6C1B">
        <w:rPr>
          <w:lang w:val="en-US"/>
        </w:rPr>
        <w:t xml:space="preserve"> We would have a policy that would be changed to be useless</w:t>
      </w:r>
      <w:r w:rsidR="00E47102">
        <w:rPr>
          <w:lang w:val="en-US"/>
        </w:rPr>
        <w:t>.</w:t>
      </w:r>
    </w:p>
    <w:p w14:paraId="15FB5EB9" w14:textId="0A6A5A66" w:rsidR="009F6C1B" w:rsidRDefault="0082356F" w:rsidP="00A44935">
      <w:pPr>
        <w:spacing w:line="240" w:lineRule="exact"/>
        <w:rPr>
          <w:lang w:val="en-US"/>
        </w:rPr>
      </w:pPr>
      <w:r w:rsidRPr="0082356F">
        <w:rPr>
          <w:u w:val="single"/>
          <w:lang w:val="en-US"/>
        </w:rPr>
        <w:t>Emily Wiersma</w:t>
      </w:r>
      <w:r w:rsidR="009F6C1B">
        <w:rPr>
          <w:lang w:val="en-US"/>
        </w:rPr>
        <w:t xml:space="preserve">: </w:t>
      </w:r>
      <w:r w:rsidR="00E47102">
        <w:rPr>
          <w:lang w:val="en-US"/>
        </w:rPr>
        <w:t>We</w:t>
      </w:r>
      <w:r w:rsidR="009F6C1B">
        <w:rPr>
          <w:lang w:val="en-US"/>
        </w:rPr>
        <w:t xml:space="preserve"> nowhere say that tablets have to be used. We are not changing over to a tablet only system</w:t>
      </w:r>
      <w:r w:rsidR="00E47102">
        <w:rPr>
          <w:lang w:val="en-US"/>
        </w:rPr>
        <w:t xml:space="preserve">. </w:t>
      </w:r>
    </w:p>
    <w:p w14:paraId="23876333" w14:textId="491DD42D" w:rsidR="009F6C1B" w:rsidRDefault="009F6C1B" w:rsidP="00A44935">
      <w:pPr>
        <w:spacing w:line="240" w:lineRule="exact"/>
        <w:rPr>
          <w:lang w:val="en-US"/>
        </w:rPr>
      </w:pPr>
      <w:r>
        <w:rPr>
          <w:lang w:val="en-US"/>
        </w:rPr>
        <w:t xml:space="preserve">Sam White calls vote to call to question </w:t>
      </w:r>
    </w:p>
    <w:p w14:paraId="1861A196" w14:textId="36D1C962" w:rsidR="009F6C1B" w:rsidRDefault="009F6C1B" w:rsidP="00A44935">
      <w:pPr>
        <w:spacing w:line="240" w:lineRule="exact"/>
        <w:rPr>
          <w:lang w:val="en-US"/>
        </w:rPr>
      </w:pPr>
      <w:r>
        <w:rPr>
          <w:lang w:val="en-US"/>
        </w:rPr>
        <w:t>Seconded by Carson</w:t>
      </w:r>
    </w:p>
    <w:p w14:paraId="743DF2CC" w14:textId="4B1136F6" w:rsidR="009F6C1B" w:rsidRDefault="009F6C1B" w:rsidP="00A44935">
      <w:pPr>
        <w:spacing w:line="240" w:lineRule="exact"/>
        <w:rPr>
          <w:lang w:val="en-US"/>
        </w:rPr>
      </w:pPr>
      <w:r>
        <w:rPr>
          <w:lang w:val="en-US"/>
        </w:rPr>
        <w:t>Motion Passes, 8:14 pm</w:t>
      </w:r>
    </w:p>
    <w:p w14:paraId="6E764FCF" w14:textId="4E1BE702" w:rsidR="009F6C1B" w:rsidRDefault="009F6C1B" w:rsidP="00A44935">
      <w:pPr>
        <w:spacing w:line="240" w:lineRule="exact"/>
        <w:rPr>
          <w:lang w:val="en-US"/>
        </w:rPr>
      </w:pPr>
    </w:p>
    <w:p w14:paraId="1F7A1D2F" w14:textId="435FDDD3" w:rsidR="009F6C1B" w:rsidRDefault="0082356F" w:rsidP="00A44935">
      <w:pPr>
        <w:spacing w:line="240" w:lineRule="exact"/>
        <w:rPr>
          <w:lang w:val="en-US"/>
        </w:rPr>
      </w:pPr>
      <w:r w:rsidRPr="0082356F">
        <w:rPr>
          <w:u w:val="single"/>
          <w:lang w:val="en-US"/>
        </w:rPr>
        <w:t xml:space="preserve">Andrew Farley: </w:t>
      </w:r>
      <w:r w:rsidR="009F6C1B">
        <w:rPr>
          <w:lang w:val="en-US"/>
        </w:rPr>
        <w:t xml:space="preserve">Voting yes, go to </w:t>
      </w:r>
      <w:r w:rsidR="00E47102">
        <w:rPr>
          <w:lang w:val="en-US"/>
        </w:rPr>
        <w:t>discussion</w:t>
      </w:r>
      <w:r w:rsidR="009F6C1B">
        <w:rPr>
          <w:lang w:val="en-US"/>
        </w:rPr>
        <w:t xml:space="preserve"> and it would come to the table</w:t>
      </w:r>
      <w:r w:rsidR="00E47102">
        <w:rPr>
          <w:lang w:val="en-US"/>
        </w:rPr>
        <w:t>.</w:t>
      </w:r>
    </w:p>
    <w:p w14:paraId="5E68C70C" w14:textId="27D7B5A5" w:rsidR="009F6C1B" w:rsidRDefault="009F6C1B" w:rsidP="00A44935">
      <w:pPr>
        <w:spacing w:line="240" w:lineRule="exact"/>
        <w:rPr>
          <w:lang w:val="en-US"/>
        </w:rPr>
      </w:pPr>
      <w:r>
        <w:rPr>
          <w:lang w:val="en-US"/>
        </w:rPr>
        <w:t xml:space="preserve">Motion Passes, 8:15 pm </w:t>
      </w:r>
    </w:p>
    <w:p w14:paraId="1960504A" w14:textId="219C266F" w:rsidR="009F6C1B" w:rsidRDefault="0082356F" w:rsidP="00A44935">
      <w:pPr>
        <w:spacing w:line="240" w:lineRule="exact"/>
        <w:rPr>
          <w:lang w:val="en-US"/>
        </w:rPr>
      </w:pPr>
      <w:r w:rsidRPr="0082356F">
        <w:rPr>
          <w:u w:val="single"/>
          <w:lang w:val="en-US"/>
        </w:rPr>
        <w:t xml:space="preserve">Andrew Farley: </w:t>
      </w:r>
      <w:r w:rsidR="009F6C1B">
        <w:rPr>
          <w:lang w:val="en-US"/>
        </w:rPr>
        <w:t>Motion back on the table</w:t>
      </w:r>
      <w:r w:rsidR="00E47102">
        <w:rPr>
          <w:lang w:val="en-US"/>
        </w:rPr>
        <w:t xml:space="preserve">. Opening it back up to discussion. </w:t>
      </w:r>
    </w:p>
    <w:p w14:paraId="6B037E8A" w14:textId="19579EE6" w:rsidR="009F6C1B" w:rsidRDefault="0082356F" w:rsidP="00A44935">
      <w:pPr>
        <w:spacing w:line="240" w:lineRule="exact"/>
        <w:rPr>
          <w:lang w:val="en-US"/>
        </w:rPr>
      </w:pPr>
      <w:r w:rsidRPr="0082356F">
        <w:rPr>
          <w:u w:val="single"/>
          <w:lang w:val="en-US"/>
        </w:rPr>
        <w:t xml:space="preserve">Sam White: </w:t>
      </w:r>
      <w:r w:rsidR="009F6C1B">
        <w:rPr>
          <w:lang w:val="en-US"/>
        </w:rPr>
        <w:t>I think it’s a good idea, because if it do</w:t>
      </w:r>
      <w:r w:rsidR="00E47102">
        <w:rPr>
          <w:lang w:val="en-US"/>
        </w:rPr>
        <w:t>e</w:t>
      </w:r>
      <w:r w:rsidR="009F6C1B">
        <w:rPr>
          <w:lang w:val="en-US"/>
        </w:rPr>
        <w:t>s work it is easier t</w:t>
      </w:r>
      <w:r w:rsidR="00E47102">
        <w:rPr>
          <w:lang w:val="en-US"/>
        </w:rPr>
        <w:t>han</w:t>
      </w:r>
      <w:r w:rsidR="009F6C1B">
        <w:rPr>
          <w:lang w:val="en-US"/>
        </w:rPr>
        <w:t xml:space="preserve"> keep</w:t>
      </w:r>
      <w:r w:rsidR="00E47102">
        <w:rPr>
          <w:lang w:val="en-US"/>
        </w:rPr>
        <w:t>ing</w:t>
      </w:r>
      <w:r w:rsidR="009F6C1B">
        <w:rPr>
          <w:lang w:val="en-US"/>
        </w:rPr>
        <w:t xml:space="preserve"> track of paper</w:t>
      </w:r>
      <w:r w:rsidR="00E47102">
        <w:rPr>
          <w:lang w:val="en-US"/>
        </w:rPr>
        <w:t xml:space="preserve"> notes.</w:t>
      </w:r>
      <w:r w:rsidR="009F6C1B">
        <w:rPr>
          <w:lang w:val="en-US"/>
        </w:rPr>
        <w:t xml:space="preserve"> It would be easier to keep track of </w:t>
      </w:r>
      <w:r w:rsidR="00E47102">
        <w:rPr>
          <w:lang w:val="en-US"/>
        </w:rPr>
        <w:t>those documents</w:t>
      </w:r>
      <w:r w:rsidR="009F6C1B">
        <w:rPr>
          <w:lang w:val="en-US"/>
        </w:rPr>
        <w:t xml:space="preserve"> and find interview notes. I would have appreciated this in FREC hiring</w:t>
      </w:r>
      <w:r w:rsidR="00E47102">
        <w:rPr>
          <w:lang w:val="en-US"/>
        </w:rPr>
        <w:t xml:space="preserve">. I would say do it and if it does not work, there is nothing stopping us from going back. </w:t>
      </w:r>
    </w:p>
    <w:p w14:paraId="15EAADAA" w14:textId="3E5F1AE2" w:rsidR="009F6C1B" w:rsidRDefault="0082356F" w:rsidP="00A44935">
      <w:pPr>
        <w:spacing w:line="240" w:lineRule="exact"/>
        <w:rPr>
          <w:lang w:val="en-US"/>
        </w:rPr>
      </w:pPr>
      <w:r w:rsidRPr="0082356F">
        <w:rPr>
          <w:u w:val="single"/>
          <w:lang w:val="en-US"/>
        </w:rPr>
        <w:t xml:space="preserve">Ryan Kealey: </w:t>
      </w:r>
      <w:r w:rsidR="009F6C1B">
        <w:rPr>
          <w:lang w:val="en-US"/>
        </w:rPr>
        <w:t xml:space="preserve">I am not in </w:t>
      </w:r>
      <w:r w:rsidR="00E47102">
        <w:rPr>
          <w:lang w:val="en-US"/>
        </w:rPr>
        <w:t>favor</w:t>
      </w:r>
      <w:r w:rsidR="009F6C1B">
        <w:rPr>
          <w:lang w:val="en-US"/>
        </w:rPr>
        <w:t xml:space="preserve"> of making policy to make policy. This could be a big shift and I don’t think we shou</w:t>
      </w:r>
      <w:r w:rsidR="00E47102">
        <w:rPr>
          <w:lang w:val="en-US"/>
        </w:rPr>
        <w:t xml:space="preserve">ld </w:t>
      </w:r>
      <w:r w:rsidR="009F6C1B">
        <w:rPr>
          <w:lang w:val="en-US"/>
        </w:rPr>
        <w:t xml:space="preserve">jump the gun so that we know that everything is set properly. We should do a pilot and then bring the policy </w:t>
      </w:r>
      <w:r w:rsidR="00E47102">
        <w:rPr>
          <w:lang w:val="en-US"/>
        </w:rPr>
        <w:t xml:space="preserve">back </w:t>
      </w:r>
      <w:r w:rsidR="009F6C1B">
        <w:rPr>
          <w:lang w:val="en-US"/>
        </w:rPr>
        <w:t>later so that we don’t have to edit it</w:t>
      </w:r>
      <w:r w:rsidR="00E47102">
        <w:rPr>
          <w:lang w:val="en-US"/>
        </w:rPr>
        <w:t xml:space="preserve">. </w:t>
      </w:r>
    </w:p>
    <w:p w14:paraId="12230480" w14:textId="18544AEC" w:rsidR="009F6C1B" w:rsidRDefault="0082356F" w:rsidP="00A44935">
      <w:pPr>
        <w:spacing w:line="240" w:lineRule="exact"/>
        <w:rPr>
          <w:lang w:val="en-US"/>
        </w:rPr>
      </w:pPr>
      <w:r w:rsidRPr="0082356F">
        <w:rPr>
          <w:u w:val="single"/>
          <w:lang w:val="en-US"/>
        </w:rPr>
        <w:t xml:space="preserve">Kodie Becker: </w:t>
      </w:r>
      <w:r w:rsidR="00E47102">
        <w:rPr>
          <w:lang w:val="en-US"/>
        </w:rPr>
        <w:t>W</w:t>
      </w:r>
      <w:r w:rsidR="009F6C1B">
        <w:rPr>
          <w:lang w:val="en-US"/>
        </w:rPr>
        <w:t xml:space="preserve">e have everything in place </w:t>
      </w:r>
      <w:r w:rsidR="00E47102">
        <w:rPr>
          <w:lang w:val="en-US"/>
        </w:rPr>
        <w:t>to go through with</w:t>
      </w:r>
      <w:r w:rsidR="009F6C1B">
        <w:rPr>
          <w:lang w:val="en-US"/>
        </w:rPr>
        <w:t xml:space="preserve"> this policy</w:t>
      </w:r>
      <w:r w:rsidR="00E47102">
        <w:rPr>
          <w:lang w:val="en-US"/>
        </w:rPr>
        <w:t xml:space="preserve">. We are just missing this policy being put in place. </w:t>
      </w:r>
    </w:p>
    <w:p w14:paraId="48252A92" w14:textId="716D42AF" w:rsidR="009F6C1B" w:rsidRDefault="0082356F" w:rsidP="00A44935">
      <w:pPr>
        <w:spacing w:line="240" w:lineRule="exact"/>
        <w:rPr>
          <w:lang w:val="en-US"/>
        </w:rPr>
      </w:pPr>
      <w:r w:rsidRPr="0082356F">
        <w:rPr>
          <w:u w:val="single"/>
          <w:lang w:val="en-US"/>
        </w:rPr>
        <w:t>Emily Wiersma</w:t>
      </w:r>
      <w:r w:rsidR="009F6C1B">
        <w:rPr>
          <w:lang w:val="en-US"/>
        </w:rPr>
        <w:t>: I have worked on</w:t>
      </w:r>
      <w:r w:rsidR="00E47102">
        <w:rPr>
          <w:lang w:val="en-US"/>
        </w:rPr>
        <w:t xml:space="preserve"> </w:t>
      </w:r>
      <w:r w:rsidR="009F6C1B">
        <w:rPr>
          <w:lang w:val="en-US"/>
        </w:rPr>
        <w:t>this all summer and I did not just throw this out.</w:t>
      </w:r>
      <w:r w:rsidR="00E47102">
        <w:rPr>
          <w:lang w:val="en-US"/>
        </w:rPr>
        <w:t xml:space="preserve"> We have done our due diligence.</w:t>
      </w:r>
      <w:r w:rsidR="009F6C1B">
        <w:rPr>
          <w:lang w:val="en-US"/>
        </w:rPr>
        <w:t xml:space="preserve"> I am not seeing what the alternative to not having this in policy is</w:t>
      </w:r>
      <w:r w:rsidR="00E47102">
        <w:rPr>
          <w:lang w:val="en-US"/>
        </w:rPr>
        <w:t xml:space="preserve">. </w:t>
      </w:r>
    </w:p>
    <w:p w14:paraId="2074B73F" w14:textId="4CF87425" w:rsidR="009F6C1B" w:rsidRDefault="009C7184" w:rsidP="00A44935">
      <w:pPr>
        <w:spacing w:line="240" w:lineRule="exact"/>
        <w:rPr>
          <w:lang w:val="en-US"/>
        </w:rPr>
      </w:pPr>
      <w:r w:rsidRPr="009C7184">
        <w:rPr>
          <w:u w:val="single"/>
          <w:lang w:val="en-US"/>
        </w:rPr>
        <w:t>Will Medeiros:</w:t>
      </w:r>
      <w:r>
        <w:rPr>
          <w:lang w:val="en-US"/>
        </w:rPr>
        <w:t xml:space="preserve"> </w:t>
      </w:r>
      <w:r w:rsidR="001A0D1A">
        <w:rPr>
          <w:lang w:val="en-US"/>
        </w:rPr>
        <w:t>I don’t chair what form evidence comes to me in as long as its secure</w:t>
      </w:r>
      <w:r w:rsidR="00E47102">
        <w:rPr>
          <w:lang w:val="en-US"/>
        </w:rPr>
        <w:t xml:space="preserve">. </w:t>
      </w:r>
    </w:p>
    <w:p w14:paraId="51B24542" w14:textId="501821C5" w:rsidR="001A0D1A" w:rsidRDefault="0082356F" w:rsidP="00A44935">
      <w:pPr>
        <w:spacing w:line="240" w:lineRule="exact"/>
        <w:rPr>
          <w:lang w:val="en-US"/>
        </w:rPr>
      </w:pPr>
      <w:r w:rsidRPr="0082356F">
        <w:rPr>
          <w:u w:val="single"/>
          <w:lang w:val="en-US"/>
        </w:rPr>
        <w:t xml:space="preserve">Alexander Clifford: </w:t>
      </w:r>
      <w:r w:rsidR="001A0D1A">
        <w:rPr>
          <w:lang w:val="en-US"/>
        </w:rPr>
        <w:t>Could we make a line so that there is a review date, we could give it more time.</w:t>
      </w:r>
      <w:r w:rsidR="00E47102">
        <w:rPr>
          <w:lang w:val="en-US"/>
        </w:rPr>
        <w:t xml:space="preserve"> </w:t>
      </w:r>
      <w:r w:rsidR="001A0D1A">
        <w:rPr>
          <w:lang w:val="en-US"/>
        </w:rPr>
        <w:t xml:space="preserve">If we put it in, people could go back to paper but </w:t>
      </w:r>
      <w:r w:rsidR="00E47102">
        <w:rPr>
          <w:lang w:val="en-US"/>
        </w:rPr>
        <w:t xml:space="preserve">by policy </w:t>
      </w:r>
      <w:r w:rsidR="001A0D1A">
        <w:rPr>
          <w:lang w:val="en-US"/>
        </w:rPr>
        <w:t>people could still use something that does not work. I am proposing a review date to be amended</w:t>
      </w:r>
      <w:r w:rsidR="00E47102">
        <w:rPr>
          <w:lang w:val="en-US"/>
        </w:rPr>
        <w:t xml:space="preserve">. </w:t>
      </w:r>
    </w:p>
    <w:p w14:paraId="06D034AA" w14:textId="3C9AFF02" w:rsidR="001A0D1A" w:rsidRDefault="0082356F" w:rsidP="00A44935">
      <w:pPr>
        <w:spacing w:line="240" w:lineRule="exact"/>
        <w:rPr>
          <w:lang w:val="en-US"/>
        </w:rPr>
      </w:pPr>
      <w:r w:rsidRPr="0082356F">
        <w:rPr>
          <w:u w:val="single"/>
          <w:lang w:val="en-US"/>
        </w:rPr>
        <w:t>Jamil Pirani:</w:t>
      </w:r>
      <w:r w:rsidR="001A0D1A">
        <w:rPr>
          <w:lang w:val="en-US"/>
        </w:rPr>
        <w:t xml:space="preserve"> Could we get wording</w:t>
      </w:r>
      <w:r w:rsidR="00E47102">
        <w:rPr>
          <w:lang w:val="en-US"/>
        </w:rPr>
        <w:t>?</w:t>
      </w:r>
    </w:p>
    <w:p w14:paraId="3D74102B" w14:textId="1850F7C8" w:rsidR="001A0D1A" w:rsidRDefault="0082356F" w:rsidP="00A44935">
      <w:pPr>
        <w:spacing w:line="240" w:lineRule="exact"/>
        <w:rPr>
          <w:lang w:val="en-US"/>
        </w:rPr>
      </w:pPr>
      <w:r w:rsidRPr="0082356F">
        <w:rPr>
          <w:u w:val="single"/>
          <w:lang w:val="en-US"/>
        </w:rPr>
        <w:t xml:space="preserve">Alexander Clifford: </w:t>
      </w:r>
      <w:r w:rsidR="001A0D1A">
        <w:rPr>
          <w:lang w:val="en-US"/>
        </w:rPr>
        <w:t>I’ll pass this to Jamil.</w:t>
      </w:r>
    </w:p>
    <w:p w14:paraId="3A8A863A" w14:textId="24B6D18D" w:rsidR="001A0D1A" w:rsidRDefault="0082356F" w:rsidP="00A44935">
      <w:pPr>
        <w:spacing w:line="240" w:lineRule="exact"/>
        <w:rPr>
          <w:lang w:val="en-US"/>
        </w:rPr>
      </w:pPr>
      <w:r w:rsidRPr="0082356F">
        <w:rPr>
          <w:u w:val="single"/>
          <w:lang w:val="en-US"/>
        </w:rPr>
        <w:t>Jamil Pirani:</w:t>
      </w:r>
      <w:r w:rsidR="001A0D1A">
        <w:rPr>
          <w:lang w:val="en-US"/>
        </w:rPr>
        <w:t xml:space="preserve"> Can we enter a committee of a whole? </w:t>
      </w:r>
    </w:p>
    <w:p w14:paraId="204F61C7" w14:textId="76075505" w:rsidR="001A0D1A" w:rsidRDefault="0082356F" w:rsidP="00A44935">
      <w:pPr>
        <w:spacing w:line="240" w:lineRule="exact"/>
        <w:rPr>
          <w:lang w:val="en-US"/>
        </w:rPr>
      </w:pPr>
      <w:r w:rsidRPr="0082356F">
        <w:rPr>
          <w:u w:val="single"/>
          <w:lang w:val="en-US"/>
        </w:rPr>
        <w:t xml:space="preserve">Alexander Clifford: </w:t>
      </w:r>
      <w:r w:rsidR="001A0D1A">
        <w:rPr>
          <w:lang w:val="en-US"/>
        </w:rPr>
        <w:t>Motion to enter committee of a whole</w:t>
      </w:r>
      <w:r w:rsidR="00E47102">
        <w:rPr>
          <w:lang w:val="en-US"/>
        </w:rPr>
        <w:t xml:space="preserve">. </w:t>
      </w:r>
    </w:p>
    <w:p w14:paraId="68BEC486" w14:textId="18075834" w:rsidR="001A0D1A" w:rsidRDefault="001A0D1A" w:rsidP="00A44935">
      <w:pPr>
        <w:spacing w:line="240" w:lineRule="exact"/>
        <w:rPr>
          <w:lang w:val="en-US"/>
        </w:rPr>
      </w:pPr>
      <w:r>
        <w:rPr>
          <w:lang w:val="en-US"/>
        </w:rPr>
        <w:t>Motion Passes, 8:21</w:t>
      </w:r>
    </w:p>
    <w:p w14:paraId="6CCF70AB" w14:textId="3AFC70F2" w:rsidR="001A0D1A" w:rsidRDefault="0082356F" w:rsidP="00A44935">
      <w:pPr>
        <w:spacing w:line="240" w:lineRule="exact"/>
        <w:rPr>
          <w:lang w:val="en-US"/>
        </w:rPr>
      </w:pPr>
      <w:r w:rsidRPr="0082356F">
        <w:rPr>
          <w:u w:val="single"/>
          <w:lang w:val="en-US"/>
        </w:rPr>
        <w:t>Jamil Pirani:</w:t>
      </w:r>
      <w:r w:rsidR="001A0D1A">
        <w:rPr>
          <w:lang w:val="en-US"/>
        </w:rPr>
        <w:t xml:space="preserve"> I think it woul</w:t>
      </w:r>
      <w:r w:rsidR="00E47102">
        <w:rPr>
          <w:lang w:val="en-US"/>
        </w:rPr>
        <w:t>d</w:t>
      </w:r>
      <w:r w:rsidR="001A0D1A">
        <w:rPr>
          <w:lang w:val="en-US"/>
        </w:rPr>
        <w:t xml:space="preserve"> be good to have something to the effect of a date after which it expires. This policy will exist till November 1</w:t>
      </w:r>
      <w:r w:rsidR="001A0D1A" w:rsidRPr="001A0D1A">
        <w:rPr>
          <w:vertAlign w:val="superscript"/>
          <w:lang w:val="en-US"/>
        </w:rPr>
        <w:t>st</w:t>
      </w:r>
      <w:r w:rsidR="001A0D1A">
        <w:rPr>
          <w:lang w:val="en-US"/>
        </w:rPr>
        <w:t xml:space="preserve"> or </w:t>
      </w:r>
      <w:r w:rsidR="00E47102">
        <w:rPr>
          <w:lang w:val="en-US"/>
        </w:rPr>
        <w:t xml:space="preserve">is </w:t>
      </w:r>
      <w:r w:rsidR="001A0D1A">
        <w:rPr>
          <w:lang w:val="en-US"/>
        </w:rPr>
        <w:t>subject to review</w:t>
      </w:r>
      <w:r w:rsidR="00E47102">
        <w:rPr>
          <w:lang w:val="en-US"/>
        </w:rPr>
        <w:t>.</w:t>
      </w:r>
    </w:p>
    <w:p w14:paraId="7289847B" w14:textId="56893097" w:rsidR="001A0D1A" w:rsidRDefault="0082356F" w:rsidP="00A44935">
      <w:pPr>
        <w:spacing w:line="240" w:lineRule="exact"/>
        <w:rPr>
          <w:lang w:val="en-US"/>
        </w:rPr>
      </w:pPr>
      <w:r w:rsidRPr="0082356F">
        <w:rPr>
          <w:u w:val="single"/>
          <w:lang w:val="en-US"/>
        </w:rPr>
        <w:t xml:space="preserve">Andrew Farley: </w:t>
      </w:r>
      <w:r w:rsidR="001A0D1A">
        <w:rPr>
          <w:lang w:val="en-US"/>
        </w:rPr>
        <w:t>Something so it can be redacted</w:t>
      </w:r>
      <w:r w:rsidR="00E47102">
        <w:rPr>
          <w:lang w:val="en-US"/>
        </w:rPr>
        <w:t>.</w:t>
      </w:r>
    </w:p>
    <w:p w14:paraId="51B9CD82" w14:textId="0244F88B" w:rsidR="001A0D1A" w:rsidRDefault="0082356F" w:rsidP="00A44935">
      <w:pPr>
        <w:spacing w:line="240" w:lineRule="exact"/>
        <w:rPr>
          <w:lang w:val="en-US"/>
        </w:rPr>
      </w:pPr>
      <w:r w:rsidRPr="0082356F">
        <w:rPr>
          <w:u w:val="single"/>
          <w:lang w:val="en-US"/>
        </w:rPr>
        <w:t>Jamil Pirani:</w:t>
      </w:r>
      <w:r w:rsidR="001A0D1A">
        <w:rPr>
          <w:lang w:val="en-US"/>
        </w:rPr>
        <w:t xml:space="preserve"> We want this policy to just be for the pilot program. </w:t>
      </w:r>
    </w:p>
    <w:p w14:paraId="46E3015E" w14:textId="2C6207F1" w:rsidR="001A0D1A" w:rsidRDefault="0082356F" w:rsidP="00A44935">
      <w:pPr>
        <w:spacing w:line="240" w:lineRule="exact"/>
        <w:rPr>
          <w:lang w:val="en-US"/>
        </w:rPr>
      </w:pPr>
      <w:r w:rsidRPr="0082356F">
        <w:rPr>
          <w:u w:val="single"/>
          <w:lang w:val="en-US"/>
        </w:rPr>
        <w:t xml:space="preserve">Kodie Becker: </w:t>
      </w:r>
      <w:r w:rsidR="001A0D1A">
        <w:rPr>
          <w:lang w:val="en-US"/>
        </w:rPr>
        <w:t>If we give a limit so that it could be brought back</w:t>
      </w:r>
      <w:r w:rsidR="00E47102">
        <w:rPr>
          <w:lang w:val="en-US"/>
        </w:rPr>
        <w:t>.</w:t>
      </w:r>
    </w:p>
    <w:p w14:paraId="586F7900" w14:textId="3D1EDC2F" w:rsidR="001A0D1A" w:rsidRDefault="0082356F" w:rsidP="00A44935">
      <w:pPr>
        <w:spacing w:line="240" w:lineRule="exact"/>
        <w:rPr>
          <w:lang w:val="en-US"/>
        </w:rPr>
      </w:pPr>
      <w:r w:rsidRPr="0082356F">
        <w:rPr>
          <w:u w:val="single"/>
          <w:lang w:val="en-US"/>
        </w:rPr>
        <w:t>Emily Wiersma</w:t>
      </w:r>
      <w:r w:rsidR="001A0D1A">
        <w:rPr>
          <w:lang w:val="en-US"/>
        </w:rPr>
        <w:t>: Let</w:t>
      </w:r>
      <w:r w:rsidR="0091273F">
        <w:rPr>
          <w:lang w:val="en-US"/>
        </w:rPr>
        <w:t>’</w:t>
      </w:r>
      <w:r w:rsidR="001A0D1A">
        <w:rPr>
          <w:lang w:val="en-US"/>
        </w:rPr>
        <w:t>s do an early October council</w:t>
      </w:r>
      <w:r w:rsidR="00E47102">
        <w:rPr>
          <w:lang w:val="en-US"/>
        </w:rPr>
        <w:t>.</w:t>
      </w:r>
    </w:p>
    <w:p w14:paraId="48D4589A" w14:textId="07E2EBC2" w:rsidR="001A0D1A" w:rsidRDefault="001A0D1A" w:rsidP="00A44935">
      <w:pPr>
        <w:spacing w:line="240" w:lineRule="exact"/>
        <w:rPr>
          <w:lang w:val="en-US"/>
        </w:rPr>
      </w:pPr>
      <w:r w:rsidRPr="004C6189">
        <w:rPr>
          <w:u w:val="single"/>
          <w:lang w:val="en-US"/>
        </w:rPr>
        <w:t>Emma</w:t>
      </w:r>
      <w:r w:rsidR="0091273F" w:rsidRPr="004C6189">
        <w:rPr>
          <w:u w:val="single"/>
          <w:lang w:val="en-US"/>
        </w:rPr>
        <w:t xml:space="preserve"> Prairie</w:t>
      </w:r>
      <w:r w:rsidRPr="004C6189">
        <w:rPr>
          <w:u w:val="single"/>
          <w:lang w:val="en-US"/>
        </w:rPr>
        <w:t xml:space="preserve">: </w:t>
      </w:r>
      <w:r>
        <w:rPr>
          <w:lang w:val="en-US"/>
        </w:rPr>
        <w:t>FYPCO hiring will be done and they won’t be aware of old hiring policy</w:t>
      </w:r>
      <w:r w:rsidR="00E47102">
        <w:rPr>
          <w:lang w:val="en-US"/>
        </w:rPr>
        <w:t>.</w:t>
      </w:r>
    </w:p>
    <w:p w14:paraId="2A753D81" w14:textId="2DDC2C46" w:rsidR="001A0D1A" w:rsidRDefault="0082356F" w:rsidP="00A44935">
      <w:pPr>
        <w:spacing w:line="240" w:lineRule="exact"/>
        <w:rPr>
          <w:lang w:val="en-US"/>
        </w:rPr>
      </w:pPr>
      <w:r w:rsidRPr="0082356F">
        <w:rPr>
          <w:u w:val="single"/>
          <w:lang w:val="en-US"/>
        </w:rPr>
        <w:t>Carson Cook:</w:t>
      </w:r>
      <w:r w:rsidR="001A0D1A">
        <w:rPr>
          <w:lang w:val="en-US"/>
        </w:rPr>
        <w:t xml:space="preserve"> November 1</w:t>
      </w:r>
      <w:r w:rsidR="001A0D1A" w:rsidRPr="001A0D1A">
        <w:rPr>
          <w:vertAlign w:val="superscript"/>
          <w:lang w:val="en-US"/>
        </w:rPr>
        <w:t>st</w:t>
      </w:r>
      <w:r w:rsidR="001A0D1A">
        <w:rPr>
          <w:lang w:val="en-US"/>
        </w:rPr>
        <w:t xml:space="preserve"> as latest date</w:t>
      </w:r>
      <w:r w:rsidR="00E47102">
        <w:rPr>
          <w:lang w:val="en-US"/>
        </w:rPr>
        <w:t>.</w:t>
      </w:r>
    </w:p>
    <w:p w14:paraId="27921AD4" w14:textId="4EDA1353" w:rsidR="001A0D1A" w:rsidRPr="00E47102" w:rsidRDefault="0082356F" w:rsidP="00A44935">
      <w:pPr>
        <w:spacing w:line="240" w:lineRule="exact"/>
        <w:rPr>
          <w:lang w:val="en-US"/>
        </w:rPr>
      </w:pPr>
      <w:r w:rsidRPr="0082356F">
        <w:rPr>
          <w:u w:val="single"/>
          <w:lang w:val="en-US"/>
        </w:rPr>
        <w:t>Emily Wiersma</w:t>
      </w:r>
      <w:r w:rsidR="001A0D1A">
        <w:rPr>
          <w:lang w:val="en-US"/>
        </w:rPr>
        <w:t xml:space="preserve">: We will bring it by </w:t>
      </w:r>
      <w:r w:rsidR="00E47102">
        <w:rPr>
          <w:lang w:val="en-US"/>
        </w:rPr>
        <w:t>November</w:t>
      </w:r>
      <w:r w:rsidR="001A0D1A">
        <w:rPr>
          <w:lang w:val="en-US"/>
        </w:rPr>
        <w:t xml:space="preserve"> 1</w:t>
      </w:r>
      <w:r w:rsidR="001A0D1A" w:rsidRPr="001A0D1A">
        <w:rPr>
          <w:vertAlign w:val="superscript"/>
          <w:lang w:val="en-US"/>
        </w:rPr>
        <w:t>st</w:t>
      </w:r>
      <w:r w:rsidR="00E47102">
        <w:rPr>
          <w:lang w:val="en-US"/>
        </w:rPr>
        <w:t>.</w:t>
      </w:r>
    </w:p>
    <w:p w14:paraId="561F2231" w14:textId="2BCE4EF3" w:rsidR="001A0D1A" w:rsidRDefault="0082356F" w:rsidP="00A44935">
      <w:pPr>
        <w:spacing w:line="240" w:lineRule="exact"/>
        <w:rPr>
          <w:lang w:val="en-US"/>
        </w:rPr>
      </w:pPr>
      <w:r w:rsidRPr="0082356F">
        <w:rPr>
          <w:u w:val="single"/>
          <w:lang w:val="en-US"/>
        </w:rPr>
        <w:t>Jamil Pirani:</w:t>
      </w:r>
      <w:r w:rsidR="001A0D1A">
        <w:rPr>
          <w:lang w:val="en-US"/>
        </w:rPr>
        <w:t xml:space="preserve"> We like the policy</w:t>
      </w:r>
      <w:r w:rsidR="00E47102">
        <w:rPr>
          <w:lang w:val="en-US"/>
        </w:rPr>
        <w:t xml:space="preserve"> but we </w:t>
      </w:r>
      <w:r w:rsidR="001A0D1A">
        <w:rPr>
          <w:lang w:val="en-US"/>
        </w:rPr>
        <w:t>want to see if it works</w:t>
      </w:r>
      <w:r w:rsidR="00E47102">
        <w:rPr>
          <w:lang w:val="en-US"/>
        </w:rPr>
        <w:t>.</w:t>
      </w:r>
    </w:p>
    <w:p w14:paraId="2D8548B2" w14:textId="76118E66" w:rsidR="001A0D1A" w:rsidRDefault="0082356F" w:rsidP="00A44935">
      <w:pPr>
        <w:spacing w:line="240" w:lineRule="exact"/>
        <w:rPr>
          <w:lang w:val="en-US"/>
        </w:rPr>
      </w:pPr>
      <w:r w:rsidRPr="0082356F">
        <w:rPr>
          <w:u w:val="single"/>
          <w:lang w:val="en-US"/>
        </w:rPr>
        <w:t xml:space="preserve">Sam White: </w:t>
      </w:r>
      <w:r w:rsidR="001A0D1A">
        <w:rPr>
          <w:lang w:val="en-US"/>
        </w:rPr>
        <w:t>You can always go back to paper</w:t>
      </w:r>
    </w:p>
    <w:p w14:paraId="6F037FCB" w14:textId="2F06FC05" w:rsidR="001A0D1A" w:rsidRDefault="0082356F" w:rsidP="00A44935">
      <w:pPr>
        <w:spacing w:line="240" w:lineRule="exact"/>
        <w:rPr>
          <w:lang w:val="en-US"/>
        </w:rPr>
      </w:pPr>
      <w:r w:rsidRPr="0082356F">
        <w:rPr>
          <w:u w:val="single"/>
          <w:lang w:val="en-US"/>
        </w:rPr>
        <w:t>Jamil Pirani:</w:t>
      </w:r>
      <w:r w:rsidR="001A0D1A">
        <w:rPr>
          <w:lang w:val="en-US"/>
        </w:rPr>
        <w:t xml:space="preserve"> Its bad form</w:t>
      </w:r>
      <w:r w:rsidR="00E47102">
        <w:rPr>
          <w:lang w:val="en-US"/>
        </w:rPr>
        <w:t xml:space="preserve">. </w:t>
      </w:r>
    </w:p>
    <w:p w14:paraId="13032AA5" w14:textId="4D7D8F28" w:rsidR="001A0D1A" w:rsidRDefault="0082356F" w:rsidP="00A44935">
      <w:pPr>
        <w:spacing w:line="240" w:lineRule="exact"/>
        <w:rPr>
          <w:lang w:val="en-US"/>
        </w:rPr>
      </w:pPr>
      <w:r w:rsidRPr="0082356F">
        <w:rPr>
          <w:u w:val="single"/>
          <w:lang w:val="en-US"/>
        </w:rPr>
        <w:t>Emily Wiersma</w:t>
      </w:r>
      <w:r w:rsidR="001A0D1A">
        <w:rPr>
          <w:lang w:val="en-US"/>
        </w:rPr>
        <w:t>: Policy in place prior u</w:t>
      </w:r>
      <w:r w:rsidR="00E47102">
        <w:rPr>
          <w:lang w:val="en-US"/>
        </w:rPr>
        <w:t>n</w:t>
      </w:r>
      <w:r w:rsidR="001A0D1A">
        <w:rPr>
          <w:lang w:val="en-US"/>
        </w:rPr>
        <w:t xml:space="preserve">til </w:t>
      </w:r>
      <w:r w:rsidR="00E47102">
        <w:rPr>
          <w:lang w:val="en-US"/>
        </w:rPr>
        <w:t>November</w:t>
      </w:r>
      <w:r w:rsidR="001A0D1A">
        <w:rPr>
          <w:lang w:val="en-US"/>
        </w:rPr>
        <w:t xml:space="preserve"> 1</w:t>
      </w:r>
      <w:r w:rsidR="001A0D1A" w:rsidRPr="001A0D1A">
        <w:rPr>
          <w:vertAlign w:val="superscript"/>
          <w:lang w:val="en-US"/>
        </w:rPr>
        <w:t>st</w:t>
      </w:r>
      <w:r w:rsidR="001A0D1A">
        <w:rPr>
          <w:lang w:val="en-US"/>
        </w:rPr>
        <w:t xml:space="preserve"> and will be subject to review by council before this date</w:t>
      </w:r>
      <w:r w:rsidR="00E47102">
        <w:rPr>
          <w:lang w:val="en-US"/>
        </w:rPr>
        <w:t>.</w:t>
      </w:r>
    </w:p>
    <w:p w14:paraId="2A4DB8B0" w14:textId="0BDA4534" w:rsidR="001A0D1A" w:rsidRDefault="0082356F" w:rsidP="00A44935">
      <w:pPr>
        <w:spacing w:line="240" w:lineRule="exact"/>
        <w:rPr>
          <w:lang w:val="en-US"/>
        </w:rPr>
      </w:pPr>
      <w:r w:rsidRPr="0082356F">
        <w:rPr>
          <w:u w:val="single"/>
          <w:lang w:val="en-US"/>
        </w:rPr>
        <w:t>Jamil Pirani:</w:t>
      </w:r>
      <w:r w:rsidR="001A0D1A">
        <w:rPr>
          <w:lang w:val="en-US"/>
        </w:rPr>
        <w:t xml:space="preserve"> Should we say something about a </w:t>
      </w:r>
      <w:r w:rsidR="00E47102">
        <w:rPr>
          <w:lang w:val="en-US"/>
        </w:rPr>
        <w:t>pilot</w:t>
      </w:r>
      <w:r w:rsidR="001A0D1A">
        <w:rPr>
          <w:lang w:val="en-US"/>
        </w:rPr>
        <w:t xml:space="preserve"> </w:t>
      </w:r>
    </w:p>
    <w:p w14:paraId="267263FE" w14:textId="111041E2" w:rsidR="001A0D1A" w:rsidRDefault="0082356F" w:rsidP="00A44935">
      <w:pPr>
        <w:spacing w:line="240" w:lineRule="exact"/>
        <w:rPr>
          <w:lang w:val="en-US"/>
        </w:rPr>
      </w:pPr>
      <w:r w:rsidRPr="0082356F">
        <w:rPr>
          <w:u w:val="single"/>
          <w:lang w:val="en-US"/>
        </w:rPr>
        <w:t>Jordan Pernari:</w:t>
      </w:r>
      <w:r w:rsidR="001A0D1A">
        <w:rPr>
          <w:lang w:val="en-US"/>
        </w:rPr>
        <w:t xml:space="preserve"> No</w:t>
      </w:r>
      <w:r w:rsidR="00E47102">
        <w:rPr>
          <w:lang w:val="en-US"/>
        </w:rPr>
        <w:t>.</w:t>
      </w:r>
    </w:p>
    <w:p w14:paraId="2B81BDA7" w14:textId="46B1F04D" w:rsidR="001A0D1A" w:rsidRDefault="0082356F" w:rsidP="00A44935">
      <w:pPr>
        <w:spacing w:line="240" w:lineRule="exact"/>
        <w:rPr>
          <w:lang w:val="en-US"/>
        </w:rPr>
      </w:pPr>
      <w:r w:rsidRPr="0082356F">
        <w:rPr>
          <w:u w:val="single"/>
          <w:lang w:val="en-US"/>
        </w:rPr>
        <w:t xml:space="preserve">Andrew Farley: </w:t>
      </w:r>
      <w:r w:rsidR="00A82436">
        <w:rPr>
          <w:lang w:val="en-US"/>
        </w:rPr>
        <w:t>Motion to exit Committee of the whole</w:t>
      </w:r>
      <w:r w:rsidR="00E47102">
        <w:rPr>
          <w:lang w:val="en-US"/>
        </w:rPr>
        <w:t>.</w:t>
      </w:r>
    </w:p>
    <w:p w14:paraId="172B6852" w14:textId="4A446916" w:rsidR="00A82436" w:rsidRDefault="00A82436" w:rsidP="00A44935">
      <w:pPr>
        <w:spacing w:line="240" w:lineRule="exact"/>
        <w:rPr>
          <w:lang w:val="en-US"/>
        </w:rPr>
      </w:pPr>
      <w:r>
        <w:rPr>
          <w:lang w:val="en-US"/>
        </w:rPr>
        <w:t>Motion Passes, 8:26 pm</w:t>
      </w:r>
    </w:p>
    <w:p w14:paraId="3D8057B8" w14:textId="6ADF7754" w:rsidR="00A82436" w:rsidRDefault="0082356F" w:rsidP="00A44935">
      <w:pPr>
        <w:spacing w:line="240" w:lineRule="exact"/>
        <w:rPr>
          <w:lang w:val="en-US"/>
        </w:rPr>
      </w:pPr>
      <w:r w:rsidRPr="0082356F">
        <w:rPr>
          <w:u w:val="single"/>
          <w:lang w:val="en-US"/>
        </w:rPr>
        <w:t>Jamil Pirani:</w:t>
      </w:r>
      <w:r w:rsidR="00A82436">
        <w:rPr>
          <w:lang w:val="en-US"/>
        </w:rPr>
        <w:t xml:space="preserve"> Motion to call question</w:t>
      </w:r>
      <w:r w:rsidR="00E47102">
        <w:rPr>
          <w:lang w:val="en-US"/>
        </w:rPr>
        <w:t>.</w:t>
      </w:r>
    </w:p>
    <w:p w14:paraId="1BBD140A" w14:textId="6B67C74D" w:rsidR="00A82436" w:rsidRDefault="00A82436" w:rsidP="00A44935">
      <w:pPr>
        <w:spacing w:line="240" w:lineRule="exact"/>
        <w:rPr>
          <w:lang w:val="en-US"/>
        </w:rPr>
      </w:pPr>
      <w:r>
        <w:rPr>
          <w:lang w:val="en-US"/>
        </w:rPr>
        <w:t>Seconded it by Carson Cook</w:t>
      </w:r>
    </w:p>
    <w:p w14:paraId="0755B27D" w14:textId="3CB2E1EE" w:rsidR="00A82436" w:rsidRDefault="00A82436" w:rsidP="00A44935">
      <w:pPr>
        <w:spacing w:line="240" w:lineRule="exact"/>
        <w:rPr>
          <w:lang w:val="en-US"/>
        </w:rPr>
      </w:pPr>
      <w:r>
        <w:rPr>
          <w:lang w:val="en-US"/>
        </w:rPr>
        <w:t xml:space="preserve">Motion Passes, 8:26 pm </w:t>
      </w:r>
    </w:p>
    <w:p w14:paraId="50A48BF0" w14:textId="5399466F" w:rsidR="0078400F" w:rsidRDefault="0078400F" w:rsidP="00A44935">
      <w:pPr>
        <w:spacing w:line="240" w:lineRule="exact"/>
        <w:rPr>
          <w:lang w:val="en-US"/>
        </w:rPr>
      </w:pPr>
    </w:p>
    <w:p w14:paraId="074EB87E" w14:textId="0B2203E9" w:rsidR="001A0D1A" w:rsidRPr="00BD5227" w:rsidRDefault="0078400F" w:rsidP="00A44935">
      <w:pPr>
        <w:spacing w:line="240" w:lineRule="exact"/>
        <w:rPr>
          <w:lang w:val="en-US"/>
        </w:rPr>
      </w:pPr>
      <w:r>
        <w:rPr>
          <w:lang w:val="en-US"/>
        </w:rPr>
        <w:t>Motion Passes, 8:27</w:t>
      </w:r>
    </w:p>
    <w:p w14:paraId="74111000" w14:textId="2F4F46AD" w:rsidR="00261C81" w:rsidRPr="00261C81" w:rsidRDefault="00BA557D" w:rsidP="00FF3465">
      <w:pPr>
        <w:pStyle w:val="Heading1"/>
        <w:jc w:val="both"/>
      </w:pPr>
      <w:r>
        <w:t>V</w:t>
      </w:r>
      <w:r w:rsidR="004B7AE7">
        <w:t>II</w:t>
      </w:r>
      <w:r w:rsidR="00261C81">
        <w:t>. Executive reports</w:t>
      </w:r>
    </w:p>
    <w:p w14:paraId="32BE1A41" w14:textId="479C5ABB" w:rsidR="00CC775E" w:rsidRDefault="00104E58" w:rsidP="00232385">
      <w:pPr>
        <w:pStyle w:val="Heading5"/>
      </w:pPr>
      <w:r>
        <w:t xml:space="preserve">i) </w:t>
      </w:r>
      <w:r w:rsidR="00261C81">
        <w:t>President</w:t>
      </w:r>
    </w:p>
    <w:p w14:paraId="46EA7802" w14:textId="4BE1CF38" w:rsidR="007E1BCE" w:rsidRDefault="0082356F" w:rsidP="00D8331F">
      <w:pPr>
        <w:spacing w:line="240" w:lineRule="auto"/>
        <w:jc w:val="both"/>
        <w:rPr>
          <w:u w:val="single"/>
        </w:rPr>
      </w:pPr>
      <w:r w:rsidRPr="0082356F">
        <w:rPr>
          <w:u w:val="single"/>
        </w:rPr>
        <w:t>Carson Cook:</w:t>
      </w:r>
      <w:r w:rsidR="00E47102" w:rsidRPr="00E47102">
        <w:t xml:space="preserve"> </w:t>
      </w:r>
      <w:r w:rsidR="0078400F" w:rsidRPr="00E47102">
        <w:t>O week happened, worked on digitization, Download Q-life</w:t>
      </w:r>
    </w:p>
    <w:p w14:paraId="42020DA6" w14:textId="6C4BC7AE" w:rsidR="00CC775E" w:rsidRDefault="00104E58" w:rsidP="00232385">
      <w:pPr>
        <w:pStyle w:val="Heading5"/>
      </w:pPr>
      <w:r>
        <w:t xml:space="preserve">II) </w:t>
      </w:r>
      <w:r w:rsidR="0089070B">
        <w:t>V</w:t>
      </w:r>
      <w:r w:rsidR="00D8331F">
        <w:t>ice president of operations</w:t>
      </w:r>
    </w:p>
    <w:p w14:paraId="382ED7AC" w14:textId="53569CA6" w:rsidR="00F6516C" w:rsidRDefault="007E1BCE" w:rsidP="00D8331F">
      <w:pPr>
        <w:jc w:val="both"/>
      </w:pPr>
      <w:r>
        <w:rPr>
          <w:u w:val="single"/>
        </w:rPr>
        <w:t>Behshid Behrouzi:</w:t>
      </w:r>
      <w:r w:rsidR="0078400F">
        <w:rPr>
          <w:u w:val="single"/>
        </w:rPr>
        <w:t xml:space="preserve"> </w:t>
      </w:r>
      <w:r w:rsidR="0078400F" w:rsidRPr="00E47102">
        <w:t xml:space="preserve">Sorry I have </w:t>
      </w:r>
      <w:r w:rsidR="0086205E" w:rsidRPr="00E47102">
        <w:t>been sick and did not submit.</w:t>
      </w:r>
      <w:r w:rsidR="0078400F" w:rsidRPr="00E47102">
        <w:t xml:space="preserve"> I have been working on </w:t>
      </w:r>
      <w:r w:rsidR="0086205E" w:rsidRPr="00E47102">
        <w:t>frosh week, keys, payro</w:t>
      </w:r>
      <w:r w:rsidR="00E47102" w:rsidRPr="00E47102">
        <w:t>l</w:t>
      </w:r>
      <w:r w:rsidR="0086205E" w:rsidRPr="00E47102">
        <w:t xml:space="preserve">l and helping the services. Next week, I will be helping with training business </w:t>
      </w:r>
      <w:r w:rsidR="00E47102" w:rsidRPr="00E47102">
        <w:t>managers</w:t>
      </w:r>
      <w:r w:rsidR="0086205E" w:rsidRPr="00E47102">
        <w:t>, meeting with bookkeepers</w:t>
      </w:r>
      <w:r w:rsidR="00E47102">
        <w:t xml:space="preserve"> and meeting my FYPCO. </w:t>
      </w:r>
    </w:p>
    <w:p w14:paraId="37BF2B8E" w14:textId="034E7C24" w:rsidR="0089070B" w:rsidRDefault="00104E58" w:rsidP="00232385">
      <w:pPr>
        <w:pStyle w:val="Heading5"/>
      </w:pPr>
      <w:r>
        <w:t xml:space="preserve">III) </w:t>
      </w:r>
      <w:r w:rsidR="00D8331F">
        <w:t>vice president of student affairs</w:t>
      </w:r>
    </w:p>
    <w:p w14:paraId="457690D6" w14:textId="78B2E71A" w:rsidR="007376F7" w:rsidRDefault="0082356F" w:rsidP="005B59D0">
      <w:pPr>
        <w:jc w:val="both"/>
      </w:pPr>
      <w:r w:rsidRPr="0082356F">
        <w:rPr>
          <w:u w:val="single"/>
        </w:rPr>
        <w:t>Emily Wiersma</w:t>
      </w:r>
      <w:r w:rsidR="007E1BCE">
        <w:rPr>
          <w:u w:val="single"/>
        </w:rPr>
        <w:t>:</w:t>
      </w:r>
      <w:r w:rsidR="00F16A4D">
        <w:t xml:space="preserve"> </w:t>
      </w:r>
      <w:r w:rsidR="0086205E">
        <w:t>Thank you for bearing with me, will n</w:t>
      </w:r>
      <w:r w:rsidR="00E47102">
        <w:t>ot</w:t>
      </w:r>
      <w:r w:rsidR="0086205E">
        <w:t xml:space="preserve"> talk this much again </w:t>
      </w:r>
      <w:r w:rsidR="00E47102">
        <w:t xml:space="preserve">ever again. </w:t>
      </w:r>
    </w:p>
    <w:p w14:paraId="66AAF4A4" w14:textId="4D3A8DC2" w:rsidR="004479C4" w:rsidRPr="005D4AA7" w:rsidRDefault="00A36336" w:rsidP="00FF3465">
      <w:pPr>
        <w:pStyle w:val="Heading1"/>
        <w:jc w:val="both"/>
      </w:pPr>
      <w:r>
        <w:t>Viii</w:t>
      </w:r>
      <w:r w:rsidR="009847DE" w:rsidRPr="005D4AA7">
        <w:t>. Director Reports  </w:t>
      </w:r>
    </w:p>
    <w:p w14:paraId="50C47FA3" w14:textId="7FFBAB2A" w:rsidR="007E1BCE" w:rsidRDefault="009847DE" w:rsidP="00232385">
      <w:pPr>
        <w:pStyle w:val="Heading5"/>
      </w:pPr>
      <w:r w:rsidRPr="005D4AA7">
        <w:t xml:space="preserve">i) </w:t>
      </w:r>
      <w:r w:rsidR="007E1BCE">
        <w:t>Academics</w:t>
      </w:r>
    </w:p>
    <w:p w14:paraId="2D3D8110" w14:textId="0248B786" w:rsidR="007E1BCE" w:rsidRDefault="007E1BCE" w:rsidP="007E1BCE">
      <w:pPr>
        <w:spacing w:line="240" w:lineRule="auto"/>
        <w:jc w:val="both"/>
      </w:pPr>
      <w:r>
        <w:rPr>
          <w:u w:val="single"/>
        </w:rPr>
        <w:t>Sidney Picco:</w:t>
      </w:r>
      <w:r w:rsidR="00E47102">
        <w:rPr>
          <w:u w:val="single"/>
        </w:rPr>
        <w:t xml:space="preserve"> </w:t>
      </w:r>
      <w:r w:rsidR="0086205E" w:rsidRPr="00E47102">
        <w:t>All in the report</w:t>
      </w:r>
      <w:r w:rsidR="00E47102">
        <w:t>.</w:t>
      </w:r>
    </w:p>
    <w:p w14:paraId="2B8D1828" w14:textId="77777777" w:rsidR="007E1BCE" w:rsidRDefault="007E1BCE" w:rsidP="007E1BCE">
      <w:pPr>
        <w:pBdr>
          <w:bottom w:val="single" w:sz="6" w:space="1" w:color="auto"/>
        </w:pBdr>
        <w:spacing w:line="240" w:lineRule="auto"/>
        <w:jc w:val="both"/>
      </w:pPr>
    </w:p>
    <w:p w14:paraId="2EF76E4F" w14:textId="1A1376B3" w:rsidR="004479C4" w:rsidRDefault="007E1BCE" w:rsidP="00232385">
      <w:pPr>
        <w:pStyle w:val="Heading5"/>
      </w:pPr>
      <w:r>
        <w:t xml:space="preserve">II) </w:t>
      </w:r>
      <w:r w:rsidR="009847DE" w:rsidRPr="005D4AA7">
        <w:t>Communications  </w:t>
      </w:r>
    </w:p>
    <w:p w14:paraId="4C110705" w14:textId="5C9BBC22" w:rsidR="0062546B" w:rsidRDefault="007E1BCE" w:rsidP="00FF3465">
      <w:pPr>
        <w:spacing w:line="240" w:lineRule="auto"/>
        <w:jc w:val="both"/>
      </w:pPr>
      <w:r>
        <w:rPr>
          <w:u w:val="single"/>
        </w:rPr>
        <w:t>Alexander McKinnon</w:t>
      </w:r>
      <w:r w:rsidR="00F379D9">
        <w:t>:</w:t>
      </w:r>
      <w:r w:rsidR="000106F2">
        <w:t xml:space="preserve"> </w:t>
      </w:r>
      <w:r w:rsidR="00F16A4D">
        <w:t xml:space="preserve"> </w:t>
      </w:r>
      <w:r w:rsidR="0086205E">
        <w:t>All in the report</w:t>
      </w:r>
    </w:p>
    <w:p w14:paraId="6B97F142" w14:textId="77777777" w:rsidR="00110A4C" w:rsidRDefault="00110A4C" w:rsidP="00FF3465">
      <w:pPr>
        <w:pBdr>
          <w:bottom w:val="single" w:sz="6" w:space="1" w:color="auto"/>
        </w:pBdr>
        <w:spacing w:line="240" w:lineRule="auto"/>
        <w:jc w:val="both"/>
      </w:pPr>
    </w:p>
    <w:p w14:paraId="3F0F711B" w14:textId="4896EE86" w:rsidR="00110A4C" w:rsidRDefault="00110A4C" w:rsidP="00232385">
      <w:pPr>
        <w:pStyle w:val="Heading5"/>
      </w:pPr>
      <w:r>
        <w:t>i</w:t>
      </w:r>
      <w:r w:rsidR="002068F4">
        <w:t>II</w:t>
      </w:r>
      <w:r>
        <w:t>) conferences</w:t>
      </w:r>
      <w:r w:rsidRPr="005D4AA7">
        <w:t xml:space="preserve"> </w:t>
      </w:r>
    </w:p>
    <w:p w14:paraId="367EC70F" w14:textId="5192E70D" w:rsidR="0089070B" w:rsidRDefault="0082356F" w:rsidP="00863A1F">
      <w:pPr>
        <w:pBdr>
          <w:bottom w:val="single" w:sz="6" w:space="1" w:color="auto"/>
        </w:pBdr>
        <w:spacing w:line="240" w:lineRule="auto"/>
        <w:jc w:val="both"/>
        <w:rPr>
          <w:u w:val="single"/>
        </w:rPr>
      </w:pPr>
      <w:r w:rsidRPr="0082356F">
        <w:rPr>
          <w:u w:val="single"/>
        </w:rPr>
        <w:t xml:space="preserve">Sam Roper: </w:t>
      </w:r>
      <w:r w:rsidR="0086205E" w:rsidRPr="00E47102">
        <w:t xml:space="preserve">I have put everything I the report but if you know anyone interested in frosh rep </w:t>
      </w:r>
      <w:r w:rsidR="00E47102" w:rsidRPr="00E47102">
        <w:t>positions</w:t>
      </w:r>
      <w:r w:rsidR="0086205E" w:rsidRPr="00E47102">
        <w:t>, please let them know.</w:t>
      </w:r>
    </w:p>
    <w:p w14:paraId="0823B6DE" w14:textId="77777777" w:rsidR="007E1BCE" w:rsidRDefault="007E1BCE" w:rsidP="00863A1F">
      <w:pPr>
        <w:pBdr>
          <w:bottom w:val="single" w:sz="6" w:space="1" w:color="auto"/>
        </w:pBdr>
        <w:spacing w:line="240" w:lineRule="auto"/>
        <w:jc w:val="both"/>
      </w:pPr>
    </w:p>
    <w:p w14:paraId="04BF616E" w14:textId="6704D555" w:rsidR="004479C4" w:rsidRDefault="002068F4" w:rsidP="00232385">
      <w:pPr>
        <w:pStyle w:val="Heading5"/>
      </w:pPr>
      <w:r>
        <w:t>IV</w:t>
      </w:r>
      <w:r w:rsidR="00D65876">
        <w:t xml:space="preserve">) </w:t>
      </w:r>
      <w:r w:rsidR="009847DE" w:rsidRPr="005D4AA7">
        <w:t xml:space="preserve">Design   </w:t>
      </w:r>
    </w:p>
    <w:p w14:paraId="56426601" w14:textId="23F025FD" w:rsidR="00852516" w:rsidRPr="00053102" w:rsidRDefault="0082356F" w:rsidP="005F39E9">
      <w:pPr>
        <w:pBdr>
          <w:bottom w:val="single" w:sz="6" w:space="1" w:color="auto"/>
        </w:pBdr>
        <w:spacing w:after="0" w:line="240" w:lineRule="auto"/>
        <w:jc w:val="both"/>
      </w:pPr>
      <w:r w:rsidRPr="0082356F">
        <w:rPr>
          <w:rFonts w:eastAsia="Times New Roman" w:cs="Times New Roman"/>
          <w:u w:val="single"/>
          <w:lang w:val="en-US"/>
        </w:rPr>
        <w:t>Emily Wiersma</w:t>
      </w:r>
      <w:r w:rsidR="002068F4">
        <w:rPr>
          <w:rFonts w:eastAsia="Times New Roman" w:cs="Times New Roman"/>
          <w:u w:val="single"/>
          <w:lang w:val="en-US"/>
        </w:rPr>
        <w:t>:</w:t>
      </w:r>
      <w:r w:rsidR="002068F4" w:rsidRPr="00DD00D3">
        <w:rPr>
          <w:rFonts w:eastAsia="Times New Roman" w:cs="Times New Roman"/>
          <w:lang w:val="en-US"/>
        </w:rPr>
        <w:t xml:space="preserve"> </w:t>
      </w:r>
      <w:r w:rsidR="00DD00D3">
        <w:rPr>
          <w:rFonts w:eastAsia="Times New Roman" w:cs="Times New Roman"/>
          <w:lang w:val="en-US"/>
        </w:rPr>
        <w:t>Hatem is not here but it is a</w:t>
      </w:r>
      <w:r w:rsidR="0086205E" w:rsidRPr="00E47102">
        <w:rPr>
          <w:rFonts w:eastAsia="Times New Roman" w:cs="Times New Roman"/>
          <w:lang w:val="en-US"/>
        </w:rPr>
        <w:t>ll in the report</w:t>
      </w:r>
      <w:r w:rsidR="0086205E">
        <w:rPr>
          <w:rFonts w:eastAsia="Times New Roman" w:cs="Times New Roman"/>
          <w:u w:val="single"/>
          <w:lang w:val="en-US"/>
        </w:rPr>
        <w:t xml:space="preserve"> </w:t>
      </w:r>
    </w:p>
    <w:p w14:paraId="4403676F" w14:textId="77777777" w:rsidR="00A73FC3" w:rsidRDefault="00A73FC3" w:rsidP="005F39E9">
      <w:pPr>
        <w:pBdr>
          <w:bottom w:val="single" w:sz="6" w:space="1" w:color="auto"/>
        </w:pBdr>
        <w:spacing w:after="0" w:line="240" w:lineRule="auto"/>
        <w:jc w:val="both"/>
      </w:pPr>
    </w:p>
    <w:p w14:paraId="0757B7DE" w14:textId="77777777" w:rsidR="00863A1F" w:rsidRDefault="00863A1F" w:rsidP="005F39E9">
      <w:pPr>
        <w:pBdr>
          <w:bottom w:val="single" w:sz="6" w:space="1" w:color="auto"/>
        </w:pBdr>
        <w:spacing w:after="0" w:line="240" w:lineRule="auto"/>
        <w:jc w:val="both"/>
      </w:pPr>
    </w:p>
    <w:p w14:paraId="20C36F11" w14:textId="77777777" w:rsidR="00863A1F" w:rsidRDefault="00863A1F" w:rsidP="005F39E9">
      <w:pPr>
        <w:spacing w:after="0" w:line="240" w:lineRule="auto"/>
        <w:jc w:val="both"/>
      </w:pPr>
    </w:p>
    <w:p w14:paraId="097D5693" w14:textId="74C98786" w:rsidR="00B22052" w:rsidRDefault="009847DE" w:rsidP="00232385">
      <w:pPr>
        <w:pStyle w:val="Heading5"/>
      </w:pPr>
      <w:r w:rsidRPr="005D4AA7">
        <w:t xml:space="preserve">v) Events   </w:t>
      </w:r>
    </w:p>
    <w:p w14:paraId="15A6BE80" w14:textId="17CC78A6" w:rsidR="00B22052" w:rsidRPr="001D1D9E" w:rsidRDefault="002068F4" w:rsidP="00B22052">
      <w:r>
        <w:rPr>
          <w:u w:val="single"/>
        </w:rPr>
        <w:t>Miranda Bundgard</w:t>
      </w:r>
      <w:r w:rsidR="00332426">
        <w:t xml:space="preserve">: </w:t>
      </w:r>
      <w:r w:rsidR="0086205E">
        <w:t>All in the report. Come to the Terry Fox Run</w:t>
      </w:r>
      <w:r w:rsidR="00DD00D3">
        <w:t xml:space="preserve">. </w:t>
      </w:r>
    </w:p>
    <w:p w14:paraId="00A3829D" w14:textId="77777777" w:rsidR="003351B4" w:rsidRDefault="003351B4" w:rsidP="00FF3465">
      <w:pPr>
        <w:pBdr>
          <w:bottom w:val="single" w:sz="6" w:space="1" w:color="auto"/>
        </w:pBdr>
        <w:spacing w:after="0" w:line="240" w:lineRule="auto"/>
        <w:jc w:val="both"/>
      </w:pPr>
    </w:p>
    <w:p w14:paraId="05F1B989" w14:textId="77777777" w:rsidR="002068F4" w:rsidRDefault="002068F4" w:rsidP="002068F4">
      <w:pPr>
        <w:pBdr>
          <w:bottom w:val="single" w:sz="6" w:space="1" w:color="auto"/>
        </w:pBdr>
        <w:spacing w:line="240" w:lineRule="auto"/>
        <w:jc w:val="both"/>
      </w:pPr>
    </w:p>
    <w:p w14:paraId="25677F75" w14:textId="1A355D0F" w:rsidR="002068F4" w:rsidRDefault="002068F4" w:rsidP="00232385">
      <w:pPr>
        <w:pStyle w:val="Heading5"/>
      </w:pPr>
      <w:r>
        <w:t xml:space="preserve">VI) External Relations  </w:t>
      </w:r>
    </w:p>
    <w:p w14:paraId="0E91784F" w14:textId="0BF403FA" w:rsidR="002068F4" w:rsidRDefault="0082356F" w:rsidP="002068F4">
      <w:pPr>
        <w:rPr>
          <w:u w:val="single"/>
        </w:rPr>
      </w:pPr>
      <w:r w:rsidRPr="0082356F">
        <w:rPr>
          <w:u w:val="single"/>
        </w:rPr>
        <w:t>Zaid Kasim:</w:t>
      </w:r>
      <w:r w:rsidR="002068F4">
        <w:rPr>
          <w:u w:val="single"/>
        </w:rPr>
        <w:t xml:space="preserve"> </w:t>
      </w:r>
      <w:r w:rsidR="0086205E" w:rsidRPr="00DD00D3">
        <w:t>Sorry no report, sick. Did stuff and excited for F</w:t>
      </w:r>
      <w:r w:rsidR="00DD00D3">
        <w:t>YP</w:t>
      </w:r>
      <w:r w:rsidR="0086205E" w:rsidRPr="00DD00D3">
        <w:t>CO</w:t>
      </w:r>
      <w:r w:rsidR="00DD00D3" w:rsidRPr="00DD00D3">
        <w:t>.</w:t>
      </w:r>
    </w:p>
    <w:p w14:paraId="27791149" w14:textId="77777777" w:rsidR="002068F4" w:rsidRDefault="002068F4" w:rsidP="002068F4">
      <w:pPr>
        <w:pBdr>
          <w:bottom w:val="single" w:sz="6" w:space="1" w:color="auto"/>
        </w:pBdr>
        <w:spacing w:after="0" w:line="240" w:lineRule="auto"/>
        <w:jc w:val="both"/>
      </w:pPr>
    </w:p>
    <w:p w14:paraId="18DB131D" w14:textId="77777777" w:rsidR="002068F4" w:rsidRPr="00B22052" w:rsidRDefault="002068F4" w:rsidP="002068F4"/>
    <w:p w14:paraId="00A5475C" w14:textId="7260E2A3" w:rsidR="004479C4" w:rsidRDefault="009847DE" w:rsidP="00232385">
      <w:pPr>
        <w:pStyle w:val="Heading5"/>
      </w:pPr>
      <w:r w:rsidRPr="005D4AA7">
        <w:t>vi</w:t>
      </w:r>
      <w:r w:rsidR="007E1BCE">
        <w:t>I</w:t>
      </w:r>
      <w:r w:rsidRPr="005D4AA7">
        <w:t xml:space="preserve">) Finance   </w:t>
      </w:r>
      <w:r w:rsidR="00B22052">
        <w:t xml:space="preserve"> </w:t>
      </w:r>
    </w:p>
    <w:p w14:paraId="6BEF5346" w14:textId="5A50ED7D" w:rsidR="00B22052" w:rsidRPr="00B22052" w:rsidRDefault="002068F4" w:rsidP="00B22052">
      <w:r>
        <w:rPr>
          <w:u w:val="single"/>
        </w:rPr>
        <w:t xml:space="preserve">Brandon Tseung: </w:t>
      </w:r>
      <w:r w:rsidR="0086205E" w:rsidRPr="00DD00D3">
        <w:t xml:space="preserve">All in the report. Hiring </w:t>
      </w:r>
      <w:r w:rsidR="00DD00D3" w:rsidRPr="00DD00D3">
        <w:t>Financial</w:t>
      </w:r>
      <w:r w:rsidR="0086205E" w:rsidRPr="00DD00D3">
        <w:t xml:space="preserve"> Officer, get paid if you</w:t>
      </w:r>
      <w:r w:rsidR="00DD00D3">
        <w:t xml:space="preserve"> </w:t>
      </w:r>
      <w:r w:rsidR="0086205E" w:rsidRPr="00DD00D3">
        <w:t>are interested. Excited for FYPCO</w:t>
      </w:r>
      <w:r w:rsidR="00DD00D3">
        <w:t>.</w:t>
      </w:r>
    </w:p>
    <w:p w14:paraId="1BD67676" w14:textId="77777777" w:rsidR="003351B4" w:rsidRDefault="003351B4" w:rsidP="00FF3465">
      <w:pPr>
        <w:pBdr>
          <w:bottom w:val="single" w:sz="6" w:space="1" w:color="auto"/>
        </w:pBdr>
        <w:spacing w:after="0" w:line="240" w:lineRule="auto"/>
        <w:jc w:val="both"/>
      </w:pPr>
    </w:p>
    <w:p w14:paraId="5FB72A22" w14:textId="09E38C37" w:rsidR="004479C4" w:rsidRDefault="004479C4" w:rsidP="00232385">
      <w:pPr>
        <w:pStyle w:val="Heading5"/>
      </w:pPr>
      <w:r w:rsidRPr="005D4AA7">
        <w:t>v</w:t>
      </w:r>
      <w:r w:rsidR="00110A4C">
        <w:t>i</w:t>
      </w:r>
      <w:r w:rsidR="007E1BCE">
        <w:t>I</w:t>
      </w:r>
      <w:r w:rsidRPr="005D4AA7">
        <w:t xml:space="preserve">i) First </w:t>
      </w:r>
      <w:r w:rsidR="009847DE" w:rsidRPr="005D4AA7">
        <w:t xml:space="preserve">Year   </w:t>
      </w:r>
    </w:p>
    <w:p w14:paraId="6FD7DC5A" w14:textId="2144BE05" w:rsidR="00996DA6" w:rsidRPr="00DD00D3" w:rsidRDefault="002068F4" w:rsidP="00B818C3">
      <w:pPr>
        <w:jc w:val="both"/>
      </w:pPr>
      <w:r>
        <w:rPr>
          <w:u w:val="single"/>
        </w:rPr>
        <w:t>Emma Prairie:</w:t>
      </w:r>
      <w:r w:rsidR="0086205E">
        <w:rPr>
          <w:u w:val="single"/>
        </w:rPr>
        <w:t xml:space="preserve"> </w:t>
      </w:r>
      <w:r w:rsidR="0086205E" w:rsidRPr="00DD00D3">
        <w:t xml:space="preserve">All in report, FYPCO’s are coming and Jacket Council is coming up on </w:t>
      </w:r>
      <w:r w:rsidR="00DD00D3" w:rsidRPr="00DD00D3">
        <w:t>September</w:t>
      </w:r>
      <w:r w:rsidR="0086205E" w:rsidRPr="00DD00D3">
        <w:t xml:space="preserve"> 25</w:t>
      </w:r>
      <w:r w:rsidR="0086205E" w:rsidRPr="00DD00D3">
        <w:rPr>
          <w:vertAlign w:val="superscript"/>
        </w:rPr>
        <w:t>th</w:t>
      </w:r>
      <w:r w:rsidR="0086205E" w:rsidRPr="00DD00D3">
        <w:t>.</w:t>
      </w:r>
    </w:p>
    <w:p w14:paraId="2A5BD028" w14:textId="77777777" w:rsidR="000C3EDE" w:rsidRDefault="000C3EDE" w:rsidP="00FF3465">
      <w:pPr>
        <w:pBdr>
          <w:bottom w:val="single" w:sz="6" w:space="1" w:color="auto"/>
        </w:pBdr>
        <w:spacing w:line="240" w:lineRule="auto"/>
        <w:jc w:val="both"/>
      </w:pPr>
    </w:p>
    <w:p w14:paraId="50ECB242" w14:textId="33D81EE5" w:rsidR="004479C4" w:rsidRDefault="007E1BCE" w:rsidP="00232385">
      <w:pPr>
        <w:pStyle w:val="Heading5"/>
      </w:pPr>
      <w:r>
        <w:t>IX</w:t>
      </w:r>
      <w:r w:rsidR="004479C4" w:rsidRPr="005D4AA7">
        <w:t xml:space="preserve">) Human </w:t>
      </w:r>
      <w:r w:rsidR="009847DE" w:rsidRPr="005D4AA7">
        <w:t xml:space="preserve">Resources   </w:t>
      </w:r>
    </w:p>
    <w:p w14:paraId="12F2D4E2" w14:textId="2EAFAAA9" w:rsidR="007355CE" w:rsidRPr="00DD00D3" w:rsidRDefault="0082356F" w:rsidP="00FF3465">
      <w:pPr>
        <w:spacing w:line="240" w:lineRule="auto"/>
        <w:jc w:val="both"/>
      </w:pPr>
      <w:r w:rsidRPr="0082356F">
        <w:rPr>
          <w:u w:val="single"/>
        </w:rPr>
        <w:t xml:space="preserve">Kodie Becker: </w:t>
      </w:r>
      <w:r w:rsidR="0086205E" w:rsidRPr="00DD00D3">
        <w:t xml:space="preserve">Most in the report. Dash is here, check it out and accepts random </w:t>
      </w:r>
      <w:r w:rsidR="00DD00D3" w:rsidRPr="00DD00D3">
        <w:t>characters</w:t>
      </w:r>
      <w:r w:rsidR="0086205E" w:rsidRPr="00DD00D3">
        <w:t xml:space="preserve">. </w:t>
      </w:r>
      <w:r w:rsidR="00DD00D3" w:rsidRPr="00DD00D3">
        <w:t>Another</w:t>
      </w:r>
      <w:r w:rsidR="0086205E" w:rsidRPr="00DD00D3">
        <w:t xml:space="preserve"> thing, interview workshop will be next weekend. Go to </w:t>
      </w:r>
      <w:r w:rsidR="00DD00D3">
        <w:t>E</w:t>
      </w:r>
      <w:r w:rsidR="0086205E" w:rsidRPr="00DD00D3">
        <w:t>ngSoc dash and complete your p</w:t>
      </w:r>
      <w:r w:rsidR="00DD00D3">
        <w:t>rofile.</w:t>
      </w:r>
    </w:p>
    <w:p w14:paraId="255830BE" w14:textId="77777777" w:rsidR="003351B4" w:rsidRDefault="003351B4" w:rsidP="00FF3465">
      <w:pPr>
        <w:pBdr>
          <w:bottom w:val="single" w:sz="6" w:space="1" w:color="auto"/>
        </w:pBdr>
        <w:spacing w:after="0" w:line="240" w:lineRule="auto"/>
        <w:jc w:val="both"/>
      </w:pPr>
    </w:p>
    <w:p w14:paraId="2F5E96D5" w14:textId="0525F828" w:rsidR="009847DE" w:rsidRDefault="004479C4" w:rsidP="00232385">
      <w:pPr>
        <w:pStyle w:val="Heading5"/>
      </w:pPr>
      <w:r w:rsidRPr="005D4AA7">
        <w:t xml:space="preserve">x) Information </w:t>
      </w:r>
      <w:r w:rsidR="009847DE" w:rsidRPr="005D4AA7">
        <w:t>Technology  </w:t>
      </w:r>
    </w:p>
    <w:p w14:paraId="08E82E08" w14:textId="796AC4BD" w:rsidR="00422DBE" w:rsidRDefault="002068F4" w:rsidP="00FF3465">
      <w:pPr>
        <w:pBdr>
          <w:bottom w:val="single" w:sz="6" w:space="1" w:color="auto"/>
        </w:pBdr>
        <w:spacing w:line="240" w:lineRule="auto"/>
        <w:jc w:val="both"/>
      </w:pPr>
      <w:r>
        <w:rPr>
          <w:u w:val="single"/>
        </w:rPr>
        <w:t xml:space="preserve">Max Karan: </w:t>
      </w:r>
      <w:r w:rsidR="0086205E" w:rsidRPr="00DD00D3">
        <w:t>All in report</w:t>
      </w:r>
      <w:r w:rsidR="00DD00D3">
        <w:t xml:space="preserve">. </w:t>
      </w:r>
      <w:r w:rsidR="0086205E">
        <w:rPr>
          <w:u w:val="single"/>
        </w:rPr>
        <w:t xml:space="preserve"> </w:t>
      </w:r>
    </w:p>
    <w:p w14:paraId="231FDCC7" w14:textId="77777777" w:rsidR="00F72794" w:rsidRDefault="00F72794" w:rsidP="00FF3465">
      <w:pPr>
        <w:pBdr>
          <w:bottom w:val="single" w:sz="6" w:space="1" w:color="auto"/>
        </w:pBdr>
        <w:spacing w:line="240" w:lineRule="auto"/>
        <w:jc w:val="both"/>
      </w:pPr>
    </w:p>
    <w:p w14:paraId="63C35B02" w14:textId="1CADDC84" w:rsidR="006C21C4" w:rsidRDefault="004479C4" w:rsidP="00232385">
      <w:pPr>
        <w:pStyle w:val="Heading5"/>
      </w:pPr>
      <w:r w:rsidRPr="005D4AA7">
        <w:t>x</w:t>
      </w:r>
      <w:r w:rsidR="007E1BCE">
        <w:t>I</w:t>
      </w:r>
      <w:r w:rsidRPr="005D4AA7">
        <w:t xml:space="preserve">) Internal </w:t>
      </w:r>
      <w:r w:rsidR="009847DE" w:rsidRPr="005D4AA7">
        <w:t>Affairs  </w:t>
      </w:r>
    </w:p>
    <w:p w14:paraId="600D4D32" w14:textId="15D32D3A" w:rsidR="00F25A0F" w:rsidRDefault="0082356F" w:rsidP="00FF3465">
      <w:pPr>
        <w:pBdr>
          <w:bottom w:val="single" w:sz="6" w:space="1" w:color="auto"/>
        </w:pBdr>
        <w:spacing w:line="240" w:lineRule="auto"/>
        <w:jc w:val="both"/>
      </w:pPr>
      <w:r w:rsidRPr="0082356F">
        <w:rPr>
          <w:u w:val="single"/>
        </w:rPr>
        <w:t xml:space="preserve">Isabela Dominguez: </w:t>
      </w:r>
      <w:r w:rsidR="0086205E">
        <w:t xml:space="preserve">All in the report </w:t>
      </w:r>
    </w:p>
    <w:p w14:paraId="3104C562" w14:textId="77777777" w:rsidR="009D6E6E" w:rsidRDefault="009D6E6E" w:rsidP="00FF3465">
      <w:pPr>
        <w:pBdr>
          <w:bottom w:val="single" w:sz="6" w:space="1" w:color="auto"/>
        </w:pBdr>
        <w:spacing w:line="240" w:lineRule="auto"/>
        <w:jc w:val="both"/>
      </w:pPr>
    </w:p>
    <w:p w14:paraId="5B62FC28" w14:textId="54F18074" w:rsidR="006C21C4" w:rsidRDefault="004479C4" w:rsidP="00232385">
      <w:pPr>
        <w:pStyle w:val="Heading5"/>
      </w:pPr>
      <w:r w:rsidRPr="005D4AA7">
        <w:t>xi</w:t>
      </w:r>
      <w:r w:rsidR="007E1BCE">
        <w:t>I</w:t>
      </w:r>
      <w:r w:rsidRPr="005D4AA7">
        <w:t>) Professional</w:t>
      </w:r>
      <w:r w:rsidR="009847DE" w:rsidRPr="005D4AA7">
        <w:t xml:space="preserve"> Development   </w:t>
      </w:r>
    </w:p>
    <w:p w14:paraId="1E7C7B77" w14:textId="4D642E01" w:rsidR="00C5162B" w:rsidRDefault="002068F4" w:rsidP="00EA1AAC">
      <w:pPr>
        <w:pBdr>
          <w:bottom w:val="single" w:sz="6" w:space="1" w:color="auto"/>
        </w:pBdr>
        <w:spacing w:line="240" w:lineRule="auto"/>
        <w:jc w:val="both"/>
      </w:pPr>
      <w:r>
        <w:rPr>
          <w:u w:val="single"/>
        </w:rPr>
        <w:t>Juliana Brown:</w:t>
      </w:r>
      <w:r w:rsidR="0086205E">
        <w:rPr>
          <w:u w:val="single"/>
        </w:rPr>
        <w:t xml:space="preserve"> </w:t>
      </w:r>
      <w:r w:rsidR="0086205E" w:rsidRPr="00DD00D3">
        <w:t xml:space="preserve">All in the report. Come to </w:t>
      </w:r>
      <w:r w:rsidR="00DD00D3" w:rsidRPr="00DD00D3">
        <w:t>design</w:t>
      </w:r>
      <w:r w:rsidR="0086205E" w:rsidRPr="00DD00D3">
        <w:t xml:space="preserve"> team night</w:t>
      </w:r>
      <w:r w:rsidR="00DD00D3">
        <w:t xml:space="preserve">. </w:t>
      </w:r>
    </w:p>
    <w:p w14:paraId="51B105BD" w14:textId="77777777" w:rsidR="00442AB1" w:rsidRDefault="00442AB1" w:rsidP="00EA1AAC">
      <w:pPr>
        <w:pBdr>
          <w:bottom w:val="single" w:sz="6" w:space="1" w:color="auto"/>
        </w:pBdr>
        <w:spacing w:line="240" w:lineRule="auto"/>
        <w:jc w:val="both"/>
      </w:pPr>
    </w:p>
    <w:p w14:paraId="1811C7CE" w14:textId="4FD9CD70" w:rsidR="006C21C4" w:rsidRDefault="009847DE" w:rsidP="00232385">
      <w:pPr>
        <w:pStyle w:val="Heading5"/>
      </w:pPr>
      <w:r w:rsidRPr="005D4AA7">
        <w:t>xii</w:t>
      </w:r>
      <w:r w:rsidR="007E1BCE">
        <w:t>I</w:t>
      </w:r>
      <w:r w:rsidRPr="005D4AA7">
        <w:t>) Services  </w:t>
      </w:r>
    </w:p>
    <w:p w14:paraId="70EFA79E" w14:textId="07E0FFB5" w:rsidR="00F16A4D" w:rsidRPr="00DD00D3" w:rsidRDefault="002068F4" w:rsidP="00F16A4D">
      <w:r>
        <w:rPr>
          <w:u w:val="single"/>
        </w:rPr>
        <w:t xml:space="preserve">Tristan Brunet: </w:t>
      </w:r>
      <w:r w:rsidR="0086205E" w:rsidRPr="00DD00D3">
        <w:t xml:space="preserve">Everything is pretty good with services. CEO is hiring first year brand </w:t>
      </w:r>
      <w:r w:rsidR="00DD00D3" w:rsidRPr="00DD00D3">
        <w:t>ambassadors</w:t>
      </w:r>
      <w:r w:rsidR="0086205E" w:rsidRPr="00DD00D3">
        <w:t xml:space="preserve"> and it is paid. Tea Room has two tills and the express line is for all drinks.</w:t>
      </w:r>
    </w:p>
    <w:p w14:paraId="76212F01" w14:textId="24559613" w:rsidR="00530A7E" w:rsidRDefault="00DF08E8" w:rsidP="00530A7E">
      <w:pPr>
        <w:pStyle w:val="Heading1"/>
        <w:jc w:val="both"/>
      </w:pPr>
      <w:r>
        <w:t>I</w:t>
      </w:r>
      <w:r w:rsidR="00CC6615">
        <w:t>x</w:t>
      </w:r>
      <w:r w:rsidR="00C3588E">
        <w:t>.</w:t>
      </w:r>
      <w:r w:rsidR="009847DE" w:rsidRPr="005D4AA7">
        <w:t xml:space="preserve"> Questio</w:t>
      </w:r>
      <w:r w:rsidR="004479C4" w:rsidRPr="005D4AA7">
        <w:t>n</w:t>
      </w:r>
      <w:r w:rsidR="009847DE" w:rsidRPr="005D4AA7">
        <w:t xml:space="preserve"> Period </w:t>
      </w:r>
    </w:p>
    <w:p w14:paraId="4497CD61" w14:textId="4BE03815" w:rsidR="00530A7E" w:rsidRDefault="0082356F" w:rsidP="00530A7E">
      <w:r w:rsidRPr="0082356F">
        <w:rPr>
          <w:u w:val="single"/>
        </w:rPr>
        <w:t>Jordan Pernari:</w:t>
      </w:r>
      <w:r w:rsidR="0086205E">
        <w:t xml:space="preserve"> Question for Zaid, when is the swab </w:t>
      </w:r>
      <w:r w:rsidR="00DD00D3">
        <w:t>drive.</w:t>
      </w:r>
    </w:p>
    <w:p w14:paraId="7253F3F3" w14:textId="36D8F592" w:rsidR="0086205E" w:rsidRDefault="0082356F" w:rsidP="00530A7E">
      <w:r w:rsidRPr="0082356F">
        <w:rPr>
          <w:u w:val="single"/>
        </w:rPr>
        <w:t>Zaid Kasim:</w:t>
      </w:r>
      <w:r w:rsidR="0086205E">
        <w:t xml:space="preserve"> This Saturday in the ILC</w:t>
      </w:r>
      <w:r w:rsidR="00DD00D3">
        <w:t xml:space="preserve">. </w:t>
      </w:r>
    </w:p>
    <w:p w14:paraId="78927ABE" w14:textId="575C2911" w:rsidR="0086205E" w:rsidRDefault="0086205E" w:rsidP="00530A7E">
      <w:r w:rsidRPr="0082356F">
        <w:rPr>
          <w:u w:val="single"/>
        </w:rPr>
        <w:t>Brandon</w:t>
      </w:r>
      <w:r w:rsidR="0091273F" w:rsidRPr="0082356F">
        <w:rPr>
          <w:u w:val="single"/>
        </w:rPr>
        <w:t xml:space="preserve"> Tseung</w:t>
      </w:r>
      <w:r w:rsidRPr="0082356F">
        <w:rPr>
          <w:u w:val="single"/>
        </w:rPr>
        <w:t>:</w:t>
      </w:r>
      <w:r>
        <w:t xml:space="preserve"> I could not buy my salad at the second till but they took my order</w:t>
      </w:r>
      <w:r w:rsidR="00DD00D3">
        <w:t xml:space="preserve">. </w:t>
      </w:r>
    </w:p>
    <w:p w14:paraId="73E01EBB" w14:textId="1C98358A" w:rsidR="0086205E" w:rsidRPr="000C5FFA" w:rsidRDefault="0086205E" w:rsidP="00530A7E">
      <w:r w:rsidRPr="0082356F">
        <w:rPr>
          <w:u w:val="single"/>
        </w:rPr>
        <w:t>Tristan</w:t>
      </w:r>
      <w:r w:rsidR="0091273F" w:rsidRPr="0082356F">
        <w:rPr>
          <w:u w:val="single"/>
        </w:rPr>
        <w:t xml:space="preserve"> Burnet</w:t>
      </w:r>
      <w:r w:rsidRPr="0082356F">
        <w:rPr>
          <w:u w:val="single"/>
        </w:rPr>
        <w:t>:</w:t>
      </w:r>
      <w:r>
        <w:t xml:space="preserve"> They are still learning</w:t>
      </w:r>
      <w:r w:rsidR="00DD00D3">
        <w:t xml:space="preserve">. </w:t>
      </w:r>
    </w:p>
    <w:p w14:paraId="12ECAED1" w14:textId="2333CBC4" w:rsidR="00530A7E" w:rsidRDefault="00D30935" w:rsidP="00530A7E">
      <w:pPr>
        <w:pStyle w:val="Heading1"/>
        <w:jc w:val="both"/>
      </w:pPr>
      <w:r>
        <w:t>X</w:t>
      </w:r>
      <w:r w:rsidR="004479C4" w:rsidRPr="005D4AA7">
        <w:t xml:space="preserve">. Faculty Board </w:t>
      </w:r>
      <w:r w:rsidR="009847DE" w:rsidRPr="005D4AA7">
        <w:t>Report  </w:t>
      </w:r>
      <w:r w:rsidR="00530A7E">
        <w:t xml:space="preserve"> </w:t>
      </w:r>
      <w:r w:rsidR="00530A7E" w:rsidRPr="005D4AA7">
        <w:t xml:space="preserve">  </w:t>
      </w:r>
      <w:r w:rsidR="00530A7E">
        <w:t xml:space="preserve"> </w:t>
      </w:r>
    </w:p>
    <w:p w14:paraId="21F943CC" w14:textId="5759C480" w:rsidR="00530A7E" w:rsidRPr="00530A7E" w:rsidRDefault="0082356F" w:rsidP="00530A7E">
      <w:r w:rsidRPr="0082356F">
        <w:rPr>
          <w:u w:val="single"/>
        </w:rPr>
        <w:t>Carson Cook:</w:t>
      </w:r>
      <w:r w:rsidR="0086205E">
        <w:t xml:space="preserve"> There has not been a full meeting since last year. Just operations committees, nothing happened.</w:t>
      </w:r>
    </w:p>
    <w:p w14:paraId="3F3569EB" w14:textId="7C5DCCB8" w:rsidR="00146332" w:rsidRDefault="00182FF0" w:rsidP="00FF3465">
      <w:pPr>
        <w:pStyle w:val="Heading1"/>
        <w:jc w:val="both"/>
      </w:pPr>
      <w:r>
        <w:t>X</w:t>
      </w:r>
      <w:r w:rsidR="00605F27">
        <w:t>i</w:t>
      </w:r>
      <w:r w:rsidR="004479C4" w:rsidRPr="005D4AA7">
        <w:t xml:space="preserve">. Alma Mater Society </w:t>
      </w:r>
      <w:r w:rsidR="009847DE" w:rsidRPr="005D4AA7">
        <w:t>Report  </w:t>
      </w:r>
      <w:r w:rsidR="00573B12">
        <w:t xml:space="preserve"> </w:t>
      </w:r>
    </w:p>
    <w:p w14:paraId="17BA9BEC" w14:textId="4E6663EA" w:rsidR="00A91D44" w:rsidRDefault="0082356F" w:rsidP="002068F4">
      <w:pPr>
        <w:spacing w:line="240" w:lineRule="auto"/>
        <w:jc w:val="both"/>
      </w:pPr>
      <w:r w:rsidRPr="0082356F">
        <w:rPr>
          <w:u w:val="single"/>
        </w:rPr>
        <w:t>Carson Cook:</w:t>
      </w:r>
      <w:r w:rsidR="00400D2A">
        <w:t xml:space="preserve"> </w:t>
      </w:r>
      <w:r w:rsidR="00DD00D3">
        <w:t>President’s caucus</w:t>
      </w:r>
      <w:r w:rsidR="00400D2A">
        <w:t xml:space="preserve"> meet. </w:t>
      </w:r>
      <w:r w:rsidR="00DD00D3">
        <w:t>University</w:t>
      </w:r>
      <w:r w:rsidR="00400D2A">
        <w:t xml:space="preserve"> Safety </w:t>
      </w:r>
      <w:r w:rsidR="00DD00D3">
        <w:t xml:space="preserve">District </w:t>
      </w:r>
      <w:r w:rsidR="00400D2A">
        <w:t>has been ticketing. AMS does not indorse people going to court but they have a page</w:t>
      </w:r>
      <w:r w:rsidR="00DD00D3">
        <w:t xml:space="preserve"> where you can read about it. </w:t>
      </w:r>
    </w:p>
    <w:p w14:paraId="72DF08B4" w14:textId="67C8EDE9" w:rsidR="00400D2A" w:rsidRDefault="0082356F" w:rsidP="002068F4">
      <w:pPr>
        <w:spacing w:line="240" w:lineRule="auto"/>
        <w:jc w:val="both"/>
      </w:pPr>
      <w:r w:rsidRPr="0082356F">
        <w:rPr>
          <w:u w:val="single"/>
        </w:rPr>
        <w:t>Jamil Pirani:</w:t>
      </w:r>
      <w:r w:rsidR="00400D2A">
        <w:t xml:space="preserve"> Elections for speaker is happening</w:t>
      </w:r>
      <w:r w:rsidR="00DD00D3">
        <w:t>.</w:t>
      </w:r>
    </w:p>
    <w:p w14:paraId="0537BF46" w14:textId="1874AA62" w:rsidR="006C21C4" w:rsidRDefault="00D30935" w:rsidP="00FF3465">
      <w:pPr>
        <w:pStyle w:val="Heading1"/>
        <w:jc w:val="both"/>
      </w:pPr>
      <w:r>
        <w:t>X</w:t>
      </w:r>
      <w:r w:rsidR="00B2016A">
        <w:t>I</w:t>
      </w:r>
      <w:r w:rsidR="005E56C4">
        <w:t>I</w:t>
      </w:r>
      <w:r w:rsidR="004479C4" w:rsidRPr="005D4AA7">
        <w:t xml:space="preserve">. Senate </w:t>
      </w:r>
      <w:r w:rsidR="009847DE" w:rsidRPr="005D4AA7">
        <w:t>Report  </w:t>
      </w:r>
    </w:p>
    <w:p w14:paraId="75E2F55B" w14:textId="6D4D0205" w:rsidR="00557B99" w:rsidRPr="00902D08" w:rsidRDefault="00400D2A" w:rsidP="00B818C3">
      <w:pPr>
        <w:spacing w:line="240" w:lineRule="auto"/>
        <w:jc w:val="both"/>
      </w:pPr>
      <w:r>
        <w:t>Sam: No senate meeting</w:t>
      </w:r>
      <w:r w:rsidR="00DD00D3">
        <w:t xml:space="preserve">. </w:t>
      </w:r>
    </w:p>
    <w:p w14:paraId="2766E73A" w14:textId="332BBB45" w:rsidR="006C21C4" w:rsidRDefault="00C3588E" w:rsidP="00FF3465">
      <w:pPr>
        <w:pStyle w:val="Heading1"/>
        <w:jc w:val="both"/>
      </w:pPr>
      <w:r>
        <w:t>X</w:t>
      </w:r>
      <w:r w:rsidR="002E7C2E">
        <w:t>I</w:t>
      </w:r>
      <w:r w:rsidR="00B2016A">
        <w:t>II</w:t>
      </w:r>
      <w:r w:rsidR="004479C4" w:rsidRPr="005D4AA7">
        <w:t xml:space="preserve">. Engineering Review Board </w:t>
      </w:r>
      <w:r w:rsidR="009847DE" w:rsidRPr="005D4AA7">
        <w:t xml:space="preserve">Report </w:t>
      </w:r>
    </w:p>
    <w:p w14:paraId="68AC1BD0" w14:textId="1B2CF8BC" w:rsidR="000C3EDE" w:rsidRPr="00242F3C" w:rsidRDefault="009C7184" w:rsidP="00FF3465">
      <w:pPr>
        <w:spacing w:line="240" w:lineRule="auto"/>
        <w:jc w:val="both"/>
      </w:pPr>
      <w:r w:rsidRPr="009C7184">
        <w:rPr>
          <w:u w:val="single"/>
        </w:rPr>
        <w:t>Will Medeiros</w:t>
      </w:r>
      <w:r w:rsidRPr="009C7184">
        <w:t>:</w:t>
      </w:r>
      <w:r w:rsidR="0091273F">
        <w:t xml:space="preserve"> </w:t>
      </w:r>
      <w:r w:rsidR="00400D2A">
        <w:t xml:space="preserve">My transition is an </w:t>
      </w:r>
      <w:r w:rsidR="00DD00D3">
        <w:t>actively</w:t>
      </w:r>
      <w:r w:rsidR="00400D2A">
        <w:t xml:space="preserve"> burning trash fire I am putting out. Don’t have an email yet. </w:t>
      </w:r>
      <w:r w:rsidR="00DD00D3">
        <w:t xml:space="preserve">So, I have not been able to do my job but I will get on this as soon as possible and will hopefully have this by next council and will be hiring members. </w:t>
      </w:r>
    </w:p>
    <w:p w14:paraId="657F0132" w14:textId="53618531" w:rsidR="006C21C4" w:rsidRDefault="008C44B0" w:rsidP="00FF3465">
      <w:pPr>
        <w:pStyle w:val="Heading1"/>
        <w:jc w:val="both"/>
      </w:pPr>
      <w:r>
        <w:t>X</w:t>
      </w:r>
      <w:r w:rsidR="00B2016A">
        <w:t>I</w:t>
      </w:r>
      <w:r w:rsidR="00CE6BEC">
        <w:t>V</w:t>
      </w:r>
      <w:r>
        <w:t>. Advisory B</w:t>
      </w:r>
      <w:r w:rsidR="006C21C4">
        <w:t xml:space="preserve">oard </w:t>
      </w:r>
      <w:r w:rsidR="009847DE" w:rsidRPr="005D4AA7">
        <w:t xml:space="preserve">Report </w:t>
      </w:r>
    </w:p>
    <w:p w14:paraId="5F3F8FE7" w14:textId="3A2FC581" w:rsidR="00121C2F" w:rsidRPr="00DD00D3" w:rsidRDefault="0082356F" w:rsidP="00121C2F">
      <w:r w:rsidRPr="0082356F">
        <w:rPr>
          <w:u w:val="single"/>
        </w:rPr>
        <w:t>Jamil Pirani:</w:t>
      </w:r>
      <w:r w:rsidR="00400D2A">
        <w:rPr>
          <w:u w:val="single"/>
        </w:rPr>
        <w:t xml:space="preserve"> </w:t>
      </w:r>
      <w:r w:rsidR="00400D2A" w:rsidRPr="00DD00D3">
        <w:t>We had 3 meetings. Two regular and 1 long term planning. Excited for coming year</w:t>
      </w:r>
      <w:r w:rsidR="00DD00D3">
        <w:t>.</w:t>
      </w:r>
    </w:p>
    <w:p w14:paraId="219E02EE" w14:textId="72BA1F9E" w:rsidR="00121C2F" w:rsidRDefault="00121C2F" w:rsidP="00121C2F">
      <w:pPr>
        <w:pStyle w:val="Heading1"/>
        <w:jc w:val="both"/>
      </w:pPr>
      <w:r>
        <w:t xml:space="preserve">XV. Equity officer </w:t>
      </w:r>
      <w:r w:rsidRPr="005D4AA7">
        <w:t xml:space="preserve">Report </w:t>
      </w:r>
    </w:p>
    <w:p w14:paraId="01A8FA2B" w14:textId="434F73D2" w:rsidR="004A7CA3" w:rsidRDefault="0082356F" w:rsidP="00121C2F">
      <w:pPr>
        <w:spacing w:line="240" w:lineRule="auto"/>
        <w:jc w:val="both"/>
      </w:pPr>
      <w:r w:rsidRPr="0082356F">
        <w:rPr>
          <w:u w:val="single"/>
        </w:rPr>
        <w:t xml:space="preserve">Delany Benoit: </w:t>
      </w:r>
      <w:r w:rsidR="00400D2A">
        <w:t xml:space="preserve">been working on frosh week but </w:t>
      </w:r>
      <w:r w:rsidR="00DD00D3">
        <w:t xml:space="preserve">will be </w:t>
      </w:r>
      <w:r w:rsidR="00400D2A">
        <w:t xml:space="preserve">working on equity now </w:t>
      </w:r>
    </w:p>
    <w:p w14:paraId="2B2C2B12" w14:textId="7F27341C" w:rsidR="00884BD4" w:rsidRPr="00884BD4" w:rsidRDefault="00D30935" w:rsidP="00FF3465">
      <w:pPr>
        <w:pStyle w:val="Heading1"/>
        <w:jc w:val="both"/>
      </w:pPr>
      <w:r>
        <w:t>XV</w:t>
      </w:r>
      <w:r w:rsidR="00121C2F">
        <w:t>I</w:t>
      </w:r>
      <w:r w:rsidR="004479C4" w:rsidRPr="005D4AA7">
        <w:t xml:space="preserve">. Club </w:t>
      </w:r>
      <w:r w:rsidR="009847DE" w:rsidRPr="005D4AA7">
        <w:t>Reports</w:t>
      </w:r>
    </w:p>
    <w:p w14:paraId="7DA018D5" w14:textId="77777777" w:rsidR="00400D2A" w:rsidRDefault="00F3054C" w:rsidP="00232385">
      <w:pPr>
        <w:pStyle w:val="Heading5"/>
      </w:pPr>
      <w:r>
        <w:t>I)</w:t>
      </w:r>
      <w:r w:rsidR="00400D2A">
        <w:t xml:space="preserve"> EngPhys</w:t>
      </w:r>
    </w:p>
    <w:p w14:paraId="0770420F" w14:textId="2C45C3DD" w:rsidR="00A91D44" w:rsidRPr="00A91D44" w:rsidRDefault="005F0C2E" w:rsidP="005F0C2E">
      <w:r w:rsidRPr="009C7184">
        <w:rPr>
          <w:u w:val="single"/>
        </w:rPr>
        <w:t>Jonathan</w:t>
      </w:r>
      <w:r w:rsidR="009C7184">
        <w:rPr>
          <w:u w:val="single"/>
        </w:rPr>
        <w:t xml:space="preserve"> Corbett</w:t>
      </w:r>
      <w:r w:rsidRPr="009C7184">
        <w:t>:</w:t>
      </w:r>
      <w:r w:rsidR="00400D2A">
        <w:t xml:space="preserve"> Had a welcome night </w:t>
      </w:r>
      <w:r>
        <w:t xml:space="preserve">for second Years </w:t>
      </w:r>
      <w:r w:rsidR="00400D2A">
        <w:t>and ran out of Pizza.</w:t>
      </w:r>
      <w:r w:rsidR="00F3054C">
        <w:t xml:space="preserve"> </w:t>
      </w:r>
    </w:p>
    <w:p w14:paraId="29E168AF" w14:textId="77777777" w:rsidR="00D30935" w:rsidRDefault="00D30935" w:rsidP="00FF3465">
      <w:pPr>
        <w:pBdr>
          <w:bottom w:val="single" w:sz="6" w:space="1" w:color="auto"/>
        </w:pBdr>
        <w:spacing w:after="0" w:line="240" w:lineRule="auto"/>
        <w:jc w:val="both"/>
      </w:pPr>
    </w:p>
    <w:p w14:paraId="3923575E" w14:textId="3EE2110A" w:rsidR="006C21C4" w:rsidRDefault="00A02E67" w:rsidP="00232385">
      <w:pPr>
        <w:pStyle w:val="Heading5"/>
      </w:pPr>
      <w:r>
        <w:t xml:space="preserve">ii) </w:t>
      </w:r>
      <w:r w:rsidR="001D1D9E">
        <w:t>ece</w:t>
      </w:r>
    </w:p>
    <w:p w14:paraId="4779D32C" w14:textId="7A038F14" w:rsidR="00D30935" w:rsidRDefault="0082356F" w:rsidP="00FF3465">
      <w:pPr>
        <w:pBdr>
          <w:bottom w:val="single" w:sz="6" w:space="1" w:color="auto"/>
        </w:pBdr>
        <w:spacing w:after="0" w:line="240" w:lineRule="auto"/>
        <w:jc w:val="both"/>
      </w:pPr>
      <w:r w:rsidRPr="0082356F">
        <w:rPr>
          <w:u w:val="single"/>
        </w:rPr>
        <w:t xml:space="preserve">Alexander Clifford: </w:t>
      </w:r>
      <w:r w:rsidR="00400D2A">
        <w:t xml:space="preserve">Have a </w:t>
      </w:r>
      <w:r w:rsidR="005F0C2E">
        <w:t>barbeque</w:t>
      </w:r>
      <w:r w:rsidR="00400D2A">
        <w:t xml:space="preserve"> and working on textbook drive. Don’t have building access right now.</w:t>
      </w:r>
    </w:p>
    <w:p w14:paraId="5EAEE9E6" w14:textId="77777777" w:rsidR="0019630F" w:rsidRDefault="0019630F" w:rsidP="00FF3465">
      <w:pPr>
        <w:pBdr>
          <w:bottom w:val="single" w:sz="6" w:space="1" w:color="auto"/>
        </w:pBdr>
        <w:spacing w:after="0" w:line="240" w:lineRule="auto"/>
        <w:jc w:val="both"/>
      </w:pPr>
    </w:p>
    <w:p w14:paraId="1E867080" w14:textId="3128C5D9" w:rsidR="00400D2A" w:rsidRDefault="00400D2A" w:rsidP="00400D2A">
      <w:pPr>
        <w:pStyle w:val="Heading5"/>
      </w:pPr>
      <w:r>
        <w:t>III) mechanical</w:t>
      </w:r>
    </w:p>
    <w:p w14:paraId="06B7D44D" w14:textId="7FB6BA37" w:rsidR="005F0C2E" w:rsidRDefault="0082356F" w:rsidP="005F0C2E">
      <w:r w:rsidRPr="0082356F">
        <w:rPr>
          <w:u w:val="single"/>
        </w:rPr>
        <w:t xml:space="preserve">Andrew Farley: </w:t>
      </w:r>
      <w:r w:rsidR="005F0C2E">
        <w:t>Any mechanical people want to give a report?</w:t>
      </w:r>
    </w:p>
    <w:p w14:paraId="435C5E63" w14:textId="258669FB" w:rsidR="00077C4C" w:rsidRDefault="00400D2A" w:rsidP="005F0C2E">
      <w:r w:rsidRPr="0082356F">
        <w:rPr>
          <w:u w:val="single"/>
        </w:rPr>
        <w:t>Brandon</w:t>
      </w:r>
      <w:r w:rsidR="0091273F" w:rsidRPr="0082356F">
        <w:rPr>
          <w:u w:val="single"/>
        </w:rPr>
        <w:t xml:space="preserve"> Tseung</w:t>
      </w:r>
      <w:r w:rsidRPr="0082356F">
        <w:rPr>
          <w:u w:val="single"/>
        </w:rPr>
        <w:t>:</w:t>
      </w:r>
      <w:r>
        <w:t xml:space="preserve"> Starting class and getting </w:t>
      </w:r>
      <w:r w:rsidR="005F0C2E">
        <w:t>M</w:t>
      </w:r>
      <w:r w:rsidR="005F0C2E" w:rsidRPr="005F0C2E">
        <w:t>c</w:t>
      </w:r>
      <w:r w:rsidR="005F0C2E">
        <w:t>L</w:t>
      </w:r>
      <w:r w:rsidR="005F0C2E" w:rsidRPr="005F0C2E">
        <w:t>aughlin</w:t>
      </w:r>
      <w:r w:rsidR="005F0C2E">
        <w:t xml:space="preserve"> </w:t>
      </w:r>
      <w:r>
        <w:t xml:space="preserve">renovated. </w:t>
      </w:r>
      <w:r w:rsidR="005F0C2E">
        <w:t>Haven’t</w:t>
      </w:r>
      <w:r>
        <w:t xml:space="preserve"> </w:t>
      </w:r>
      <w:r w:rsidR="005F0C2E">
        <w:t>heard</w:t>
      </w:r>
      <w:r>
        <w:t xml:space="preserve"> of anything else </w:t>
      </w:r>
    </w:p>
    <w:p w14:paraId="1C284470" w14:textId="7EB8D79E" w:rsidR="00A91D44" w:rsidRDefault="00A91D44" w:rsidP="00AA6433">
      <w:pPr>
        <w:pBdr>
          <w:bottom w:val="single" w:sz="6" w:space="1" w:color="auto"/>
        </w:pBdr>
        <w:spacing w:line="240" w:lineRule="auto"/>
        <w:jc w:val="both"/>
      </w:pPr>
    </w:p>
    <w:p w14:paraId="66AED2B2" w14:textId="24CDA403" w:rsidR="00472B5B" w:rsidRDefault="00A02E67" w:rsidP="00232385">
      <w:pPr>
        <w:pStyle w:val="Heading5"/>
      </w:pPr>
      <w:r>
        <w:t xml:space="preserve">iv) </w:t>
      </w:r>
      <w:r w:rsidR="001D1D9E">
        <w:t xml:space="preserve">Minning </w:t>
      </w:r>
    </w:p>
    <w:p w14:paraId="0019DDA3" w14:textId="7F6A51A2" w:rsidR="00A91D44" w:rsidRPr="00A91D44" w:rsidRDefault="0082356F" w:rsidP="00A91D44">
      <w:r w:rsidRPr="0082356F">
        <w:rPr>
          <w:u w:val="single"/>
        </w:rPr>
        <w:t xml:space="preserve">Ryan Kealey: </w:t>
      </w:r>
      <w:r w:rsidR="00AD5D4D">
        <w:t xml:space="preserve">Had out first meeting and are planning </w:t>
      </w:r>
      <w:r w:rsidR="005F0C2E">
        <w:t xml:space="preserve">BBQ </w:t>
      </w:r>
      <w:r w:rsidR="00AD5D4D">
        <w:t xml:space="preserve">and looking at our </w:t>
      </w:r>
      <w:r w:rsidR="005F0C2E">
        <w:t>constitution</w:t>
      </w:r>
      <w:r w:rsidR="00AD5D4D">
        <w:t xml:space="preserve"> and are trying to get more involved.</w:t>
      </w:r>
    </w:p>
    <w:p w14:paraId="232407E9" w14:textId="560E8350" w:rsidR="004479C4" w:rsidRPr="005D4AA7" w:rsidRDefault="00D30935" w:rsidP="00FF3465">
      <w:pPr>
        <w:pStyle w:val="Heading1"/>
        <w:jc w:val="both"/>
      </w:pPr>
      <w:r>
        <w:t>XV</w:t>
      </w:r>
      <w:r w:rsidR="004479C4" w:rsidRPr="005D4AA7">
        <w:t>I</w:t>
      </w:r>
      <w:r w:rsidR="00121C2F">
        <w:t>I</w:t>
      </w:r>
      <w:r w:rsidR="004479C4" w:rsidRPr="005D4AA7">
        <w:t xml:space="preserve">. Year </w:t>
      </w:r>
      <w:r w:rsidR="009847DE" w:rsidRPr="005D4AA7">
        <w:t xml:space="preserve">Reports   </w:t>
      </w:r>
    </w:p>
    <w:p w14:paraId="28C1FDC0" w14:textId="48C10C9C" w:rsidR="006841F5" w:rsidRDefault="00C45A3B" w:rsidP="00232385">
      <w:pPr>
        <w:pStyle w:val="Heading5"/>
      </w:pPr>
      <w:r>
        <w:t>I</w:t>
      </w:r>
      <w:r w:rsidR="00B818C3">
        <w:t>) Sci’1</w:t>
      </w:r>
      <w:r w:rsidR="002068F4">
        <w:t>9</w:t>
      </w:r>
    </w:p>
    <w:p w14:paraId="78FE10A9" w14:textId="31E4E285" w:rsidR="00454748" w:rsidRDefault="0082356F" w:rsidP="00121C2F">
      <w:pPr>
        <w:spacing w:line="240" w:lineRule="auto"/>
        <w:jc w:val="both"/>
      </w:pPr>
      <w:r w:rsidRPr="0082356F">
        <w:rPr>
          <w:u w:val="single"/>
        </w:rPr>
        <w:t>Jordan Pernari:</w:t>
      </w:r>
      <w:r w:rsidR="00AD5D4D">
        <w:t xml:space="preserve"> We had a year exec meeting and out working on getting our year crest up in </w:t>
      </w:r>
      <w:r w:rsidR="005F0C2E">
        <w:t>C</w:t>
      </w:r>
      <w:r w:rsidR="00AD5D4D">
        <w:t xml:space="preserve">lark. Have access to year book email. Please send </w:t>
      </w:r>
      <w:r w:rsidR="005F0C2E">
        <w:t>pictures to sci19yearbook@engsoc.queensu.ca</w:t>
      </w:r>
      <w:r w:rsidR="00AD5D4D">
        <w:t>. Have</w:t>
      </w:r>
      <w:r w:rsidR="005F0C2E">
        <w:t xml:space="preserve"> </w:t>
      </w:r>
      <w:r w:rsidR="00AD5D4D">
        <w:t>been asked to say thanks for coming and hope you enjoy the grapes?</w:t>
      </w:r>
    </w:p>
    <w:p w14:paraId="01D20880" w14:textId="77777777" w:rsidR="00886BB9" w:rsidRDefault="00886BB9" w:rsidP="00FF3465">
      <w:pPr>
        <w:pBdr>
          <w:bottom w:val="single" w:sz="6" w:space="1" w:color="auto"/>
        </w:pBdr>
        <w:spacing w:after="0" w:line="240" w:lineRule="auto"/>
        <w:jc w:val="both"/>
      </w:pPr>
    </w:p>
    <w:p w14:paraId="09C4118A" w14:textId="5338683C" w:rsidR="00030F5E" w:rsidRDefault="00030F5E" w:rsidP="00232385">
      <w:pPr>
        <w:pStyle w:val="Heading5"/>
      </w:pPr>
      <w:r>
        <w:t>II) Sci’</w:t>
      </w:r>
      <w:r w:rsidR="002068F4">
        <w:t>20</w:t>
      </w:r>
    </w:p>
    <w:p w14:paraId="41F96086" w14:textId="27BF5CCE" w:rsidR="00A91D44" w:rsidRDefault="0082356F" w:rsidP="00030F5E">
      <w:pPr>
        <w:spacing w:line="240" w:lineRule="auto"/>
        <w:jc w:val="both"/>
      </w:pPr>
      <w:r w:rsidRPr="0082356F">
        <w:rPr>
          <w:u w:val="single"/>
        </w:rPr>
        <w:t xml:space="preserve">Kayla Walker: </w:t>
      </w:r>
      <w:r w:rsidR="005F0C2E">
        <w:t>W</w:t>
      </w:r>
      <w:r w:rsidR="00AD5D4D">
        <w:t>e will need to be</w:t>
      </w:r>
      <w:r w:rsidR="005F0C2E">
        <w:t xml:space="preserve"> potentially hiring </w:t>
      </w:r>
      <w:r w:rsidR="00AD5D4D">
        <w:t>a president and AMS rep. We are planning a meeting tomorrow and looking at re-elections.</w:t>
      </w:r>
    </w:p>
    <w:p w14:paraId="04C70CBF" w14:textId="77777777" w:rsidR="00030F5E" w:rsidRDefault="00030F5E" w:rsidP="00030F5E">
      <w:pPr>
        <w:pBdr>
          <w:bottom w:val="single" w:sz="6" w:space="1" w:color="auto"/>
        </w:pBdr>
        <w:spacing w:after="0" w:line="240" w:lineRule="auto"/>
        <w:jc w:val="both"/>
      </w:pPr>
    </w:p>
    <w:p w14:paraId="30A44CFB" w14:textId="0198024E" w:rsidR="00030F5E" w:rsidRDefault="00030F5E" w:rsidP="00232385">
      <w:pPr>
        <w:pStyle w:val="Heading5"/>
      </w:pPr>
      <w:r>
        <w:t>III) Sci’2</w:t>
      </w:r>
      <w:r w:rsidR="002068F4">
        <w:t>1</w:t>
      </w:r>
      <w:r w:rsidRPr="005D4AA7">
        <w:t xml:space="preserve">  </w:t>
      </w:r>
    </w:p>
    <w:p w14:paraId="2A29FAE6" w14:textId="17146006" w:rsidR="00030F5E" w:rsidRDefault="0082356F" w:rsidP="00030F5E">
      <w:pPr>
        <w:spacing w:line="240" w:lineRule="auto"/>
        <w:jc w:val="both"/>
      </w:pPr>
      <w:r w:rsidRPr="0082356F">
        <w:rPr>
          <w:u w:val="single"/>
        </w:rPr>
        <w:t xml:space="preserve">Chaz Meadows: </w:t>
      </w:r>
      <w:r w:rsidR="00AD5D4D">
        <w:t xml:space="preserve">We had our first meeting last night and caught up. </w:t>
      </w:r>
      <w:r w:rsidR="005F0C2E">
        <w:t>Getting</w:t>
      </w:r>
      <w:r w:rsidR="00AD5D4D">
        <w:t xml:space="preserve"> year mech and </w:t>
      </w:r>
      <w:r w:rsidR="005F0C2E">
        <w:t>other things</w:t>
      </w:r>
      <w:r w:rsidR="00AD5D4D">
        <w:t xml:space="preserve"> off the g</w:t>
      </w:r>
      <w:r w:rsidR="005F0C2E">
        <w:t>round</w:t>
      </w:r>
      <w:r w:rsidR="00AD5D4D">
        <w:t xml:space="preserve">. Not much but that other then a </w:t>
      </w:r>
      <w:r w:rsidR="005F0C2E">
        <w:t>BBQ</w:t>
      </w:r>
      <w:r w:rsidR="00AD5D4D">
        <w:t>. We have our website.</w:t>
      </w:r>
    </w:p>
    <w:p w14:paraId="0DBA7F12" w14:textId="0E395C45" w:rsidR="00A92E1E" w:rsidRDefault="0082356F" w:rsidP="00AD5D4D">
      <w:pPr>
        <w:spacing w:line="240" w:lineRule="auto"/>
        <w:jc w:val="both"/>
      </w:pPr>
      <w:r w:rsidRPr="0082356F">
        <w:rPr>
          <w:u w:val="single"/>
        </w:rPr>
        <w:t xml:space="preserve">Andrew Farley: </w:t>
      </w:r>
      <w:r w:rsidR="00AD5D4D">
        <w:t>We have ours, Sci22 and Sci23’s</w:t>
      </w:r>
      <w:r w:rsidR="005F0C2E">
        <w:t xml:space="preserve">. </w:t>
      </w:r>
    </w:p>
    <w:p w14:paraId="668B4D19" w14:textId="3CF2D892" w:rsidR="00C93D7F" w:rsidRDefault="00900F3A" w:rsidP="003439D3">
      <w:pPr>
        <w:pStyle w:val="Heading1"/>
        <w:jc w:val="both"/>
      </w:pPr>
      <w:r>
        <w:t>X</w:t>
      </w:r>
      <w:r w:rsidR="00B2016A">
        <w:t>VI</w:t>
      </w:r>
      <w:r w:rsidR="00121C2F">
        <w:t>I</w:t>
      </w:r>
      <w:r w:rsidR="00631925">
        <w:t>I</w:t>
      </w:r>
      <w:r w:rsidR="004479C4" w:rsidRPr="005D4AA7">
        <w:t>. Statements and Questions by Members  </w:t>
      </w:r>
    </w:p>
    <w:p w14:paraId="07BC5E24" w14:textId="767E996F" w:rsidR="00B92DF4" w:rsidRDefault="0082356F" w:rsidP="002068F4">
      <w:r w:rsidRPr="0082356F">
        <w:rPr>
          <w:u w:val="single"/>
        </w:rPr>
        <w:t xml:space="preserve">Ryan Kealey: </w:t>
      </w:r>
      <w:r w:rsidR="00AD5D4D">
        <w:t>If people were not aware, when the Globe and Mail did their article</w:t>
      </w:r>
      <w:r w:rsidR="00492208">
        <w:t xml:space="preserve"> on people being arrested</w:t>
      </w:r>
      <w:r w:rsidR="00AD5D4D">
        <w:t>, they used an old picture of a</w:t>
      </w:r>
      <w:r w:rsidR="005F0C2E">
        <w:t>n</w:t>
      </w:r>
      <w:r w:rsidR="00AD5D4D">
        <w:t xml:space="preserve"> engineer b</w:t>
      </w:r>
      <w:r w:rsidR="005F0C2E">
        <w:t>e</w:t>
      </w:r>
      <w:r w:rsidR="00AD5D4D">
        <w:t>ing arrested</w:t>
      </w:r>
      <w:r w:rsidR="00492208">
        <w:t xml:space="preserve"> during homecoming when people flipped a car</w:t>
      </w:r>
      <w:r w:rsidR="00AD5D4D">
        <w:t>. Are we going to do something about that</w:t>
      </w:r>
      <w:r w:rsidR="004E6BAC">
        <w:t>?</w:t>
      </w:r>
    </w:p>
    <w:p w14:paraId="696D7032" w14:textId="1BEB8693" w:rsidR="00AD5D4D" w:rsidRDefault="0082356F" w:rsidP="002068F4">
      <w:r w:rsidRPr="0082356F">
        <w:rPr>
          <w:u w:val="single"/>
        </w:rPr>
        <w:t>Carson Cook:</w:t>
      </w:r>
      <w:r w:rsidR="004E6BAC">
        <w:t xml:space="preserve"> I did no</w:t>
      </w:r>
      <w:r w:rsidR="005F0C2E">
        <w:t>t know about that</w:t>
      </w:r>
    </w:p>
    <w:p w14:paraId="1979DBE6" w14:textId="3FA579F9" w:rsidR="00AD5D4D" w:rsidRDefault="0082356F" w:rsidP="002068F4">
      <w:r w:rsidRPr="0082356F">
        <w:rPr>
          <w:u w:val="single"/>
        </w:rPr>
        <w:t>Paige Maxwell:</w:t>
      </w:r>
      <w:r w:rsidR="00AD5D4D">
        <w:t xml:space="preserve"> We are trying to have it go up 18</w:t>
      </w:r>
      <w:r>
        <w:t>,</w:t>
      </w:r>
      <w:r w:rsidR="00AD5D4D">
        <w:t xml:space="preserve"> 20</w:t>
      </w:r>
      <w:r>
        <w:t>,</w:t>
      </w:r>
      <w:r w:rsidR="00AD5D4D">
        <w:t xml:space="preserve"> 19 as they had their year </w:t>
      </w:r>
      <w:r w:rsidR="005F0C2E">
        <w:t>crest</w:t>
      </w:r>
      <w:r w:rsidR="00AD5D4D">
        <w:t xml:space="preserve"> up first</w:t>
      </w:r>
    </w:p>
    <w:p w14:paraId="496221BF" w14:textId="36EA6CBA" w:rsidR="00AD5D4D" w:rsidRDefault="00AD5D4D" w:rsidP="002068F4">
      <w:r w:rsidRPr="0082356F">
        <w:rPr>
          <w:u w:val="single"/>
        </w:rPr>
        <w:t>Sidney</w:t>
      </w:r>
      <w:r w:rsidR="0091273F" w:rsidRPr="0082356F">
        <w:rPr>
          <w:u w:val="single"/>
        </w:rPr>
        <w:t xml:space="preserve"> Picco</w:t>
      </w:r>
      <w:r w:rsidRPr="0082356F">
        <w:rPr>
          <w:u w:val="single"/>
        </w:rPr>
        <w:t>:</w:t>
      </w:r>
      <w:r>
        <w:t xml:space="preserve"> </w:t>
      </w:r>
      <w:r w:rsidR="00492208">
        <w:t>S</w:t>
      </w:r>
      <w:r>
        <w:t xml:space="preserve">urvey going around about class cancelations in the first two days of </w:t>
      </w:r>
      <w:r w:rsidR="00492208">
        <w:t>class</w:t>
      </w:r>
      <w:r>
        <w:t>, pleas complete it</w:t>
      </w:r>
    </w:p>
    <w:p w14:paraId="4118090E" w14:textId="28C22F0B" w:rsidR="00AD5D4D" w:rsidRDefault="0082356F" w:rsidP="002068F4">
      <w:r w:rsidRPr="0082356F">
        <w:rPr>
          <w:u w:val="single"/>
        </w:rPr>
        <w:t>Jamil Pirani:</w:t>
      </w:r>
      <w:r w:rsidR="00AD5D4D">
        <w:t xml:space="preserve"> What if they rescheduled them</w:t>
      </w:r>
      <w:r w:rsidR="00492208">
        <w:t>?</w:t>
      </w:r>
    </w:p>
    <w:p w14:paraId="6374D6B3" w14:textId="06671D42" w:rsidR="00AD5D4D" w:rsidRPr="005E329F" w:rsidRDefault="00AD5D4D" w:rsidP="002068F4">
      <w:r w:rsidRPr="0082356F">
        <w:rPr>
          <w:u w:val="single"/>
        </w:rPr>
        <w:t>Sidney</w:t>
      </w:r>
      <w:r w:rsidR="0091273F" w:rsidRPr="0082356F">
        <w:rPr>
          <w:u w:val="single"/>
        </w:rPr>
        <w:t xml:space="preserve"> Picco</w:t>
      </w:r>
      <w:r w:rsidRPr="0082356F">
        <w:rPr>
          <w:u w:val="single"/>
        </w:rPr>
        <w:t>:</w:t>
      </w:r>
      <w:r>
        <w:t xml:space="preserve"> There is a section for notes if you could put it there.</w:t>
      </w:r>
    </w:p>
    <w:p w14:paraId="7364BE84" w14:textId="2E9518F7" w:rsidR="005C1DD1" w:rsidRPr="005C1DD1" w:rsidRDefault="00295255" w:rsidP="00232385">
      <w:pPr>
        <w:pStyle w:val="Heading5"/>
      </w:pPr>
      <w:r>
        <w:t>Motion to Close:</w:t>
      </w:r>
    </w:p>
    <w:p w14:paraId="7AEDB547" w14:textId="74B84D9C" w:rsidR="00295255" w:rsidRDefault="00295255" w:rsidP="00FF3465">
      <w:pPr>
        <w:spacing w:after="0" w:line="240" w:lineRule="auto"/>
        <w:jc w:val="both"/>
      </w:pPr>
      <w:r>
        <w:t>Moved by:</w:t>
      </w:r>
      <w:r w:rsidR="001138D9">
        <w:t xml:space="preserve"> </w:t>
      </w:r>
      <w:r w:rsidR="007D7CC9">
        <w:t>Carson Cook</w:t>
      </w:r>
    </w:p>
    <w:p w14:paraId="0C505138" w14:textId="27AE9AEC" w:rsidR="00437EED" w:rsidRDefault="00295255" w:rsidP="00FF3465">
      <w:pPr>
        <w:spacing w:after="0" w:line="240" w:lineRule="auto"/>
        <w:jc w:val="both"/>
      </w:pPr>
      <w:r>
        <w:t>Seconded by:</w:t>
      </w:r>
      <w:r w:rsidR="001138D9">
        <w:t xml:space="preserve"> </w:t>
      </w:r>
      <w:r w:rsidR="004E6BAC">
        <w:t>Matt</w:t>
      </w:r>
      <w:r w:rsidR="0091273F">
        <w:t xml:space="preserve"> Jusleth</w:t>
      </w:r>
    </w:p>
    <w:p w14:paraId="00487E88" w14:textId="77777777" w:rsidR="00BE7763" w:rsidRDefault="00BE7763" w:rsidP="00FF3465">
      <w:pPr>
        <w:spacing w:after="0" w:line="240" w:lineRule="auto"/>
        <w:jc w:val="both"/>
      </w:pPr>
    </w:p>
    <w:p w14:paraId="65D8AEEB" w14:textId="1896657A" w:rsidR="00D56238" w:rsidRPr="00F55ED8" w:rsidRDefault="008A20E2" w:rsidP="00FF3465">
      <w:pPr>
        <w:spacing w:after="0" w:line="240" w:lineRule="auto"/>
        <w:jc w:val="both"/>
        <w:rPr>
          <w:rFonts w:cs="Times New Roman"/>
          <w:b/>
        </w:rPr>
      </w:pPr>
      <w:r w:rsidRPr="003D2366">
        <w:rPr>
          <w:rFonts w:cs="Times New Roman"/>
          <w:b/>
        </w:rPr>
        <w:t>Motion Passes</w:t>
      </w:r>
      <w:r>
        <w:rPr>
          <w:rFonts w:cs="Times New Roman"/>
          <w:b/>
        </w:rPr>
        <w:t>:</w:t>
      </w:r>
      <w:r w:rsidRPr="003D2366">
        <w:rPr>
          <w:rFonts w:cs="Times New Roman"/>
          <w:b/>
        </w:rPr>
        <w:t xml:space="preserve"> </w:t>
      </w:r>
      <w:r w:rsidR="004E6BAC">
        <w:rPr>
          <w:rFonts w:cs="Times New Roman"/>
          <w:b/>
        </w:rPr>
        <w:t>8:46</w:t>
      </w:r>
    </w:p>
    <w:sectPr w:rsidR="00D56238" w:rsidRPr="00F55ED8"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B590F" w14:textId="77777777" w:rsidR="00D13437" w:rsidRDefault="00D13437" w:rsidP="00A926C5">
      <w:pPr>
        <w:spacing w:after="0" w:line="240" w:lineRule="auto"/>
      </w:pPr>
      <w:r>
        <w:separator/>
      </w:r>
    </w:p>
  </w:endnote>
  <w:endnote w:type="continuationSeparator" w:id="0">
    <w:p w14:paraId="711CFAA8" w14:textId="77777777" w:rsidR="00D13437" w:rsidRDefault="00D13437"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9FE3" w14:textId="77777777" w:rsidR="0091273F" w:rsidRDefault="0091273F"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91273F" w:rsidRDefault="0091273F"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DF8E5" w14:textId="5EB14C4D" w:rsidR="0091273F" w:rsidRDefault="0091273F"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91273F" w:rsidRDefault="0091273F"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BB132" w14:textId="77777777" w:rsidR="00D13437" w:rsidRDefault="00D13437" w:rsidP="00A926C5">
      <w:pPr>
        <w:spacing w:after="0" w:line="240" w:lineRule="auto"/>
      </w:pPr>
      <w:r>
        <w:separator/>
      </w:r>
    </w:p>
  </w:footnote>
  <w:footnote w:type="continuationSeparator" w:id="0">
    <w:p w14:paraId="42A79848" w14:textId="77777777" w:rsidR="00D13437" w:rsidRDefault="00D13437"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DE690" w14:textId="476386C8" w:rsidR="0091273F" w:rsidRDefault="0091273F">
    <w:pPr>
      <w:pStyle w:val="Header"/>
    </w:pPr>
    <w:r>
      <w:rPr>
        <w:noProof/>
        <w:lang w:val="en-US"/>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5"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0"/>
  </w:num>
  <w:num w:numId="3">
    <w:abstractNumId w:val="6"/>
  </w:num>
  <w:num w:numId="4">
    <w:abstractNumId w:val="4"/>
  </w:num>
  <w:num w:numId="5">
    <w:abstractNumId w:val="3"/>
  </w:num>
  <w:num w:numId="6">
    <w:abstractNumId w:val="11"/>
  </w:num>
  <w:num w:numId="7">
    <w:abstractNumId w:val="7"/>
  </w:num>
  <w:num w:numId="8">
    <w:abstractNumId w:val="1"/>
  </w:num>
  <w:num w:numId="9">
    <w:abstractNumId w:val="5"/>
  </w:num>
  <w:num w:numId="10">
    <w:abstractNumId w:val="13"/>
  </w:num>
  <w:num w:numId="11">
    <w:abstractNumId w:val="2"/>
  </w:num>
  <w:num w:numId="12">
    <w:abstractNumId w:val="8"/>
  </w:num>
  <w:num w:numId="13">
    <w:abstractNumId w:val="14"/>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qQUAerLXhCwAAAA="/>
  </w:docVars>
  <w:rsids>
    <w:rsidRoot w:val="0085290D"/>
    <w:rsid w:val="00000067"/>
    <w:rsid w:val="0000104D"/>
    <w:rsid w:val="0000107A"/>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B17"/>
    <w:rsid w:val="00005D30"/>
    <w:rsid w:val="00005FA7"/>
    <w:rsid w:val="000061DE"/>
    <w:rsid w:val="00006222"/>
    <w:rsid w:val="00006DB1"/>
    <w:rsid w:val="00006E29"/>
    <w:rsid w:val="00006FB7"/>
    <w:rsid w:val="00007139"/>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E11"/>
    <w:rsid w:val="000178D7"/>
    <w:rsid w:val="00021C27"/>
    <w:rsid w:val="00021D33"/>
    <w:rsid w:val="00023003"/>
    <w:rsid w:val="0002387A"/>
    <w:rsid w:val="00023BDC"/>
    <w:rsid w:val="00023E4D"/>
    <w:rsid w:val="000246AD"/>
    <w:rsid w:val="0002476C"/>
    <w:rsid w:val="0002492E"/>
    <w:rsid w:val="00024B6F"/>
    <w:rsid w:val="000253AE"/>
    <w:rsid w:val="00025442"/>
    <w:rsid w:val="000254C7"/>
    <w:rsid w:val="0002571B"/>
    <w:rsid w:val="00025A5C"/>
    <w:rsid w:val="00025DF4"/>
    <w:rsid w:val="00026742"/>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618C"/>
    <w:rsid w:val="0004648C"/>
    <w:rsid w:val="000466CC"/>
    <w:rsid w:val="00046D2E"/>
    <w:rsid w:val="00047267"/>
    <w:rsid w:val="000477D5"/>
    <w:rsid w:val="00047F10"/>
    <w:rsid w:val="00050835"/>
    <w:rsid w:val="00050DD8"/>
    <w:rsid w:val="00050E05"/>
    <w:rsid w:val="0005191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1BD2"/>
    <w:rsid w:val="00061C27"/>
    <w:rsid w:val="00061CD1"/>
    <w:rsid w:val="00062049"/>
    <w:rsid w:val="000622BA"/>
    <w:rsid w:val="0006254A"/>
    <w:rsid w:val="00062633"/>
    <w:rsid w:val="00062B6F"/>
    <w:rsid w:val="000631D4"/>
    <w:rsid w:val="00063762"/>
    <w:rsid w:val="00063764"/>
    <w:rsid w:val="00063A4F"/>
    <w:rsid w:val="00063B32"/>
    <w:rsid w:val="00063C08"/>
    <w:rsid w:val="00063CBD"/>
    <w:rsid w:val="00063F49"/>
    <w:rsid w:val="00063FF5"/>
    <w:rsid w:val="000640E2"/>
    <w:rsid w:val="000642F5"/>
    <w:rsid w:val="00064721"/>
    <w:rsid w:val="00064918"/>
    <w:rsid w:val="00066216"/>
    <w:rsid w:val="000668B5"/>
    <w:rsid w:val="00066C61"/>
    <w:rsid w:val="00066DDD"/>
    <w:rsid w:val="000670C8"/>
    <w:rsid w:val="0006764B"/>
    <w:rsid w:val="00067BFD"/>
    <w:rsid w:val="00067EFD"/>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5B8"/>
    <w:rsid w:val="00077B46"/>
    <w:rsid w:val="00077C4C"/>
    <w:rsid w:val="000804C9"/>
    <w:rsid w:val="00080ABD"/>
    <w:rsid w:val="000810FD"/>
    <w:rsid w:val="0008133A"/>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F12"/>
    <w:rsid w:val="00087378"/>
    <w:rsid w:val="00087F1E"/>
    <w:rsid w:val="0009048B"/>
    <w:rsid w:val="000906D5"/>
    <w:rsid w:val="00090D23"/>
    <w:rsid w:val="00090E90"/>
    <w:rsid w:val="00090EC3"/>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D25"/>
    <w:rsid w:val="00097005"/>
    <w:rsid w:val="000975FA"/>
    <w:rsid w:val="00097714"/>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262"/>
    <w:rsid w:val="000A43ED"/>
    <w:rsid w:val="000A4C00"/>
    <w:rsid w:val="000A556F"/>
    <w:rsid w:val="000A5D1F"/>
    <w:rsid w:val="000A6035"/>
    <w:rsid w:val="000A62E1"/>
    <w:rsid w:val="000A6B6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E9"/>
    <w:rsid w:val="000B5E8C"/>
    <w:rsid w:val="000B6371"/>
    <w:rsid w:val="000B64B9"/>
    <w:rsid w:val="000B6672"/>
    <w:rsid w:val="000B7C0C"/>
    <w:rsid w:val="000C085C"/>
    <w:rsid w:val="000C0961"/>
    <w:rsid w:val="000C09E2"/>
    <w:rsid w:val="000C0A9A"/>
    <w:rsid w:val="000C1567"/>
    <w:rsid w:val="000C161B"/>
    <w:rsid w:val="000C2570"/>
    <w:rsid w:val="000C2D97"/>
    <w:rsid w:val="000C39B2"/>
    <w:rsid w:val="000C3A5E"/>
    <w:rsid w:val="000C3EDE"/>
    <w:rsid w:val="000C3EFC"/>
    <w:rsid w:val="000C3FB2"/>
    <w:rsid w:val="000C4191"/>
    <w:rsid w:val="000C4987"/>
    <w:rsid w:val="000C4F4A"/>
    <w:rsid w:val="000C5839"/>
    <w:rsid w:val="000C5FFA"/>
    <w:rsid w:val="000C61EE"/>
    <w:rsid w:val="000C62AA"/>
    <w:rsid w:val="000C6553"/>
    <w:rsid w:val="000C6602"/>
    <w:rsid w:val="000C6687"/>
    <w:rsid w:val="000C6C38"/>
    <w:rsid w:val="000C74DA"/>
    <w:rsid w:val="000C79CC"/>
    <w:rsid w:val="000C7A0C"/>
    <w:rsid w:val="000D0261"/>
    <w:rsid w:val="000D0428"/>
    <w:rsid w:val="000D0D47"/>
    <w:rsid w:val="000D0DE6"/>
    <w:rsid w:val="000D0E08"/>
    <w:rsid w:val="000D0F14"/>
    <w:rsid w:val="000D15A4"/>
    <w:rsid w:val="000D199A"/>
    <w:rsid w:val="000D19F9"/>
    <w:rsid w:val="000D1C57"/>
    <w:rsid w:val="000D1FD9"/>
    <w:rsid w:val="000D23A9"/>
    <w:rsid w:val="000D3249"/>
    <w:rsid w:val="000D3395"/>
    <w:rsid w:val="000D3909"/>
    <w:rsid w:val="000D3963"/>
    <w:rsid w:val="000D3C26"/>
    <w:rsid w:val="000D4105"/>
    <w:rsid w:val="000D4531"/>
    <w:rsid w:val="000D4B11"/>
    <w:rsid w:val="000D4B97"/>
    <w:rsid w:val="000D4E2E"/>
    <w:rsid w:val="000D5213"/>
    <w:rsid w:val="000D522F"/>
    <w:rsid w:val="000D52A6"/>
    <w:rsid w:val="000D60C3"/>
    <w:rsid w:val="000D617A"/>
    <w:rsid w:val="000D62BA"/>
    <w:rsid w:val="000D62D0"/>
    <w:rsid w:val="000D6702"/>
    <w:rsid w:val="000D679B"/>
    <w:rsid w:val="000D6827"/>
    <w:rsid w:val="000D74D4"/>
    <w:rsid w:val="000D7551"/>
    <w:rsid w:val="000D777D"/>
    <w:rsid w:val="000D7C8B"/>
    <w:rsid w:val="000D7FA5"/>
    <w:rsid w:val="000E023E"/>
    <w:rsid w:val="000E0797"/>
    <w:rsid w:val="000E0818"/>
    <w:rsid w:val="000E0B10"/>
    <w:rsid w:val="000E0B81"/>
    <w:rsid w:val="000E0DD5"/>
    <w:rsid w:val="000E11D8"/>
    <w:rsid w:val="000E131C"/>
    <w:rsid w:val="000E136A"/>
    <w:rsid w:val="000E1382"/>
    <w:rsid w:val="000E1AA2"/>
    <w:rsid w:val="000E1B52"/>
    <w:rsid w:val="000E20EC"/>
    <w:rsid w:val="000E249D"/>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F0A0C"/>
    <w:rsid w:val="000F12A5"/>
    <w:rsid w:val="000F1963"/>
    <w:rsid w:val="000F1C15"/>
    <w:rsid w:val="000F2081"/>
    <w:rsid w:val="000F218E"/>
    <w:rsid w:val="000F2A28"/>
    <w:rsid w:val="000F2AFA"/>
    <w:rsid w:val="000F3D6D"/>
    <w:rsid w:val="000F40A3"/>
    <w:rsid w:val="000F42C9"/>
    <w:rsid w:val="000F46BF"/>
    <w:rsid w:val="000F4980"/>
    <w:rsid w:val="000F500F"/>
    <w:rsid w:val="000F5BD1"/>
    <w:rsid w:val="000F5BE3"/>
    <w:rsid w:val="000F5C5E"/>
    <w:rsid w:val="000F60E9"/>
    <w:rsid w:val="000F65F4"/>
    <w:rsid w:val="000F6BA6"/>
    <w:rsid w:val="000F7DCA"/>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3094"/>
    <w:rsid w:val="001138D9"/>
    <w:rsid w:val="00113AD4"/>
    <w:rsid w:val="00113F36"/>
    <w:rsid w:val="00114C73"/>
    <w:rsid w:val="00115C81"/>
    <w:rsid w:val="00115C8B"/>
    <w:rsid w:val="00116B75"/>
    <w:rsid w:val="00116CA5"/>
    <w:rsid w:val="00116E6F"/>
    <w:rsid w:val="0011717C"/>
    <w:rsid w:val="001175EF"/>
    <w:rsid w:val="0012031A"/>
    <w:rsid w:val="0012073E"/>
    <w:rsid w:val="001208BF"/>
    <w:rsid w:val="001209D7"/>
    <w:rsid w:val="00120A84"/>
    <w:rsid w:val="00120C0B"/>
    <w:rsid w:val="00120E15"/>
    <w:rsid w:val="00120E8D"/>
    <w:rsid w:val="00120EDB"/>
    <w:rsid w:val="00120FD3"/>
    <w:rsid w:val="00121207"/>
    <w:rsid w:val="00121760"/>
    <w:rsid w:val="0012195F"/>
    <w:rsid w:val="00121B06"/>
    <w:rsid w:val="00121C2F"/>
    <w:rsid w:val="001220A3"/>
    <w:rsid w:val="0012218C"/>
    <w:rsid w:val="00122518"/>
    <w:rsid w:val="00122B4A"/>
    <w:rsid w:val="00123237"/>
    <w:rsid w:val="0012337C"/>
    <w:rsid w:val="00123778"/>
    <w:rsid w:val="0012387E"/>
    <w:rsid w:val="00123BA0"/>
    <w:rsid w:val="00123F76"/>
    <w:rsid w:val="001243B8"/>
    <w:rsid w:val="001246E5"/>
    <w:rsid w:val="001248E1"/>
    <w:rsid w:val="00124B50"/>
    <w:rsid w:val="00125795"/>
    <w:rsid w:val="00125C7D"/>
    <w:rsid w:val="0012629E"/>
    <w:rsid w:val="00126314"/>
    <w:rsid w:val="00126444"/>
    <w:rsid w:val="0012662E"/>
    <w:rsid w:val="00126AD9"/>
    <w:rsid w:val="001272D4"/>
    <w:rsid w:val="00127392"/>
    <w:rsid w:val="00127B48"/>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63F2"/>
    <w:rsid w:val="00136DCD"/>
    <w:rsid w:val="00137BC9"/>
    <w:rsid w:val="00137BE9"/>
    <w:rsid w:val="00140231"/>
    <w:rsid w:val="00140777"/>
    <w:rsid w:val="0014077E"/>
    <w:rsid w:val="00141178"/>
    <w:rsid w:val="00141687"/>
    <w:rsid w:val="001416E1"/>
    <w:rsid w:val="001416F2"/>
    <w:rsid w:val="00142292"/>
    <w:rsid w:val="00142CAD"/>
    <w:rsid w:val="00142DB1"/>
    <w:rsid w:val="00143795"/>
    <w:rsid w:val="0014392A"/>
    <w:rsid w:val="00144016"/>
    <w:rsid w:val="00144086"/>
    <w:rsid w:val="00144980"/>
    <w:rsid w:val="00144C04"/>
    <w:rsid w:val="00144DDB"/>
    <w:rsid w:val="00145617"/>
    <w:rsid w:val="0014564E"/>
    <w:rsid w:val="0014596D"/>
    <w:rsid w:val="001459FA"/>
    <w:rsid w:val="00146332"/>
    <w:rsid w:val="00146B17"/>
    <w:rsid w:val="00146BF0"/>
    <w:rsid w:val="001475C6"/>
    <w:rsid w:val="001476DD"/>
    <w:rsid w:val="00147997"/>
    <w:rsid w:val="00147A07"/>
    <w:rsid w:val="001509C8"/>
    <w:rsid w:val="00150D40"/>
    <w:rsid w:val="00151443"/>
    <w:rsid w:val="00151665"/>
    <w:rsid w:val="00151891"/>
    <w:rsid w:val="00152069"/>
    <w:rsid w:val="00152655"/>
    <w:rsid w:val="00152830"/>
    <w:rsid w:val="00152946"/>
    <w:rsid w:val="001532E0"/>
    <w:rsid w:val="00153356"/>
    <w:rsid w:val="00153DF1"/>
    <w:rsid w:val="00154085"/>
    <w:rsid w:val="00154238"/>
    <w:rsid w:val="0015425C"/>
    <w:rsid w:val="001546DF"/>
    <w:rsid w:val="001548E1"/>
    <w:rsid w:val="00154906"/>
    <w:rsid w:val="00154B03"/>
    <w:rsid w:val="00155296"/>
    <w:rsid w:val="00155CCC"/>
    <w:rsid w:val="001562F4"/>
    <w:rsid w:val="00156C2F"/>
    <w:rsid w:val="00156C82"/>
    <w:rsid w:val="00156CED"/>
    <w:rsid w:val="0015702B"/>
    <w:rsid w:val="001577C5"/>
    <w:rsid w:val="00157E0D"/>
    <w:rsid w:val="001602FC"/>
    <w:rsid w:val="001607BC"/>
    <w:rsid w:val="00160B24"/>
    <w:rsid w:val="00160FDF"/>
    <w:rsid w:val="0016147C"/>
    <w:rsid w:val="00161932"/>
    <w:rsid w:val="00161B72"/>
    <w:rsid w:val="0016274B"/>
    <w:rsid w:val="00162C59"/>
    <w:rsid w:val="00162D21"/>
    <w:rsid w:val="00163331"/>
    <w:rsid w:val="00163685"/>
    <w:rsid w:val="00164A63"/>
    <w:rsid w:val="00164C60"/>
    <w:rsid w:val="00164C82"/>
    <w:rsid w:val="00164F3B"/>
    <w:rsid w:val="0016585F"/>
    <w:rsid w:val="00165885"/>
    <w:rsid w:val="0016665B"/>
    <w:rsid w:val="001667E7"/>
    <w:rsid w:val="00166D50"/>
    <w:rsid w:val="00166E1F"/>
    <w:rsid w:val="0016746B"/>
    <w:rsid w:val="001676AE"/>
    <w:rsid w:val="00170E47"/>
    <w:rsid w:val="00171451"/>
    <w:rsid w:val="00171720"/>
    <w:rsid w:val="00171B76"/>
    <w:rsid w:val="001721DB"/>
    <w:rsid w:val="001723FA"/>
    <w:rsid w:val="00172647"/>
    <w:rsid w:val="00172E34"/>
    <w:rsid w:val="001734C4"/>
    <w:rsid w:val="0017396F"/>
    <w:rsid w:val="0017419B"/>
    <w:rsid w:val="00174509"/>
    <w:rsid w:val="00174560"/>
    <w:rsid w:val="00174CD6"/>
    <w:rsid w:val="00175287"/>
    <w:rsid w:val="0017595B"/>
    <w:rsid w:val="00175AC9"/>
    <w:rsid w:val="00175E92"/>
    <w:rsid w:val="00176067"/>
    <w:rsid w:val="00176286"/>
    <w:rsid w:val="00176E4E"/>
    <w:rsid w:val="00177005"/>
    <w:rsid w:val="00177110"/>
    <w:rsid w:val="0017747D"/>
    <w:rsid w:val="00177898"/>
    <w:rsid w:val="00177FC2"/>
    <w:rsid w:val="001804AF"/>
    <w:rsid w:val="00180A40"/>
    <w:rsid w:val="00181240"/>
    <w:rsid w:val="001813CD"/>
    <w:rsid w:val="001819BF"/>
    <w:rsid w:val="00181EB5"/>
    <w:rsid w:val="00182E69"/>
    <w:rsid w:val="00182FF0"/>
    <w:rsid w:val="001832C2"/>
    <w:rsid w:val="00183B7C"/>
    <w:rsid w:val="00183D15"/>
    <w:rsid w:val="00184CF9"/>
    <w:rsid w:val="0018545E"/>
    <w:rsid w:val="0018616A"/>
    <w:rsid w:val="00186D48"/>
    <w:rsid w:val="001877EB"/>
    <w:rsid w:val="00187ED5"/>
    <w:rsid w:val="00190064"/>
    <w:rsid w:val="00190BA6"/>
    <w:rsid w:val="00191156"/>
    <w:rsid w:val="001913FD"/>
    <w:rsid w:val="00191410"/>
    <w:rsid w:val="00191E27"/>
    <w:rsid w:val="00191EFD"/>
    <w:rsid w:val="00191FA8"/>
    <w:rsid w:val="001920ED"/>
    <w:rsid w:val="0019214D"/>
    <w:rsid w:val="00192C8F"/>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0D1A"/>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E9"/>
    <w:rsid w:val="001A4BDD"/>
    <w:rsid w:val="001A5138"/>
    <w:rsid w:val="001A5788"/>
    <w:rsid w:val="001A607B"/>
    <w:rsid w:val="001A632E"/>
    <w:rsid w:val="001A6731"/>
    <w:rsid w:val="001A6A17"/>
    <w:rsid w:val="001A6DB0"/>
    <w:rsid w:val="001A6E62"/>
    <w:rsid w:val="001A6EA4"/>
    <w:rsid w:val="001A6F4E"/>
    <w:rsid w:val="001A79A1"/>
    <w:rsid w:val="001B06DC"/>
    <w:rsid w:val="001B08F6"/>
    <w:rsid w:val="001B0DC4"/>
    <w:rsid w:val="001B1287"/>
    <w:rsid w:val="001B1292"/>
    <w:rsid w:val="001B1421"/>
    <w:rsid w:val="001B16D3"/>
    <w:rsid w:val="001B19D0"/>
    <w:rsid w:val="001B21E3"/>
    <w:rsid w:val="001B2526"/>
    <w:rsid w:val="001B2BF6"/>
    <w:rsid w:val="001B33AE"/>
    <w:rsid w:val="001B4614"/>
    <w:rsid w:val="001B4991"/>
    <w:rsid w:val="001B4C45"/>
    <w:rsid w:val="001B4CC2"/>
    <w:rsid w:val="001B4F71"/>
    <w:rsid w:val="001B54A5"/>
    <w:rsid w:val="001B57E0"/>
    <w:rsid w:val="001B6683"/>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C5"/>
    <w:rsid w:val="001D48B0"/>
    <w:rsid w:val="001D53EA"/>
    <w:rsid w:val="001D5CA8"/>
    <w:rsid w:val="001D67BD"/>
    <w:rsid w:val="001D69A6"/>
    <w:rsid w:val="001D6DE8"/>
    <w:rsid w:val="001D6F90"/>
    <w:rsid w:val="001D76DE"/>
    <w:rsid w:val="001D7B4C"/>
    <w:rsid w:val="001D7ECB"/>
    <w:rsid w:val="001D7F13"/>
    <w:rsid w:val="001E0591"/>
    <w:rsid w:val="001E063C"/>
    <w:rsid w:val="001E11BF"/>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F0132"/>
    <w:rsid w:val="001F10B2"/>
    <w:rsid w:val="001F128E"/>
    <w:rsid w:val="001F1A01"/>
    <w:rsid w:val="001F2433"/>
    <w:rsid w:val="001F2593"/>
    <w:rsid w:val="001F274A"/>
    <w:rsid w:val="001F2814"/>
    <w:rsid w:val="001F31C8"/>
    <w:rsid w:val="001F3BA3"/>
    <w:rsid w:val="001F3BDA"/>
    <w:rsid w:val="001F4A1D"/>
    <w:rsid w:val="001F50DA"/>
    <w:rsid w:val="001F55B4"/>
    <w:rsid w:val="001F5768"/>
    <w:rsid w:val="001F58FA"/>
    <w:rsid w:val="001F5B9B"/>
    <w:rsid w:val="001F5F46"/>
    <w:rsid w:val="001F5FB6"/>
    <w:rsid w:val="001F647F"/>
    <w:rsid w:val="001F6634"/>
    <w:rsid w:val="001F6BE9"/>
    <w:rsid w:val="001F7257"/>
    <w:rsid w:val="001F737B"/>
    <w:rsid w:val="001F7631"/>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3116"/>
    <w:rsid w:val="0020314A"/>
    <w:rsid w:val="0020448E"/>
    <w:rsid w:val="002045B5"/>
    <w:rsid w:val="00204D13"/>
    <w:rsid w:val="0020515C"/>
    <w:rsid w:val="0020546E"/>
    <w:rsid w:val="00205678"/>
    <w:rsid w:val="00205BDC"/>
    <w:rsid w:val="002061A7"/>
    <w:rsid w:val="00206575"/>
    <w:rsid w:val="002068F4"/>
    <w:rsid w:val="00206ABD"/>
    <w:rsid w:val="00206E7D"/>
    <w:rsid w:val="00206FC1"/>
    <w:rsid w:val="00207393"/>
    <w:rsid w:val="00210193"/>
    <w:rsid w:val="0021103E"/>
    <w:rsid w:val="00211FFF"/>
    <w:rsid w:val="002120CA"/>
    <w:rsid w:val="002121CC"/>
    <w:rsid w:val="0021220A"/>
    <w:rsid w:val="002127FA"/>
    <w:rsid w:val="00212E2C"/>
    <w:rsid w:val="00212F0D"/>
    <w:rsid w:val="002130DD"/>
    <w:rsid w:val="002136B6"/>
    <w:rsid w:val="00213F73"/>
    <w:rsid w:val="002141D4"/>
    <w:rsid w:val="0021433B"/>
    <w:rsid w:val="0021468E"/>
    <w:rsid w:val="00214E82"/>
    <w:rsid w:val="00215366"/>
    <w:rsid w:val="00215515"/>
    <w:rsid w:val="002158BD"/>
    <w:rsid w:val="0021631B"/>
    <w:rsid w:val="00217C53"/>
    <w:rsid w:val="00217D1C"/>
    <w:rsid w:val="0022037A"/>
    <w:rsid w:val="00220730"/>
    <w:rsid w:val="00220A73"/>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75BA"/>
    <w:rsid w:val="00227903"/>
    <w:rsid w:val="0023082D"/>
    <w:rsid w:val="00230D04"/>
    <w:rsid w:val="00230E4E"/>
    <w:rsid w:val="00231324"/>
    <w:rsid w:val="0023142A"/>
    <w:rsid w:val="00231CEE"/>
    <w:rsid w:val="00231CF8"/>
    <w:rsid w:val="00231E78"/>
    <w:rsid w:val="002321DE"/>
    <w:rsid w:val="00232385"/>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440"/>
    <w:rsid w:val="002557AB"/>
    <w:rsid w:val="002559BC"/>
    <w:rsid w:val="00255E7C"/>
    <w:rsid w:val="002567BB"/>
    <w:rsid w:val="00257176"/>
    <w:rsid w:val="0025717D"/>
    <w:rsid w:val="002574FF"/>
    <w:rsid w:val="002576D2"/>
    <w:rsid w:val="00257D08"/>
    <w:rsid w:val="0026038A"/>
    <w:rsid w:val="002603B7"/>
    <w:rsid w:val="002603F4"/>
    <w:rsid w:val="0026073E"/>
    <w:rsid w:val="00260B42"/>
    <w:rsid w:val="00260C88"/>
    <w:rsid w:val="002611C8"/>
    <w:rsid w:val="002617B3"/>
    <w:rsid w:val="00261AF1"/>
    <w:rsid w:val="00261C81"/>
    <w:rsid w:val="00261E98"/>
    <w:rsid w:val="0026226C"/>
    <w:rsid w:val="00262CC1"/>
    <w:rsid w:val="00262D60"/>
    <w:rsid w:val="0026313D"/>
    <w:rsid w:val="00263A7C"/>
    <w:rsid w:val="00263BEE"/>
    <w:rsid w:val="002640B6"/>
    <w:rsid w:val="0026412A"/>
    <w:rsid w:val="00264717"/>
    <w:rsid w:val="0026472F"/>
    <w:rsid w:val="002647AF"/>
    <w:rsid w:val="00264B7C"/>
    <w:rsid w:val="00265967"/>
    <w:rsid w:val="002659F7"/>
    <w:rsid w:val="0026618A"/>
    <w:rsid w:val="00266226"/>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462"/>
    <w:rsid w:val="00273DCB"/>
    <w:rsid w:val="0027406C"/>
    <w:rsid w:val="002740F2"/>
    <w:rsid w:val="00274227"/>
    <w:rsid w:val="0027487A"/>
    <w:rsid w:val="002748BE"/>
    <w:rsid w:val="00274E6C"/>
    <w:rsid w:val="002751F3"/>
    <w:rsid w:val="002753B0"/>
    <w:rsid w:val="002756F6"/>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968"/>
    <w:rsid w:val="00286CBC"/>
    <w:rsid w:val="00287482"/>
    <w:rsid w:val="0028780A"/>
    <w:rsid w:val="00287820"/>
    <w:rsid w:val="00287864"/>
    <w:rsid w:val="00287C28"/>
    <w:rsid w:val="00287CFB"/>
    <w:rsid w:val="00287F12"/>
    <w:rsid w:val="00290038"/>
    <w:rsid w:val="002902F2"/>
    <w:rsid w:val="00290B8E"/>
    <w:rsid w:val="0029124E"/>
    <w:rsid w:val="00291555"/>
    <w:rsid w:val="00291F42"/>
    <w:rsid w:val="00292527"/>
    <w:rsid w:val="0029281E"/>
    <w:rsid w:val="0029287A"/>
    <w:rsid w:val="00293132"/>
    <w:rsid w:val="00293444"/>
    <w:rsid w:val="0029355E"/>
    <w:rsid w:val="002936D1"/>
    <w:rsid w:val="00293B57"/>
    <w:rsid w:val="002941F9"/>
    <w:rsid w:val="002943E9"/>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C82"/>
    <w:rsid w:val="002A0F42"/>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9C5"/>
    <w:rsid w:val="002A69D3"/>
    <w:rsid w:val="002A70ED"/>
    <w:rsid w:val="002A7958"/>
    <w:rsid w:val="002B0286"/>
    <w:rsid w:val="002B02A3"/>
    <w:rsid w:val="002B0827"/>
    <w:rsid w:val="002B095C"/>
    <w:rsid w:val="002B09E9"/>
    <w:rsid w:val="002B0DA8"/>
    <w:rsid w:val="002B0F41"/>
    <w:rsid w:val="002B12F7"/>
    <w:rsid w:val="002B1305"/>
    <w:rsid w:val="002B1B5A"/>
    <w:rsid w:val="002B242F"/>
    <w:rsid w:val="002B29F4"/>
    <w:rsid w:val="002B356B"/>
    <w:rsid w:val="002B37AD"/>
    <w:rsid w:val="002B40E1"/>
    <w:rsid w:val="002B4CE6"/>
    <w:rsid w:val="002B5374"/>
    <w:rsid w:val="002B5596"/>
    <w:rsid w:val="002B5C6B"/>
    <w:rsid w:val="002B6477"/>
    <w:rsid w:val="002B653D"/>
    <w:rsid w:val="002B684B"/>
    <w:rsid w:val="002B6966"/>
    <w:rsid w:val="002B698B"/>
    <w:rsid w:val="002B6C8F"/>
    <w:rsid w:val="002B7516"/>
    <w:rsid w:val="002B790F"/>
    <w:rsid w:val="002B7BDC"/>
    <w:rsid w:val="002B7F53"/>
    <w:rsid w:val="002B7F55"/>
    <w:rsid w:val="002C02D5"/>
    <w:rsid w:val="002C05FB"/>
    <w:rsid w:val="002C06A7"/>
    <w:rsid w:val="002C0DDA"/>
    <w:rsid w:val="002C16C1"/>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7A2"/>
    <w:rsid w:val="002D0946"/>
    <w:rsid w:val="002D0AE5"/>
    <w:rsid w:val="002D1A1C"/>
    <w:rsid w:val="002D1B50"/>
    <w:rsid w:val="002D20E6"/>
    <w:rsid w:val="002D24A5"/>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35D"/>
    <w:rsid w:val="002E46F3"/>
    <w:rsid w:val="002E48F6"/>
    <w:rsid w:val="002E4D2C"/>
    <w:rsid w:val="002E53BC"/>
    <w:rsid w:val="002E53CC"/>
    <w:rsid w:val="002E57B6"/>
    <w:rsid w:val="002E64BE"/>
    <w:rsid w:val="002E654A"/>
    <w:rsid w:val="002E6CFC"/>
    <w:rsid w:val="002E6E94"/>
    <w:rsid w:val="002E7041"/>
    <w:rsid w:val="002E7117"/>
    <w:rsid w:val="002E787C"/>
    <w:rsid w:val="002E78E3"/>
    <w:rsid w:val="002E7C2E"/>
    <w:rsid w:val="002E7E2A"/>
    <w:rsid w:val="002F06B1"/>
    <w:rsid w:val="002F06CA"/>
    <w:rsid w:val="002F07D4"/>
    <w:rsid w:val="002F1A3E"/>
    <w:rsid w:val="002F2360"/>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577"/>
    <w:rsid w:val="00301EDE"/>
    <w:rsid w:val="00301FE3"/>
    <w:rsid w:val="0030232E"/>
    <w:rsid w:val="0030247C"/>
    <w:rsid w:val="00302557"/>
    <w:rsid w:val="003031AA"/>
    <w:rsid w:val="003034B1"/>
    <w:rsid w:val="003034FB"/>
    <w:rsid w:val="003040F7"/>
    <w:rsid w:val="0030423F"/>
    <w:rsid w:val="00304526"/>
    <w:rsid w:val="00304800"/>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898"/>
    <w:rsid w:val="003130BA"/>
    <w:rsid w:val="003131EC"/>
    <w:rsid w:val="00313B11"/>
    <w:rsid w:val="00313F97"/>
    <w:rsid w:val="003145A6"/>
    <w:rsid w:val="003148E0"/>
    <w:rsid w:val="00314D3E"/>
    <w:rsid w:val="00314DC3"/>
    <w:rsid w:val="003156AF"/>
    <w:rsid w:val="0031571E"/>
    <w:rsid w:val="00315A74"/>
    <w:rsid w:val="00315F84"/>
    <w:rsid w:val="00316059"/>
    <w:rsid w:val="00316121"/>
    <w:rsid w:val="00316723"/>
    <w:rsid w:val="003175F8"/>
    <w:rsid w:val="003179F9"/>
    <w:rsid w:val="00317BE8"/>
    <w:rsid w:val="00320C1A"/>
    <w:rsid w:val="00321E41"/>
    <w:rsid w:val="003220EA"/>
    <w:rsid w:val="003227C5"/>
    <w:rsid w:val="00322BFC"/>
    <w:rsid w:val="00322FE6"/>
    <w:rsid w:val="0032381B"/>
    <w:rsid w:val="003241DB"/>
    <w:rsid w:val="00324452"/>
    <w:rsid w:val="0032541A"/>
    <w:rsid w:val="00326028"/>
    <w:rsid w:val="003265C4"/>
    <w:rsid w:val="003265DE"/>
    <w:rsid w:val="00326725"/>
    <w:rsid w:val="00326CAB"/>
    <w:rsid w:val="003270B1"/>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3080"/>
    <w:rsid w:val="00343415"/>
    <w:rsid w:val="003437F8"/>
    <w:rsid w:val="003439D3"/>
    <w:rsid w:val="003441F3"/>
    <w:rsid w:val="00344502"/>
    <w:rsid w:val="00344513"/>
    <w:rsid w:val="00344515"/>
    <w:rsid w:val="00344791"/>
    <w:rsid w:val="003448EE"/>
    <w:rsid w:val="00344C3A"/>
    <w:rsid w:val="00344E3D"/>
    <w:rsid w:val="00344FA3"/>
    <w:rsid w:val="003456E1"/>
    <w:rsid w:val="0034571E"/>
    <w:rsid w:val="003462DF"/>
    <w:rsid w:val="00346F1E"/>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702CF"/>
    <w:rsid w:val="003705CD"/>
    <w:rsid w:val="00370F28"/>
    <w:rsid w:val="00371315"/>
    <w:rsid w:val="0037144A"/>
    <w:rsid w:val="00372637"/>
    <w:rsid w:val="00372760"/>
    <w:rsid w:val="00373331"/>
    <w:rsid w:val="003734C4"/>
    <w:rsid w:val="00373673"/>
    <w:rsid w:val="00373899"/>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65A"/>
    <w:rsid w:val="00381D96"/>
    <w:rsid w:val="003820BF"/>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C7A"/>
    <w:rsid w:val="00386E3F"/>
    <w:rsid w:val="00386FED"/>
    <w:rsid w:val="003911A7"/>
    <w:rsid w:val="00391CF5"/>
    <w:rsid w:val="00392170"/>
    <w:rsid w:val="0039289E"/>
    <w:rsid w:val="00392AC2"/>
    <w:rsid w:val="00392D41"/>
    <w:rsid w:val="00392D7E"/>
    <w:rsid w:val="00392E28"/>
    <w:rsid w:val="00392E2B"/>
    <w:rsid w:val="00393467"/>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BA9"/>
    <w:rsid w:val="00397BEE"/>
    <w:rsid w:val="00397FEF"/>
    <w:rsid w:val="003A104B"/>
    <w:rsid w:val="003A13A5"/>
    <w:rsid w:val="003A170F"/>
    <w:rsid w:val="003A18B1"/>
    <w:rsid w:val="003A191C"/>
    <w:rsid w:val="003A1952"/>
    <w:rsid w:val="003A1B1E"/>
    <w:rsid w:val="003A1DE2"/>
    <w:rsid w:val="003A2320"/>
    <w:rsid w:val="003A3144"/>
    <w:rsid w:val="003A3442"/>
    <w:rsid w:val="003A387E"/>
    <w:rsid w:val="003A4A60"/>
    <w:rsid w:val="003A4B40"/>
    <w:rsid w:val="003A4E7B"/>
    <w:rsid w:val="003A4FF0"/>
    <w:rsid w:val="003A51A3"/>
    <w:rsid w:val="003A5E88"/>
    <w:rsid w:val="003A5F8F"/>
    <w:rsid w:val="003A60C9"/>
    <w:rsid w:val="003A6124"/>
    <w:rsid w:val="003A62A9"/>
    <w:rsid w:val="003A686A"/>
    <w:rsid w:val="003A71B5"/>
    <w:rsid w:val="003A78FB"/>
    <w:rsid w:val="003A7ACD"/>
    <w:rsid w:val="003A7DC0"/>
    <w:rsid w:val="003B0124"/>
    <w:rsid w:val="003B04D5"/>
    <w:rsid w:val="003B06AF"/>
    <w:rsid w:val="003B06E3"/>
    <w:rsid w:val="003B0762"/>
    <w:rsid w:val="003B0B4A"/>
    <w:rsid w:val="003B1180"/>
    <w:rsid w:val="003B1CAC"/>
    <w:rsid w:val="003B22AE"/>
    <w:rsid w:val="003B2683"/>
    <w:rsid w:val="003B29D8"/>
    <w:rsid w:val="003B2A4D"/>
    <w:rsid w:val="003B2FDA"/>
    <w:rsid w:val="003B3B49"/>
    <w:rsid w:val="003B3C08"/>
    <w:rsid w:val="003B4045"/>
    <w:rsid w:val="003B46F4"/>
    <w:rsid w:val="003B48B6"/>
    <w:rsid w:val="003B4920"/>
    <w:rsid w:val="003B4C6F"/>
    <w:rsid w:val="003B4E74"/>
    <w:rsid w:val="003B5A9C"/>
    <w:rsid w:val="003B5BC5"/>
    <w:rsid w:val="003B5C15"/>
    <w:rsid w:val="003B69F1"/>
    <w:rsid w:val="003B7248"/>
    <w:rsid w:val="003B75BB"/>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61A4"/>
    <w:rsid w:val="003C62B9"/>
    <w:rsid w:val="003C6660"/>
    <w:rsid w:val="003C6BFF"/>
    <w:rsid w:val="003C6D12"/>
    <w:rsid w:val="003C7115"/>
    <w:rsid w:val="003C72D8"/>
    <w:rsid w:val="003C7755"/>
    <w:rsid w:val="003C7A47"/>
    <w:rsid w:val="003C7B2F"/>
    <w:rsid w:val="003C7E40"/>
    <w:rsid w:val="003C7EEA"/>
    <w:rsid w:val="003C7F88"/>
    <w:rsid w:val="003D0321"/>
    <w:rsid w:val="003D07B8"/>
    <w:rsid w:val="003D130E"/>
    <w:rsid w:val="003D2366"/>
    <w:rsid w:val="003D25B2"/>
    <w:rsid w:val="003D25F1"/>
    <w:rsid w:val="003D2787"/>
    <w:rsid w:val="003D2F4F"/>
    <w:rsid w:val="003D31DF"/>
    <w:rsid w:val="003D33D3"/>
    <w:rsid w:val="003D3C8C"/>
    <w:rsid w:val="003D3D6D"/>
    <w:rsid w:val="003D3DDA"/>
    <w:rsid w:val="003D4254"/>
    <w:rsid w:val="003D49AB"/>
    <w:rsid w:val="003D4D4A"/>
    <w:rsid w:val="003D501C"/>
    <w:rsid w:val="003D5086"/>
    <w:rsid w:val="003D524E"/>
    <w:rsid w:val="003D5438"/>
    <w:rsid w:val="003D5B26"/>
    <w:rsid w:val="003D5D65"/>
    <w:rsid w:val="003D6027"/>
    <w:rsid w:val="003D60B7"/>
    <w:rsid w:val="003D61E3"/>
    <w:rsid w:val="003D6A3D"/>
    <w:rsid w:val="003D715E"/>
    <w:rsid w:val="003D7436"/>
    <w:rsid w:val="003D7711"/>
    <w:rsid w:val="003D798F"/>
    <w:rsid w:val="003D7A9A"/>
    <w:rsid w:val="003D7D5B"/>
    <w:rsid w:val="003D7E64"/>
    <w:rsid w:val="003E02FB"/>
    <w:rsid w:val="003E03AE"/>
    <w:rsid w:val="003E0429"/>
    <w:rsid w:val="003E0905"/>
    <w:rsid w:val="003E1034"/>
    <w:rsid w:val="003E16E3"/>
    <w:rsid w:val="003E1E4E"/>
    <w:rsid w:val="003E2211"/>
    <w:rsid w:val="003E2B68"/>
    <w:rsid w:val="003E2EF5"/>
    <w:rsid w:val="003E403F"/>
    <w:rsid w:val="003E4452"/>
    <w:rsid w:val="003E45FE"/>
    <w:rsid w:val="003E5052"/>
    <w:rsid w:val="003E52F6"/>
    <w:rsid w:val="003E5613"/>
    <w:rsid w:val="003E5FEC"/>
    <w:rsid w:val="003E6117"/>
    <w:rsid w:val="003E67E3"/>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0D2A"/>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596"/>
    <w:rsid w:val="00410D93"/>
    <w:rsid w:val="00410E5A"/>
    <w:rsid w:val="00411D4E"/>
    <w:rsid w:val="004123B2"/>
    <w:rsid w:val="004125C4"/>
    <w:rsid w:val="00412A8E"/>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F30"/>
    <w:rsid w:val="00427FC2"/>
    <w:rsid w:val="0043021F"/>
    <w:rsid w:val="004302A6"/>
    <w:rsid w:val="00430592"/>
    <w:rsid w:val="00430662"/>
    <w:rsid w:val="004307D4"/>
    <w:rsid w:val="00430907"/>
    <w:rsid w:val="0043152B"/>
    <w:rsid w:val="00431D3C"/>
    <w:rsid w:val="00431E18"/>
    <w:rsid w:val="00431E57"/>
    <w:rsid w:val="00432450"/>
    <w:rsid w:val="0043265E"/>
    <w:rsid w:val="00432CE7"/>
    <w:rsid w:val="00432DDD"/>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A80"/>
    <w:rsid w:val="00442AB1"/>
    <w:rsid w:val="00442B73"/>
    <w:rsid w:val="00443090"/>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32EB"/>
    <w:rsid w:val="004534F7"/>
    <w:rsid w:val="004535BA"/>
    <w:rsid w:val="00453858"/>
    <w:rsid w:val="00453A2E"/>
    <w:rsid w:val="004544E8"/>
    <w:rsid w:val="00454748"/>
    <w:rsid w:val="00454BCD"/>
    <w:rsid w:val="00454FE1"/>
    <w:rsid w:val="004556B2"/>
    <w:rsid w:val="00455A70"/>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3AD"/>
    <w:rsid w:val="0046455C"/>
    <w:rsid w:val="004657BE"/>
    <w:rsid w:val="00465B1D"/>
    <w:rsid w:val="00465DC3"/>
    <w:rsid w:val="00466995"/>
    <w:rsid w:val="004669E3"/>
    <w:rsid w:val="00467001"/>
    <w:rsid w:val="004677F6"/>
    <w:rsid w:val="00467A67"/>
    <w:rsid w:val="00467AB6"/>
    <w:rsid w:val="00467C1F"/>
    <w:rsid w:val="00467D66"/>
    <w:rsid w:val="00470ED0"/>
    <w:rsid w:val="0047196E"/>
    <w:rsid w:val="00471EB6"/>
    <w:rsid w:val="00472247"/>
    <w:rsid w:val="00472B5B"/>
    <w:rsid w:val="00472C93"/>
    <w:rsid w:val="0047335D"/>
    <w:rsid w:val="0047339C"/>
    <w:rsid w:val="004736F6"/>
    <w:rsid w:val="004744C6"/>
    <w:rsid w:val="00474906"/>
    <w:rsid w:val="00474BC8"/>
    <w:rsid w:val="00475A09"/>
    <w:rsid w:val="004768AE"/>
    <w:rsid w:val="00477063"/>
    <w:rsid w:val="00477995"/>
    <w:rsid w:val="00477A8C"/>
    <w:rsid w:val="00477EE4"/>
    <w:rsid w:val="0048012E"/>
    <w:rsid w:val="00480156"/>
    <w:rsid w:val="004803DA"/>
    <w:rsid w:val="00480956"/>
    <w:rsid w:val="00480C7F"/>
    <w:rsid w:val="00481187"/>
    <w:rsid w:val="004811A0"/>
    <w:rsid w:val="004815FF"/>
    <w:rsid w:val="00481A06"/>
    <w:rsid w:val="00481B3C"/>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208"/>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937"/>
    <w:rsid w:val="004A0CAA"/>
    <w:rsid w:val="004A0ECC"/>
    <w:rsid w:val="004A0F17"/>
    <w:rsid w:val="004A1063"/>
    <w:rsid w:val="004A1506"/>
    <w:rsid w:val="004A1B46"/>
    <w:rsid w:val="004A1B61"/>
    <w:rsid w:val="004A1B8E"/>
    <w:rsid w:val="004A1C7B"/>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5078"/>
    <w:rsid w:val="004A55EC"/>
    <w:rsid w:val="004A605F"/>
    <w:rsid w:val="004A614C"/>
    <w:rsid w:val="004A66C4"/>
    <w:rsid w:val="004A6922"/>
    <w:rsid w:val="004A697D"/>
    <w:rsid w:val="004A6A00"/>
    <w:rsid w:val="004A6C64"/>
    <w:rsid w:val="004A6F95"/>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189"/>
    <w:rsid w:val="004C62C8"/>
    <w:rsid w:val="004C6755"/>
    <w:rsid w:val="004C68D8"/>
    <w:rsid w:val="004C6DB4"/>
    <w:rsid w:val="004C71F5"/>
    <w:rsid w:val="004C72EC"/>
    <w:rsid w:val="004C7D8C"/>
    <w:rsid w:val="004D05EE"/>
    <w:rsid w:val="004D1586"/>
    <w:rsid w:val="004D1CF7"/>
    <w:rsid w:val="004D237F"/>
    <w:rsid w:val="004D2619"/>
    <w:rsid w:val="004D2865"/>
    <w:rsid w:val="004D29EC"/>
    <w:rsid w:val="004D2CAD"/>
    <w:rsid w:val="004D31CB"/>
    <w:rsid w:val="004D34B2"/>
    <w:rsid w:val="004D36C7"/>
    <w:rsid w:val="004D374E"/>
    <w:rsid w:val="004D380D"/>
    <w:rsid w:val="004D3E7A"/>
    <w:rsid w:val="004D4457"/>
    <w:rsid w:val="004D45D0"/>
    <w:rsid w:val="004D4A75"/>
    <w:rsid w:val="004D4C99"/>
    <w:rsid w:val="004D5645"/>
    <w:rsid w:val="004D5FBA"/>
    <w:rsid w:val="004D6148"/>
    <w:rsid w:val="004D6300"/>
    <w:rsid w:val="004D65E6"/>
    <w:rsid w:val="004D6C5D"/>
    <w:rsid w:val="004D6EA7"/>
    <w:rsid w:val="004D769A"/>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E32"/>
    <w:rsid w:val="004E3E70"/>
    <w:rsid w:val="004E3EC8"/>
    <w:rsid w:val="004E461B"/>
    <w:rsid w:val="004E4F39"/>
    <w:rsid w:val="004E6052"/>
    <w:rsid w:val="004E6196"/>
    <w:rsid w:val="004E68E0"/>
    <w:rsid w:val="004E6BAC"/>
    <w:rsid w:val="004E6CC5"/>
    <w:rsid w:val="004E7862"/>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EC8"/>
    <w:rsid w:val="004F5F41"/>
    <w:rsid w:val="004F5F8D"/>
    <w:rsid w:val="004F6194"/>
    <w:rsid w:val="004F6592"/>
    <w:rsid w:val="004F69F4"/>
    <w:rsid w:val="004F737D"/>
    <w:rsid w:val="004F77C5"/>
    <w:rsid w:val="00500162"/>
    <w:rsid w:val="00500388"/>
    <w:rsid w:val="00500F94"/>
    <w:rsid w:val="00502323"/>
    <w:rsid w:val="0050265A"/>
    <w:rsid w:val="00502A63"/>
    <w:rsid w:val="00502AB9"/>
    <w:rsid w:val="005030C9"/>
    <w:rsid w:val="0050319F"/>
    <w:rsid w:val="005031D5"/>
    <w:rsid w:val="005031FD"/>
    <w:rsid w:val="005032E8"/>
    <w:rsid w:val="00503A3F"/>
    <w:rsid w:val="00503B5C"/>
    <w:rsid w:val="0050481C"/>
    <w:rsid w:val="00505039"/>
    <w:rsid w:val="00505789"/>
    <w:rsid w:val="00505CDD"/>
    <w:rsid w:val="00506497"/>
    <w:rsid w:val="00506809"/>
    <w:rsid w:val="00506DB0"/>
    <w:rsid w:val="00506FF2"/>
    <w:rsid w:val="00507537"/>
    <w:rsid w:val="005078BB"/>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F76"/>
    <w:rsid w:val="00521BAC"/>
    <w:rsid w:val="00521CBF"/>
    <w:rsid w:val="0052206D"/>
    <w:rsid w:val="00522187"/>
    <w:rsid w:val="00522500"/>
    <w:rsid w:val="005225E8"/>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600"/>
    <w:rsid w:val="00526D20"/>
    <w:rsid w:val="00527495"/>
    <w:rsid w:val="00527598"/>
    <w:rsid w:val="00527B33"/>
    <w:rsid w:val="00527D21"/>
    <w:rsid w:val="00527EB3"/>
    <w:rsid w:val="005304FE"/>
    <w:rsid w:val="00530A7E"/>
    <w:rsid w:val="00530AF0"/>
    <w:rsid w:val="00531270"/>
    <w:rsid w:val="005315D8"/>
    <w:rsid w:val="00531B4D"/>
    <w:rsid w:val="00531F50"/>
    <w:rsid w:val="005328E2"/>
    <w:rsid w:val="00532C39"/>
    <w:rsid w:val="00532E02"/>
    <w:rsid w:val="00532FCA"/>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1D94"/>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85"/>
    <w:rsid w:val="005469D9"/>
    <w:rsid w:val="00546A7A"/>
    <w:rsid w:val="00546C0A"/>
    <w:rsid w:val="00546CC8"/>
    <w:rsid w:val="00547805"/>
    <w:rsid w:val="00547963"/>
    <w:rsid w:val="00547CF3"/>
    <w:rsid w:val="005500BE"/>
    <w:rsid w:val="005509C4"/>
    <w:rsid w:val="00551121"/>
    <w:rsid w:val="0055116A"/>
    <w:rsid w:val="00551446"/>
    <w:rsid w:val="00551BD2"/>
    <w:rsid w:val="00553241"/>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6F9D"/>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2717"/>
    <w:rsid w:val="00572748"/>
    <w:rsid w:val="005733E9"/>
    <w:rsid w:val="005738A3"/>
    <w:rsid w:val="00573B12"/>
    <w:rsid w:val="00573BA5"/>
    <w:rsid w:val="00573FED"/>
    <w:rsid w:val="005740DC"/>
    <w:rsid w:val="00575292"/>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1A52"/>
    <w:rsid w:val="00581B1F"/>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444"/>
    <w:rsid w:val="00590720"/>
    <w:rsid w:val="005907BF"/>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609"/>
    <w:rsid w:val="00597870"/>
    <w:rsid w:val="00597B4E"/>
    <w:rsid w:val="00597F94"/>
    <w:rsid w:val="005A0062"/>
    <w:rsid w:val="005A0279"/>
    <w:rsid w:val="005A02EB"/>
    <w:rsid w:val="005A05F7"/>
    <w:rsid w:val="005A07B8"/>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1AD"/>
    <w:rsid w:val="005B16C1"/>
    <w:rsid w:val="005B1C4B"/>
    <w:rsid w:val="005B1F53"/>
    <w:rsid w:val="005B24AC"/>
    <w:rsid w:val="005B3499"/>
    <w:rsid w:val="005B3FC0"/>
    <w:rsid w:val="005B41CD"/>
    <w:rsid w:val="005B4E3B"/>
    <w:rsid w:val="005B4F13"/>
    <w:rsid w:val="005B52DD"/>
    <w:rsid w:val="005B5616"/>
    <w:rsid w:val="005B5640"/>
    <w:rsid w:val="005B56BC"/>
    <w:rsid w:val="005B59D0"/>
    <w:rsid w:val="005B5B61"/>
    <w:rsid w:val="005B5BC4"/>
    <w:rsid w:val="005B5DDE"/>
    <w:rsid w:val="005B6630"/>
    <w:rsid w:val="005B6B3E"/>
    <w:rsid w:val="005B7639"/>
    <w:rsid w:val="005B76CE"/>
    <w:rsid w:val="005B78B0"/>
    <w:rsid w:val="005B7F41"/>
    <w:rsid w:val="005C0B90"/>
    <w:rsid w:val="005C0FCC"/>
    <w:rsid w:val="005C16D2"/>
    <w:rsid w:val="005C1892"/>
    <w:rsid w:val="005C1DD1"/>
    <w:rsid w:val="005C2396"/>
    <w:rsid w:val="005C2A34"/>
    <w:rsid w:val="005C3036"/>
    <w:rsid w:val="005C3224"/>
    <w:rsid w:val="005C3255"/>
    <w:rsid w:val="005C339E"/>
    <w:rsid w:val="005C39D9"/>
    <w:rsid w:val="005C3D9C"/>
    <w:rsid w:val="005C3E21"/>
    <w:rsid w:val="005C3F4B"/>
    <w:rsid w:val="005C42CC"/>
    <w:rsid w:val="005C43F4"/>
    <w:rsid w:val="005C4478"/>
    <w:rsid w:val="005C44CF"/>
    <w:rsid w:val="005C4858"/>
    <w:rsid w:val="005C4AA1"/>
    <w:rsid w:val="005C4C3B"/>
    <w:rsid w:val="005C50E2"/>
    <w:rsid w:val="005C53EE"/>
    <w:rsid w:val="005C584B"/>
    <w:rsid w:val="005C5C06"/>
    <w:rsid w:val="005C60DA"/>
    <w:rsid w:val="005C6D7E"/>
    <w:rsid w:val="005C780D"/>
    <w:rsid w:val="005C7DE9"/>
    <w:rsid w:val="005C7EBE"/>
    <w:rsid w:val="005D0678"/>
    <w:rsid w:val="005D09C7"/>
    <w:rsid w:val="005D0A3D"/>
    <w:rsid w:val="005D13A9"/>
    <w:rsid w:val="005D1CBF"/>
    <w:rsid w:val="005D20E0"/>
    <w:rsid w:val="005D21DC"/>
    <w:rsid w:val="005D21DE"/>
    <w:rsid w:val="005D23CB"/>
    <w:rsid w:val="005D376B"/>
    <w:rsid w:val="005D3A65"/>
    <w:rsid w:val="005D3AAB"/>
    <w:rsid w:val="005D3AF6"/>
    <w:rsid w:val="005D3DF8"/>
    <w:rsid w:val="005D3EF7"/>
    <w:rsid w:val="005D40CA"/>
    <w:rsid w:val="005D4AA7"/>
    <w:rsid w:val="005D4C8C"/>
    <w:rsid w:val="005D54FE"/>
    <w:rsid w:val="005D558D"/>
    <w:rsid w:val="005D55B0"/>
    <w:rsid w:val="005D56F2"/>
    <w:rsid w:val="005D5B51"/>
    <w:rsid w:val="005D5CBB"/>
    <w:rsid w:val="005D632F"/>
    <w:rsid w:val="005D653C"/>
    <w:rsid w:val="005D72ED"/>
    <w:rsid w:val="005E0884"/>
    <w:rsid w:val="005E0E0D"/>
    <w:rsid w:val="005E0EE9"/>
    <w:rsid w:val="005E1392"/>
    <w:rsid w:val="005E13F2"/>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D8F"/>
    <w:rsid w:val="005F014D"/>
    <w:rsid w:val="005F0383"/>
    <w:rsid w:val="005F03A3"/>
    <w:rsid w:val="005F04F3"/>
    <w:rsid w:val="005F0636"/>
    <w:rsid w:val="005F06AC"/>
    <w:rsid w:val="005F070E"/>
    <w:rsid w:val="005F0C2E"/>
    <w:rsid w:val="005F0C93"/>
    <w:rsid w:val="005F0D47"/>
    <w:rsid w:val="005F1DC5"/>
    <w:rsid w:val="005F1EF7"/>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A46"/>
    <w:rsid w:val="00604A7E"/>
    <w:rsid w:val="00604BA3"/>
    <w:rsid w:val="00604D5A"/>
    <w:rsid w:val="0060547C"/>
    <w:rsid w:val="0060559A"/>
    <w:rsid w:val="00605A5A"/>
    <w:rsid w:val="00605E82"/>
    <w:rsid w:val="00605F27"/>
    <w:rsid w:val="00606560"/>
    <w:rsid w:val="00606C71"/>
    <w:rsid w:val="00606E60"/>
    <w:rsid w:val="006072A5"/>
    <w:rsid w:val="00607AC8"/>
    <w:rsid w:val="00607CDC"/>
    <w:rsid w:val="00607F1F"/>
    <w:rsid w:val="00607F71"/>
    <w:rsid w:val="0061062E"/>
    <w:rsid w:val="006106B5"/>
    <w:rsid w:val="0061079F"/>
    <w:rsid w:val="00610FD8"/>
    <w:rsid w:val="00610FEA"/>
    <w:rsid w:val="0061108C"/>
    <w:rsid w:val="00611118"/>
    <w:rsid w:val="00611279"/>
    <w:rsid w:val="00611553"/>
    <w:rsid w:val="00611577"/>
    <w:rsid w:val="00612DB6"/>
    <w:rsid w:val="006132E2"/>
    <w:rsid w:val="00613B15"/>
    <w:rsid w:val="00613BFA"/>
    <w:rsid w:val="00614309"/>
    <w:rsid w:val="006146E7"/>
    <w:rsid w:val="006157FB"/>
    <w:rsid w:val="006158C9"/>
    <w:rsid w:val="00616CAA"/>
    <w:rsid w:val="0061709D"/>
    <w:rsid w:val="00617A12"/>
    <w:rsid w:val="006208DC"/>
    <w:rsid w:val="00620C32"/>
    <w:rsid w:val="006213EA"/>
    <w:rsid w:val="006219D3"/>
    <w:rsid w:val="00621FA1"/>
    <w:rsid w:val="006220EF"/>
    <w:rsid w:val="00622122"/>
    <w:rsid w:val="00622864"/>
    <w:rsid w:val="00622922"/>
    <w:rsid w:val="00622C09"/>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D78"/>
    <w:rsid w:val="00636B28"/>
    <w:rsid w:val="00636FFA"/>
    <w:rsid w:val="00637BE4"/>
    <w:rsid w:val="00637DF7"/>
    <w:rsid w:val="006403B3"/>
    <w:rsid w:val="006404B6"/>
    <w:rsid w:val="0064091D"/>
    <w:rsid w:val="00640ACD"/>
    <w:rsid w:val="00640BE4"/>
    <w:rsid w:val="006410F1"/>
    <w:rsid w:val="0064121D"/>
    <w:rsid w:val="00641DCB"/>
    <w:rsid w:val="00642934"/>
    <w:rsid w:val="00643009"/>
    <w:rsid w:val="0064336C"/>
    <w:rsid w:val="00643A5D"/>
    <w:rsid w:val="00643C3A"/>
    <w:rsid w:val="00643EB0"/>
    <w:rsid w:val="00644411"/>
    <w:rsid w:val="00644779"/>
    <w:rsid w:val="00644D19"/>
    <w:rsid w:val="00644FA7"/>
    <w:rsid w:val="006450E9"/>
    <w:rsid w:val="006452E0"/>
    <w:rsid w:val="006457CB"/>
    <w:rsid w:val="00645BB0"/>
    <w:rsid w:val="00646308"/>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BA"/>
    <w:rsid w:val="0065422D"/>
    <w:rsid w:val="006545DE"/>
    <w:rsid w:val="00654630"/>
    <w:rsid w:val="00654660"/>
    <w:rsid w:val="00654E4E"/>
    <w:rsid w:val="00654FB8"/>
    <w:rsid w:val="006552AE"/>
    <w:rsid w:val="00655409"/>
    <w:rsid w:val="006562FD"/>
    <w:rsid w:val="006565CB"/>
    <w:rsid w:val="00657383"/>
    <w:rsid w:val="00657389"/>
    <w:rsid w:val="00657C73"/>
    <w:rsid w:val="0066005D"/>
    <w:rsid w:val="006601C5"/>
    <w:rsid w:val="00660A34"/>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534"/>
    <w:rsid w:val="00664CD3"/>
    <w:rsid w:val="00665027"/>
    <w:rsid w:val="00665604"/>
    <w:rsid w:val="00665639"/>
    <w:rsid w:val="00665675"/>
    <w:rsid w:val="00665C69"/>
    <w:rsid w:val="00665C7C"/>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306F"/>
    <w:rsid w:val="0068324E"/>
    <w:rsid w:val="00683513"/>
    <w:rsid w:val="00683562"/>
    <w:rsid w:val="006835AB"/>
    <w:rsid w:val="0068369F"/>
    <w:rsid w:val="00683844"/>
    <w:rsid w:val="006841F5"/>
    <w:rsid w:val="006845D1"/>
    <w:rsid w:val="00684601"/>
    <w:rsid w:val="006846D7"/>
    <w:rsid w:val="006847B6"/>
    <w:rsid w:val="0068496F"/>
    <w:rsid w:val="00684E4F"/>
    <w:rsid w:val="00685B31"/>
    <w:rsid w:val="00685CDB"/>
    <w:rsid w:val="00685D94"/>
    <w:rsid w:val="00686158"/>
    <w:rsid w:val="0068619E"/>
    <w:rsid w:val="00686672"/>
    <w:rsid w:val="006874F6"/>
    <w:rsid w:val="00687594"/>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B2D"/>
    <w:rsid w:val="00692F11"/>
    <w:rsid w:val="0069331F"/>
    <w:rsid w:val="00693490"/>
    <w:rsid w:val="0069411B"/>
    <w:rsid w:val="0069438D"/>
    <w:rsid w:val="006944FA"/>
    <w:rsid w:val="0069466F"/>
    <w:rsid w:val="0069468D"/>
    <w:rsid w:val="00695480"/>
    <w:rsid w:val="0069548C"/>
    <w:rsid w:val="00695CF6"/>
    <w:rsid w:val="00695D4D"/>
    <w:rsid w:val="006960DD"/>
    <w:rsid w:val="006964C8"/>
    <w:rsid w:val="006965D7"/>
    <w:rsid w:val="006969D5"/>
    <w:rsid w:val="00696F89"/>
    <w:rsid w:val="00697263"/>
    <w:rsid w:val="0069766F"/>
    <w:rsid w:val="006976F3"/>
    <w:rsid w:val="00697AA5"/>
    <w:rsid w:val="00697F36"/>
    <w:rsid w:val="006A02BE"/>
    <w:rsid w:val="006A0958"/>
    <w:rsid w:val="006A112B"/>
    <w:rsid w:val="006A1360"/>
    <w:rsid w:val="006A15FD"/>
    <w:rsid w:val="006A1E6D"/>
    <w:rsid w:val="006A2113"/>
    <w:rsid w:val="006A2377"/>
    <w:rsid w:val="006A23CB"/>
    <w:rsid w:val="006A29D9"/>
    <w:rsid w:val="006A2D46"/>
    <w:rsid w:val="006A2FC5"/>
    <w:rsid w:val="006A32C8"/>
    <w:rsid w:val="006A3426"/>
    <w:rsid w:val="006A3A73"/>
    <w:rsid w:val="006A3DC7"/>
    <w:rsid w:val="006A3F89"/>
    <w:rsid w:val="006A4065"/>
    <w:rsid w:val="006A4325"/>
    <w:rsid w:val="006A4BFD"/>
    <w:rsid w:val="006A5613"/>
    <w:rsid w:val="006A57E4"/>
    <w:rsid w:val="006A697D"/>
    <w:rsid w:val="006A6BCD"/>
    <w:rsid w:val="006A6CCF"/>
    <w:rsid w:val="006A70CE"/>
    <w:rsid w:val="006A75DB"/>
    <w:rsid w:val="006A79AA"/>
    <w:rsid w:val="006A7CA6"/>
    <w:rsid w:val="006B031C"/>
    <w:rsid w:val="006B0C1E"/>
    <w:rsid w:val="006B10D2"/>
    <w:rsid w:val="006B13C1"/>
    <w:rsid w:val="006B203D"/>
    <w:rsid w:val="006B20C1"/>
    <w:rsid w:val="006B219C"/>
    <w:rsid w:val="006B2F35"/>
    <w:rsid w:val="006B32E5"/>
    <w:rsid w:val="006B3A63"/>
    <w:rsid w:val="006B421B"/>
    <w:rsid w:val="006B4ACB"/>
    <w:rsid w:val="006B59C3"/>
    <w:rsid w:val="006B5A1F"/>
    <w:rsid w:val="006B5D06"/>
    <w:rsid w:val="006B6237"/>
    <w:rsid w:val="006B6280"/>
    <w:rsid w:val="006B6503"/>
    <w:rsid w:val="006B6AB5"/>
    <w:rsid w:val="006B6C8E"/>
    <w:rsid w:val="006B6E31"/>
    <w:rsid w:val="006B756F"/>
    <w:rsid w:val="006B7A8B"/>
    <w:rsid w:val="006B7D6A"/>
    <w:rsid w:val="006C00F9"/>
    <w:rsid w:val="006C0D92"/>
    <w:rsid w:val="006C0E9F"/>
    <w:rsid w:val="006C1024"/>
    <w:rsid w:val="006C1250"/>
    <w:rsid w:val="006C1405"/>
    <w:rsid w:val="006C1ABE"/>
    <w:rsid w:val="006C1C0D"/>
    <w:rsid w:val="006C1F5E"/>
    <w:rsid w:val="006C21C4"/>
    <w:rsid w:val="006C301C"/>
    <w:rsid w:val="006C306F"/>
    <w:rsid w:val="006C32B3"/>
    <w:rsid w:val="006C45C1"/>
    <w:rsid w:val="006C47CE"/>
    <w:rsid w:val="006C4CE4"/>
    <w:rsid w:val="006C561B"/>
    <w:rsid w:val="006C57C8"/>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879"/>
    <w:rsid w:val="006D0EFE"/>
    <w:rsid w:val="006D0F90"/>
    <w:rsid w:val="006D1348"/>
    <w:rsid w:val="006D1D15"/>
    <w:rsid w:val="006D1F68"/>
    <w:rsid w:val="006D2DF7"/>
    <w:rsid w:val="006D34E6"/>
    <w:rsid w:val="006D3509"/>
    <w:rsid w:val="006D3D2F"/>
    <w:rsid w:val="006D42D7"/>
    <w:rsid w:val="006D44DB"/>
    <w:rsid w:val="006D474F"/>
    <w:rsid w:val="006D4843"/>
    <w:rsid w:val="006D4F58"/>
    <w:rsid w:val="006D523B"/>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56"/>
    <w:rsid w:val="006E5FFE"/>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28BB"/>
    <w:rsid w:val="00714439"/>
    <w:rsid w:val="007147F7"/>
    <w:rsid w:val="00714C58"/>
    <w:rsid w:val="00714EF5"/>
    <w:rsid w:val="007161C9"/>
    <w:rsid w:val="007162B2"/>
    <w:rsid w:val="00716A88"/>
    <w:rsid w:val="00716C34"/>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DE0"/>
    <w:rsid w:val="00725003"/>
    <w:rsid w:val="007255B6"/>
    <w:rsid w:val="0072567F"/>
    <w:rsid w:val="00725D79"/>
    <w:rsid w:val="00725EC6"/>
    <w:rsid w:val="007274B6"/>
    <w:rsid w:val="00727559"/>
    <w:rsid w:val="00727BF7"/>
    <w:rsid w:val="00727EC9"/>
    <w:rsid w:val="00730224"/>
    <w:rsid w:val="00731228"/>
    <w:rsid w:val="007318FD"/>
    <w:rsid w:val="00732147"/>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629"/>
    <w:rsid w:val="007376F7"/>
    <w:rsid w:val="00737AF5"/>
    <w:rsid w:val="00737E75"/>
    <w:rsid w:val="00740723"/>
    <w:rsid w:val="00740ADD"/>
    <w:rsid w:val="00741012"/>
    <w:rsid w:val="00741077"/>
    <w:rsid w:val="00741083"/>
    <w:rsid w:val="00741A4F"/>
    <w:rsid w:val="00741B71"/>
    <w:rsid w:val="00742B9B"/>
    <w:rsid w:val="00743632"/>
    <w:rsid w:val="0074490E"/>
    <w:rsid w:val="0074537C"/>
    <w:rsid w:val="00745EF4"/>
    <w:rsid w:val="007462E5"/>
    <w:rsid w:val="00746814"/>
    <w:rsid w:val="00746BDC"/>
    <w:rsid w:val="0074761F"/>
    <w:rsid w:val="0074780C"/>
    <w:rsid w:val="00747858"/>
    <w:rsid w:val="00747888"/>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50"/>
    <w:rsid w:val="007641F8"/>
    <w:rsid w:val="00764635"/>
    <w:rsid w:val="00764990"/>
    <w:rsid w:val="00764A31"/>
    <w:rsid w:val="00764E62"/>
    <w:rsid w:val="00765B54"/>
    <w:rsid w:val="00765C9C"/>
    <w:rsid w:val="00766ECC"/>
    <w:rsid w:val="00767049"/>
    <w:rsid w:val="007672BF"/>
    <w:rsid w:val="00767429"/>
    <w:rsid w:val="007701E3"/>
    <w:rsid w:val="00770C85"/>
    <w:rsid w:val="00770D73"/>
    <w:rsid w:val="00771142"/>
    <w:rsid w:val="007715EB"/>
    <w:rsid w:val="00771846"/>
    <w:rsid w:val="00771D14"/>
    <w:rsid w:val="00771E6B"/>
    <w:rsid w:val="00771EB1"/>
    <w:rsid w:val="00771F68"/>
    <w:rsid w:val="00771FCF"/>
    <w:rsid w:val="007721C9"/>
    <w:rsid w:val="00772231"/>
    <w:rsid w:val="007723CA"/>
    <w:rsid w:val="00772AAC"/>
    <w:rsid w:val="00772B38"/>
    <w:rsid w:val="00772BA4"/>
    <w:rsid w:val="00772CF5"/>
    <w:rsid w:val="007730B8"/>
    <w:rsid w:val="007730DE"/>
    <w:rsid w:val="00773284"/>
    <w:rsid w:val="00773E37"/>
    <w:rsid w:val="00774104"/>
    <w:rsid w:val="00774289"/>
    <w:rsid w:val="00774A37"/>
    <w:rsid w:val="00774C90"/>
    <w:rsid w:val="00774E38"/>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3BE"/>
    <w:rsid w:val="00783BDA"/>
    <w:rsid w:val="00783F8E"/>
    <w:rsid w:val="0078400F"/>
    <w:rsid w:val="0078449B"/>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7176"/>
    <w:rsid w:val="0079790F"/>
    <w:rsid w:val="007A02C6"/>
    <w:rsid w:val="007A08D5"/>
    <w:rsid w:val="007A09BE"/>
    <w:rsid w:val="007A1048"/>
    <w:rsid w:val="007A11B5"/>
    <w:rsid w:val="007A121B"/>
    <w:rsid w:val="007A137D"/>
    <w:rsid w:val="007A1400"/>
    <w:rsid w:val="007A1483"/>
    <w:rsid w:val="007A14CC"/>
    <w:rsid w:val="007A15A8"/>
    <w:rsid w:val="007A15F2"/>
    <w:rsid w:val="007A1BF9"/>
    <w:rsid w:val="007A27E1"/>
    <w:rsid w:val="007A34CC"/>
    <w:rsid w:val="007A3667"/>
    <w:rsid w:val="007A401B"/>
    <w:rsid w:val="007A4366"/>
    <w:rsid w:val="007A43F6"/>
    <w:rsid w:val="007A4657"/>
    <w:rsid w:val="007A48B7"/>
    <w:rsid w:val="007A4C2A"/>
    <w:rsid w:val="007A5618"/>
    <w:rsid w:val="007A5A2B"/>
    <w:rsid w:val="007A5CED"/>
    <w:rsid w:val="007A6420"/>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524"/>
    <w:rsid w:val="007D2678"/>
    <w:rsid w:val="007D2B4B"/>
    <w:rsid w:val="007D2BF3"/>
    <w:rsid w:val="007D2E95"/>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D7CC9"/>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D29"/>
    <w:rsid w:val="007F1D8C"/>
    <w:rsid w:val="007F1F21"/>
    <w:rsid w:val="007F21BE"/>
    <w:rsid w:val="007F279E"/>
    <w:rsid w:val="007F29DF"/>
    <w:rsid w:val="007F2B27"/>
    <w:rsid w:val="007F36C9"/>
    <w:rsid w:val="007F386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256"/>
    <w:rsid w:val="00803DAB"/>
    <w:rsid w:val="00804679"/>
    <w:rsid w:val="00804E47"/>
    <w:rsid w:val="0080514D"/>
    <w:rsid w:val="008053D4"/>
    <w:rsid w:val="0080549F"/>
    <w:rsid w:val="008056FC"/>
    <w:rsid w:val="00805891"/>
    <w:rsid w:val="008059E0"/>
    <w:rsid w:val="00805FDE"/>
    <w:rsid w:val="0080622F"/>
    <w:rsid w:val="00806979"/>
    <w:rsid w:val="00806C7C"/>
    <w:rsid w:val="00806DB6"/>
    <w:rsid w:val="00806E94"/>
    <w:rsid w:val="008078BB"/>
    <w:rsid w:val="008100AC"/>
    <w:rsid w:val="0081018C"/>
    <w:rsid w:val="0081098F"/>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56F"/>
    <w:rsid w:val="008238D0"/>
    <w:rsid w:val="00823EC3"/>
    <w:rsid w:val="00823F2A"/>
    <w:rsid w:val="008245E6"/>
    <w:rsid w:val="00824AB3"/>
    <w:rsid w:val="008253D1"/>
    <w:rsid w:val="008254A7"/>
    <w:rsid w:val="0082564B"/>
    <w:rsid w:val="008256C2"/>
    <w:rsid w:val="008257CE"/>
    <w:rsid w:val="00826320"/>
    <w:rsid w:val="00826833"/>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CDF"/>
    <w:rsid w:val="00842DCC"/>
    <w:rsid w:val="00842EC6"/>
    <w:rsid w:val="0084359F"/>
    <w:rsid w:val="008437AD"/>
    <w:rsid w:val="00843B9D"/>
    <w:rsid w:val="00843BFE"/>
    <w:rsid w:val="00843C1A"/>
    <w:rsid w:val="00844388"/>
    <w:rsid w:val="008446CE"/>
    <w:rsid w:val="0084474F"/>
    <w:rsid w:val="008447E2"/>
    <w:rsid w:val="00845126"/>
    <w:rsid w:val="008452DC"/>
    <w:rsid w:val="0084554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6A71"/>
    <w:rsid w:val="00856C85"/>
    <w:rsid w:val="00856E4A"/>
    <w:rsid w:val="008574A8"/>
    <w:rsid w:val="00857509"/>
    <w:rsid w:val="00857FFA"/>
    <w:rsid w:val="008602DF"/>
    <w:rsid w:val="008603AF"/>
    <w:rsid w:val="00860F58"/>
    <w:rsid w:val="00861104"/>
    <w:rsid w:val="00861110"/>
    <w:rsid w:val="00861563"/>
    <w:rsid w:val="0086192B"/>
    <w:rsid w:val="00861ED5"/>
    <w:rsid w:val="00861FE2"/>
    <w:rsid w:val="0086205E"/>
    <w:rsid w:val="00862494"/>
    <w:rsid w:val="008627EF"/>
    <w:rsid w:val="00862D60"/>
    <w:rsid w:val="008639EF"/>
    <w:rsid w:val="00863A1F"/>
    <w:rsid w:val="00863A94"/>
    <w:rsid w:val="00863FBA"/>
    <w:rsid w:val="00864510"/>
    <w:rsid w:val="00864A8E"/>
    <w:rsid w:val="00865547"/>
    <w:rsid w:val="00865A96"/>
    <w:rsid w:val="008664EA"/>
    <w:rsid w:val="00866A23"/>
    <w:rsid w:val="00866AB8"/>
    <w:rsid w:val="00866C20"/>
    <w:rsid w:val="00866F46"/>
    <w:rsid w:val="00866FD6"/>
    <w:rsid w:val="0086777E"/>
    <w:rsid w:val="008678B9"/>
    <w:rsid w:val="00867B83"/>
    <w:rsid w:val="0087070F"/>
    <w:rsid w:val="00870AD1"/>
    <w:rsid w:val="008714AF"/>
    <w:rsid w:val="00871691"/>
    <w:rsid w:val="00872300"/>
    <w:rsid w:val="00872572"/>
    <w:rsid w:val="008726BA"/>
    <w:rsid w:val="0087279B"/>
    <w:rsid w:val="00872B85"/>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618"/>
    <w:rsid w:val="0088489F"/>
    <w:rsid w:val="00884AD7"/>
    <w:rsid w:val="00884BCC"/>
    <w:rsid w:val="00884BD4"/>
    <w:rsid w:val="00884D24"/>
    <w:rsid w:val="00884D4B"/>
    <w:rsid w:val="00885FFC"/>
    <w:rsid w:val="0088652A"/>
    <w:rsid w:val="00886BB9"/>
    <w:rsid w:val="008872FF"/>
    <w:rsid w:val="00887964"/>
    <w:rsid w:val="0089070B"/>
    <w:rsid w:val="00891252"/>
    <w:rsid w:val="00891391"/>
    <w:rsid w:val="00891550"/>
    <w:rsid w:val="00891726"/>
    <w:rsid w:val="008918B7"/>
    <w:rsid w:val="00891A96"/>
    <w:rsid w:val="00891B1F"/>
    <w:rsid w:val="00891C82"/>
    <w:rsid w:val="00891DCB"/>
    <w:rsid w:val="00892122"/>
    <w:rsid w:val="0089285C"/>
    <w:rsid w:val="008935CB"/>
    <w:rsid w:val="008936A9"/>
    <w:rsid w:val="00893735"/>
    <w:rsid w:val="00894552"/>
    <w:rsid w:val="008945FC"/>
    <w:rsid w:val="00894716"/>
    <w:rsid w:val="00894960"/>
    <w:rsid w:val="00894B30"/>
    <w:rsid w:val="00894D37"/>
    <w:rsid w:val="00894EC6"/>
    <w:rsid w:val="00894F51"/>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B5D"/>
    <w:rsid w:val="008A3C1B"/>
    <w:rsid w:val="008A43C3"/>
    <w:rsid w:val="008A4647"/>
    <w:rsid w:val="008A5365"/>
    <w:rsid w:val="008A584A"/>
    <w:rsid w:val="008A5EC4"/>
    <w:rsid w:val="008A606F"/>
    <w:rsid w:val="008A6334"/>
    <w:rsid w:val="008A6974"/>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31EC"/>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D6F"/>
    <w:rsid w:val="008D1F2F"/>
    <w:rsid w:val="008D2427"/>
    <w:rsid w:val="008D25C9"/>
    <w:rsid w:val="008D269F"/>
    <w:rsid w:val="008D3509"/>
    <w:rsid w:val="008D3693"/>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E6F"/>
    <w:rsid w:val="008E7299"/>
    <w:rsid w:val="008E7AC1"/>
    <w:rsid w:val="008E7D3A"/>
    <w:rsid w:val="008E7D75"/>
    <w:rsid w:val="008F00A4"/>
    <w:rsid w:val="008F0268"/>
    <w:rsid w:val="008F0320"/>
    <w:rsid w:val="008F08A9"/>
    <w:rsid w:val="008F0917"/>
    <w:rsid w:val="008F1E95"/>
    <w:rsid w:val="008F216B"/>
    <w:rsid w:val="008F216F"/>
    <w:rsid w:val="008F2344"/>
    <w:rsid w:val="008F23A5"/>
    <w:rsid w:val="008F256C"/>
    <w:rsid w:val="008F26EA"/>
    <w:rsid w:val="008F286D"/>
    <w:rsid w:val="008F2870"/>
    <w:rsid w:val="008F348C"/>
    <w:rsid w:val="008F361A"/>
    <w:rsid w:val="008F4368"/>
    <w:rsid w:val="008F447D"/>
    <w:rsid w:val="008F4526"/>
    <w:rsid w:val="008F4865"/>
    <w:rsid w:val="008F4981"/>
    <w:rsid w:val="008F4BE8"/>
    <w:rsid w:val="008F4D9D"/>
    <w:rsid w:val="008F51F6"/>
    <w:rsid w:val="008F55F1"/>
    <w:rsid w:val="008F575E"/>
    <w:rsid w:val="008F6175"/>
    <w:rsid w:val="008F6407"/>
    <w:rsid w:val="008F661D"/>
    <w:rsid w:val="008F6655"/>
    <w:rsid w:val="008F6D08"/>
    <w:rsid w:val="008F7015"/>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73F"/>
    <w:rsid w:val="00912CF3"/>
    <w:rsid w:val="0091322D"/>
    <w:rsid w:val="009134EF"/>
    <w:rsid w:val="00913610"/>
    <w:rsid w:val="00913F02"/>
    <w:rsid w:val="00913F31"/>
    <w:rsid w:val="00914B79"/>
    <w:rsid w:val="00915BFB"/>
    <w:rsid w:val="00916F17"/>
    <w:rsid w:val="009175C5"/>
    <w:rsid w:val="00917896"/>
    <w:rsid w:val="00917952"/>
    <w:rsid w:val="00917A78"/>
    <w:rsid w:val="0092048E"/>
    <w:rsid w:val="00920811"/>
    <w:rsid w:val="0092083C"/>
    <w:rsid w:val="00920931"/>
    <w:rsid w:val="0092161D"/>
    <w:rsid w:val="00921B57"/>
    <w:rsid w:val="00922190"/>
    <w:rsid w:val="009223C7"/>
    <w:rsid w:val="009225D6"/>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30101"/>
    <w:rsid w:val="009302D7"/>
    <w:rsid w:val="00930476"/>
    <w:rsid w:val="009304FC"/>
    <w:rsid w:val="009305CB"/>
    <w:rsid w:val="00930A07"/>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DE2"/>
    <w:rsid w:val="00935332"/>
    <w:rsid w:val="00935442"/>
    <w:rsid w:val="00935620"/>
    <w:rsid w:val="00935D1B"/>
    <w:rsid w:val="00935DB9"/>
    <w:rsid w:val="00935F3B"/>
    <w:rsid w:val="009360D0"/>
    <w:rsid w:val="009361D4"/>
    <w:rsid w:val="0093633B"/>
    <w:rsid w:val="009364B2"/>
    <w:rsid w:val="009367AD"/>
    <w:rsid w:val="00936C81"/>
    <w:rsid w:val="00936D5D"/>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813"/>
    <w:rsid w:val="00946644"/>
    <w:rsid w:val="00946A31"/>
    <w:rsid w:val="00946A60"/>
    <w:rsid w:val="00946EE6"/>
    <w:rsid w:val="00947312"/>
    <w:rsid w:val="00947B31"/>
    <w:rsid w:val="00947F1E"/>
    <w:rsid w:val="009502F6"/>
    <w:rsid w:val="00950338"/>
    <w:rsid w:val="009503CD"/>
    <w:rsid w:val="00951327"/>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6049C"/>
    <w:rsid w:val="009605D9"/>
    <w:rsid w:val="00960706"/>
    <w:rsid w:val="0096078F"/>
    <w:rsid w:val="009609CD"/>
    <w:rsid w:val="00960A18"/>
    <w:rsid w:val="009622E9"/>
    <w:rsid w:val="00962975"/>
    <w:rsid w:val="00962DE3"/>
    <w:rsid w:val="00962DF5"/>
    <w:rsid w:val="00963C52"/>
    <w:rsid w:val="0096401A"/>
    <w:rsid w:val="00964113"/>
    <w:rsid w:val="00964196"/>
    <w:rsid w:val="009641D4"/>
    <w:rsid w:val="009649AF"/>
    <w:rsid w:val="009652C2"/>
    <w:rsid w:val="009658E2"/>
    <w:rsid w:val="00965AB5"/>
    <w:rsid w:val="0096716A"/>
    <w:rsid w:val="0096718A"/>
    <w:rsid w:val="00967898"/>
    <w:rsid w:val="00967A40"/>
    <w:rsid w:val="00970BA6"/>
    <w:rsid w:val="009710C6"/>
    <w:rsid w:val="0097175A"/>
    <w:rsid w:val="009727DB"/>
    <w:rsid w:val="00972834"/>
    <w:rsid w:val="009728D3"/>
    <w:rsid w:val="0097379D"/>
    <w:rsid w:val="00973CB4"/>
    <w:rsid w:val="00973F2E"/>
    <w:rsid w:val="00974DAC"/>
    <w:rsid w:val="009750D0"/>
    <w:rsid w:val="0097554A"/>
    <w:rsid w:val="00976204"/>
    <w:rsid w:val="00976520"/>
    <w:rsid w:val="00976DD2"/>
    <w:rsid w:val="00977CA2"/>
    <w:rsid w:val="00977F3B"/>
    <w:rsid w:val="009803A9"/>
    <w:rsid w:val="009808CB"/>
    <w:rsid w:val="009808D6"/>
    <w:rsid w:val="00980F4B"/>
    <w:rsid w:val="00980F8E"/>
    <w:rsid w:val="009814F8"/>
    <w:rsid w:val="00981971"/>
    <w:rsid w:val="009822AB"/>
    <w:rsid w:val="00983081"/>
    <w:rsid w:val="0098387B"/>
    <w:rsid w:val="00983C4E"/>
    <w:rsid w:val="00983F1C"/>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AB"/>
    <w:rsid w:val="009963AF"/>
    <w:rsid w:val="00996DA6"/>
    <w:rsid w:val="00996FD0"/>
    <w:rsid w:val="009973BC"/>
    <w:rsid w:val="0099740E"/>
    <w:rsid w:val="009A012D"/>
    <w:rsid w:val="009A06E9"/>
    <w:rsid w:val="009A0DF2"/>
    <w:rsid w:val="009A1413"/>
    <w:rsid w:val="009A1A0A"/>
    <w:rsid w:val="009A225F"/>
    <w:rsid w:val="009A271F"/>
    <w:rsid w:val="009A2C67"/>
    <w:rsid w:val="009A36D8"/>
    <w:rsid w:val="009A4014"/>
    <w:rsid w:val="009A430D"/>
    <w:rsid w:val="009A4939"/>
    <w:rsid w:val="009A51F8"/>
    <w:rsid w:val="009A5856"/>
    <w:rsid w:val="009A5E10"/>
    <w:rsid w:val="009A62A4"/>
    <w:rsid w:val="009A63B4"/>
    <w:rsid w:val="009A6527"/>
    <w:rsid w:val="009A6CC8"/>
    <w:rsid w:val="009A70FD"/>
    <w:rsid w:val="009A7AB0"/>
    <w:rsid w:val="009B01B2"/>
    <w:rsid w:val="009B0224"/>
    <w:rsid w:val="009B0231"/>
    <w:rsid w:val="009B0905"/>
    <w:rsid w:val="009B0B3D"/>
    <w:rsid w:val="009B1025"/>
    <w:rsid w:val="009B1345"/>
    <w:rsid w:val="009B2A5B"/>
    <w:rsid w:val="009B309B"/>
    <w:rsid w:val="009B3510"/>
    <w:rsid w:val="009B3927"/>
    <w:rsid w:val="009B4206"/>
    <w:rsid w:val="009B4365"/>
    <w:rsid w:val="009B4855"/>
    <w:rsid w:val="009B4C0D"/>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8C"/>
    <w:rsid w:val="009C3B84"/>
    <w:rsid w:val="009C41A3"/>
    <w:rsid w:val="009C435E"/>
    <w:rsid w:val="009C448C"/>
    <w:rsid w:val="009C4B98"/>
    <w:rsid w:val="009C4FCE"/>
    <w:rsid w:val="009C5C18"/>
    <w:rsid w:val="009C60CE"/>
    <w:rsid w:val="009C6A03"/>
    <w:rsid w:val="009C6BD0"/>
    <w:rsid w:val="009C6D1A"/>
    <w:rsid w:val="009C6E11"/>
    <w:rsid w:val="009C70B2"/>
    <w:rsid w:val="009C7184"/>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F2A"/>
    <w:rsid w:val="009D5576"/>
    <w:rsid w:val="009D55B9"/>
    <w:rsid w:val="009D567E"/>
    <w:rsid w:val="009D6305"/>
    <w:rsid w:val="009D69DF"/>
    <w:rsid w:val="009D6E6E"/>
    <w:rsid w:val="009D70F7"/>
    <w:rsid w:val="009D7394"/>
    <w:rsid w:val="009D7ADE"/>
    <w:rsid w:val="009D7BCE"/>
    <w:rsid w:val="009E0091"/>
    <w:rsid w:val="009E0AF2"/>
    <w:rsid w:val="009E0BF1"/>
    <w:rsid w:val="009E11E2"/>
    <w:rsid w:val="009E15DE"/>
    <w:rsid w:val="009E19A1"/>
    <w:rsid w:val="009E2708"/>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7EA"/>
    <w:rsid w:val="009F0910"/>
    <w:rsid w:val="009F095D"/>
    <w:rsid w:val="009F096F"/>
    <w:rsid w:val="009F108F"/>
    <w:rsid w:val="009F13CB"/>
    <w:rsid w:val="009F1A5C"/>
    <w:rsid w:val="009F1E1A"/>
    <w:rsid w:val="009F1FE8"/>
    <w:rsid w:val="009F3524"/>
    <w:rsid w:val="009F36E1"/>
    <w:rsid w:val="009F370B"/>
    <w:rsid w:val="009F3ED4"/>
    <w:rsid w:val="009F40BE"/>
    <w:rsid w:val="009F5421"/>
    <w:rsid w:val="009F54D9"/>
    <w:rsid w:val="009F5850"/>
    <w:rsid w:val="009F620A"/>
    <w:rsid w:val="009F647D"/>
    <w:rsid w:val="009F64D9"/>
    <w:rsid w:val="009F664F"/>
    <w:rsid w:val="009F6A59"/>
    <w:rsid w:val="009F6C1B"/>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15F"/>
    <w:rsid w:val="00A16329"/>
    <w:rsid w:val="00A16919"/>
    <w:rsid w:val="00A17103"/>
    <w:rsid w:val="00A177A8"/>
    <w:rsid w:val="00A17D01"/>
    <w:rsid w:val="00A200C6"/>
    <w:rsid w:val="00A203CC"/>
    <w:rsid w:val="00A20530"/>
    <w:rsid w:val="00A20708"/>
    <w:rsid w:val="00A20E89"/>
    <w:rsid w:val="00A21438"/>
    <w:rsid w:val="00A2193A"/>
    <w:rsid w:val="00A219A1"/>
    <w:rsid w:val="00A221D5"/>
    <w:rsid w:val="00A22AC5"/>
    <w:rsid w:val="00A23DD0"/>
    <w:rsid w:val="00A23E33"/>
    <w:rsid w:val="00A244B4"/>
    <w:rsid w:val="00A24E18"/>
    <w:rsid w:val="00A2508F"/>
    <w:rsid w:val="00A257F8"/>
    <w:rsid w:val="00A26392"/>
    <w:rsid w:val="00A26A1B"/>
    <w:rsid w:val="00A27DC5"/>
    <w:rsid w:val="00A27EEB"/>
    <w:rsid w:val="00A304AD"/>
    <w:rsid w:val="00A30F09"/>
    <w:rsid w:val="00A310DA"/>
    <w:rsid w:val="00A31282"/>
    <w:rsid w:val="00A3178C"/>
    <w:rsid w:val="00A317D8"/>
    <w:rsid w:val="00A322BA"/>
    <w:rsid w:val="00A32499"/>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587"/>
    <w:rsid w:val="00A44935"/>
    <w:rsid w:val="00A4516A"/>
    <w:rsid w:val="00A45193"/>
    <w:rsid w:val="00A458CD"/>
    <w:rsid w:val="00A468D6"/>
    <w:rsid w:val="00A47994"/>
    <w:rsid w:val="00A47ED7"/>
    <w:rsid w:val="00A50515"/>
    <w:rsid w:val="00A50C0C"/>
    <w:rsid w:val="00A50D8D"/>
    <w:rsid w:val="00A510A8"/>
    <w:rsid w:val="00A511D9"/>
    <w:rsid w:val="00A521A3"/>
    <w:rsid w:val="00A52E02"/>
    <w:rsid w:val="00A5331C"/>
    <w:rsid w:val="00A53489"/>
    <w:rsid w:val="00A53890"/>
    <w:rsid w:val="00A53C93"/>
    <w:rsid w:val="00A53CC2"/>
    <w:rsid w:val="00A54EDF"/>
    <w:rsid w:val="00A55391"/>
    <w:rsid w:val="00A55C98"/>
    <w:rsid w:val="00A55E8E"/>
    <w:rsid w:val="00A5602F"/>
    <w:rsid w:val="00A56678"/>
    <w:rsid w:val="00A569A4"/>
    <w:rsid w:val="00A57810"/>
    <w:rsid w:val="00A578D3"/>
    <w:rsid w:val="00A57FFE"/>
    <w:rsid w:val="00A604CE"/>
    <w:rsid w:val="00A60624"/>
    <w:rsid w:val="00A60B87"/>
    <w:rsid w:val="00A6159E"/>
    <w:rsid w:val="00A61FD6"/>
    <w:rsid w:val="00A62081"/>
    <w:rsid w:val="00A62592"/>
    <w:rsid w:val="00A6276E"/>
    <w:rsid w:val="00A627F4"/>
    <w:rsid w:val="00A62C7A"/>
    <w:rsid w:val="00A62DE7"/>
    <w:rsid w:val="00A62E9E"/>
    <w:rsid w:val="00A62EC7"/>
    <w:rsid w:val="00A62FEE"/>
    <w:rsid w:val="00A63D42"/>
    <w:rsid w:val="00A63F25"/>
    <w:rsid w:val="00A63F5F"/>
    <w:rsid w:val="00A64234"/>
    <w:rsid w:val="00A64300"/>
    <w:rsid w:val="00A64748"/>
    <w:rsid w:val="00A64B0E"/>
    <w:rsid w:val="00A64CE8"/>
    <w:rsid w:val="00A64E2A"/>
    <w:rsid w:val="00A65056"/>
    <w:rsid w:val="00A651A6"/>
    <w:rsid w:val="00A666B9"/>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44B"/>
    <w:rsid w:val="00A74552"/>
    <w:rsid w:val="00A7482E"/>
    <w:rsid w:val="00A74C76"/>
    <w:rsid w:val="00A74EE5"/>
    <w:rsid w:val="00A75719"/>
    <w:rsid w:val="00A75905"/>
    <w:rsid w:val="00A7595C"/>
    <w:rsid w:val="00A75F3D"/>
    <w:rsid w:val="00A760E0"/>
    <w:rsid w:val="00A76746"/>
    <w:rsid w:val="00A76CAA"/>
    <w:rsid w:val="00A7717F"/>
    <w:rsid w:val="00A77A01"/>
    <w:rsid w:val="00A77C03"/>
    <w:rsid w:val="00A77D13"/>
    <w:rsid w:val="00A8047A"/>
    <w:rsid w:val="00A80A0F"/>
    <w:rsid w:val="00A80F6E"/>
    <w:rsid w:val="00A81B45"/>
    <w:rsid w:val="00A81E1D"/>
    <w:rsid w:val="00A8231D"/>
    <w:rsid w:val="00A82436"/>
    <w:rsid w:val="00A82AE4"/>
    <w:rsid w:val="00A83452"/>
    <w:rsid w:val="00A8355E"/>
    <w:rsid w:val="00A836B6"/>
    <w:rsid w:val="00A83C55"/>
    <w:rsid w:val="00A84238"/>
    <w:rsid w:val="00A85759"/>
    <w:rsid w:val="00A85EF9"/>
    <w:rsid w:val="00A8656F"/>
    <w:rsid w:val="00A86EEC"/>
    <w:rsid w:val="00A8775D"/>
    <w:rsid w:val="00A87BFE"/>
    <w:rsid w:val="00A87CBC"/>
    <w:rsid w:val="00A91A4A"/>
    <w:rsid w:val="00A91B69"/>
    <w:rsid w:val="00A91C20"/>
    <w:rsid w:val="00A91CB5"/>
    <w:rsid w:val="00A91D27"/>
    <w:rsid w:val="00A91D44"/>
    <w:rsid w:val="00A91DBA"/>
    <w:rsid w:val="00A926C5"/>
    <w:rsid w:val="00A92B5C"/>
    <w:rsid w:val="00A92E1E"/>
    <w:rsid w:val="00A92FBB"/>
    <w:rsid w:val="00A931A5"/>
    <w:rsid w:val="00A93A1A"/>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32C2"/>
    <w:rsid w:val="00AA39D2"/>
    <w:rsid w:val="00AA41AF"/>
    <w:rsid w:val="00AA4353"/>
    <w:rsid w:val="00AA50B9"/>
    <w:rsid w:val="00AA58C3"/>
    <w:rsid w:val="00AA5FA2"/>
    <w:rsid w:val="00AA6433"/>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C0A1F"/>
    <w:rsid w:val="00AC16A8"/>
    <w:rsid w:val="00AC2180"/>
    <w:rsid w:val="00AC2216"/>
    <w:rsid w:val="00AC2442"/>
    <w:rsid w:val="00AC2DAA"/>
    <w:rsid w:val="00AC44DF"/>
    <w:rsid w:val="00AC474E"/>
    <w:rsid w:val="00AC4EA4"/>
    <w:rsid w:val="00AC513C"/>
    <w:rsid w:val="00AC596A"/>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5D4D"/>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44B"/>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349"/>
    <w:rsid w:val="00AF659C"/>
    <w:rsid w:val="00AF681C"/>
    <w:rsid w:val="00AF6CD7"/>
    <w:rsid w:val="00AF7A37"/>
    <w:rsid w:val="00AF7DF8"/>
    <w:rsid w:val="00B001EF"/>
    <w:rsid w:val="00B003FD"/>
    <w:rsid w:val="00B00B20"/>
    <w:rsid w:val="00B00F9D"/>
    <w:rsid w:val="00B01A3A"/>
    <w:rsid w:val="00B01ADD"/>
    <w:rsid w:val="00B02EA3"/>
    <w:rsid w:val="00B02EEF"/>
    <w:rsid w:val="00B030EA"/>
    <w:rsid w:val="00B031C7"/>
    <w:rsid w:val="00B033EA"/>
    <w:rsid w:val="00B039D7"/>
    <w:rsid w:val="00B04A4E"/>
    <w:rsid w:val="00B04BB7"/>
    <w:rsid w:val="00B052DC"/>
    <w:rsid w:val="00B05482"/>
    <w:rsid w:val="00B068C0"/>
    <w:rsid w:val="00B070C1"/>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04"/>
    <w:rsid w:val="00B243C8"/>
    <w:rsid w:val="00B24A00"/>
    <w:rsid w:val="00B24D48"/>
    <w:rsid w:val="00B24F38"/>
    <w:rsid w:val="00B24FFD"/>
    <w:rsid w:val="00B25222"/>
    <w:rsid w:val="00B25B14"/>
    <w:rsid w:val="00B2630D"/>
    <w:rsid w:val="00B26FCA"/>
    <w:rsid w:val="00B302F7"/>
    <w:rsid w:val="00B30CC3"/>
    <w:rsid w:val="00B30D85"/>
    <w:rsid w:val="00B314E8"/>
    <w:rsid w:val="00B31C30"/>
    <w:rsid w:val="00B3243F"/>
    <w:rsid w:val="00B330D3"/>
    <w:rsid w:val="00B3350E"/>
    <w:rsid w:val="00B337A9"/>
    <w:rsid w:val="00B338C7"/>
    <w:rsid w:val="00B34759"/>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47E1"/>
    <w:rsid w:val="00B65472"/>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6AF"/>
    <w:rsid w:val="00B71CAA"/>
    <w:rsid w:val="00B72236"/>
    <w:rsid w:val="00B72399"/>
    <w:rsid w:val="00B727C0"/>
    <w:rsid w:val="00B7293F"/>
    <w:rsid w:val="00B72C5F"/>
    <w:rsid w:val="00B731B3"/>
    <w:rsid w:val="00B73F36"/>
    <w:rsid w:val="00B73FC1"/>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72D6"/>
    <w:rsid w:val="00B874EB"/>
    <w:rsid w:val="00B87AC9"/>
    <w:rsid w:val="00B91129"/>
    <w:rsid w:val="00B91C6C"/>
    <w:rsid w:val="00B92DF4"/>
    <w:rsid w:val="00B92FBB"/>
    <w:rsid w:val="00B9378D"/>
    <w:rsid w:val="00B93E1F"/>
    <w:rsid w:val="00B95031"/>
    <w:rsid w:val="00B95093"/>
    <w:rsid w:val="00B95653"/>
    <w:rsid w:val="00B95A48"/>
    <w:rsid w:val="00B95B96"/>
    <w:rsid w:val="00B96075"/>
    <w:rsid w:val="00B96711"/>
    <w:rsid w:val="00B968D1"/>
    <w:rsid w:val="00B96D0A"/>
    <w:rsid w:val="00B9766A"/>
    <w:rsid w:val="00B978E5"/>
    <w:rsid w:val="00B97B08"/>
    <w:rsid w:val="00B97D24"/>
    <w:rsid w:val="00B97D79"/>
    <w:rsid w:val="00BA017B"/>
    <w:rsid w:val="00BA088D"/>
    <w:rsid w:val="00BA0942"/>
    <w:rsid w:val="00BA0ABC"/>
    <w:rsid w:val="00BA0C67"/>
    <w:rsid w:val="00BA1A4D"/>
    <w:rsid w:val="00BA1B20"/>
    <w:rsid w:val="00BA1ED8"/>
    <w:rsid w:val="00BA2757"/>
    <w:rsid w:val="00BA29DC"/>
    <w:rsid w:val="00BA2AD5"/>
    <w:rsid w:val="00BA2EC2"/>
    <w:rsid w:val="00BA4843"/>
    <w:rsid w:val="00BA4928"/>
    <w:rsid w:val="00BA4A5B"/>
    <w:rsid w:val="00BA4CAE"/>
    <w:rsid w:val="00BA557D"/>
    <w:rsid w:val="00BA59D4"/>
    <w:rsid w:val="00BA5C16"/>
    <w:rsid w:val="00BA6379"/>
    <w:rsid w:val="00BA6707"/>
    <w:rsid w:val="00BA6E5E"/>
    <w:rsid w:val="00BA78EE"/>
    <w:rsid w:val="00BA7A45"/>
    <w:rsid w:val="00BA7C02"/>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B9"/>
    <w:rsid w:val="00BC1B47"/>
    <w:rsid w:val="00BC1E5B"/>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3658"/>
    <w:rsid w:val="00BD3A61"/>
    <w:rsid w:val="00BD4420"/>
    <w:rsid w:val="00BD4484"/>
    <w:rsid w:val="00BD4CBB"/>
    <w:rsid w:val="00BD4E0A"/>
    <w:rsid w:val="00BD4E58"/>
    <w:rsid w:val="00BD5227"/>
    <w:rsid w:val="00BD558A"/>
    <w:rsid w:val="00BD5D7B"/>
    <w:rsid w:val="00BD6174"/>
    <w:rsid w:val="00BD7233"/>
    <w:rsid w:val="00BE00D7"/>
    <w:rsid w:val="00BE08E4"/>
    <w:rsid w:val="00BE1077"/>
    <w:rsid w:val="00BE18AB"/>
    <w:rsid w:val="00BE29AA"/>
    <w:rsid w:val="00BE311B"/>
    <w:rsid w:val="00BE33E0"/>
    <w:rsid w:val="00BE3938"/>
    <w:rsid w:val="00BE3AD8"/>
    <w:rsid w:val="00BE3FEE"/>
    <w:rsid w:val="00BE4383"/>
    <w:rsid w:val="00BE4577"/>
    <w:rsid w:val="00BE4763"/>
    <w:rsid w:val="00BE4874"/>
    <w:rsid w:val="00BE4DA4"/>
    <w:rsid w:val="00BE587F"/>
    <w:rsid w:val="00BE5B4F"/>
    <w:rsid w:val="00BE5CBB"/>
    <w:rsid w:val="00BE6030"/>
    <w:rsid w:val="00BE68BB"/>
    <w:rsid w:val="00BE6F12"/>
    <w:rsid w:val="00BE7122"/>
    <w:rsid w:val="00BE7763"/>
    <w:rsid w:val="00BE7B15"/>
    <w:rsid w:val="00BF00C5"/>
    <w:rsid w:val="00BF0AA7"/>
    <w:rsid w:val="00BF1377"/>
    <w:rsid w:val="00BF14D2"/>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4430"/>
    <w:rsid w:val="00C045AF"/>
    <w:rsid w:val="00C04791"/>
    <w:rsid w:val="00C04D3C"/>
    <w:rsid w:val="00C04E5C"/>
    <w:rsid w:val="00C05562"/>
    <w:rsid w:val="00C05590"/>
    <w:rsid w:val="00C0608B"/>
    <w:rsid w:val="00C060AE"/>
    <w:rsid w:val="00C065EC"/>
    <w:rsid w:val="00C0679E"/>
    <w:rsid w:val="00C068B3"/>
    <w:rsid w:val="00C069B0"/>
    <w:rsid w:val="00C06B60"/>
    <w:rsid w:val="00C06CC1"/>
    <w:rsid w:val="00C06DF8"/>
    <w:rsid w:val="00C07A82"/>
    <w:rsid w:val="00C07D2F"/>
    <w:rsid w:val="00C10B96"/>
    <w:rsid w:val="00C10F5D"/>
    <w:rsid w:val="00C11813"/>
    <w:rsid w:val="00C12118"/>
    <w:rsid w:val="00C121B8"/>
    <w:rsid w:val="00C12A88"/>
    <w:rsid w:val="00C13699"/>
    <w:rsid w:val="00C1383E"/>
    <w:rsid w:val="00C13D2C"/>
    <w:rsid w:val="00C1464C"/>
    <w:rsid w:val="00C15183"/>
    <w:rsid w:val="00C15AF8"/>
    <w:rsid w:val="00C15B9E"/>
    <w:rsid w:val="00C15C2C"/>
    <w:rsid w:val="00C161DF"/>
    <w:rsid w:val="00C16913"/>
    <w:rsid w:val="00C16917"/>
    <w:rsid w:val="00C1699E"/>
    <w:rsid w:val="00C20465"/>
    <w:rsid w:val="00C2055D"/>
    <w:rsid w:val="00C20C5E"/>
    <w:rsid w:val="00C20CB4"/>
    <w:rsid w:val="00C20F41"/>
    <w:rsid w:val="00C210B7"/>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461"/>
    <w:rsid w:val="00C40803"/>
    <w:rsid w:val="00C40813"/>
    <w:rsid w:val="00C40881"/>
    <w:rsid w:val="00C4088E"/>
    <w:rsid w:val="00C40BB0"/>
    <w:rsid w:val="00C40D07"/>
    <w:rsid w:val="00C40D1B"/>
    <w:rsid w:val="00C40E9A"/>
    <w:rsid w:val="00C40EAE"/>
    <w:rsid w:val="00C41080"/>
    <w:rsid w:val="00C4134C"/>
    <w:rsid w:val="00C41378"/>
    <w:rsid w:val="00C41406"/>
    <w:rsid w:val="00C42E36"/>
    <w:rsid w:val="00C42EDF"/>
    <w:rsid w:val="00C42EE5"/>
    <w:rsid w:val="00C42F42"/>
    <w:rsid w:val="00C43B62"/>
    <w:rsid w:val="00C4434A"/>
    <w:rsid w:val="00C450D7"/>
    <w:rsid w:val="00C45A3B"/>
    <w:rsid w:val="00C45E6D"/>
    <w:rsid w:val="00C45EEA"/>
    <w:rsid w:val="00C463DE"/>
    <w:rsid w:val="00C466E1"/>
    <w:rsid w:val="00C4696A"/>
    <w:rsid w:val="00C46E46"/>
    <w:rsid w:val="00C4734F"/>
    <w:rsid w:val="00C47DC4"/>
    <w:rsid w:val="00C5034C"/>
    <w:rsid w:val="00C504AB"/>
    <w:rsid w:val="00C505C6"/>
    <w:rsid w:val="00C50666"/>
    <w:rsid w:val="00C508F9"/>
    <w:rsid w:val="00C50BD3"/>
    <w:rsid w:val="00C5162B"/>
    <w:rsid w:val="00C516AF"/>
    <w:rsid w:val="00C51BD7"/>
    <w:rsid w:val="00C5202F"/>
    <w:rsid w:val="00C5242A"/>
    <w:rsid w:val="00C52FC2"/>
    <w:rsid w:val="00C532FF"/>
    <w:rsid w:val="00C5392E"/>
    <w:rsid w:val="00C53B8B"/>
    <w:rsid w:val="00C53F82"/>
    <w:rsid w:val="00C5402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F8"/>
    <w:rsid w:val="00C62038"/>
    <w:rsid w:val="00C62464"/>
    <w:rsid w:val="00C626BD"/>
    <w:rsid w:val="00C626D2"/>
    <w:rsid w:val="00C6296C"/>
    <w:rsid w:val="00C62AC9"/>
    <w:rsid w:val="00C62C51"/>
    <w:rsid w:val="00C63243"/>
    <w:rsid w:val="00C63718"/>
    <w:rsid w:val="00C63EDE"/>
    <w:rsid w:val="00C6406A"/>
    <w:rsid w:val="00C641EA"/>
    <w:rsid w:val="00C649A0"/>
    <w:rsid w:val="00C64AD3"/>
    <w:rsid w:val="00C64C16"/>
    <w:rsid w:val="00C6582A"/>
    <w:rsid w:val="00C66167"/>
    <w:rsid w:val="00C66A5E"/>
    <w:rsid w:val="00C6701C"/>
    <w:rsid w:val="00C67365"/>
    <w:rsid w:val="00C67CF3"/>
    <w:rsid w:val="00C67CFB"/>
    <w:rsid w:val="00C70581"/>
    <w:rsid w:val="00C707DE"/>
    <w:rsid w:val="00C70FE0"/>
    <w:rsid w:val="00C71260"/>
    <w:rsid w:val="00C71804"/>
    <w:rsid w:val="00C73728"/>
    <w:rsid w:val="00C737AD"/>
    <w:rsid w:val="00C7404E"/>
    <w:rsid w:val="00C74F17"/>
    <w:rsid w:val="00C750EA"/>
    <w:rsid w:val="00C76897"/>
    <w:rsid w:val="00C76936"/>
    <w:rsid w:val="00C76C27"/>
    <w:rsid w:val="00C77249"/>
    <w:rsid w:val="00C777ED"/>
    <w:rsid w:val="00C778C4"/>
    <w:rsid w:val="00C806C3"/>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CF"/>
    <w:rsid w:val="00C838A7"/>
    <w:rsid w:val="00C843DD"/>
    <w:rsid w:val="00C8450A"/>
    <w:rsid w:val="00C84951"/>
    <w:rsid w:val="00C8504A"/>
    <w:rsid w:val="00C850AD"/>
    <w:rsid w:val="00C85608"/>
    <w:rsid w:val="00C8591B"/>
    <w:rsid w:val="00C859A5"/>
    <w:rsid w:val="00C85A61"/>
    <w:rsid w:val="00C85E0A"/>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5685"/>
    <w:rsid w:val="00CA59BF"/>
    <w:rsid w:val="00CA5C30"/>
    <w:rsid w:val="00CA5D43"/>
    <w:rsid w:val="00CA6550"/>
    <w:rsid w:val="00CA65C3"/>
    <w:rsid w:val="00CA6EE6"/>
    <w:rsid w:val="00CA6F65"/>
    <w:rsid w:val="00CA723D"/>
    <w:rsid w:val="00CA73BA"/>
    <w:rsid w:val="00CA7A44"/>
    <w:rsid w:val="00CA7B53"/>
    <w:rsid w:val="00CA7CD0"/>
    <w:rsid w:val="00CA7CF5"/>
    <w:rsid w:val="00CB069E"/>
    <w:rsid w:val="00CB0846"/>
    <w:rsid w:val="00CB16F2"/>
    <w:rsid w:val="00CB19F1"/>
    <w:rsid w:val="00CB1A9C"/>
    <w:rsid w:val="00CB25CB"/>
    <w:rsid w:val="00CB2B3D"/>
    <w:rsid w:val="00CB3284"/>
    <w:rsid w:val="00CB35DB"/>
    <w:rsid w:val="00CB46F6"/>
    <w:rsid w:val="00CB4751"/>
    <w:rsid w:val="00CB490C"/>
    <w:rsid w:val="00CB5DE2"/>
    <w:rsid w:val="00CB6051"/>
    <w:rsid w:val="00CB620D"/>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775E"/>
    <w:rsid w:val="00CC778B"/>
    <w:rsid w:val="00CC7ACA"/>
    <w:rsid w:val="00CC7DCD"/>
    <w:rsid w:val="00CD0091"/>
    <w:rsid w:val="00CD01DC"/>
    <w:rsid w:val="00CD0646"/>
    <w:rsid w:val="00CD0BCB"/>
    <w:rsid w:val="00CD18CA"/>
    <w:rsid w:val="00CD1AFA"/>
    <w:rsid w:val="00CD21C9"/>
    <w:rsid w:val="00CD283D"/>
    <w:rsid w:val="00CD29E7"/>
    <w:rsid w:val="00CD2B07"/>
    <w:rsid w:val="00CD2B8A"/>
    <w:rsid w:val="00CD31B5"/>
    <w:rsid w:val="00CD3660"/>
    <w:rsid w:val="00CD3CCF"/>
    <w:rsid w:val="00CD3CF9"/>
    <w:rsid w:val="00CD3DE3"/>
    <w:rsid w:val="00CD429A"/>
    <w:rsid w:val="00CD4C1C"/>
    <w:rsid w:val="00CD4D97"/>
    <w:rsid w:val="00CD55DE"/>
    <w:rsid w:val="00CD595F"/>
    <w:rsid w:val="00CD5A01"/>
    <w:rsid w:val="00CD6063"/>
    <w:rsid w:val="00CD60E2"/>
    <w:rsid w:val="00CD6C80"/>
    <w:rsid w:val="00CD6CF1"/>
    <w:rsid w:val="00CD6F5A"/>
    <w:rsid w:val="00CD711B"/>
    <w:rsid w:val="00CD74B6"/>
    <w:rsid w:val="00CD760D"/>
    <w:rsid w:val="00CD7F3B"/>
    <w:rsid w:val="00CD7FDD"/>
    <w:rsid w:val="00CE03B6"/>
    <w:rsid w:val="00CE104A"/>
    <w:rsid w:val="00CE15E8"/>
    <w:rsid w:val="00CE1BE4"/>
    <w:rsid w:val="00CE22F7"/>
    <w:rsid w:val="00CE239E"/>
    <w:rsid w:val="00CE23F5"/>
    <w:rsid w:val="00CE26D9"/>
    <w:rsid w:val="00CE2956"/>
    <w:rsid w:val="00CE39F4"/>
    <w:rsid w:val="00CE3B22"/>
    <w:rsid w:val="00CE3FB6"/>
    <w:rsid w:val="00CE4D7A"/>
    <w:rsid w:val="00CE5750"/>
    <w:rsid w:val="00CE59F1"/>
    <w:rsid w:val="00CE5C90"/>
    <w:rsid w:val="00CE63F2"/>
    <w:rsid w:val="00CE6BEC"/>
    <w:rsid w:val="00CE6D55"/>
    <w:rsid w:val="00CE70CC"/>
    <w:rsid w:val="00CE7846"/>
    <w:rsid w:val="00CE7B1C"/>
    <w:rsid w:val="00CE7C6E"/>
    <w:rsid w:val="00CF08C1"/>
    <w:rsid w:val="00CF09AA"/>
    <w:rsid w:val="00CF0E93"/>
    <w:rsid w:val="00CF275E"/>
    <w:rsid w:val="00CF2C18"/>
    <w:rsid w:val="00CF3030"/>
    <w:rsid w:val="00CF31B0"/>
    <w:rsid w:val="00CF3A95"/>
    <w:rsid w:val="00CF3F34"/>
    <w:rsid w:val="00CF417B"/>
    <w:rsid w:val="00CF4205"/>
    <w:rsid w:val="00CF45BD"/>
    <w:rsid w:val="00CF4643"/>
    <w:rsid w:val="00CF4B0B"/>
    <w:rsid w:val="00CF4DDE"/>
    <w:rsid w:val="00CF5168"/>
    <w:rsid w:val="00CF5571"/>
    <w:rsid w:val="00CF5864"/>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7F"/>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643"/>
    <w:rsid w:val="00D07958"/>
    <w:rsid w:val="00D07C47"/>
    <w:rsid w:val="00D1011C"/>
    <w:rsid w:val="00D10559"/>
    <w:rsid w:val="00D10B39"/>
    <w:rsid w:val="00D10C3E"/>
    <w:rsid w:val="00D11109"/>
    <w:rsid w:val="00D111D5"/>
    <w:rsid w:val="00D111E3"/>
    <w:rsid w:val="00D11234"/>
    <w:rsid w:val="00D11302"/>
    <w:rsid w:val="00D1169E"/>
    <w:rsid w:val="00D118A3"/>
    <w:rsid w:val="00D1283C"/>
    <w:rsid w:val="00D12D94"/>
    <w:rsid w:val="00D12E59"/>
    <w:rsid w:val="00D133A5"/>
    <w:rsid w:val="00D13437"/>
    <w:rsid w:val="00D13480"/>
    <w:rsid w:val="00D1351B"/>
    <w:rsid w:val="00D1363D"/>
    <w:rsid w:val="00D13772"/>
    <w:rsid w:val="00D13782"/>
    <w:rsid w:val="00D13B9E"/>
    <w:rsid w:val="00D14258"/>
    <w:rsid w:val="00D149CD"/>
    <w:rsid w:val="00D15769"/>
    <w:rsid w:val="00D157BE"/>
    <w:rsid w:val="00D167E0"/>
    <w:rsid w:val="00D16B3A"/>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C74"/>
    <w:rsid w:val="00D34C87"/>
    <w:rsid w:val="00D34DE2"/>
    <w:rsid w:val="00D34E69"/>
    <w:rsid w:val="00D35122"/>
    <w:rsid w:val="00D357D1"/>
    <w:rsid w:val="00D35C1E"/>
    <w:rsid w:val="00D35D30"/>
    <w:rsid w:val="00D35F10"/>
    <w:rsid w:val="00D3640E"/>
    <w:rsid w:val="00D364F7"/>
    <w:rsid w:val="00D3660D"/>
    <w:rsid w:val="00D36F0B"/>
    <w:rsid w:val="00D375B1"/>
    <w:rsid w:val="00D40121"/>
    <w:rsid w:val="00D40349"/>
    <w:rsid w:val="00D40794"/>
    <w:rsid w:val="00D408C2"/>
    <w:rsid w:val="00D40B64"/>
    <w:rsid w:val="00D40CDE"/>
    <w:rsid w:val="00D40E04"/>
    <w:rsid w:val="00D416E2"/>
    <w:rsid w:val="00D41AE0"/>
    <w:rsid w:val="00D41E99"/>
    <w:rsid w:val="00D41FD6"/>
    <w:rsid w:val="00D42B59"/>
    <w:rsid w:val="00D43130"/>
    <w:rsid w:val="00D43583"/>
    <w:rsid w:val="00D43940"/>
    <w:rsid w:val="00D43F12"/>
    <w:rsid w:val="00D43F8D"/>
    <w:rsid w:val="00D442F2"/>
    <w:rsid w:val="00D447B3"/>
    <w:rsid w:val="00D44B7B"/>
    <w:rsid w:val="00D4570B"/>
    <w:rsid w:val="00D45A2E"/>
    <w:rsid w:val="00D46139"/>
    <w:rsid w:val="00D4661F"/>
    <w:rsid w:val="00D4664E"/>
    <w:rsid w:val="00D46683"/>
    <w:rsid w:val="00D46FEA"/>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CCF"/>
    <w:rsid w:val="00D54397"/>
    <w:rsid w:val="00D54433"/>
    <w:rsid w:val="00D5443A"/>
    <w:rsid w:val="00D549FD"/>
    <w:rsid w:val="00D54B13"/>
    <w:rsid w:val="00D54BE3"/>
    <w:rsid w:val="00D54D4A"/>
    <w:rsid w:val="00D5525D"/>
    <w:rsid w:val="00D558BB"/>
    <w:rsid w:val="00D55C4A"/>
    <w:rsid w:val="00D55DB8"/>
    <w:rsid w:val="00D56238"/>
    <w:rsid w:val="00D5688B"/>
    <w:rsid w:val="00D56918"/>
    <w:rsid w:val="00D56BD1"/>
    <w:rsid w:val="00D56E82"/>
    <w:rsid w:val="00D575B5"/>
    <w:rsid w:val="00D57708"/>
    <w:rsid w:val="00D57A50"/>
    <w:rsid w:val="00D57B1B"/>
    <w:rsid w:val="00D57C4D"/>
    <w:rsid w:val="00D57EFD"/>
    <w:rsid w:val="00D57F8B"/>
    <w:rsid w:val="00D60010"/>
    <w:rsid w:val="00D60021"/>
    <w:rsid w:val="00D60A20"/>
    <w:rsid w:val="00D60A7E"/>
    <w:rsid w:val="00D617DD"/>
    <w:rsid w:val="00D61ACB"/>
    <w:rsid w:val="00D61BA7"/>
    <w:rsid w:val="00D61C42"/>
    <w:rsid w:val="00D62D93"/>
    <w:rsid w:val="00D63409"/>
    <w:rsid w:val="00D634B6"/>
    <w:rsid w:val="00D63803"/>
    <w:rsid w:val="00D63866"/>
    <w:rsid w:val="00D63A01"/>
    <w:rsid w:val="00D63B40"/>
    <w:rsid w:val="00D63C52"/>
    <w:rsid w:val="00D64066"/>
    <w:rsid w:val="00D64FD3"/>
    <w:rsid w:val="00D65140"/>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E68"/>
    <w:rsid w:val="00D77FD6"/>
    <w:rsid w:val="00D80690"/>
    <w:rsid w:val="00D80D46"/>
    <w:rsid w:val="00D80E33"/>
    <w:rsid w:val="00D81013"/>
    <w:rsid w:val="00D81123"/>
    <w:rsid w:val="00D812CF"/>
    <w:rsid w:val="00D81B23"/>
    <w:rsid w:val="00D81BAF"/>
    <w:rsid w:val="00D81F61"/>
    <w:rsid w:val="00D8260B"/>
    <w:rsid w:val="00D82687"/>
    <w:rsid w:val="00D82743"/>
    <w:rsid w:val="00D82805"/>
    <w:rsid w:val="00D82B29"/>
    <w:rsid w:val="00D82B45"/>
    <w:rsid w:val="00D82CC1"/>
    <w:rsid w:val="00D82D28"/>
    <w:rsid w:val="00D82E7F"/>
    <w:rsid w:val="00D8331F"/>
    <w:rsid w:val="00D83EEB"/>
    <w:rsid w:val="00D84B6B"/>
    <w:rsid w:val="00D84D77"/>
    <w:rsid w:val="00D85137"/>
    <w:rsid w:val="00D8520A"/>
    <w:rsid w:val="00D8543E"/>
    <w:rsid w:val="00D8552A"/>
    <w:rsid w:val="00D8560B"/>
    <w:rsid w:val="00D8598C"/>
    <w:rsid w:val="00D8654F"/>
    <w:rsid w:val="00D8660B"/>
    <w:rsid w:val="00D86942"/>
    <w:rsid w:val="00D86EAF"/>
    <w:rsid w:val="00D8768D"/>
    <w:rsid w:val="00D878D1"/>
    <w:rsid w:val="00D878D2"/>
    <w:rsid w:val="00D87FDA"/>
    <w:rsid w:val="00D9048D"/>
    <w:rsid w:val="00D905F8"/>
    <w:rsid w:val="00D90869"/>
    <w:rsid w:val="00D90F81"/>
    <w:rsid w:val="00D910C7"/>
    <w:rsid w:val="00D912B3"/>
    <w:rsid w:val="00D91B66"/>
    <w:rsid w:val="00D920AC"/>
    <w:rsid w:val="00D92562"/>
    <w:rsid w:val="00D9293F"/>
    <w:rsid w:val="00D94582"/>
    <w:rsid w:val="00D9478F"/>
    <w:rsid w:val="00D949EA"/>
    <w:rsid w:val="00D95963"/>
    <w:rsid w:val="00D95E4A"/>
    <w:rsid w:val="00D96B25"/>
    <w:rsid w:val="00D96C9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74C"/>
    <w:rsid w:val="00DA280A"/>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2072"/>
    <w:rsid w:val="00DB2858"/>
    <w:rsid w:val="00DB2B3F"/>
    <w:rsid w:val="00DB2BD2"/>
    <w:rsid w:val="00DB327B"/>
    <w:rsid w:val="00DB399E"/>
    <w:rsid w:val="00DB4658"/>
    <w:rsid w:val="00DB476B"/>
    <w:rsid w:val="00DB4813"/>
    <w:rsid w:val="00DB4BBF"/>
    <w:rsid w:val="00DB5001"/>
    <w:rsid w:val="00DB509F"/>
    <w:rsid w:val="00DB662B"/>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FC8"/>
    <w:rsid w:val="00DC6058"/>
    <w:rsid w:val="00DC63D7"/>
    <w:rsid w:val="00DC65C5"/>
    <w:rsid w:val="00DC68D0"/>
    <w:rsid w:val="00DC690B"/>
    <w:rsid w:val="00DC6A8F"/>
    <w:rsid w:val="00DC6CEE"/>
    <w:rsid w:val="00DC7B9A"/>
    <w:rsid w:val="00DD00D3"/>
    <w:rsid w:val="00DD0364"/>
    <w:rsid w:val="00DD0368"/>
    <w:rsid w:val="00DD03F1"/>
    <w:rsid w:val="00DD0B54"/>
    <w:rsid w:val="00DD1074"/>
    <w:rsid w:val="00DD10C7"/>
    <w:rsid w:val="00DD133B"/>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28B2"/>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E94"/>
    <w:rsid w:val="00DF08E8"/>
    <w:rsid w:val="00DF0AB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5114"/>
    <w:rsid w:val="00DF55D8"/>
    <w:rsid w:val="00DF5ADF"/>
    <w:rsid w:val="00DF5F6E"/>
    <w:rsid w:val="00DF654B"/>
    <w:rsid w:val="00DF678E"/>
    <w:rsid w:val="00DF73D1"/>
    <w:rsid w:val="00DF777D"/>
    <w:rsid w:val="00DF792D"/>
    <w:rsid w:val="00DF7DFD"/>
    <w:rsid w:val="00E001D8"/>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22C"/>
    <w:rsid w:val="00E10E26"/>
    <w:rsid w:val="00E11071"/>
    <w:rsid w:val="00E111D3"/>
    <w:rsid w:val="00E11307"/>
    <w:rsid w:val="00E114DA"/>
    <w:rsid w:val="00E12035"/>
    <w:rsid w:val="00E12541"/>
    <w:rsid w:val="00E12B79"/>
    <w:rsid w:val="00E133E4"/>
    <w:rsid w:val="00E134B7"/>
    <w:rsid w:val="00E138A1"/>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BC1"/>
    <w:rsid w:val="00E22080"/>
    <w:rsid w:val="00E220BA"/>
    <w:rsid w:val="00E228EA"/>
    <w:rsid w:val="00E22933"/>
    <w:rsid w:val="00E2314E"/>
    <w:rsid w:val="00E23186"/>
    <w:rsid w:val="00E23289"/>
    <w:rsid w:val="00E234F0"/>
    <w:rsid w:val="00E23698"/>
    <w:rsid w:val="00E23738"/>
    <w:rsid w:val="00E2388B"/>
    <w:rsid w:val="00E23F9B"/>
    <w:rsid w:val="00E2424C"/>
    <w:rsid w:val="00E247CE"/>
    <w:rsid w:val="00E252A3"/>
    <w:rsid w:val="00E2574E"/>
    <w:rsid w:val="00E25EE5"/>
    <w:rsid w:val="00E2614C"/>
    <w:rsid w:val="00E26B33"/>
    <w:rsid w:val="00E2704F"/>
    <w:rsid w:val="00E271E9"/>
    <w:rsid w:val="00E275DA"/>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3E2"/>
    <w:rsid w:val="00E444DC"/>
    <w:rsid w:val="00E44513"/>
    <w:rsid w:val="00E446C2"/>
    <w:rsid w:val="00E44871"/>
    <w:rsid w:val="00E4499C"/>
    <w:rsid w:val="00E44A21"/>
    <w:rsid w:val="00E44CBB"/>
    <w:rsid w:val="00E44EFF"/>
    <w:rsid w:val="00E44F60"/>
    <w:rsid w:val="00E4622F"/>
    <w:rsid w:val="00E464DF"/>
    <w:rsid w:val="00E46819"/>
    <w:rsid w:val="00E46B8B"/>
    <w:rsid w:val="00E46D16"/>
    <w:rsid w:val="00E46E3A"/>
    <w:rsid w:val="00E47102"/>
    <w:rsid w:val="00E4711B"/>
    <w:rsid w:val="00E47429"/>
    <w:rsid w:val="00E506F0"/>
    <w:rsid w:val="00E5083C"/>
    <w:rsid w:val="00E50AB1"/>
    <w:rsid w:val="00E50BAE"/>
    <w:rsid w:val="00E51714"/>
    <w:rsid w:val="00E51D4B"/>
    <w:rsid w:val="00E526CD"/>
    <w:rsid w:val="00E527E7"/>
    <w:rsid w:val="00E5293B"/>
    <w:rsid w:val="00E52E82"/>
    <w:rsid w:val="00E53FCC"/>
    <w:rsid w:val="00E5472A"/>
    <w:rsid w:val="00E54A01"/>
    <w:rsid w:val="00E55C49"/>
    <w:rsid w:val="00E55E26"/>
    <w:rsid w:val="00E5702D"/>
    <w:rsid w:val="00E5786C"/>
    <w:rsid w:val="00E60298"/>
    <w:rsid w:val="00E603C9"/>
    <w:rsid w:val="00E60DB5"/>
    <w:rsid w:val="00E617F5"/>
    <w:rsid w:val="00E618D3"/>
    <w:rsid w:val="00E62075"/>
    <w:rsid w:val="00E6262C"/>
    <w:rsid w:val="00E62B49"/>
    <w:rsid w:val="00E62B78"/>
    <w:rsid w:val="00E62EA4"/>
    <w:rsid w:val="00E6383E"/>
    <w:rsid w:val="00E638BF"/>
    <w:rsid w:val="00E63EF3"/>
    <w:rsid w:val="00E6433E"/>
    <w:rsid w:val="00E65412"/>
    <w:rsid w:val="00E655D0"/>
    <w:rsid w:val="00E657C7"/>
    <w:rsid w:val="00E6588A"/>
    <w:rsid w:val="00E65964"/>
    <w:rsid w:val="00E659CF"/>
    <w:rsid w:val="00E6606C"/>
    <w:rsid w:val="00E661C0"/>
    <w:rsid w:val="00E6690B"/>
    <w:rsid w:val="00E66B0B"/>
    <w:rsid w:val="00E66E1B"/>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7B6"/>
    <w:rsid w:val="00E80926"/>
    <w:rsid w:val="00E809CC"/>
    <w:rsid w:val="00E80B67"/>
    <w:rsid w:val="00E80B8D"/>
    <w:rsid w:val="00E80D46"/>
    <w:rsid w:val="00E812BF"/>
    <w:rsid w:val="00E81862"/>
    <w:rsid w:val="00E81DE9"/>
    <w:rsid w:val="00E81E39"/>
    <w:rsid w:val="00E82038"/>
    <w:rsid w:val="00E821B5"/>
    <w:rsid w:val="00E8234E"/>
    <w:rsid w:val="00E82BFD"/>
    <w:rsid w:val="00E82C2D"/>
    <w:rsid w:val="00E82D76"/>
    <w:rsid w:val="00E82FFB"/>
    <w:rsid w:val="00E830B8"/>
    <w:rsid w:val="00E83138"/>
    <w:rsid w:val="00E834C3"/>
    <w:rsid w:val="00E83A90"/>
    <w:rsid w:val="00E83EC2"/>
    <w:rsid w:val="00E84307"/>
    <w:rsid w:val="00E8471A"/>
    <w:rsid w:val="00E849EC"/>
    <w:rsid w:val="00E84A12"/>
    <w:rsid w:val="00E84C68"/>
    <w:rsid w:val="00E84E34"/>
    <w:rsid w:val="00E84F98"/>
    <w:rsid w:val="00E84FD0"/>
    <w:rsid w:val="00E8531F"/>
    <w:rsid w:val="00E85A0E"/>
    <w:rsid w:val="00E860ED"/>
    <w:rsid w:val="00E86151"/>
    <w:rsid w:val="00E8690E"/>
    <w:rsid w:val="00E87287"/>
    <w:rsid w:val="00E87C53"/>
    <w:rsid w:val="00E90C23"/>
    <w:rsid w:val="00E9105B"/>
    <w:rsid w:val="00E9122D"/>
    <w:rsid w:val="00E91AC2"/>
    <w:rsid w:val="00E91D5E"/>
    <w:rsid w:val="00E91E5F"/>
    <w:rsid w:val="00E92977"/>
    <w:rsid w:val="00E9312F"/>
    <w:rsid w:val="00E9385D"/>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1640"/>
    <w:rsid w:val="00EA1701"/>
    <w:rsid w:val="00EA1725"/>
    <w:rsid w:val="00EA172A"/>
    <w:rsid w:val="00EA1AAC"/>
    <w:rsid w:val="00EA1D4D"/>
    <w:rsid w:val="00EA2162"/>
    <w:rsid w:val="00EA23E2"/>
    <w:rsid w:val="00EA28D9"/>
    <w:rsid w:val="00EA2F83"/>
    <w:rsid w:val="00EA403D"/>
    <w:rsid w:val="00EA4190"/>
    <w:rsid w:val="00EA44CF"/>
    <w:rsid w:val="00EA4584"/>
    <w:rsid w:val="00EA4BF6"/>
    <w:rsid w:val="00EA4F33"/>
    <w:rsid w:val="00EA5532"/>
    <w:rsid w:val="00EA5812"/>
    <w:rsid w:val="00EA5AC6"/>
    <w:rsid w:val="00EA5CC1"/>
    <w:rsid w:val="00EA63F4"/>
    <w:rsid w:val="00EA6DAD"/>
    <w:rsid w:val="00EA6EF8"/>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211"/>
    <w:rsid w:val="00EC12C2"/>
    <w:rsid w:val="00EC13D5"/>
    <w:rsid w:val="00EC1897"/>
    <w:rsid w:val="00EC18BC"/>
    <w:rsid w:val="00EC1F69"/>
    <w:rsid w:val="00EC2265"/>
    <w:rsid w:val="00EC279F"/>
    <w:rsid w:val="00EC2BED"/>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4DD"/>
    <w:rsid w:val="00ED1572"/>
    <w:rsid w:val="00ED1F94"/>
    <w:rsid w:val="00ED2A4A"/>
    <w:rsid w:val="00ED2EAB"/>
    <w:rsid w:val="00ED38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307E"/>
    <w:rsid w:val="00EE3E54"/>
    <w:rsid w:val="00EE3E9C"/>
    <w:rsid w:val="00EE4916"/>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408"/>
    <w:rsid w:val="00EF154C"/>
    <w:rsid w:val="00EF1D27"/>
    <w:rsid w:val="00EF1EDA"/>
    <w:rsid w:val="00EF353D"/>
    <w:rsid w:val="00EF3576"/>
    <w:rsid w:val="00EF3639"/>
    <w:rsid w:val="00EF38B6"/>
    <w:rsid w:val="00EF3C39"/>
    <w:rsid w:val="00EF3D4A"/>
    <w:rsid w:val="00EF440F"/>
    <w:rsid w:val="00EF4790"/>
    <w:rsid w:val="00EF47FA"/>
    <w:rsid w:val="00EF4B4C"/>
    <w:rsid w:val="00EF55FB"/>
    <w:rsid w:val="00EF686F"/>
    <w:rsid w:val="00EF695A"/>
    <w:rsid w:val="00EF7595"/>
    <w:rsid w:val="00EF7BAE"/>
    <w:rsid w:val="00EF7BC9"/>
    <w:rsid w:val="00EF7C60"/>
    <w:rsid w:val="00F004B9"/>
    <w:rsid w:val="00F00502"/>
    <w:rsid w:val="00F01891"/>
    <w:rsid w:val="00F01933"/>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7F4"/>
    <w:rsid w:val="00F1125C"/>
    <w:rsid w:val="00F11BC4"/>
    <w:rsid w:val="00F1260B"/>
    <w:rsid w:val="00F12B05"/>
    <w:rsid w:val="00F12CCF"/>
    <w:rsid w:val="00F13848"/>
    <w:rsid w:val="00F14002"/>
    <w:rsid w:val="00F142C8"/>
    <w:rsid w:val="00F145B9"/>
    <w:rsid w:val="00F145CC"/>
    <w:rsid w:val="00F14780"/>
    <w:rsid w:val="00F14F95"/>
    <w:rsid w:val="00F1559E"/>
    <w:rsid w:val="00F15CEE"/>
    <w:rsid w:val="00F164F6"/>
    <w:rsid w:val="00F16548"/>
    <w:rsid w:val="00F16A4D"/>
    <w:rsid w:val="00F17692"/>
    <w:rsid w:val="00F179D5"/>
    <w:rsid w:val="00F179FA"/>
    <w:rsid w:val="00F17F9C"/>
    <w:rsid w:val="00F204AC"/>
    <w:rsid w:val="00F20F94"/>
    <w:rsid w:val="00F21142"/>
    <w:rsid w:val="00F21436"/>
    <w:rsid w:val="00F2195B"/>
    <w:rsid w:val="00F219A0"/>
    <w:rsid w:val="00F219F5"/>
    <w:rsid w:val="00F227FB"/>
    <w:rsid w:val="00F22E73"/>
    <w:rsid w:val="00F2323D"/>
    <w:rsid w:val="00F2385B"/>
    <w:rsid w:val="00F23EF6"/>
    <w:rsid w:val="00F23F17"/>
    <w:rsid w:val="00F24D7C"/>
    <w:rsid w:val="00F24FBB"/>
    <w:rsid w:val="00F25470"/>
    <w:rsid w:val="00F25A0F"/>
    <w:rsid w:val="00F261F9"/>
    <w:rsid w:val="00F2665A"/>
    <w:rsid w:val="00F26AF4"/>
    <w:rsid w:val="00F26B65"/>
    <w:rsid w:val="00F26C78"/>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6B5A"/>
    <w:rsid w:val="00F36B70"/>
    <w:rsid w:val="00F36D1C"/>
    <w:rsid w:val="00F373E1"/>
    <w:rsid w:val="00F379D9"/>
    <w:rsid w:val="00F37D22"/>
    <w:rsid w:val="00F40130"/>
    <w:rsid w:val="00F40AD5"/>
    <w:rsid w:val="00F40E62"/>
    <w:rsid w:val="00F4106E"/>
    <w:rsid w:val="00F41108"/>
    <w:rsid w:val="00F415F1"/>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63D4"/>
    <w:rsid w:val="00F5655A"/>
    <w:rsid w:val="00F56C81"/>
    <w:rsid w:val="00F573F8"/>
    <w:rsid w:val="00F57430"/>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E13"/>
    <w:rsid w:val="00F7443D"/>
    <w:rsid w:val="00F7450B"/>
    <w:rsid w:val="00F7478E"/>
    <w:rsid w:val="00F74FD1"/>
    <w:rsid w:val="00F75055"/>
    <w:rsid w:val="00F75101"/>
    <w:rsid w:val="00F75183"/>
    <w:rsid w:val="00F753EC"/>
    <w:rsid w:val="00F757E1"/>
    <w:rsid w:val="00F75A05"/>
    <w:rsid w:val="00F75E7C"/>
    <w:rsid w:val="00F75F37"/>
    <w:rsid w:val="00F7620B"/>
    <w:rsid w:val="00F763DE"/>
    <w:rsid w:val="00F7653B"/>
    <w:rsid w:val="00F76AA8"/>
    <w:rsid w:val="00F76BC0"/>
    <w:rsid w:val="00F76BDD"/>
    <w:rsid w:val="00F76CDC"/>
    <w:rsid w:val="00F76E9F"/>
    <w:rsid w:val="00F77448"/>
    <w:rsid w:val="00F775CC"/>
    <w:rsid w:val="00F808E3"/>
    <w:rsid w:val="00F80F49"/>
    <w:rsid w:val="00F8131A"/>
    <w:rsid w:val="00F8178E"/>
    <w:rsid w:val="00F81AC8"/>
    <w:rsid w:val="00F8208B"/>
    <w:rsid w:val="00F821F1"/>
    <w:rsid w:val="00F8241D"/>
    <w:rsid w:val="00F82C75"/>
    <w:rsid w:val="00F83043"/>
    <w:rsid w:val="00F835CD"/>
    <w:rsid w:val="00F83976"/>
    <w:rsid w:val="00F83B03"/>
    <w:rsid w:val="00F83E69"/>
    <w:rsid w:val="00F83F51"/>
    <w:rsid w:val="00F8445B"/>
    <w:rsid w:val="00F84483"/>
    <w:rsid w:val="00F84C6F"/>
    <w:rsid w:val="00F8549D"/>
    <w:rsid w:val="00F85B35"/>
    <w:rsid w:val="00F85EB7"/>
    <w:rsid w:val="00F8623E"/>
    <w:rsid w:val="00F86A32"/>
    <w:rsid w:val="00F8707B"/>
    <w:rsid w:val="00F87194"/>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8C7"/>
    <w:rsid w:val="00F938FA"/>
    <w:rsid w:val="00F940D0"/>
    <w:rsid w:val="00F942C1"/>
    <w:rsid w:val="00F94402"/>
    <w:rsid w:val="00F94CA2"/>
    <w:rsid w:val="00F94D6B"/>
    <w:rsid w:val="00F951BE"/>
    <w:rsid w:val="00F9527D"/>
    <w:rsid w:val="00F9535B"/>
    <w:rsid w:val="00F95425"/>
    <w:rsid w:val="00F956EA"/>
    <w:rsid w:val="00F9578A"/>
    <w:rsid w:val="00F95AB5"/>
    <w:rsid w:val="00F96A60"/>
    <w:rsid w:val="00F96EB6"/>
    <w:rsid w:val="00F96FF9"/>
    <w:rsid w:val="00F97A17"/>
    <w:rsid w:val="00F97D2F"/>
    <w:rsid w:val="00F97DD2"/>
    <w:rsid w:val="00FA04AA"/>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44A"/>
    <w:rsid w:val="00FD5511"/>
    <w:rsid w:val="00FD5997"/>
    <w:rsid w:val="00FD5A20"/>
    <w:rsid w:val="00FD5A35"/>
    <w:rsid w:val="00FD5AE0"/>
    <w:rsid w:val="00FD5F90"/>
    <w:rsid w:val="00FD69CB"/>
    <w:rsid w:val="00FD6BFC"/>
    <w:rsid w:val="00FD77B4"/>
    <w:rsid w:val="00FE04B2"/>
    <w:rsid w:val="00FE085D"/>
    <w:rsid w:val="00FE1F3E"/>
    <w:rsid w:val="00FE28FC"/>
    <w:rsid w:val="00FE2BC5"/>
    <w:rsid w:val="00FE33CB"/>
    <w:rsid w:val="00FE3A73"/>
    <w:rsid w:val="00FE3CFA"/>
    <w:rsid w:val="00FE3E7F"/>
    <w:rsid w:val="00FE41FC"/>
    <w:rsid w:val="00FE4260"/>
    <w:rsid w:val="00FE44B8"/>
    <w:rsid w:val="00FE4554"/>
    <w:rsid w:val="00FE51A9"/>
    <w:rsid w:val="00FE568D"/>
    <w:rsid w:val="00FE57EF"/>
    <w:rsid w:val="00FE595B"/>
    <w:rsid w:val="00FE688D"/>
    <w:rsid w:val="00FE68B4"/>
    <w:rsid w:val="00FE77AB"/>
    <w:rsid w:val="00FF02A4"/>
    <w:rsid w:val="00FF0BB2"/>
    <w:rsid w:val="00FF0D50"/>
    <w:rsid w:val="00FF0FD1"/>
    <w:rsid w:val="00FF1490"/>
    <w:rsid w:val="00FF1513"/>
    <w:rsid w:val="00FF1A89"/>
    <w:rsid w:val="00FF1BAC"/>
    <w:rsid w:val="00FF1C9D"/>
    <w:rsid w:val="00FF1F23"/>
    <w:rsid w:val="00FF1F47"/>
    <w:rsid w:val="00FF2593"/>
    <w:rsid w:val="00FF2986"/>
    <w:rsid w:val="00FF2BA0"/>
    <w:rsid w:val="00FF3141"/>
    <w:rsid w:val="00FF3465"/>
    <w:rsid w:val="00FF36DE"/>
    <w:rsid w:val="00FF41BF"/>
    <w:rsid w:val="00FF4700"/>
    <w:rsid w:val="00FF4827"/>
    <w:rsid w:val="00FF4836"/>
    <w:rsid w:val="00FF4D58"/>
    <w:rsid w:val="00FF53B7"/>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232385"/>
    <w:pPr>
      <w:spacing w:before="320" w:after="120" w:line="240" w:lineRule="auto"/>
      <w:jc w:val="both"/>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semiHidden/>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232385"/>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semiHidden/>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507</Words>
  <Characters>4279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Emily Varga</cp:lastModifiedBy>
  <cp:revision>2</cp:revision>
  <dcterms:created xsi:type="dcterms:W3CDTF">2019-04-30T00:34:00Z</dcterms:created>
  <dcterms:modified xsi:type="dcterms:W3CDTF">2019-04-30T00:34:00Z</dcterms:modified>
</cp:coreProperties>
</file>